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3A8AD" w14:textId="77777777" w:rsidR="00A56DA0" w:rsidRDefault="0050743C">
      <w:pPr>
        <w:spacing w:after="75" w:line="259" w:lineRule="auto"/>
        <w:ind w:left="0" w:firstLine="0"/>
        <w:jc w:val="left"/>
      </w:pPr>
      <w:r>
        <w:rPr>
          <w:sz w:val="19"/>
        </w:rPr>
        <w:t xml:space="preserve"> </w:t>
      </w:r>
    </w:p>
    <w:p w14:paraId="7DEAC8B0" w14:textId="77777777" w:rsidR="00A56DA0" w:rsidRDefault="0050743C">
      <w:pPr>
        <w:spacing w:after="42" w:line="259" w:lineRule="auto"/>
        <w:ind w:left="150" w:hanging="10"/>
        <w:jc w:val="center"/>
      </w:pPr>
      <w:r>
        <w:rPr>
          <w:rFonts w:ascii="Arial" w:eastAsia="Arial" w:hAnsi="Arial" w:cs="Arial"/>
          <w:b/>
        </w:rPr>
        <w:t>GUIDANCE ON THE USE OF</w:t>
      </w:r>
      <w:r>
        <w:rPr>
          <w:rFonts w:ascii="Arial" w:eastAsia="Arial" w:hAnsi="Arial" w:cs="Arial"/>
        </w:rPr>
        <w:t xml:space="preserve"> </w:t>
      </w:r>
    </w:p>
    <w:p w14:paraId="332211F5" w14:textId="77777777" w:rsidR="00A56DA0" w:rsidRDefault="0050743C">
      <w:pPr>
        <w:spacing w:after="0" w:line="259" w:lineRule="auto"/>
        <w:ind w:left="150" w:right="3" w:hanging="10"/>
        <w:jc w:val="center"/>
      </w:pPr>
      <w:r>
        <w:rPr>
          <w:rFonts w:ascii="Arial" w:eastAsia="Arial" w:hAnsi="Arial" w:cs="Arial"/>
          <w:b/>
        </w:rPr>
        <w:t>PNAC’s LOGO AS ACCREDITATION MARKS</w:t>
      </w:r>
      <w:r>
        <w:rPr>
          <w:rFonts w:ascii="Arial" w:eastAsia="Arial" w:hAnsi="Arial" w:cs="Arial"/>
        </w:rPr>
        <w:t xml:space="preserve"> </w:t>
      </w:r>
    </w:p>
    <w:p w14:paraId="3D17ADF5" w14:textId="77777777" w:rsidR="00A56DA0" w:rsidRDefault="0050743C">
      <w:pPr>
        <w:spacing w:after="0" w:line="259" w:lineRule="auto"/>
        <w:ind w:left="0" w:firstLine="0"/>
        <w:jc w:val="left"/>
      </w:pPr>
      <w:r>
        <w:rPr>
          <w:rFonts w:ascii="Arial" w:eastAsia="Arial" w:hAnsi="Arial" w:cs="Arial"/>
          <w:sz w:val="28"/>
        </w:rPr>
        <w:t xml:space="preserve"> </w:t>
      </w:r>
    </w:p>
    <w:p w14:paraId="5079748F" w14:textId="77777777" w:rsidR="00A56DA0" w:rsidRDefault="0050743C">
      <w:pPr>
        <w:pStyle w:val="Heading1"/>
        <w:ind w:left="185"/>
      </w:pPr>
      <w:r>
        <w:t>Purpose</w:t>
      </w:r>
      <w:r>
        <w:rPr>
          <w:b w:val="0"/>
        </w:rPr>
        <w:t xml:space="preserve"> </w:t>
      </w:r>
    </w:p>
    <w:p w14:paraId="5E7962A5" w14:textId="77777777" w:rsidR="00A56DA0" w:rsidRDefault="0050743C">
      <w:pPr>
        <w:spacing w:after="0" w:line="259" w:lineRule="auto"/>
        <w:ind w:left="0" w:firstLine="0"/>
        <w:jc w:val="left"/>
      </w:pPr>
      <w:r>
        <w:rPr>
          <w:sz w:val="26"/>
        </w:rPr>
        <w:t xml:space="preserve"> </w:t>
      </w:r>
    </w:p>
    <w:p w14:paraId="71CA45D4" w14:textId="77777777" w:rsidR="00A56DA0" w:rsidRDefault="0050743C">
      <w:r>
        <w:t xml:space="preserve">This document regulates the use of Pakistan National Accreditation Council’s (PNAC) logo in accreditation marks and other references to accreditation granted by PNAC. </w:t>
      </w:r>
    </w:p>
    <w:p w14:paraId="77E5D9D0" w14:textId="77777777" w:rsidR="00A56DA0" w:rsidRDefault="0050743C">
      <w:pPr>
        <w:spacing w:after="0" w:line="259" w:lineRule="auto"/>
        <w:ind w:left="0" w:firstLine="0"/>
        <w:jc w:val="left"/>
      </w:pPr>
      <w:r>
        <w:rPr>
          <w:sz w:val="26"/>
        </w:rPr>
        <w:t xml:space="preserve"> </w:t>
      </w:r>
    </w:p>
    <w:p w14:paraId="47E1EDE2" w14:textId="77777777" w:rsidR="00A56DA0" w:rsidRDefault="0050743C">
      <w:pPr>
        <w:pStyle w:val="Heading1"/>
        <w:ind w:left="185"/>
      </w:pPr>
      <w:r>
        <w:t>Content</w:t>
      </w:r>
      <w:r>
        <w:rPr>
          <w:b w:val="0"/>
        </w:rPr>
        <w:t xml:space="preserve"> </w:t>
      </w:r>
    </w:p>
    <w:p w14:paraId="416FD18A" w14:textId="77777777" w:rsidR="00A56DA0" w:rsidRDefault="0050743C">
      <w:pPr>
        <w:spacing w:after="0" w:line="259" w:lineRule="auto"/>
        <w:ind w:left="0" w:firstLine="0"/>
        <w:jc w:val="left"/>
      </w:pPr>
      <w:r>
        <w:rPr>
          <w:sz w:val="26"/>
        </w:rPr>
        <w:t xml:space="preserve"> </w:t>
      </w:r>
    </w:p>
    <w:p w14:paraId="79C67E2F" w14:textId="77777777" w:rsidR="008F1752" w:rsidRDefault="008F1752" w:rsidP="008F1752">
      <w:pPr>
        <w:pStyle w:val="ListParagraph"/>
        <w:numPr>
          <w:ilvl w:val="0"/>
          <w:numId w:val="7"/>
        </w:numPr>
      </w:pPr>
      <w:r>
        <w:t>Policy for the use of the accreditation symbol</w:t>
      </w:r>
    </w:p>
    <w:p w14:paraId="4EE3D639" w14:textId="77777777" w:rsidR="00A56DA0" w:rsidRDefault="0050743C">
      <w:r>
        <w:t xml:space="preserve">0.    Definitions </w:t>
      </w:r>
    </w:p>
    <w:p w14:paraId="159E1A02" w14:textId="77777777" w:rsidR="00A56DA0" w:rsidRDefault="0050743C">
      <w:r>
        <w:t xml:space="preserve">1     Introduction </w:t>
      </w:r>
    </w:p>
    <w:p w14:paraId="6D587546" w14:textId="77777777" w:rsidR="00A56DA0" w:rsidRDefault="0050743C">
      <w:pPr>
        <w:numPr>
          <w:ilvl w:val="0"/>
          <w:numId w:val="1"/>
        </w:numPr>
        <w:ind w:left="591" w:hanging="401"/>
      </w:pPr>
      <w:r>
        <w:t xml:space="preserve">Design Of PNAC’s Logo </w:t>
      </w:r>
    </w:p>
    <w:p w14:paraId="7597E142" w14:textId="77777777" w:rsidR="00A56DA0" w:rsidRDefault="0050743C">
      <w:pPr>
        <w:numPr>
          <w:ilvl w:val="0"/>
          <w:numId w:val="1"/>
        </w:numPr>
        <w:ind w:left="591" w:hanging="401"/>
      </w:pPr>
      <w:r>
        <w:t xml:space="preserve">General Rules </w:t>
      </w:r>
    </w:p>
    <w:p w14:paraId="5EA9914B" w14:textId="77777777" w:rsidR="00A56DA0" w:rsidRDefault="0050743C">
      <w:pPr>
        <w:numPr>
          <w:ilvl w:val="0"/>
          <w:numId w:val="1"/>
        </w:numPr>
        <w:ind w:left="591" w:hanging="401"/>
      </w:pPr>
      <w:r>
        <w:t xml:space="preserve">Rules For Accredited Bodies </w:t>
      </w:r>
    </w:p>
    <w:p w14:paraId="2A37CEE0" w14:textId="77777777" w:rsidR="00A56DA0" w:rsidRDefault="0050743C">
      <w:pPr>
        <w:numPr>
          <w:ilvl w:val="0"/>
          <w:numId w:val="1"/>
        </w:numPr>
        <w:ind w:left="591" w:hanging="401"/>
      </w:pPr>
      <w:r>
        <w:t xml:space="preserve">Users Of Accredited Services </w:t>
      </w:r>
    </w:p>
    <w:p w14:paraId="3A083F0B" w14:textId="77777777" w:rsidR="00A56DA0" w:rsidRDefault="0050743C">
      <w:pPr>
        <w:numPr>
          <w:ilvl w:val="0"/>
          <w:numId w:val="1"/>
        </w:numPr>
        <w:ind w:left="591" w:hanging="401"/>
      </w:pPr>
      <w:r>
        <w:t xml:space="preserve">Misuse </w:t>
      </w:r>
    </w:p>
    <w:p w14:paraId="69675067" w14:textId="77777777" w:rsidR="00A56DA0" w:rsidRDefault="0050743C">
      <w:pPr>
        <w:numPr>
          <w:ilvl w:val="0"/>
          <w:numId w:val="1"/>
        </w:numPr>
        <w:ind w:left="591" w:hanging="401"/>
      </w:pPr>
      <w:r>
        <w:t xml:space="preserve">References </w:t>
      </w:r>
    </w:p>
    <w:p w14:paraId="3B845D3B" w14:textId="77777777" w:rsidR="00A56DA0" w:rsidRDefault="0050743C">
      <w:pPr>
        <w:spacing w:after="0" w:line="216" w:lineRule="auto"/>
        <w:ind w:left="0" w:right="8714" w:firstLine="0"/>
        <w:jc w:val="left"/>
      </w:pPr>
      <w:r>
        <w:rPr>
          <w:sz w:val="20"/>
        </w:rPr>
        <w:t xml:space="preserve">                           </w:t>
      </w:r>
    </w:p>
    <w:p w14:paraId="5FF963CB" w14:textId="77777777" w:rsidR="00A66D6F" w:rsidRPr="00A66D6F" w:rsidRDefault="0050743C" w:rsidP="00A66D6F">
      <w:pPr>
        <w:pStyle w:val="ListParagraph"/>
        <w:numPr>
          <w:ilvl w:val="0"/>
          <w:numId w:val="8"/>
        </w:numPr>
        <w:rPr>
          <w:b/>
          <w:u w:val="single"/>
        </w:rPr>
      </w:pPr>
      <w:r>
        <w:rPr>
          <w:sz w:val="20"/>
        </w:rPr>
        <w:t xml:space="preserve">            </w:t>
      </w:r>
      <w:r w:rsidRPr="00A66D6F">
        <w:rPr>
          <w:b/>
          <w:sz w:val="20"/>
          <w:u w:val="single"/>
        </w:rPr>
        <w:t xml:space="preserve">  </w:t>
      </w:r>
      <w:r w:rsidR="00A66D6F" w:rsidRPr="00A66D6F">
        <w:rPr>
          <w:b/>
          <w:u w:val="single"/>
        </w:rPr>
        <w:t>Policy for the use of the accreditation symbol</w:t>
      </w:r>
    </w:p>
    <w:p w14:paraId="7D7647E5" w14:textId="77777777" w:rsidR="00A56DA0" w:rsidRDefault="00A56DA0">
      <w:pPr>
        <w:spacing w:after="8" w:line="216" w:lineRule="auto"/>
        <w:ind w:left="0" w:right="8714" w:firstLine="0"/>
        <w:jc w:val="left"/>
      </w:pPr>
    </w:p>
    <w:p w14:paraId="3DB124A3" w14:textId="77777777" w:rsidR="00A56DA0" w:rsidRDefault="0050743C">
      <w:pPr>
        <w:spacing w:line="259" w:lineRule="auto"/>
        <w:ind w:left="0" w:firstLine="0"/>
        <w:jc w:val="left"/>
      </w:pPr>
      <w:r>
        <w:rPr>
          <w:sz w:val="20"/>
        </w:rPr>
        <w:t xml:space="preserve"> </w:t>
      </w:r>
      <w:r w:rsidR="00A66D6F">
        <w:rPr>
          <w:sz w:val="20"/>
        </w:rPr>
        <w:t>The accredited CABs are not allowed to use PNAC logo, however, they can only use the accreditation marks as per the given details provided to the CABs.</w:t>
      </w:r>
    </w:p>
    <w:p w14:paraId="4FD75236" w14:textId="77777777" w:rsidR="00A56DA0" w:rsidRDefault="00A56DA0">
      <w:pPr>
        <w:spacing w:after="0" w:line="259" w:lineRule="auto"/>
        <w:ind w:left="0" w:firstLine="0"/>
        <w:jc w:val="left"/>
      </w:pPr>
    </w:p>
    <w:p w14:paraId="1279C905" w14:textId="77777777" w:rsidR="00A56DA0" w:rsidRDefault="0050743C">
      <w:pPr>
        <w:pStyle w:val="Heading1"/>
        <w:ind w:left="185"/>
      </w:pPr>
      <w:r>
        <w:t>0.         DEFINITIONS</w:t>
      </w:r>
      <w:r>
        <w:rPr>
          <w:b w:val="0"/>
        </w:rPr>
        <w:t xml:space="preserve"> </w:t>
      </w:r>
    </w:p>
    <w:p w14:paraId="652191C4" w14:textId="77777777" w:rsidR="00A56DA0" w:rsidRDefault="0050743C">
      <w:pPr>
        <w:spacing w:after="0" w:line="259" w:lineRule="auto"/>
        <w:ind w:left="0" w:firstLine="0"/>
        <w:jc w:val="left"/>
      </w:pPr>
      <w:r>
        <w:rPr>
          <w:sz w:val="26"/>
        </w:rPr>
        <w:t xml:space="preserve"> </w:t>
      </w:r>
    </w:p>
    <w:p w14:paraId="53E1FAF2" w14:textId="77777777" w:rsidR="00A56DA0" w:rsidRDefault="0050743C">
      <w:pPr>
        <w:pStyle w:val="Heading2"/>
        <w:ind w:left="185"/>
      </w:pPr>
      <w:r>
        <w:t>0.1       Accredited Bodies</w:t>
      </w:r>
      <w:r>
        <w:rPr>
          <w:b w:val="0"/>
        </w:rPr>
        <w:t xml:space="preserve"> </w:t>
      </w:r>
    </w:p>
    <w:p w14:paraId="1F650197" w14:textId="0B71DEEE" w:rsidR="00A56DA0" w:rsidRDefault="0050743C">
      <w:pPr>
        <w:spacing w:after="0" w:line="242" w:lineRule="auto"/>
        <w:ind w:left="-15" w:right="80" w:firstLine="854"/>
        <w:jc w:val="left"/>
      </w:pPr>
      <w:r>
        <w:t xml:space="preserve">Bodies accredited or audited by Pakistan National </w:t>
      </w:r>
      <w:r w:rsidR="007368E8">
        <w:t>Accreditation</w:t>
      </w:r>
      <w:r>
        <w:t xml:space="preserve"> Council’s whether if it is: </w:t>
      </w:r>
      <w:r>
        <w:rPr>
          <w:sz w:val="26"/>
        </w:rPr>
        <w:t xml:space="preserve"> </w:t>
      </w:r>
    </w:p>
    <w:p w14:paraId="00FAB202" w14:textId="77777777" w:rsidR="00A56DA0" w:rsidRDefault="0050743C">
      <w:pPr>
        <w:numPr>
          <w:ilvl w:val="0"/>
          <w:numId w:val="2"/>
        </w:numPr>
        <w:ind w:right="2697"/>
      </w:pPr>
      <w:r>
        <w:t xml:space="preserve">calibrations- or test laboratories </w:t>
      </w:r>
    </w:p>
    <w:p w14:paraId="6E8168F8" w14:textId="77777777" w:rsidR="007368E8" w:rsidRDefault="0050743C">
      <w:pPr>
        <w:numPr>
          <w:ilvl w:val="0"/>
          <w:numId w:val="2"/>
        </w:numPr>
        <w:ind w:right="2697"/>
      </w:pPr>
      <w:r>
        <w:t xml:space="preserve">certification bodies -         </w:t>
      </w:r>
    </w:p>
    <w:p w14:paraId="2C8BBA63" w14:textId="748E81AD" w:rsidR="00A56DA0" w:rsidRDefault="0050743C">
      <w:pPr>
        <w:numPr>
          <w:ilvl w:val="0"/>
          <w:numId w:val="2"/>
        </w:numPr>
        <w:ind w:right="2697"/>
      </w:pPr>
      <w:r>
        <w:t xml:space="preserve">inspection bodies </w:t>
      </w:r>
    </w:p>
    <w:p w14:paraId="077A42A2" w14:textId="77777777" w:rsidR="00A56DA0" w:rsidRDefault="0050743C">
      <w:pPr>
        <w:spacing w:after="0" w:line="259" w:lineRule="auto"/>
        <w:ind w:left="0" w:firstLine="0"/>
        <w:jc w:val="left"/>
      </w:pPr>
      <w:r>
        <w:rPr>
          <w:sz w:val="28"/>
        </w:rPr>
        <w:t xml:space="preserve"> </w:t>
      </w:r>
    </w:p>
    <w:p w14:paraId="785AF795" w14:textId="77777777" w:rsidR="00A56DA0" w:rsidRDefault="0050743C">
      <w:pPr>
        <w:pStyle w:val="Heading2"/>
        <w:ind w:left="185"/>
      </w:pPr>
      <w:r>
        <w:t>0.2       Certified Companies</w:t>
      </w:r>
      <w:r>
        <w:rPr>
          <w:b w:val="0"/>
        </w:rPr>
        <w:t xml:space="preserve"> </w:t>
      </w:r>
    </w:p>
    <w:p w14:paraId="54D91690" w14:textId="256B6D2B" w:rsidR="00A56DA0" w:rsidRDefault="0050743C" w:rsidP="00262D8A">
      <w:pPr>
        <w:spacing w:after="0" w:line="259" w:lineRule="auto"/>
        <w:ind w:left="0" w:firstLine="0"/>
        <w:jc w:val="left"/>
      </w:pPr>
      <w:r>
        <w:rPr>
          <w:sz w:val="26"/>
        </w:rPr>
        <w:t xml:space="preserve"> </w:t>
      </w:r>
      <w:r w:rsidR="007368E8">
        <w:t>Companies certified as bodies that are accredited by PNAC for issuing system</w:t>
      </w:r>
      <w:r>
        <w:t xml:space="preserve">-, product-  </w:t>
      </w:r>
      <w:r w:rsidR="007368E8">
        <w:t>or individual certificates are in this document referred to as certified</w:t>
      </w:r>
      <w:r>
        <w:rPr>
          <w:i/>
        </w:rPr>
        <w:t xml:space="preserve"> companies</w:t>
      </w:r>
      <w:r>
        <w:t xml:space="preserve">. </w:t>
      </w:r>
    </w:p>
    <w:p w14:paraId="2743651C" w14:textId="77777777" w:rsidR="00A56DA0" w:rsidRDefault="0050743C">
      <w:pPr>
        <w:spacing w:after="0" w:line="259" w:lineRule="auto"/>
        <w:ind w:left="0" w:firstLine="0"/>
        <w:jc w:val="left"/>
      </w:pPr>
      <w:r>
        <w:rPr>
          <w:sz w:val="26"/>
        </w:rPr>
        <w:t xml:space="preserve"> </w:t>
      </w:r>
    </w:p>
    <w:p w14:paraId="5F8AB1FF" w14:textId="77777777" w:rsidR="00A56DA0" w:rsidRDefault="0050743C">
      <w:pPr>
        <w:pStyle w:val="Heading2"/>
        <w:ind w:left="185"/>
      </w:pPr>
      <w:r>
        <w:t>0.3       Scope of Accreditation</w:t>
      </w:r>
      <w:r>
        <w:rPr>
          <w:b w:val="0"/>
        </w:rPr>
        <w:t xml:space="preserve"> </w:t>
      </w:r>
    </w:p>
    <w:p w14:paraId="66DB60C5" w14:textId="77777777" w:rsidR="00A56DA0" w:rsidRDefault="0050743C" w:rsidP="00262D8A">
      <w:pPr>
        <w:spacing w:after="0" w:line="259" w:lineRule="auto"/>
        <w:ind w:left="0" w:firstLine="0"/>
        <w:jc w:val="left"/>
      </w:pPr>
      <w:r>
        <w:rPr>
          <w:sz w:val="26"/>
        </w:rPr>
        <w:t xml:space="preserve"> </w:t>
      </w:r>
      <w:r>
        <w:t xml:space="preserve">Accreditation is granted for defined scope of services like calibration services, testing according  to specify methods  or certifications  according  to define standards  and/or branches.   In this document defined scope of services is referred to as </w:t>
      </w:r>
      <w:r>
        <w:rPr>
          <w:i/>
        </w:rPr>
        <w:t>scope of accreditation.</w:t>
      </w:r>
      <w:r>
        <w:t xml:space="preserve"> </w:t>
      </w:r>
    </w:p>
    <w:p w14:paraId="091C5D4E" w14:textId="77777777" w:rsidR="00A56DA0" w:rsidRDefault="0050743C">
      <w:pPr>
        <w:spacing w:after="0" w:line="259" w:lineRule="auto"/>
        <w:ind w:left="0" w:firstLine="0"/>
        <w:jc w:val="left"/>
      </w:pPr>
      <w:r>
        <w:rPr>
          <w:sz w:val="26"/>
        </w:rPr>
        <w:t xml:space="preserve"> </w:t>
      </w:r>
    </w:p>
    <w:p w14:paraId="203436DB" w14:textId="77777777" w:rsidR="00A02B60" w:rsidRDefault="00A02B60">
      <w:pPr>
        <w:pStyle w:val="Heading2"/>
        <w:ind w:left="185"/>
      </w:pPr>
    </w:p>
    <w:p w14:paraId="0E2927E8" w14:textId="77777777" w:rsidR="00A1115A" w:rsidRDefault="00A1115A" w:rsidP="00A1115A"/>
    <w:p w14:paraId="5BECB989" w14:textId="354A6CC1" w:rsidR="00A1115A" w:rsidRDefault="00A1115A" w:rsidP="00A1115A">
      <w:pPr>
        <w:spacing w:after="18" w:line="255" w:lineRule="auto"/>
        <w:ind w:left="595" w:right="446" w:hanging="10"/>
        <w:jc w:val="center"/>
      </w:pPr>
      <w:r>
        <w:t>Page 1 of 1</w:t>
      </w:r>
      <w:r w:rsidR="008604E0">
        <w:t>3</w:t>
      </w:r>
      <w:r>
        <w:t xml:space="preserve"> </w:t>
      </w:r>
    </w:p>
    <w:p w14:paraId="239696D6" w14:textId="77777777" w:rsidR="00A1115A" w:rsidRPr="00A1115A" w:rsidRDefault="00A1115A" w:rsidP="00A1115A"/>
    <w:p w14:paraId="63254FF4" w14:textId="77777777" w:rsidR="00A56DA0" w:rsidRDefault="0050743C">
      <w:pPr>
        <w:pStyle w:val="Heading2"/>
        <w:ind w:left="185"/>
      </w:pPr>
      <w:r>
        <w:t>0.4       Documents</w:t>
      </w:r>
      <w:r>
        <w:rPr>
          <w:b w:val="0"/>
        </w:rPr>
        <w:t xml:space="preserve"> </w:t>
      </w:r>
    </w:p>
    <w:p w14:paraId="29793708" w14:textId="77777777" w:rsidR="00A56DA0" w:rsidRDefault="0050743C">
      <w:pPr>
        <w:spacing w:after="0" w:line="259" w:lineRule="auto"/>
        <w:ind w:left="0" w:firstLine="0"/>
        <w:jc w:val="left"/>
      </w:pPr>
      <w:r>
        <w:rPr>
          <w:sz w:val="26"/>
        </w:rPr>
        <w:t xml:space="preserve"> </w:t>
      </w:r>
    </w:p>
    <w:p w14:paraId="2A40FD42" w14:textId="77777777" w:rsidR="00A56DA0" w:rsidRDefault="0050743C">
      <w:pPr>
        <w:ind w:left="839"/>
      </w:pPr>
      <w:r>
        <w:t xml:space="preserve">Documents are printed matter like the calibration certificate, calibration stickers, test reports, certificates, advertising material or letters issued by accredited bodies. </w:t>
      </w:r>
    </w:p>
    <w:p w14:paraId="1A408E2B" w14:textId="77777777" w:rsidR="00A56DA0" w:rsidRDefault="0050743C">
      <w:pPr>
        <w:spacing w:after="0" w:line="259" w:lineRule="auto"/>
        <w:ind w:left="0" w:firstLine="0"/>
        <w:jc w:val="left"/>
      </w:pPr>
      <w:r>
        <w:rPr>
          <w:sz w:val="26"/>
        </w:rPr>
        <w:t xml:space="preserve"> </w:t>
      </w:r>
    </w:p>
    <w:p w14:paraId="399ABC26" w14:textId="77777777" w:rsidR="00A56DA0" w:rsidRDefault="0050743C">
      <w:pPr>
        <w:spacing w:after="10" w:line="249" w:lineRule="auto"/>
        <w:ind w:left="185" w:hanging="10"/>
        <w:jc w:val="left"/>
      </w:pPr>
      <w:r>
        <w:rPr>
          <w:b/>
        </w:rPr>
        <w:t>0.5       Logo</w:t>
      </w:r>
      <w:r>
        <w:t xml:space="preserve"> </w:t>
      </w:r>
    </w:p>
    <w:p w14:paraId="0030BDF3" w14:textId="77777777" w:rsidR="00A56DA0" w:rsidRDefault="0050743C">
      <w:pPr>
        <w:spacing w:after="0" w:line="259" w:lineRule="auto"/>
        <w:ind w:left="0" w:firstLine="0"/>
        <w:jc w:val="left"/>
      </w:pPr>
      <w:r>
        <w:rPr>
          <w:sz w:val="26"/>
        </w:rPr>
        <w:t xml:space="preserve"> </w:t>
      </w:r>
    </w:p>
    <w:p w14:paraId="68F3B2F8" w14:textId="7DEABA4A" w:rsidR="00A56DA0" w:rsidRDefault="0050743C">
      <w:pPr>
        <w:ind w:left="839"/>
      </w:pPr>
      <w:r>
        <w:rPr>
          <w:i/>
        </w:rPr>
        <w:t xml:space="preserve">Logo </w:t>
      </w:r>
      <w:r>
        <w:t xml:space="preserve">is a unique graphic identification of an </w:t>
      </w:r>
      <w:r w:rsidR="007368E8">
        <w:t>organization</w:t>
      </w:r>
      <w:r>
        <w:t xml:space="preserve">. </w:t>
      </w:r>
    </w:p>
    <w:p w14:paraId="6825CDED" w14:textId="77777777" w:rsidR="00A56DA0" w:rsidRDefault="0050743C">
      <w:pPr>
        <w:spacing w:after="0" w:line="259" w:lineRule="auto"/>
        <w:ind w:left="0" w:firstLine="0"/>
        <w:jc w:val="left"/>
      </w:pPr>
      <w:r>
        <w:rPr>
          <w:sz w:val="28"/>
        </w:rPr>
        <w:t xml:space="preserve"> </w:t>
      </w:r>
    </w:p>
    <w:p w14:paraId="0D59F2AA" w14:textId="77777777" w:rsidR="00A56DA0" w:rsidRDefault="0050743C">
      <w:pPr>
        <w:pStyle w:val="Heading2"/>
        <w:ind w:left="185"/>
      </w:pPr>
      <w:r>
        <w:t>0.6       Accreditation Marks</w:t>
      </w:r>
      <w:r>
        <w:rPr>
          <w:b w:val="0"/>
        </w:rPr>
        <w:t xml:space="preserve"> </w:t>
      </w:r>
    </w:p>
    <w:p w14:paraId="4EBF1702" w14:textId="77777777" w:rsidR="00A56DA0" w:rsidRDefault="0050743C">
      <w:pPr>
        <w:spacing w:after="0" w:line="259" w:lineRule="auto"/>
        <w:ind w:left="0" w:firstLine="0"/>
        <w:jc w:val="left"/>
      </w:pPr>
      <w:r>
        <w:rPr>
          <w:sz w:val="26"/>
        </w:rPr>
        <w:t xml:space="preserve"> </w:t>
      </w:r>
    </w:p>
    <w:p w14:paraId="13E28ADC" w14:textId="77777777" w:rsidR="00A56DA0" w:rsidRDefault="0050743C">
      <w:pPr>
        <w:spacing w:after="273"/>
        <w:ind w:left="839" w:right="77"/>
      </w:pPr>
      <w:r>
        <w:t xml:space="preserve">Accreditation marks is an combination of the accreditation body’s logo according to identification of the accreditation composed of identifications of the accredited area (mentioned below. </w:t>
      </w:r>
    </w:p>
    <w:p w14:paraId="74F5D94F" w14:textId="77777777" w:rsidR="00A56DA0" w:rsidRDefault="0050743C">
      <w:pPr>
        <w:spacing w:after="263"/>
        <w:ind w:left="839"/>
      </w:pPr>
      <w:r>
        <w:t xml:space="preserve">The accreditation areas are defined as follows: </w:t>
      </w:r>
    </w:p>
    <w:p w14:paraId="169E9F2B" w14:textId="77777777" w:rsidR="00A56DA0" w:rsidRDefault="0050743C">
      <w:pPr>
        <w:ind w:left="839"/>
      </w:pPr>
      <w:r>
        <w:t xml:space="preserve">CB                  Certification Bodies </w:t>
      </w:r>
    </w:p>
    <w:p w14:paraId="5E4CE4A6" w14:textId="77777777" w:rsidR="00A56DA0" w:rsidRDefault="0050743C">
      <w:pPr>
        <w:ind w:left="839"/>
      </w:pPr>
      <w:r>
        <w:t xml:space="preserve">LAB                Laboratories </w:t>
      </w:r>
    </w:p>
    <w:p w14:paraId="46EC9EB4" w14:textId="77777777" w:rsidR="00A56DA0" w:rsidRDefault="0050743C">
      <w:pPr>
        <w:ind w:left="839"/>
      </w:pPr>
      <w:r>
        <w:t xml:space="preserve">IB                    Inspection Bodies </w:t>
      </w:r>
    </w:p>
    <w:p w14:paraId="7E913687" w14:textId="77777777" w:rsidR="00A56DA0" w:rsidRDefault="0050743C">
      <w:pPr>
        <w:spacing w:after="0" w:line="259" w:lineRule="auto"/>
        <w:ind w:left="0" w:firstLine="0"/>
        <w:jc w:val="left"/>
      </w:pPr>
      <w:r>
        <w:rPr>
          <w:sz w:val="17"/>
        </w:rPr>
        <w:t xml:space="preserve"> </w:t>
      </w:r>
    </w:p>
    <w:p w14:paraId="23E5E2C3" w14:textId="77777777" w:rsidR="00A56DA0" w:rsidRDefault="0050743C">
      <w:pPr>
        <w:spacing w:after="66" w:line="216" w:lineRule="auto"/>
        <w:ind w:left="0" w:right="8714" w:firstLine="0"/>
        <w:jc w:val="left"/>
      </w:pPr>
      <w:r>
        <w:rPr>
          <w:sz w:val="20"/>
        </w:rPr>
        <w:t xml:space="preserve">   </w:t>
      </w:r>
    </w:p>
    <w:p w14:paraId="45392749" w14:textId="77777777" w:rsidR="00A56DA0" w:rsidRDefault="0050743C">
      <w:pPr>
        <w:pStyle w:val="Heading1"/>
        <w:ind w:left="284"/>
      </w:pPr>
      <w:r>
        <w:t>1.       INTRODUCTION</w:t>
      </w:r>
      <w:r>
        <w:rPr>
          <w:b w:val="0"/>
        </w:rPr>
        <w:t xml:space="preserve"> </w:t>
      </w:r>
    </w:p>
    <w:p w14:paraId="3CA4EA32" w14:textId="77777777" w:rsidR="00A56DA0" w:rsidRDefault="0050743C">
      <w:pPr>
        <w:spacing w:after="0" w:line="259" w:lineRule="auto"/>
        <w:ind w:left="0" w:firstLine="0"/>
        <w:jc w:val="left"/>
      </w:pPr>
      <w:r>
        <w:rPr>
          <w:sz w:val="26"/>
        </w:rPr>
        <w:t xml:space="preserve"> </w:t>
      </w:r>
    </w:p>
    <w:p w14:paraId="1DB94F5E" w14:textId="77777777" w:rsidR="00A56DA0" w:rsidRDefault="0050743C">
      <w:r>
        <w:t xml:space="preserve">The requirements  in this document  shall contribute to a uniform reference to accreditation granted by PNAC.  The document gives the possibility of using PNAC’s logo in an active way to  give  national  and  international  acceptance  to  calibration  certificates,  test  reports  and certificates  issued by bodies accredited  by PNAC.   The requirements  deepening  the terms which are valid for accredited laboratories, and accredited certification bodies. </w:t>
      </w:r>
    </w:p>
    <w:p w14:paraId="69267C66" w14:textId="77777777" w:rsidR="00A56DA0" w:rsidRDefault="0050743C">
      <w:pPr>
        <w:spacing w:after="0" w:line="259" w:lineRule="auto"/>
        <w:ind w:left="0" w:firstLine="0"/>
        <w:jc w:val="left"/>
      </w:pPr>
      <w:r>
        <w:rPr>
          <w:sz w:val="26"/>
        </w:rPr>
        <w:t xml:space="preserve"> </w:t>
      </w:r>
    </w:p>
    <w:p w14:paraId="047F3830" w14:textId="77777777" w:rsidR="00A56DA0" w:rsidRDefault="0050743C">
      <w:pPr>
        <w:pStyle w:val="Heading1"/>
        <w:ind w:left="185"/>
      </w:pPr>
      <w:r>
        <w:t>2.         DESIGN OF PNAC’S LOGO</w:t>
      </w:r>
      <w:r>
        <w:rPr>
          <w:b w:val="0"/>
        </w:rPr>
        <w:t xml:space="preserve"> </w:t>
      </w:r>
    </w:p>
    <w:p w14:paraId="1F9B48D4" w14:textId="77777777" w:rsidR="00A56DA0" w:rsidRDefault="0050743C">
      <w:pPr>
        <w:spacing w:after="0" w:line="259" w:lineRule="auto"/>
        <w:ind w:left="0" w:firstLine="0"/>
        <w:jc w:val="left"/>
      </w:pPr>
      <w:r>
        <w:rPr>
          <w:sz w:val="26"/>
        </w:rPr>
        <w:t xml:space="preserve"> </w:t>
      </w:r>
    </w:p>
    <w:p w14:paraId="2345BA1E" w14:textId="77777777" w:rsidR="00A56DA0" w:rsidRDefault="0050743C">
      <w:r>
        <w:t xml:space="preserve">2.1       Design </w:t>
      </w:r>
    </w:p>
    <w:p w14:paraId="4501E737" w14:textId="77777777" w:rsidR="00A56DA0" w:rsidRDefault="0050743C">
      <w:pPr>
        <w:spacing w:after="0" w:line="259" w:lineRule="auto"/>
        <w:ind w:left="0" w:right="4087" w:firstLine="0"/>
        <w:jc w:val="left"/>
      </w:pPr>
      <w:r>
        <w:rPr>
          <w:sz w:val="26"/>
        </w:rPr>
        <w:t xml:space="preserve"> </w:t>
      </w:r>
    </w:p>
    <w:p w14:paraId="75100C68" w14:textId="77777777" w:rsidR="00A56DA0" w:rsidRDefault="0050743C">
      <w:pPr>
        <w:spacing w:after="0" w:line="259" w:lineRule="auto"/>
        <w:ind w:left="0" w:right="1197" w:firstLine="0"/>
        <w:jc w:val="center"/>
      </w:pPr>
      <w:r>
        <w:rPr>
          <w:noProof/>
        </w:rPr>
        <w:drawing>
          <wp:inline distT="0" distB="0" distL="0" distR="0" wp14:anchorId="041D62C4" wp14:editId="7662B106">
            <wp:extent cx="1167130" cy="614045"/>
            <wp:effectExtent l="0" t="0" r="0" b="0"/>
            <wp:docPr id="2142" name="Picture 2142"/>
            <wp:cNvGraphicFramePr/>
            <a:graphic xmlns:a="http://schemas.openxmlformats.org/drawingml/2006/main">
              <a:graphicData uri="http://schemas.openxmlformats.org/drawingml/2006/picture">
                <pic:pic xmlns:pic="http://schemas.openxmlformats.org/drawingml/2006/picture">
                  <pic:nvPicPr>
                    <pic:cNvPr id="2142" name="Picture 2142"/>
                    <pic:cNvPicPr/>
                  </pic:nvPicPr>
                  <pic:blipFill>
                    <a:blip r:embed="rId7"/>
                    <a:stretch>
                      <a:fillRect/>
                    </a:stretch>
                  </pic:blipFill>
                  <pic:spPr>
                    <a:xfrm>
                      <a:off x="0" y="0"/>
                      <a:ext cx="1167130" cy="614045"/>
                    </a:xfrm>
                    <a:prstGeom prst="rect">
                      <a:avLst/>
                    </a:prstGeom>
                  </pic:spPr>
                </pic:pic>
              </a:graphicData>
            </a:graphic>
          </wp:inline>
        </w:drawing>
      </w:r>
      <w:r>
        <w:rPr>
          <w:sz w:val="20"/>
        </w:rPr>
        <w:t xml:space="preserve"> </w:t>
      </w:r>
    </w:p>
    <w:p w14:paraId="03B8F369" w14:textId="77777777" w:rsidR="00A56DA0" w:rsidRDefault="0050743C">
      <w:pPr>
        <w:spacing w:after="0" w:line="259" w:lineRule="auto"/>
        <w:ind w:left="0" w:right="4087" w:firstLine="0"/>
        <w:jc w:val="left"/>
      </w:pPr>
      <w:r>
        <w:rPr>
          <w:sz w:val="26"/>
        </w:rPr>
        <w:t xml:space="preserve"> </w:t>
      </w:r>
    </w:p>
    <w:p w14:paraId="695EBFE9" w14:textId="77777777" w:rsidR="00A56DA0" w:rsidRDefault="0050743C">
      <w:pPr>
        <w:ind w:left="839"/>
      </w:pPr>
      <w:r>
        <w:t xml:space="preserve">The PNAC's logo is built up with the national flag in an eye as shown above with details in Annexure. </w:t>
      </w:r>
    </w:p>
    <w:p w14:paraId="72F53365" w14:textId="77777777" w:rsidR="00A56DA0" w:rsidRDefault="0050743C">
      <w:pPr>
        <w:spacing w:after="0" w:line="259" w:lineRule="auto"/>
        <w:ind w:left="0" w:firstLine="0"/>
        <w:jc w:val="left"/>
      </w:pPr>
      <w:r>
        <w:rPr>
          <w:sz w:val="26"/>
        </w:rPr>
        <w:t xml:space="preserve"> </w:t>
      </w:r>
    </w:p>
    <w:p w14:paraId="43C19D28" w14:textId="77777777" w:rsidR="00A56DA0" w:rsidRDefault="0050743C">
      <w:r>
        <w:t xml:space="preserve">2.2       </w:t>
      </w:r>
      <w:proofErr w:type="spellStart"/>
      <w:r>
        <w:t>Colour</w:t>
      </w:r>
      <w:proofErr w:type="spellEnd"/>
      <w:r>
        <w:t xml:space="preserve"> </w:t>
      </w:r>
    </w:p>
    <w:p w14:paraId="75B6DDEC" w14:textId="77777777" w:rsidR="00A56DA0" w:rsidRDefault="0050743C">
      <w:pPr>
        <w:spacing w:after="0" w:line="259" w:lineRule="auto"/>
        <w:ind w:left="0" w:firstLine="0"/>
        <w:jc w:val="left"/>
      </w:pPr>
      <w:r>
        <w:rPr>
          <w:sz w:val="26"/>
        </w:rPr>
        <w:t xml:space="preserve"> </w:t>
      </w:r>
    </w:p>
    <w:p w14:paraId="036C9123" w14:textId="77777777" w:rsidR="00A56DA0" w:rsidRDefault="0050743C">
      <w:pPr>
        <w:ind w:left="839"/>
      </w:pPr>
      <w:r>
        <w:lastRenderedPageBreak/>
        <w:t xml:space="preserve">The logo shall be reproduced in dark green and white with alphabets in dark black color.  The green  </w:t>
      </w:r>
      <w:proofErr w:type="spellStart"/>
      <w:r>
        <w:t>colour</w:t>
      </w:r>
      <w:proofErr w:type="spellEnd"/>
      <w:r>
        <w:t xml:space="preserve">  of the logo is the dark green </w:t>
      </w:r>
      <w:proofErr w:type="spellStart"/>
      <w:r>
        <w:t>colour</w:t>
      </w:r>
      <w:proofErr w:type="spellEnd"/>
      <w:r>
        <w:t xml:space="preserve"> of the flag, which  is conforming to the British Council’s shade No BBC 26 Tartan Green, the Lovibond Tintometer </w:t>
      </w:r>
      <w:proofErr w:type="spellStart"/>
      <w:r>
        <w:t>colour</w:t>
      </w:r>
      <w:proofErr w:type="spellEnd"/>
      <w:r>
        <w:t xml:space="preserve"> reading of which is given below: </w:t>
      </w:r>
    </w:p>
    <w:p w14:paraId="77089C7D" w14:textId="77777777" w:rsidR="00A56DA0" w:rsidRDefault="0050743C">
      <w:pPr>
        <w:spacing w:after="0" w:line="259" w:lineRule="auto"/>
        <w:ind w:left="0" w:firstLine="0"/>
        <w:jc w:val="left"/>
      </w:pPr>
      <w:r>
        <w:rPr>
          <w:sz w:val="26"/>
        </w:rPr>
        <w:t xml:space="preserve"> </w:t>
      </w:r>
    </w:p>
    <w:p w14:paraId="20687121" w14:textId="5543B4B3" w:rsidR="00A56DA0" w:rsidRDefault="00370C02">
      <w:pPr>
        <w:spacing w:after="18" w:line="255" w:lineRule="auto"/>
        <w:ind w:left="595" w:right="446" w:hanging="10"/>
        <w:jc w:val="center"/>
      </w:pPr>
      <w:r>
        <w:rPr>
          <w:noProof/>
        </w:rPr>
        <w:drawing>
          <wp:anchor distT="0" distB="0" distL="114300" distR="114300" simplePos="0" relativeHeight="251658240" behindDoc="1" locked="0" layoutInCell="1" allowOverlap="0" wp14:anchorId="432E1962" wp14:editId="57EB835A">
            <wp:simplePos x="0" y="0"/>
            <wp:positionH relativeFrom="column">
              <wp:posOffset>1105758</wp:posOffset>
            </wp:positionH>
            <wp:positionV relativeFrom="paragraph">
              <wp:posOffset>147510</wp:posOffset>
            </wp:positionV>
            <wp:extent cx="3859480" cy="419735"/>
            <wp:effectExtent l="0" t="0" r="8255" b="0"/>
            <wp:wrapNone/>
            <wp:docPr id="66752" name="Picture 66752"/>
            <wp:cNvGraphicFramePr/>
            <a:graphic xmlns:a="http://schemas.openxmlformats.org/drawingml/2006/main">
              <a:graphicData uri="http://schemas.openxmlformats.org/drawingml/2006/picture">
                <pic:pic xmlns:pic="http://schemas.openxmlformats.org/drawingml/2006/picture">
                  <pic:nvPicPr>
                    <pic:cNvPr id="66752" name="Picture 66752"/>
                    <pic:cNvPicPr/>
                  </pic:nvPicPr>
                  <pic:blipFill>
                    <a:blip r:embed="rId8"/>
                    <a:stretch>
                      <a:fillRect/>
                    </a:stretch>
                  </pic:blipFill>
                  <pic:spPr>
                    <a:xfrm>
                      <a:off x="0" y="0"/>
                      <a:ext cx="3859480" cy="419735"/>
                    </a:xfrm>
                    <a:prstGeom prst="rect">
                      <a:avLst/>
                    </a:prstGeom>
                  </pic:spPr>
                </pic:pic>
              </a:graphicData>
            </a:graphic>
            <wp14:sizeRelH relativeFrom="margin">
              <wp14:pctWidth>0</wp14:pctWidth>
            </wp14:sizeRelH>
          </wp:anchor>
        </w:drawing>
      </w:r>
      <w:r w:rsidR="0050743C">
        <w:t xml:space="preserve">Matching Standards </w:t>
      </w:r>
    </w:p>
    <w:p w14:paraId="61C8D36E" w14:textId="5F6F8B66" w:rsidR="00A56DA0" w:rsidRDefault="0050743C">
      <w:pPr>
        <w:ind w:left="2292" w:right="1061" w:hanging="41"/>
      </w:pPr>
      <w:r>
        <w:t xml:space="preserve">Red        Yellow        Blue       Brightness      Neutral Tint 2.0            9.3           10.0              </w:t>
      </w:r>
      <w:r>
        <w:rPr>
          <w:b/>
        </w:rPr>
        <w:t xml:space="preserve">….                   </w:t>
      </w:r>
      <w:r>
        <w:t xml:space="preserve">2.0 </w:t>
      </w:r>
      <w:r>
        <w:rPr>
          <w:sz w:val="37"/>
          <w:vertAlign w:val="subscript"/>
        </w:rPr>
        <w:t xml:space="preserve"> </w:t>
      </w:r>
    </w:p>
    <w:p w14:paraId="706417FF" w14:textId="77777777" w:rsidR="00A56DA0" w:rsidRDefault="0050743C">
      <w:pPr>
        <w:ind w:right="7526" w:hanging="190"/>
      </w:pPr>
      <w:r>
        <w:rPr>
          <w:sz w:val="28"/>
        </w:rPr>
        <w:t xml:space="preserve"> </w:t>
      </w:r>
      <w:r>
        <w:t xml:space="preserve">2.3       Size </w:t>
      </w:r>
    </w:p>
    <w:p w14:paraId="4AF98733" w14:textId="77777777" w:rsidR="00A56DA0" w:rsidRDefault="0050743C">
      <w:pPr>
        <w:spacing w:after="0" w:line="259" w:lineRule="auto"/>
        <w:ind w:left="0" w:firstLine="0"/>
        <w:jc w:val="left"/>
      </w:pPr>
      <w:r>
        <w:rPr>
          <w:sz w:val="26"/>
        </w:rPr>
        <w:t xml:space="preserve"> </w:t>
      </w:r>
    </w:p>
    <w:p w14:paraId="61C48937" w14:textId="77777777" w:rsidR="00A56DA0" w:rsidRDefault="0050743C">
      <w:pPr>
        <w:ind w:left="839"/>
      </w:pPr>
      <w:r>
        <w:t xml:space="preserve">The size of the logo shall as a main rule in ratio of 2:1 (length x breadth) and as a shown in the Annex.  If the size increases, the proportionality between the parts of the symbol and between the symbol and the text shall be the same. </w:t>
      </w:r>
    </w:p>
    <w:p w14:paraId="4BD0ED14" w14:textId="77777777" w:rsidR="00A56DA0" w:rsidRDefault="0050743C">
      <w:pPr>
        <w:spacing w:after="0" w:line="259" w:lineRule="auto"/>
        <w:ind w:left="0" w:firstLine="0"/>
        <w:jc w:val="left"/>
      </w:pPr>
      <w:r>
        <w:rPr>
          <w:sz w:val="26"/>
        </w:rPr>
        <w:t xml:space="preserve"> </w:t>
      </w:r>
    </w:p>
    <w:p w14:paraId="2923F9E6" w14:textId="77777777" w:rsidR="00A56DA0" w:rsidRDefault="0050743C">
      <w:r>
        <w:t xml:space="preserve">2.4       Paper quality </w:t>
      </w:r>
    </w:p>
    <w:p w14:paraId="6436BA07" w14:textId="77777777" w:rsidR="00A56DA0" w:rsidRDefault="0050743C">
      <w:pPr>
        <w:spacing w:after="0" w:line="259" w:lineRule="auto"/>
        <w:ind w:left="0" w:firstLine="0"/>
        <w:jc w:val="left"/>
      </w:pPr>
      <w:r>
        <w:rPr>
          <w:sz w:val="26"/>
        </w:rPr>
        <w:t xml:space="preserve"> </w:t>
      </w:r>
    </w:p>
    <w:p w14:paraId="228B97B4" w14:textId="77777777" w:rsidR="00A56DA0" w:rsidRDefault="0050743C">
      <w:pPr>
        <w:ind w:left="839"/>
      </w:pPr>
      <w:r>
        <w:t xml:space="preserve">The PNAC's logo shall be printed on paper which assures quality that the green is reproduced correctly and with a sharp text. </w:t>
      </w:r>
    </w:p>
    <w:p w14:paraId="6047A337" w14:textId="77777777" w:rsidR="00A56DA0" w:rsidRDefault="0050743C">
      <w:pPr>
        <w:spacing w:after="0" w:line="259" w:lineRule="auto"/>
        <w:ind w:left="0" w:firstLine="0"/>
        <w:jc w:val="left"/>
      </w:pPr>
      <w:r>
        <w:rPr>
          <w:sz w:val="26"/>
        </w:rPr>
        <w:t xml:space="preserve"> </w:t>
      </w:r>
    </w:p>
    <w:p w14:paraId="374D521E" w14:textId="77777777" w:rsidR="00A56DA0" w:rsidRDefault="0050743C">
      <w:r>
        <w:t xml:space="preserve">2.5       Access to PNAC’s logo </w:t>
      </w:r>
    </w:p>
    <w:p w14:paraId="2C541A46" w14:textId="77777777" w:rsidR="00A56DA0" w:rsidRDefault="0050743C">
      <w:pPr>
        <w:spacing w:after="0" w:line="259" w:lineRule="auto"/>
        <w:ind w:left="0" w:firstLine="0"/>
        <w:jc w:val="left"/>
      </w:pPr>
      <w:r>
        <w:rPr>
          <w:sz w:val="26"/>
        </w:rPr>
        <w:t xml:space="preserve"> </w:t>
      </w:r>
    </w:p>
    <w:p w14:paraId="3180ACF2" w14:textId="20F26C89" w:rsidR="00A56DA0" w:rsidRPr="00B64BBC" w:rsidRDefault="0050743C">
      <w:pPr>
        <w:ind w:left="839"/>
      </w:pPr>
      <w:r>
        <w:t xml:space="preserve">The PNAC's logo will be transferred electronically to accredited bodies on request. </w:t>
      </w:r>
      <w:r w:rsidR="00494FC5" w:rsidRPr="00B64BBC">
        <w:t xml:space="preserve">It is the responsibility of the accredited organization to design accreditation mark </w:t>
      </w:r>
      <w:r w:rsidR="009D30E0" w:rsidRPr="00B64BBC">
        <w:t xml:space="preserve">as per the requirements detailed in this document </w:t>
      </w:r>
      <w:r w:rsidR="00494FC5" w:rsidRPr="00B64BBC">
        <w:t>and get approval of the design from PNAC before use.</w:t>
      </w:r>
    </w:p>
    <w:p w14:paraId="30779EA0" w14:textId="77777777" w:rsidR="00A56DA0" w:rsidRDefault="0050743C">
      <w:pPr>
        <w:spacing w:after="57" w:line="259" w:lineRule="auto"/>
        <w:ind w:left="0" w:firstLine="0"/>
        <w:jc w:val="left"/>
      </w:pPr>
      <w:r>
        <w:rPr>
          <w:sz w:val="10"/>
        </w:rPr>
        <w:t xml:space="preserve"> </w:t>
      </w:r>
    </w:p>
    <w:p w14:paraId="780D2A60" w14:textId="77777777" w:rsidR="00A56DA0" w:rsidRDefault="0050743C">
      <w:pPr>
        <w:spacing w:after="63" w:line="216" w:lineRule="auto"/>
        <w:ind w:left="0" w:right="8714" w:firstLine="0"/>
        <w:jc w:val="left"/>
      </w:pPr>
      <w:r>
        <w:rPr>
          <w:sz w:val="20"/>
        </w:rPr>
        <w:t xml:space="preserve">  </w:t>
      </w:r>
    </w:p>
    <w:p w14:paraId="2C1FA54E" w14:textId="77777777" w:rsidR="00A56DA0" w:rsidRDefault="0050743C">
      <w:pPr>
        <w:pStyle w:val="Heading1"/>
        <w:ind w:left="185"/>
      </w:pPr>
      <w:r>
        <w:t>3.         GENERAL RULES</w:t>
      </w:r>
      <w:r>
        <w:rPr>
          <w:b w:val="0"/>
        </w:rPr>
        <w:t xml:space="preserve"> </w:t>
      </w:r>
    </w:p>
    <w:p w14:paraId="551561B3" w14:textId="77777777" w:rsidR="00A56DA0" w:rsidRDefault="0050743C">
      <w:pPr>
        <w:spacing w:after="0" w:line="259" w:lineRule="auto"/>
        <w:ind w:left="0" w:firstLine="0"/>
        <w:jc w:val="left"/>
      </w:pPr>
      <w:r>
        <w:rPr>
          <w:sz w:val="26"/>
        </w:rPr>
        <w:t xml:space="preserve"> </w:t>
      </w:r>
    </w:p>
    <w:p w14:paraId="3051EAFE" w14:textId="77777777" w:rsidR="00A56DA0" w:rsidRDefault="0050743C">
      <w:pPr>
        <w:spacing w:after="10" w:line="249" w:lineRule="auto"/>
        <w:ind w:left="185" w:hanging="10"/>
        <w:jc w:val="left"/>
      </w:pPr>
      <w:r>
        <w:rPr>
          <w:b/>
        </w:rPr>
        <w:t>3.1       Use Of The Accreditation Mark And Full Text References To Accreditation.</w:t>
      </w:r>
      <w:r>
        <w:t xml:space="preserve"> </w:t>
      </w:r>
    </w:p>
    <w:p w14:paraId="51B0D961" w14:textId="77777777" w:rsidR="00A56DA0" w:rsidRDefault="0050743C">
      <w:pPr>
        <w:spacing w:after="0" w:line="259" w:lineRule="auto"/>
        <w:ind w:left="0" w:firstLine="0"/>
        <w:jc w:val="left"/>
      </w:pPr>
      <w:r>
        <w:rPr>
          <w:sz w:val="26"/>
        </w:rPr>
        <w:t xml:space="preserve"> </w:t>
      </w:r>
    </w:p>
    <w:p w14:paraId="0890468B" w14:textId="77777777" w:rsidR="00A56DA0" w:rsidRDefault="0050743C">
      <w:pPr>
        <w:ind w:right="503"/>
      </w:pPr>
      <w:r>
        <w:t xml:space="preserve">PNAC mark for all CABs shall be used with the following specification on A4 size paper: Borderline ¼ pt, Font size 8, Arial, </w:t>
      </w:r>
      <w:proofErr w:type="spellStart"/>
      <w:r>
        <w:t>Unbold</w:t>
      </w:r>
      <w:proofErr w:type="spellEnd"/>
      <w:r>
        <w:t xml:space="preserve">, Centre </w:t>
      </w:r>
    </w:p>
    <w:p w14:paraId="21EEEFFB" w14:textId="77777777" w:rsidR="00A56DA0" w:rsidRDefault="0050743C">
      <w:pPr>
        <w:spacing w:after="0" w:line="259" w:lineRule="auto"/>
        <w:ind w:left="0" w:firstLine="0"/>
        <w:jc w:val="left"/>
      </w:pPr>
      <w:r>
        <w:rPr>
          <w:sz w:val="26"/>
        </w:rPr>
        <w:t xml:space="preserve"> </w:t>
      </w:r>
    </w:p>
    <w:p w14:paraId="66792D79" w14:textId="77777777" w:rsidR="00A56DA0" w:rsidRDefault="0050743C">
      <w:pPr>
        <w:ind w:right="77"/>
      </w:pPr>
      <w:r>
        <w:t xml:space="preserve">PNAC mark for testing, calibration, medical labs and for inspection bodies shall be used in the following way: </w:t>
      </w:r>
    </w:p>
    <w:p w14:paraId="51D26B20" w14:textId="77777777" w:rsidR="00A56DA0" w:rsidRDefault="0050743C">
      <w:pPr>
        <w:spacing w:after="25" w:line="259" w:lineRule="auto"/>
        <w:ind w:left="0" w:firstLine="0"/>
        <w:jc w:val="left"/>
      </w:pPr>
      <w:r>
        <w:rPr>
          <w:sz w:val="13"/>
        </w:rPr>
        <w:t xml:space="preserve"> </w:t>
      </w:r>
    </w:p>
    <w:p w14:paraId="1064813F" w14:textId="77777777" w:rsidR="00A56DA0" w:rsidRDefault="0050743C">
      <w:pPr>
        <w:spacing w:after="30" w:line="216" w:lineRule="auto"/>
        <w:ind w:left="0" w:right="8714" w:firstLine="0"/>
        <w:jc w:val="left"/>
      </w:pPr>
      <w:r>
        <w:rPr>
          <w:sz w:val="20"/>
        </w:rPr>
        <w:t xml:space="preserve">  </w:t>
      </w:r>
    </w:p>
    <w:p w14:paraId="7ABF0076" w14:textId="77777777" w:rsidR="00A56DA0" w:rsidRDefault="0050743C">
      <w:pPr>
        <w:ind w:right="1102"/>
      </w:pPr>
      <w:r>
        <w:t xml:space="preserve">PNAC mark for testing &amp; calibration labs shall be used in the following way: Ratio of the two boxes: 2:1 </w:t>
      </w:r>
    </w:p>
    <w:p w14:paraId="0C81A003" w14:textId="77777777" w:rsidR="00A56DA0" w:rsidRDefault="0050743C">
      <w:pPr>
        <w:spacing w:after="0" w:line="259" w:lineRule="auto"/>
        <w:ind w:left="0" w:firstLine="0"/>
        <w:jc w:val="left"/>
      </w:pPr>
      <w:r>
        <w:rPr>
          <w:sz w:val="20"/>
        </w:rPr>
        <w:t xml:space="preserve"> </w:t>
      </w:r>
    </w:p>
    <w:tbl>
      <w:tblPr>
        <w:tblStyle w:val="TableGrid"/>
        <w:tblW w:w="2544" w:type="dxa"/>
        <w:tblInd w:w="3179" w:type="dxa"/>
        <w:tblCellMar>
          <w:top w:w="2" w:type="dxa"/>
          <w:left w:w="103" w:type="dxa"/>
          <w:right w:w="73" w:type="dxa"/>
        </w:tblCellMar>
        <w:tblLook w:val="04A0" w:firstRow="1" w:lastRow="0" w:firstColumn="1" w:lastColumn="0" w:noHBand="0" w:noVBand="1"/>
      </w:tblPr>
      <w:tblGrid>
        <w:gridCol w:w="1733"/>
        <w:gridCol w:w="811"/>
      </w:tblGrid>
      <w:tr w:rsidR="00A56DA0" w14:paraId="4EF391FA" w14:textId="77777777">
        <w:trPr>
          <w:trHeight w:val="848"/>
        </w:trPr>
        <w:tc>
          <w:tcPr>
            <w:tcW w:w="1733" w:type="dxa"/>
            <w:tcBorders>
              <w:top w:val="single" w:sz="3" w:space="0" w:color="000000"/>
              <w:left w:val="single" w:sz="3" w:space="0" w:color="000000"/>
              <w:bottom w:val="single" w:sz="3" w:space="0" w:color="000000"/>
              <w:right w:val="single" w:sz="3" w:space="0" w:color="000000"/>
            </w:tcBorders>
          </w:tcPr>
          <w:p w14:paraId="63E4515A" w14:textId="77777777" w:rsidR="00A56DA0" w:rsidRDefault="0050743C">
            <w:pPr>
              <w:spacing w:after="0" w:line="259" w:lineRule="auto"/>
              <w:ind w:left="0" w:firstLine="0"/>
              <w:jc w:val="left"/>
            </w:pPr>
            <w:r>
              <w:rPr>
                <w:noProof/>
              </w:rPr>
              <w:drawing>
                <wp:inline distT="0" distB="0" distL="0" distR="0" wp14:anchorId="77B6B6C2" wp14:editId="378E1628">
                  <wp:extent cx="963168" cy="533400"/>
                  <wp:effectExtent l="0" t="0" r="0" b="0"/>
                  <wp:docPr id="66753" name="Picture 66753"/>
                  <wp:cNvGraphicFramePr/>
                  <a:graphic xmlns:a="http://schemas.openxmlformats.org/drawingml/2006/main">
                    <a:graphicData uri="http://schemas.openxmlformats.org/drawingml/2006/picture">
                      <pic:pic xmlns:pic="http://schemas.openxmlformats.org/drawingml/2006/picture">
                        <pic:nvPicPr>
                          <pic:cNvPr id="66753" name="Picture 66753"/>
                          <pic:cNvPicPr/>
                        </pic:nvPicPr>
                        <pic:blipFill>
                          <a:blip r:embed="rId9"/>
                          <a:stretch>
                            <a:fillRect/>
                          </a:stretch>
                        </pic:blipFill>
                        <pic:spPr>
                          <a:xfrm>
                            <a:off x="0" y="0"/>
                            <a:ext cx="963168" cy="533400"/>
                          </a:xfrm>
                          <a:prstGeom prst="rect">
                            <a:avLst/>
                          </a:prstGeom>
                        </pic:spPr>
                      </pic:pic>
                    </a:graphicData>
                  </a:graphic>
                </wp:inline>
              </w:drawing>
            </w:r>
          </w:p>
        </w:tc>
        <w:tc>
          <w:tcPr>
            <w:tcW w:w="811" w:type="dxa"/>
            <w:tcBorders>
              <w:top w:val="single" w:sz="3" w:space="0" w:color="000000"/>
              <w:left w:val="single" w:sz="3" w:space="0" w:color="000000"/>
              <w:bottom w:val="single" w:sz="3" w:space="0" w:color="000000"/>
              <w:right w:val="single" w:sz="3" w:space="0" w:color="000000"/>
            </w:tcBorders>
          </w:tcPr>
          <w:p w14:paraId="740D30D8" w14:textId="77777777" w:rsidR="007368E8" w:rsidRDefault="007368E8">
            <w:pPr>
              <w:spacing w:after="0" w:line="259" w:lineRule="auto"/>
              <w:ind w:left="0" w:firstLine="0"/>
              <w:jc w:val="center"/>
              <w:rPr>
                <w:rFonts w:ascii="Arial" w:eastAsia="Arial" w:hAnsi="Arial" w:cs="Arial"/>
                <w:sz w:val="15"/>
              </w:rPr>
            </w:pPr>
          </w:p>
          <w:p w14:paraId="4911E7B9" w14:textId="6B88A41F" w:rsidR="00A56DA0" w:rsidRPr="007368E8" w:rsidRDefault="0050743C">
            <w:pPr>
              <w:spacing w:after="0" w:line="259" w:lineRule="auto"/>
              <w:ind w:left="0" w:firstLine="0"/>
              <w:jc w:val="center"/>
              <w:rPr>
                <w:sz w:val="16"/>
                <w:szCs w:val="16"/>
              </w:rPr>
            </w:pPr>
            <w:r w:rsidRPr="007368E8">
              <w:rPr>
                <w:rFonts w:ascii="Arial" w:eastAsia="Arial" w:hAnsi="Arial" w:cs="Arial"/>
                <w:sz w:val="16"/>
                <w:szCs w:val="16"/>
              </w:rPr>
              <w:t xml:space="preserve">LAB 000 17025 </w:t>
            </w:r>
          </w:p>
        </w:tc>
      </w:tr>
    </w:tbl>
    <w:p w14:paraId="713401A1" w14:textId="77777777" w:rsidR="00A56DA0" w:rsidRDefault="0050743C">
      <w:pPr>
        <w:spacing w:after="19" w:line="259" w:lineRule="auto"/>
        <w:ind w:left="0" w:firstLine="0"/>
        <w:jc w:val="left"/>
      </w:pPr>
      <w:r>
        <w:rPr>
          <w:rFonts w:ascii="Arial" w:eastAsia="Arial" w:hAnsi="Arial" w:cs="Arial"/>
          <w:sz w:val="20"/>
        </w:rPr>
        <w:t xml:space="preserve"> </w:t>
      </w:r>
    </w:p>
    <w:p w14:paraId="732F6736" w14:textId="77777777" w:rsidR="00A56DA0" w:rsidRDefault="0050743C">
      <w:pPr>
        <w:ind w:right="2235"/>
      </w:pPr>
      <w:r>
        <w:lastRenderedPageBreak/>
        <w:t xml:space="preserve">PNAC mark for medical labs shall be used in the following way: Ratio of the two boxes: 2:1 </w:t>
      </w:r>
    </w:p>
    <w:p w14:paraId="7C9767D8" w14:textId="77777777" w:rsidR="00A56DA0" w:rsidRDefault="0050743C">
      <w:pPr>
        <w:spacing w:after="0" w:line="259" w:lineRule="auto"/>
        <w:ind w:left="0" w:firstLine="0"/>
        <w:jc w:val="left"/>
      </w:pPr>
      <w:r>
        <w:rPr>
          <w:sz w:val="20"/>
        </w:rPr>
        <w:t xml:space="preserve"> </w:t>
      </w:r>
    </w:p>
    <w:tbl>
      <w:tblPr>
        <w:tblStyle w:val="TableGrid"/>
        <w:tblW w:w="2531" w:type="dxa"/>
        <w:tblInd w:w="3186" w:type="dxa"/>
        <w:tblCellMar>
          <w:top w:w="2" w:type="dxa"/>
          <w:left w:w="102" w:type="dxa"/>
          <w:right w:w="77" w:type="dxa"/>
        </w:tblCellMar>
        <w:tblLook w:val="04A0" w:firstRow="1" w:lastRow="0" w:firstColumn="1" w:lastColumn="0" w:noHBand="0" w:noVBand="1"/>
      </w:tblPr>
      <w:tblGrid>
        <w:gridCol w:w="800"/>
        <w:gridCol w:w="1731"/>
      </w:tblGrid>
      <w:tr w:rsidR="00A56DA0" w14:paraId="19655A78" w14:textId="77777777">
        <w:trPr>
          <w:trHeight w:val="793"/>
        </w:trPr>
        <w:tc>
          <w:tcPr>
            <w:tcW w:w="800" w:type="dxa"/>
            <w:tcBorders>
              <w:top w:val="single" w:sz="3" w:space="0" w:color="000000"/>
              <w:left w:val="single" w:sz="3" w:space="0" w:color="000000"/>
              <w:bottom w:val="single" w:sz="3" w:space="0" w:color="000000"/>
              <w:right w:val="single" w:sz="3" w:space="0" w:color="000000"/>
            </w:tcBorders>
            <w:vAlign w:val="center"/>
          </w:tcPr>
          <w:p w14:paraId="5777B298" w14:textId="77777777" w:rsidR="00A56DA0" w:rsidRPr="00952020" w:rsidRDefault="0050743C">
            <w:pPr>
              <w:spacing w:after="0" w:line="259" w:lineRule="auto"/>
              <w:ind w:left="1" w:firstLine="0"/>
              <w:jc w:val="left"/>
              <w:rPr>
                <w:sz w:val="16"/>
                <w:szCs w:val="16"/>
              </w:rPr>
            </w:pPr>
            <w:r w:rsidRPr="00952020">
              <w:rPr>
                <w:rFonts w:ascii="Arial" w:eastAsia="Arial" w:hAnsi="Arial" w:cs="Arial"/>
                <w:sz w:val="16"/>
                <w:szCs w:val="16"/>
              </w:rPr>
              <w:t xml:space="preserve">LAB 000 15189 </w:t>
            </w:r>
          </w:p>
        </w:tc>
        <w:tc>
          <w:tcPr>
            <w:tcW w:w="1731" w:type="dxa"/>
            <w:tcBorders>
              <w:top w:val="single" w:sz="3" w:space="0" w:color="000000"/>
              <w:left w:val="single" w:sz="3" w:space="0" w:color="000000"/>
              <w:bottom w:val="single" w:sz="3" w:space="0" w:color="000000"/>
              <w:right w:val="single" w:sz="2" w:space="0" w:color="000000"/>
            </w:tcBorders>
          </w:tcPr>
          <w:p w14:paraId="260B4511" w14:textId="77777777" w:rsidR="00A56DA0" w:rsidRDefault="0050743C">
            <w:pPr>
              <w:spacing w:after="0" w:line="259" w:lineRule="auto"/>
              <w:ind w:left="0" w:firstLine="0"/>
              <w:jc w:val="left"/>
            </w:pPr>
            <w:r>
              <w:rPr>
                <w:noProof/>
              </w:rPr>
              <w:drawing>
                <wp:inline distT="0" distB="0" distL="0" distR="0" wp14:anchorId="60F4C2BD" wp14:editId="28DFAE12">
                  <wp:extent cx="966216" cy="499872"/>
                  <wp:effectExtent l="0" t="0" r="0" b="0"/>
                  <wp:docPr id="66754" name="Picture 66754"/>
                  <wp:cNvGraphicFramePr/>
                  <a:graphic xmlns:a="http://schemas.openxmlformats.org/drawingml/2006/main">
                    <a:graphicData uri="http://schemas.openxmlformats.org/drawingml/2006/picture">
                      <pic:pic xmlns:pic="http://schemas.openxmlformats.org/drawingml/2006/picture">
                        <pic:nvPicPr>
                          <pic:cNvPr id="66754" name="Picture 66754"/>
                          <pic:cNvPicPr/>
                        </pic:nvPicPr>
                        <pic:blipFill>
                          <a:blip r:embed="rId10"/>
                          <a:stretch>
                            <a:fillRect/>
                          </a:stretch>
                        </pic:blipFill>
                        <pic:spPr>
                          <a:xfrm>
                            <a:off x="0" y="0"/>
                            <a:ext cx="966216" cy="499872"/>
                          </a:xfrm>
                          <a:prstGeom prst="rect">
                            <a:avLst/>
                          </a:prstGeom>
                        </pic:spPr>
                      </pic:pic>
                    </a:graphicData>
                  </a:graphic>
                </wp:inline>
              </w:drawing>
            </w:r>
          </w:p>
        </w:tc>
      </w:tr>
    </w:tbl>
    <w:p w14:paraId="604C7765" w14:textId="77777777" w:rsidR="00A56DA0" w:rsidRDefault="0050743C">
      <w:pPr>
        <w:ind w:right="1793"/>
      </w:pPr>
      <w:r>
        <w:t xml:space="preserve">PNAC mark for inspection bodies shall be used in the following way: Ratio of the two boxes: 2:1 </w:t>
      </w:r>
    </w:p>
    <w:p w14:paraId="708D5AAB" w14:textId="77777777" w:rsidR="00A56DA0" w:rsidRDefault="0050743C">
      <w:pPr>
        <w:spacing w:after="0" w:line="259" w:lineRule="auto"/>
        <w:ind w:left="0" w:right="3754" w:firstLine="0"/>
        <w:jc w:val="left"/>
      </w:pPr>
      <w:r>
        <w:rPr>
          <w:sz w:val="26"/>
        </w:rPr>
        <w:t xml:space="preserve"> </w:t>
      </w:r>
    </w:p>
    <w:tbl>
      <w:tblPr>
        <w:tblStyle w:val="TableGrid"/>
        <w:tblW w:w="1708" w:type="dxa"/>
        <w:tblInd w:w="3302" w:type="dxa"/>
        <w:tblCellMar>
          <w:top w:w="1" w:type="dxa"/>
          <w:left w:w="115" w:type="dxa"/>
          <w:right w:w="70" w:type="dxa"/>
        </w:tblCellMar>
        <w:tblLook w:val="04A0" w:firstRow="1" w:lastRow="0" w:firstColumn="1" w:lastColumn="0" w:noHBand="0" w:noVBand="1"/>
      </w:tblPr>
      <w:tblGrid>
        <w:gridCol w:w="1708"/>
      </w:tblGrid>
      <w:tr w:rsidR="00A56DA0" w14:paraId="142C8D74" w14:textId="77777777">
        <w:trPr>
          <w:trHeight w:val="361"/>
        </w:trPr>
        <w:tc>
          <w:tcPr>
            <w:tcW w:w="1708" w:type="dxa"/>
            <w:tcBorders>
              <w:top w:val="single" w:sz="3" w:space="0" w:color="000000"/>
              <w:left w:val="single" w:sz="3" w:space="0" w:color="000000"/>
              <w:bottom w:val="single" w:sz="3" w:space="0" w:color="000000"/>
              <w:right w:val="single" w:sz="3" w:space="0" w:color="000000"/>
            </w:tcBorders>
          </w:tcPr>
          <w:p w14:paraId="79DC516C" w14:textId="77777777" w:rsidR="00A56DA0" w:rsidRPr="00952020" w:rsidRDefault="0050743C">
            <w:pPr>
              <w:spacing w:after="0" w:line="259" w:lineRule="auto"/>
              <w:ind w:left="0" w:firstLine="0"/>
              <w:jc w:val="center"/>
              <w:rPr>
                <w:sz w:val="16"/>
                <w:szCs w:val="16"/>
              </w:rPr>
            </w:pPr>
            <w:r w:rsidRPr="00952020">
              <w:rPr>
                <w:rFonts w:ascii="Arial" w:eastAsia="Arial" w:hAnsi="Arial" w:cs="Arial"/>
                <w:sz w:val="16"/>
                <w:szCs w:val="16"/>
              </w:rPr>
              <w:t xml:space="preserve">IB 000, Type = 0 ISO/IEC 17020 </w:t>
            </w:r>
          </w:p>
        </w:tc>
      </w:tr>
      <w:tr w:rsidR="00A56DA0" w14:paraId="5CEA368C" w14:textId="77777777">
        <w:trPr>
          <w:trHeight w:val="650"/>
        </w:trPr>
        <w:tc>
          <w:tcPr>
            <w:tcW w:w="1708" w:type="dxa"/>
            <w:tcBorders>
              <w:top w:val="single" w:sz="3" w:space="0" w:color="000000"/>
              <w:left w:val="single" w:sz="3" w:space="0" w:color="000000"/>
              <w:bottom w:val="single" w:sz="3" w:space="0" w:color="000000"/>
              <w:right w:val="single" w:sz="3" w:space="0" w:color="000000"/>
            </w:tcBorders>
            <w:vAlign w:val="bottom"/>
          </w:tcPr>
          <w:p w14:paraId="0C3B604E" w14:textId="77777777" w:rsidR="00A56DA0" w:rsidRDefault="0050743C">
            <w:pPr>
              <w:spacing w:after="0" w:line="259" w:lineRule="auto"/>
              <w:ind w:left="0" w:firstLine="0"/>
              <w:jc w:val="right"/>
            </w:pPr>
            <w:r>
              <w:rPr>
                <w:noProof/>
              </w:rPr>
              <w:drawing>
                <wp:inline distT="0" distB="0" distL="0" distR="0" wp14:anchorId="2825A11D" wp14:editId="46A28E55">
                  <wp:extent cx="923544" cy="408432"/>
                  <wp:effectExtent l="0" t="0" r="0" b="0"/>
                  <wp:docPr id="66755" name="Picture 66755"/>
                  <wp:cNvGraphicFramePr/>
                  <a:graphic xmlns:a="http://schemas.openxmlformats.org/drawingml/2006/main">
                    <a:graphicData uri="http://schemas.openxmlformats.org/drawingml/2006/picture">
                      <pic:pic xmlns:pic="http://schemas.openxmlformats.org/drawingml/2006/picture">
                        <pic:nvPicPr>
                          <pic:cNvPr id="66755" name="Picture 66755"/>
                          <pic:cNvPicPr/>
                        </pic:nvPicPr>
                        <pic:blipFill>
                          <a:blip r:embed="rId11"/>
                          <a:stretch>
                            <a:fillRect/>
                          </a:stretch>
                        </pic:blipFill>
                        <pic:spPr>
                          <a:xfrm>
                            <a:off x="0" y="0"/>
                            <a:ext cx="923544" cy="408432"/>
                          </a:xfrm>
                          <a:prstGeom prst="rect">
                            <a:avLst/>
                          </a:prstGeom>
                        </pic:spPr>
                      </pic:pic>
                    </a:graphicData>
                  </a:graphic>
                </wp:inline>
              </w:drawing>
            </w:r>
            <w:r>
              <w:rPr>
                <w:sz w:val="24"/>
              </w:rPr>
              <w:t xml:space="preserve"> </w:t>
            </w:r>
          </w:p>
        </w:tc>
      </w:tr>
    </w:tbl>
    <w:p w14:paraId="203B8B21" w14:textId="77777777" w:rsidR="00A56DA0" w:rsidRDefault="0050743C">
      <w:pPr>
        <w:spacing w:after="14" w:line="259" w:lineRule="auto"/>
        <w:ind w:firstLine="0"/>
        <w:jc w:val="left"/>
      </w:pPr>
      <w:r>
        <w:t xml:space="preserve"> </w:t>
      </w:r>
    </w:p>
    <w:p w14:paraId="2755248A" w14:textId="77777777" w:rsidR="00A56DA0" w:rsidRDefault="0050743C">
      <w:pPr>
        <w:ind w:right="1853"/>
      </w:pPr>
      <w:r>
        <w:t xml:space="preserve">PNAC mark for proficiency testing providers shall be used in the following way: Ratio of the two boxes: 2:1 </w:t>
      </w:r>
    </w:p>
    <w:p w14:paraId="08679AC7" w14:textId="77777777" w:rsidR="00A56DA0" w:rsidRDefault="0050743C">
      <w:pPr>
        <w:spacing w:after="0" w:line="259" w:lineRule="auto"/>
        <w:ind w:left="0" w:right="3754" w:firstLine="0"/>
        <w:jc w:val="left"/>
      </w:pPr>
      <w:r>
        <w:rPr>
          <w:sz w:val="26"/>
        </w:rPr>
        <w:t xml:space="preserve"> </w:t>
      </w:r>
    </w:p>
    <w:tbl>
      <w:tblPr>
        <w:tblStyle w:val="TableGrid"/>
        <w:tblW w:w="1708" w:type="dxa"/>
        <w:tblInd w:w="3302" w:type="dxa"/>
        <w:tblCellMar>
          <w:top w:w="1" w:type="dxa"/>
          <w:left w:w="115" w:type="dxa"/>
          <w:right w:w="70" w:type="dxa"/>
        </w:tblCellMar>
        <w:tblLook w:val="04A0" w:firstRow="1" w:lastRow="0" w:firstColumn="1" w:lastColumn="0" w:noHBand="0" w:noVBand="1"/>
      </w:tblPr>
      <w:tblGrid>
        <w:gridCol w:w="1708"/>
      </w:tblGrid>
      <w:tr w:rsidR="00A56DA0" w14:paraId="44B53A21" w14:textId="77777777">
        <w:trPr>
          <w:trHeight w:val="361"/>
        </w:trPr>
        <w:tc>
          <w:tcPr>
            <w:tcW w:w="1708" w:type="dxa"/>
            <w:tcBorders>
              <w:top w:val="single" w:sz="3" w:space="0" w:color="000000"/>
              <w:left w:val="single" w:sz="3" w:space="0" w:color="000000"/>
              <w:bottom w:val="single" w:sz="3" w:space="0" w:color="000000"/>
              <w:right w:val="single" w:sz="3" w:space="0" w:color="000000"/>
            </w:tcBorders>
          </w:tcPr>
          <w:p w14:paraId="09A97334" w14:textId="77777777" w:rsidR="00A56DA0" w:rsidRPr="00952020" w:rsidRDefault="0050743C">
            <w:pPr>
              <w:spacing w:after="0" w:line="259" w:lineRule="auto"/>
              <w:ind w:left="171" w:right="169" w:firstLine="0"/>
              <w:jc w:val="center"/>
              <w:rPr>
                <w:sz w:val="16"/>
                <w:szCs w:val="16"/>
              </w:rPr>
            </w:pPr>
            <w:r w:rsidRPr="00952020">
              <w:rPr>
                <w:rFonts w:ascii="Arial" w:eastAsia="Arial" w:hAnsi="Arial" w:cs="Arial"/>
                <w:sz w:val="16"/>
                <w:szCs w:val="16"/>
              </w:rPr>
              <w:t xml:space="preserve">PTP 000 ISO/IEC 17043 </w:t>
            </w:r>
          </w:p>
        </w:tc>
      </w:tr>
      <w:tr w:rsidR="00A56DA0" w14:paraId="163E5E15" w14:textId="77777777">
        <w:trPr>
          <w:trHeight w:val="650"/>
        </w:trPr>
        <w:tc>
          <w:tcPr>
            <w:tcW w:w="1708" w:type="dxa"/>
            <w:tcBorders>
              <w:top w:val="single" w:sz="3" w:space="0" w:color="000000"/>
              <w:left w:val="single" w:sz="3" w:space="0" w:color="000000"/>
              <w:bottom w:val="single" w:sz="3" w:space="0" w:color="000000"/>
              <w:right w:val="single" w:sz="3" w:space="0" w:color="000000"/>
            </w:tcBorders>
            <w:vAlign w:val="bottom"/>
          </w:tcPr>
          <w:p w14:paraId="7783CC37" w14:textId="77777777" w:rsidR="00A56DA0" w:rsidRDefault="0050743C">
            <w:pPr>
              <w:spacing w:after="0" w:line="259" w:lineRule="auto"/>
              <w:ind w:left="0" w:firstLine="0"/>
              <w:jc w:val="right"/>
            </w:pPr>
            <w:r>
              <w:rPr>
                <w:noProof/>
              </w:rPr>
              <w:drawing>
                <wp:inline distT="0" distB="0" distL="0" distR="0" wp14:anchorId="653B2094" wp14:editId="285DB578">
                  <wp:extent cx="922020" cy="408305"/>
                  <wp:effectExtent l="0" t="0" r="0" b="0"/>
                  <wp:docPr id="3091" name="Picture 3091"/>
                  <wp:cNvGraphicFramePr/>
                  <a:graphic xmlns:a="http://schemas.openxmlformats.org/drawingml/2006/main">
                    <a:graphicData uri="http://schemas.openxmlformats.org/drawingml/2006/picture">
                      <pic:pic xmlns:pic="http://schemas.openxmlformats.org/drawingml/2006/picture">
                        <pic:nvPicPr>
                          <pic:cNvPr id="3091" name="Picture 3091"/>
                          <pic:cNvPicPr/>
                        </pic:nvPicPr>
                        <pic:blipFill>
                          <a:blip r:embed="rId7"/>
                          <a:stretch>
                            <a:fillRect/>
                          </a:stretch>
                        </pic:blipFill>
                        <pic:spPr>
                          <a:xfrm>
                            <a:off x="0" y="0"/>
                            <a:ext cx="922020" cy="408305"/>
                          </a:xfrm>
                          <a:prstGeom prst="rect">
                            <a:avLst/>
                          </a:prstGeom>
                        </pic:spPr>
                      </pic:pic>
                    </a:graphicData>
                  </a:graphic>
                </wp:inline>
              </w:drawing>
            </w:r>
            <w:r>
              <w:rPr>
                <w:sz w:val="24"/>
              </w:rPr>
              <w:t xml:space="preserve"> </w:t>
            </w:r>
          </w:p>
        </w:tc>
      </w:tr>
    </w:tbl>
    <w:p w14:paraId="71AC0818" w14:textId="77777777" w:rsidR="00A56DA0" w:rsidRDefault="0050743C">
      <w:pPr>
        <w:spacing w:after="17" w:line="259" w:lineRule="auto"/>
        <w:ind w:left="0" w:firstLine="0"/>
        <w:jc w:val="left"/>
      </w:pPr>
      <w:r>
        <w:rPr>
          <w:rFonts w:ascii="Arial" w:eastAsia="Arial" w:hAnsi="Arial" w:cs="Arial"/>
          <w:sz w:val="20"/>
        </w:rPr>
        <w:t xml:space="preserve"> </w:t>
      </w:r>
    </w:p>
    <w:p w14:paraId="6FBF70F5" w14:textId="77777777" w:rsidR="00A56DA0" w:rsidRDefault="0050743C">
      <w:pPr>
        <w:ind w:right="1945"/>
      </w:pPr>
      <w:r>
        <w:t xml:space="preserve">PNAC mark for product certification bodies shall be used in the following way: Ratio of the two boxes: 2:1 </w:t>
      </w:r>
    </w:p>
    <w:p w14:paraId="1E5D6B1B" w14:textId="77777777" w:rsidR="00A56DA0" w:rsidRDefault="0050743C">
      <w:pPr>
        <w:spacing w:after="0" w:line="259" w:lineRule="auto"/>
        <w:ind w:left="0" w:right="3754" w:firstLine="0"/>
        <w:jc w:val="left"/>
      </w:pPr>
      <w:r>
        <w:rPr>
          <w:sz w:val="26"/>
        </w:rPr>
        <w:t xml:space="preserve"> </w:t>
      </w:r>
    </w:p>
    <w:tbl>
      <w:tblPr>
        <w:tblStyle w:val="TableGrid"/>
        <w:tblW w:w="1708" w:type="dxa"/>
        <w:tblInd w:w="3302" w:type="dxa"/>
        <w:tblCellMar>
          <w:top w:w="2" w:type="dxa"/>
          <w:left w:w="115" w:type="dxa"/>
          <w:right w:w="70" w:type="dxa"/>
        </w:tblCellMar>
        <w:tblLook w:val="04A0" w:firstRow="1" w:lastRow="0" w:firstColumn="1" w:lastColumn="0" w:noHBand="0" w:noVBand="1"/>
      </w:tblPr>
      <w:tblGrid>
        <w:gridCol w:w="1708"/>
      </w:tblGrid>
      <w:tr w:rsidR="00A56DA0" w14:paraId="123818AD" w14:textId="77777777">
        <w:trPr>
          <w:trHeight w:val="361"/>
        </w:trPr>
        <w:tc>
          <w:tcPr>
            <w:tcW w:w="1708" w:type="dxa"/>
            <w:tcBorders>
              <w:top w:val="single" w:sz="3" w:space="0" w:color="000000"/>
              <w:left w:val="single" w:sz="3" w:space="0" w:color="000000"/>
              <w:bottom w:val="single" w:sz="3" w:space="0" w:color="000000"/>
              <w:right w:val="single" w:sz="3" w:space="0" w:color="000000"/>
            </w:tcBorders>
          </w:tcPr>
          <w:p w14:paraId="00E2A748" w14:textId="77777777" w:rsidR="00A56DA0" w:rsidRPr="00952020" w:rsidRDefault="0050743C">
            <w:pPr>
              <w:spacing w:after="0" w:line="259" w:lineRule="auto"/>
              <w:ind w:left="161" w:right="161" w:firstLine="0"/>
              <w:jc w:val="center"/>
              <w:rPr>
                <w:sz w:val="16"/>
                <w:szCs w:val="16"/>
              </w:rPr>
            </w:pPr>
            <w:r w:rsidRPr="00952020">
              <w:rPr>
                <w:rFonts w:ascii="Arial" w:eastAsia="Arial" w:hAnsi="Arial" w:cs="Arial"/>
                <w:sz w:val="16"/>
                <w:szCs w:val="16"/>
              </w:rPr>
              <w:t xml:space="preserve">PCB 000 ISO/IEC 17065 </w:t>
            </w:r>
          </w:p>
        </w:tc>
      </w:tr>
      <w:tr w:rsidR="00A56DA0" w14:paraId="5433FEDC" w14:textId="77777777">
        <w:trPr>
          <w:trHeight w:val="650"/>
        </w:trPr>
        <w:tc>
          <w:tcPr>
            <w:tcW w:w="1708" w:type="dxa"/>
            <w:tcBorders>
              <w:top w:val="single" w:sz="3" w:space="0" w:color="000000"/>
              <w:left w:val="single" w:sz="3" w:space="0" w:color="000000"/>
              <w:bottom w:val="single" w:sz="3" w:space="0" w:color="000000"/>
              <w:right w:val="single" w:sz="3" w:space="0" w:color="000000"/>
            </w:tcBorders>
            <w:vAlign w:val="bottom"/>
          </w:tcPr>
          <w:p w14:paraId="0D175C13" w14:textId="77777777" w:rsidR="00A56DA0" w:rsidRDefault="0050743C">
            <w:pPr>
              <w:spacing w:after="0" w:line="259" w:lineRule="auto"/>
              <w:ind w:left="0" w:firstLine="0"/>
              <w:jc w:val="right"/>
            </w:pPr>
            <w:r>
              <w:rPr>
                <w:noProof/>
              </w:rPr>
              <w:drawing>
                <wp:inline distT="0" distB="0" distL="0" distR="0" wp14:anchorId="2E077F0E" wp14:editId="70A21A58">
                  <wp:extent cx="923544" cy="408432"/>
                  <wp:effectExtent l="0" t="0" r="0" b="0"/>
                  <wp:docPr id="66756" name="Picture 66756"/>
                  <wp:cNvGraphicFramePr/>
                  <a:graphic xmlns:a="http://schemas.openxmlformats.org/drawingml/2006/main">
                    <a:graphicData uri="http://schemas.openxmlformats.org/drawingml/2006/picture">
                      <pic:pic xmlns:pic="http://schemas.openxmlformats.org/drawingml/2006/picture">
                        <pic:nvPicPr>
                          <pic:cNvPr id="66756" name="Picture 66756"/>
                          <pic:cNvPicPr/>
                        </pic:nvPicPr>
                        <pic:blipFill>
                          <a:blip r:embed="rId12"/>
                          <a:stretch>
                            <a:fillRect/>
                          </a:stretch>
                        </pic:blipFill>
                        <pic:spPr>
                          <a:xfrm>
                            <a:off x="0" y="0"/>
                            <a:ext cx="923544" cy="408432"/>
                          </a:xfrm>
                          <a:prstGeom prst="rect">
                            <a:avLst/>
                          </a:prstGeom>
                        </pic:spPr>
                      </pic:pic>
                    </a:graphicData>
                  </a:graphic>
                </wp:inline>
              </w:drawing>
            </w:r>
            <w:r>
              <w:rPr>
                <w:sz w:val="24"/>
              </w:rPr>
              <w:t xml:space="preserve"> </w:t>
            </w:r>
          </w:p>
        </w:tc>
      </w:tr>
    </w:tbl>
    <w:p w14:paraId="69C517B9" w14:textId="77777777" w:rsidR="00A56DA0" w:rsidRDefault="0050743C">
      <w:pPr>
        <w:spacing w:after="0" w:line="259" w:lineRule="auto"/>
        <w:ind w:left="0" w:firstLine="0"/>
        <w:jc w:val="left"/>
      </w:pPr>
      <w:r>
        <w:rPr>
          <w:rFonts w:ascii="Arial" w:eastAsia="Arial" w:hAnsi="Arial" w:cs="Arial"/>
          <w:sz w:val="20"/>
        </w:rPr>
        <w:t xml:space="preserve"> </w:t>
      </w:r>
    </w:p>
    <w:p w14:paraId="492BF59D" w14:textId="77777777" w:rsidR="00A56DA0" w:rsidRDefault="0050743C">
      <w:pPr>
        <w:spacing w:after="19" w:line="259" w:lineRule="auto"/>
        <w:ind w:left="0" w:firstLine="0"/>
        <w:jc w:val="left"/>
      </w:pPr>
      <w:r>
        <w:rPr>
          <w:rFonts w:ascii="Arial" w:eastAsia="Arial" w:hAnsi="Arial" w:cs="Arial"/>
          <w:sz w:val="20"/>
        </w:rPr>
        <w:t xml:space="preserve"> </w:t>
      </w:r>
    </w:p>
    <w:p w14:paraId="367A66F8" w14:textId="77777777" w:rsidR="00A56DA0" w:rsidRDefault="0050743C">
      <w:pPr>
        <w:spacing w:after="0" w:line="259" w:lineRule="auto"/>
        <w:ind w:firstLine="0"/>
        <w:jc w:val="left"/>
      </w:pPr>
      <w:r>
        <w:t xml:space="preserve"> </w:t>
      </w:r>
    </w:p>
    <w:p w14:paraId="10CD1742" w14:textId="77777777" w:rsidR="00A56DA0" w:rsidRDefault="0050743C">
      <w:pPr>
        <w:ind w:right="1096"/>
      </w:pPr>
      <w:r>
        <w:t xml:space="preserve">PNAC mark for personnel certification bodies shall be used in the following way: Ratio of the two boxes: 2:1 </w:t>
      </w:r>
    </w:p>
    <w:p w14:paraId="2701E651" w14:textId="77777777" w:rsidR="00A56DA0" w:rsidRDefault="0050743C">
      <w:pPr>
        <w:spacing w:after="0" w:line="259" w:lineRule="auto"/>
        <w:ind w:left="0" w:firstLine="0"/>
        <w:jc w:val="left"/>
      </w:pPr>
      <w:r>
        <w:rPr>
          <w:sz w:val="20"/>
        </w:rPr>
        <w:t xml:space="preserve"> </w:t>
      </w:r>
    </w:p>
    <w:tbl>
      <w:tblPr>
        <w:tblStyle w:val="TableGrid"/>
        <w:tblW w:w="1723" w:type="dxa"/>
        <w:tblInd w:w="2979" w:type="dxa"/>
        <w:tblCellMar>
          <w:top w:w="80" w:type="dxa"/>
          <w:left w:w="115" w:type="dxa"/>
          <w:right w:w="101" w:type="dxa"/>
        </w:tblCellMar>
        <w:tblLook w:val="04A0" w:firstRow="1" w:lastRow="0" w:firstColumn="1" w:lastColumn="0" w:noHBand="0" w:noVBand="1"/>
      </w:tblPr>
      <w:tblGrid>
        <w:gridCol w:w="1723"/>
      </w:tblGrid>
      <w:tr w:rsidR="00A56DA0" w14:paraId="46588BAA" w14:textId="77777777">
        <w:trPr>
          <w:trHeight w:val="867"/>
        </w:trPr>
        <w:tc>
          <w:tcPr>
            <w:tcW w:w="1723" w:type="dxa"/>
            <w:tcBorders>
              <w:top w:val="single" w:sz="6" w:space="0" w:color="000000"/>
              <w:left w:val="single" w:sz="6" w:space="0" w:color="000000"/>
              <w:bottom w:val="single" w:sz="6" w:space="0" w:color="000000"/>
              <w:right w:val="single" w:sz="6" w:space="0" w:color="000000"/>
            </w:tcBorders>
            <w:vAlign w:val="bottom"/>
          </w:tcPr>
          <w:p w14:paraId="0EED72C4" w14:textId="77777777" w:rsidR="00A56DA0" w:rsidRDefault="0050743C">
            <w:pPr>
              <w:spacing w:after="0" w:line="259" w:lineRule="auto"/>
              <w:ind w:left="0" w:firstLine="0"/>
              <w:jc w:val="right"/>
            </w:pPr>
            <w:r>
              <w:rPr>
                <w:noProof/>
              </w:rPr>
              <w:drawing>
                <wp:inline distT="0" distB="0" distL="0" distR="0" wp14:anchorId="15D98F24" wp14:editId="56552494">
                  <wp:extent cx="902208" cy="454152"/>
                  <wp:effectExtent l="0" t="0" r="0" b="0"/>
                  <wp:docPr id="66757" name="Picture 66757"/>
                  <wp:cNvGraphicFramePr/>
                  <a:graphic xmlns:a="http://schemas.openxmlformats.org/drawingml/2006/main">
                    <a:graphicData uri="http://schemas.openxmlformats.org/drawingml/2006/picture">
                      <pic:pic xmlns:pic="http://schemas.openxmlformats.org/drawingml/2006/picture">
                        <pic:nvPicPr>
                          <pic:cNvPr id="66757" name="Picture 66757"/>
                          <pic:cNvPicPr/>
                        </pic:nvPicPr>
                        <pic:blipFill>
                          <a:blip r:embed="rId13"/>
                          <a:stretch>
                            <a:fillRect/>
                          </a:stretch>
                        </pic:blipFill>
                        <pic:spPr>
                          <a:xfrm>
                            <a:off x="0" y="0"/>
                            <a:ext cx="902208" cy="454152"/>
                          </a:xfrm>
                          <a:prstGeom prst="rect">
                            <a:avLst/>
                          </a:prstGeom>
                        </pic:spPr>
                      </pic:pic>
                    </a:graphicData>
                  </a:graphic>
                </wp:inline>
              </w:drawing>
            </w:r>
            <w:r>
              <w:rPr>
                <w:rFonts w:ascii="Calibri" w:eastAsia="Calibri" w:hAnsi="Calibri" w:cs="Calibri"/>
              </w:rPr>
              <w:t xml:space="preserve"> </w:t>
            </w:r>
          </w:p>
        </w:tc>
      </w:tr>
      <w:tr w:rsidR="00A56DA0" w14:paraId="782FA19F" w14:textId="77777777">
        <w:trPr>
          <w:trHeight w:val="533"/>
        </w:trPr>
        <w:tc>
          <w:tcPr>
            <w:tcW w:w="1723" w:type="dxa"/>
            <w:tcBorders>
              <w:top w:val="single" w:sz="6" w:space="0" w:color="000000"/>
              <w:left w:val="single" w:sz="6" w:space="0" w:color="000000"/>
              <w:bottom w:val="single" w:sz="6" w:space="0" w:color="000000"/>
              <w:right w:val="single" w:sz="6" w:space="0" w:color="000000"/>
            </w:tcBorders>
            <w:shd w:val="clear" w:color="auto" w:fill="FFFFFF"/>
          </w:tcPr>
          <w:p w14:paraId="4DF2D704" w14:textId="77777777" w:rsidR="00A56DA0" w:rsidRDefault="0050743C">
            <w:pPr>
              <w:spacing w:after="0" w:line="259" w:lineRule="auto"/>
              <w:ind w:left="211" w:right="183" w:firstLine="0"/>
              <w:jc w:val="center"/>
            </w:pPr>
            <w:proofErr w:type="spellStart"/>
            <w:r>
              <w:rPr>
                <w:rFonts w:ascii="Calibri" w:eastAsia="Calibri" w:hAnsi="Calibri" w:cs="Calibri"/>
                <w:sz w:val="16"/>
              </w:rPr>
              <w:t>PrCB</w:t>
            </w:r>
            <w:proofErr w:type="spellEnd"/>
            <w:r>
              <w:rPr>
                <w:rFonts w:ascii="Calibri" w:eastAsia="Calibri" w:hAnsi="Calibri" w:cs="Calibri"/>
                <w:sz w:val="16"/>
              </w:rPr>
              <w:t xml:space="preserve"> 000 ISO/IEC 17024 </w:t>
            </w:r>
          </w:p>
        </w:tc>
      </w:tr>
    </w:tbl>
    <w:p w14:paraId="5658438D" w14:textId="77777777" w:rsidR="00A56DA0" w:rsidRDefault="0050743C">
      <w:pPr>
        <w:spacing w:after="17" w:line="259" w:lineRule="auto"/>
        <w:ind w:right="4062" w:firstLine="0"/>
        <w:jc w:val="left"/>
      </w:pPr>
      <w:r>
        <w:t xml:space="preserve"> </w:t>
      </w:r>
    </w:p>
    <w:p w14:paraId="13245C8E" w14:textId="77777777" w:rsidR="00A56DA0" w:rsidRDefault="0050743C">
      <w:r>
        <w:t xml:space="preserve">PNAC mark for certification bodies shall be used in the following way: </w:t>
      </w:r>
    </w:p>
    <w:p w14:paraId="74FF6F60" w14:textId="77777777" w:rsidR="00A56DA0" w:rsidRDefault="0050743C">
      <w:r>
        <w:t xml:space="preserve">Ratio of the two boxes: 2:1 </w:t>
      </w:r>
    </w:p>
    <w:p w14:paraId="0660B422" w14:textId="77777777" w:rsidR="00A56DA0" w:rsidRDefault="0050743C">
      <w:pPr>
        <w:spacing w:after="0" w:line="259" w:lineRule="auto"/>
        <w:ind w:firstLine="0"/>
        <w:jc w:val="left"/>
      </w:pPr>
      <w:r>
        <w:t xml:space="preserve"> </w:t>
      </w:r>
    </w:p>
    <w:tbl>
      <w:tblPr>
        <w:tblStyle w:val="TableGrid"/>
        <w:tblpPr w:vertAnchor="text" w:tblpX="592" w:tblpY="206"/>
        <w:tblOverlap w:val="never"/>
        <w:tblW w:w="6955" w:type="dxa"/>
        <w:tblInd w:w="0" w:type="dxa"/>
        <w:tblLook w:val="04A0" w:firstRow="1" w:lastRow="0" w:firstColumn="1" w:lastColumn="0" w:noHBand="0" w:noVBand="1"/>
      </w:tblPr>
      <w:tblGrid>
        <w:gridCol w:w="3477"/>
        <w:gridCol w:w="3478"/>
      </w:tblGrid>
      <w:tr w:rsidR="00A56DA0" w14:paraId="4219D3FC" w14:textId="77777777">
        <w:trPr>
          <w:trHeight w:val="1165"/>
        </w:trPr>
        <w:tc>
          <w:tcPr>
            <w:tcW w:w="3477" w:type="dxa"/>
            <w:tcBorders>
              <w:top w:val="nil"/>
              <w:left w:val="nil"/>
              <w:bottom w:val="nil"/>
              <w:right w:val="nil"/>
            </w:tcBorders>
          </w:tcPr>
          <w:p w14:paraId="46EB3260" w14:textId="77777777" w:rsidR="00A56DA0" w:rsidRDefault="00A56DA0">
            <w:pPr>
              <w:spacing w:after="0" w:line="259" w:lineRule="auto"/>
              <w:ind w:left="-2253" w:right="1924" w:firstLine="0"/>
              <w:jc w:val="left"/>
            </w:pPr>
          </w:p>
          <w:tbl>
            <w:tblPr>
              <w:tblStyle w:val="TableGrid"/>
              <w:tblW w:w="1709" w:type="dxa"/>
              <w:tblInd w:w="0" w:type="dxa"/>
              <w:tblCellMar>
                <w:top w:w="1" w:type="dxa"/>
                <w:left w:w="101" w:type="dxa"/>
                <w:right w:w="95" w:type="dxa"/>
              </w:tblCellMar>
              <w:tblLook w:val="04A0" w:firstRow="1" w:lastRow="0" w:firstColumn="1" w:lastColumn="0" w:noHBand="0" w:noVBand="1"/>
            </w:tblPr>
            <w:tblGrid>
              <w:gridCol w:w="1709"/>
            </w:tblGrid>
            <w:tr w:rsidR="00A56DA0" w14:paraId="1F52AE9D" w14:textId="77777777">
              <w:trPr>
                <w:trHeight w:val="652"/>
              </w:trPr>
              <w:tc>
                <w:tcPr>
                  <w:tcW w:w="1709" w:type="dxa"/>
                  <w:tcBorders>
                    <w:top w:val="single" w:sz="3" w:space="0" w:color="000000"/>
                    <w:left w:val="single" w:sz="3" w:space="0" w:color="000000"/>
                    <w:bottom w:val="single" w:sz="2" w:space="0" w:color="000000"/>
                    <w:right w:val="single" w:sz="3" w:space="0" w:color="000000"/>
                  </w:tcBorders>
                  <w:vAlign w:val="bottom"/>
                </w:tcPr>
                <w:p w14:paraId="47F8654A" w14:textId="77777777" w:rsidR="00A56DA0" w:rsidRDefault="0050743C" w:rsidP="007F379B">
                  <w:pPr>
                    <w:framePr w:wrap="around" w:vAnchor="text" w:hAnchor="text" w:x="592" w:y="206"/>
                    <w:spacing w:after="0" w:line="259" w:lineRule="auto"/>
                    <w:ind w:left="0" w:firstLine="0"/>
                    <w:suppressOverlap/>
                    <w:jc w:val="right"/>
                  </w:pPr>
                  <w:r>
                    <w:rPr>
                      <w:noProof/>
                    </w:rPr>
                    <w:drawing>
                      <wp:inline distT="0" distB="0" distL="0" distR="0" wp14:anchorId="1B692D11" wp14:editId="2CF29CD9">
                        <wp:extent cx="922020" cy="408940"/>
                        <wp:effectExtent l="0" t="0" r="0" b="0"/>
                        <wp:docPr id="3969" name="Picture 3969"/>
                        <wp:cNvGraphicFramePr/>
                        <a:graphic xmlns:a="http://schemas.openxmlformats.org/drawingml/2006/main">
                          <a:graphicData uri="http://schemas.openxmlformats.org/drawingml/2006/picture">
                            <pic:pic xmlns:pic="http://schemas.openxmlformats.org/drawingml/2006/picture">
                              <pic:nvPicPr>
                                <pic:cNvPr id="3969" name="Picture 3969"/>
                                <pic:cNvPicPr/>
                              </pic:nvPicPr>
                              <pic:blipFill>
                                <a:blip r:embed="rId7"/>
                                <a:stretch>
                                  <a:fillRect/>
                                </a:stretch>
                              </pic:blipFill>
                              <pic:spPr>
                                <a:xfrm>
                                  <a:off x="0" y="0"/>
                                  <a:ext cx="922020" cy="408940"/>
                                </a:xfrm>
                                <a:prstGeom prst="rect">
                                  <a:avLst/>
                                </a:prstGeom>
                              </pic:spPr>
                            </pic:pic>
                          </a:graphicData>
                        </a:graphic>
                      </wp:inline>
                    </w:drawing>
                  </w:r>
                  <w:r>
                    <w:rPr>
                      <w:sz w:val="24"/>
                    </w:rPr>
                    <w:t xml:space="preserve"> </w:t>
                  </w:r>
                </w:p>
              </w:tc>
            </w:tr>
            <w:tr w:rsidR="00A56DA0" w14:paraId="4C714152" w14:textId="77777777">
              <w:trPr>
                <w:trHeight w:val="350"/>
              </w:trPr>
              <w:tc>
                <w:tcPr>
                  <w:tcW w:w="1709" w:type="dxa"/>
                  <w:tcBorders>
                    <w:top w:val="single" w:sz="2" w:space="0" w:color="000000"/>
                    <w:left w:val="single" w:sz="3" w:space="0" w:color="000000"/>
                    <w:bottom w:val="single" w:sz="3" w:space="0" w:color="000000"/>
                    <w:right w:val="single" w:sz="3" w:space="0" w:color="000000"/>
                  </w:tcBorders>
                </w:tcPr>
                <w:p w14:paraId="420171A3" w14:textId="77777777" w:rsidR="00A56DA0" w:rsidRPr="00952020" w:rsidRDefault="0050743C" w:rsidP="007F379B">
                  <w:pPr>
                    <w:framePr w:wrap="around" w:vAnchor="text" w:hAnchor="text" w:x="592" w:y="206"/>
                    <w:spacing w:after="0" w:line="259" w:lineRule="auto"/>
                    <w:ind w:left="334" w:right="294" w:firstLine="0"/>
                    <w:suppressOverlap/>
                    <w:jc w:val="center"/>
                    <w:rPr>
                      <w:sz w:val="16"/>
                      <w:szCs w:val="16"/>
                    </w:rPr>
                  </w:pPr>
                  <w:r w:rsidRPr="00952020">
                    <w:rPr>
                      <w:rFonts w:ascii="Arial" w:eastAsia="Arial" w:hAnsi="Arial" w:cs="Arial"/>
                      <w:sz w:val="16"/>
                      <w:szCs w:val="16"/>
                    </w:rPr>
                    <w:t xml:space="preserve">CB 000 QMS </w:t>
                  </w:r>
                </w:p>
              </w:tc>
            </w:tr>
          </w:tbl>
          <w:p w14:paraId="2FE3CF17" w14:textId="77777777" w:rsidR="00A56DA0" w:rsidRDefault="00A56DA0">
            <w:pPr>
              <w:spacing w:after="160" w:line="259" w:lineRule="auto"/>
              <w:ind w:left="0" w:firstLine="0"/>
              <w:jc w:val="left"/>
            </w:pPr>
          </w:p>
        </w:tc>
        <w:tc>
          <w:tcPr>
            <w:tcW w:w="3478" w:type="dxa"/>
            <w:tcBorders>
              <w:top w:val="nil"/>
              <w:left w:val="nil"/>
              <w:bottom w:val="nil"/>
              <w:right w:val="nil"/>
            </w:tcBorders>
          </w:tcPr>
          <w:p w14:paraId="518C7933" w14:textId="77777777" w:rsidR="00A56DA0" w:rsidRDefault="00A56DA0">
            <w:pPr>
              <w:spacing w:after="0" w:line="259" w:lineRule="auto"/>
              <w:ind w:left="-5730" w:right="158" w:firstLine="0"/>
              <w:jc w:val="left"/>
            </w:pPr>
          </w:p>
          <w:p w14:paraId="0FDD913F" w14:textId="77777777" w:rsidR="00A56DA0" w:rsidRDefault="00A56DA0">
            <w:pPr>
              <w:spacing w:after="160" w:line="259" w:lineRule="auto"/>
              <w:ind w:left="0" w:firstLine="0"/>
              <w:jc w:val="left"/>
            </w:pPr>
          </w:p>
        </w:tc>
      </w:tr>
    </w:tbl>
    <w:p w14:paraId="73E649EE" w14:textId="77777777" w:rsidR="00A56DA0" w:rsidRDefault="0050743C">
      <w:pPr>
        <w:spacing w:after="480" w:line="259" w:lineRule="auto"/>
        <w:ind w:left="0" w:right="1375" w:firstLine="0"/>
        <w:jc w:val="left"/>
      </w:pPr>
      <w:r>
        <w:rPr>
          <w:sz w:val="20"/>
        </w:rPr>
        <w:t xml:space="preserve"> </w:t>
      </w:r>
    </w:p>
    <w:tbl>
      <w:tblPr>
        <w:tblStyle w:val="TableGrid"/>
        <w:tblpPr w:vertAnchor="text" w:tblpX="592" w:tblpY="225"/>
        <w:tblOverlap w:val="never"/>
        <w:tblW w:w="6955" w:type="dxa"/>
        <w:tblInd w:w="0" w:type="dxa"/>
        <w:tblLook w:val="04A0" w:firstRow="1" w:lastRow="0" w:firstColumn="1" w:lastColumn="0" w:noHBand="0" w:noVBand="1"/>
      </w:tblPr>
      <w:tblGrid>
        <w:gridCol w:w="3468"/>
        <w:gridCol w:w="3487"/>
      </w:tblGrid>
      <w:tr w:rsidR="00A56DA0" w14:paraId="7EAD044D" w14:textId="77777777">
        <w:trPr>
          <w:trHeight w:val="1169"/>
        </w:trPr>
        <w:tc>
          <w:tcPr>
            <w:tcW w:w="3477" w:type="dxa"/>
            <w:tcBorders>
              <w:top w:val="nil"/>
              <w:left w:val="nil"/>
              <w:bottom w:val="nil"/>
              <w:right w:val="nil"/>
            </w:tcBorders>
          </w:tcPr>
          <w:p w14:paraId="64AF1211" w14:textId="77777777" w:rsidR="00A56DA0" w:rsidRDefault="00A56DA0">
            <w:pPr>
              <w:spacing w:after="0" w:line="259" w:lineRule="auto"/>
              <w:ind w:left="-2253" w:right="1924" w:firstLine="0"/>
              <w:jc w:val="left"/>
            </w:pPr>
          </w:p>
          <w:tbl>
            <w:tblPr>
              <w:tblStyle w:val="TableGrid"/>
              <w:tblW w:w="1709" w:type="dxa"/>
              <w:tblInd w:w="0" w:type="dxa"/>
              <w:tblCellMar>
                <w:left w:w="101" w:type="dxa"/>
                <w:right w:w="95" w:type="dxa"/>
              </w:tblCellMar>
              <w:tblLook w:val="04A0" w:firstRow="1" w:lastRow="0" w:firstColumn="1" w:lastColumn="0" w:noHBand="0" w:noVBand="1"/>
            </w:tblPr>
            <w:tblGrid>
              <w:gridCol w:w="1709"/>
            </w:tblGrid>
            <w:tr w:rsidR="00A56DA0" w14:paraId="74C21889" w14:textId="77777777">
              <w:trPr>
                <w:trHeight w:val="651"/>
              </w:trPr>
              <w:tc>
                <w:tcPr>
                  <w:tcW w:w="1709" w:type="dxa"/>
                  <w:tcBorders>
                    <w:top w:val="single" w:sz="2" w:space="0" w:color="000000"/>
                    <w:left w:val="single" w:sz="3" w:space="0" w:color="000000"/>
                    <w:bottom w:val="single" w:sz="3" w:space="0" w:color="000000"/>
                    <w:right w:val="single" w:sz="3" w:space="0" w:color="000000"/>
                  </w:tcBorders>
                  <w:vAlign w:val="bottom"/>
                </w:tcPr>
                <w:p w14:paraId="2B54F184" w14:textId="77777777" w:rsidR="00A56DA0" w:rsidRDefault="0050743C" w:rsidP="007F379B">
                  <w:pPr>
                    <w:framePr w:wrap="around" w:vAnchor="text" w:hAnchor="text" w:x="592" w:y="225"/>
                    <w:spacing w:after="0" w:line="259" w:lineRule="auto"/>
                    <w:ind w:left="0" w:firstLine="0"/>
                    <w:suppressOverlap/>
                    <w:jc w:val="right"/>
                  </w:pPr>
                  <w:r>
                    <w:rPr>
                      <w:noProof/>
                    </w:rPr>
                    <w:drawing>
                      <wp:inline distT="0" distB="0" distL="0" distR="0" wp14:anchorId="1C833A4B" wp14:editId="71601C92">
                        <wp:extent cx="922020" cy="408305"/>
                        <wp:effectExtent l="0" t="0" r="0" b="0"/>
                        <wp:docPr id="3977" name="Picture 3977"/>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7"/>
                                <a:stretch>
                                  <a:fillRect/>
                                </a:stretch>
                              </pic:blipFill>
                              <pic:spPr>
                                <a:xfrm>
                                  <a:off x="0" y="0"/>
                                  <a:ext cx="922020" cy="408305"/>
                                </a:xfrm>
                                <a:prstGeom prst="rect">
                                  <a:avLst/>
                                </a:prstGeom>
                              </pic:spPr>
                            </pic:pic>
                          </a:graphicData>
                        </a:graphic>
                      </wp:inline>
                    </w:drawing>
                  </w:r>
                  <w:r>
                    <w:rPr>
                      <w:sz w:val="24"/>
                    </w:rPr>
                    <w:t xml:space="preserve"> </w:t>
                  </w:r>
                </w:p>
              </w:tc>
            </w:tr>
            <w:tr w:rsidR="00A56DA0" w14:paraId="14519138" w14:textId="77777777">
              <w:trPr>
                <w:trHeight w:val="352"/>
              </w:trPr>
              <w:tc>
                <w:tcPr>
                  <w:tcW w:w="1709" w:type="dxa"/>
                  <w:tcBorders>
                    <w:top w:val="single" w:sz="3" w:space="0" w:color="000000"/>
                    <w:left w:val="single" w:sz="3" w:space="0" w:color="000000"/>
                    <w:bottom w:val="single" w:sz="3" w:space="0" w:color="000000"/>
                    <w:right w:val="single" w:sz="3" w:space="0" w:color="000000"/>
                  </w:tcBorders>
                </w:tcPr>
                <w:p w14:paraId="553439D4" w14:textId="77777777" w:rsidR="00A56DA0" w:rsidRPr="00952020" w:rsidRDefault="0050743C" w:rsidP="007F379B">
                  <w:pPr>
                    <w:framePr w:wrap="around" w:vAnchor="text" w:hAnchor="text" w:x="592" w:y="225"/>
                    <w:spacing w:after="0" w:line="259" w:lineRule="auto"/>
                    <w:ind w:left="334" w:right="294" w:firstLine="0"/>
                    <w:suppressOverlap/>
                    <w:jc w:val="center"/>
                    <w:rPr>
                      <w:rFonts w:ascii="Arial" w:eastAsia="Arial" w:hAnsi="Arial" w:cs="Arial"/>
                      <w:sz w:val="16"/>
                      <w:szCs w:val="16"/>
                    </w:rPr>
                  </w:pPr>
                  <w:r w:rsidRPr="00952020">
                    <w:rPr>
                      <w:rFonts w:ascii="Arial" w:eastAsia="Arial" w:hAnsi="Arial" w:cs="Arial"/>
                      <w:sz w:val="16"/>
                      <w:szCs w:val="16"/>
                    </w:rPr>
                    <w:t xml:space="preserve">CB 000 </w:t>
                  </w:r>
                </w:p>
                <w:p w14:paraId="4F9B4FCF" w14:textId="77777777" w:rsidR="00A56DA0" w:rsidRDefault="0050743C" w:rsidP="007F379B">
                  <w:pPr>
                    <w:framePr w:wrap="around" w:vAnchor="text" w:hAnchor="text" w:x="592" w:y="225"/>
                    <w:spacing w:after="0" w:line="259" w:lineRule="auto"/>
                    <w:ind w:left="334" w:right="294" w:firstLine="0"/>
                    <w:suppressOverlap/>
                    <w:jc w:val="center"/>
                  </w:pPr>
                  <w:r w:rsidRPr="00952020">
                    <w:rPr>
                      <w:rFonts w:ascii="Arial" w:eastAsia="Arial" w:hAnsi="Arial" w:cs="Arial"/>
                      <w:sz w:val="16"/>
                      <w:szCs w:val="16"/>
                    </w:rPr>
                    <w:t>FSMS</w:t>
                  </w:r>
                  <w:r>
                    <w:rPr>
                      <w:rFonts w:ascii="Arial" w:eastAsia="Arial" w:hAnsi="Arial" w:cs="Arial"/>
                      <w:sz w:val="15"/>
                    </w:rPr>
                    <w:t xml:space="preserve">      </w:t>
                  </w:r>
                </w:p>
              </w:tc>
            </w:tr>
          </w:tbl>
          <w:p w14:paraId="183CBCBB" w14:textId="77777777" w:rsidR="00A56DA0" w:rsidRDefault="00A56DA0">
            <w:pPr>
              <w:spacing w:after="160" w:line="259" w:lineRule="auto"/>
              <w:ind w:left="0" w:firstLine="0"/>
              <w:jc w:val="left"/>
            </w:pPr>
          </w:p>
        </w:tc>
        <w:tc>
          <w:tcPr>
            <w:tcW w:w="3478" w:type="dxa"/>
            <w:tcBorders>
              <w:top w:val="nil"/>
              <w:left w:val="nil"/>
              <w:bottom w:val="nil"/>
              <w:right w:val="nil"/>
            </w:tcBorders>
          </w:tcPr>
          <w:p w14:paraId="6D210BED" w14:textId="77777777" w:rsidR="00A56DA0" w:rsidRDefault="00A56DA0">
            <w:pPr>
              <w:spacing w:after="0" w:line="259" w:lineRule="auto"/>
              <w:ind w:left="-5730" w:right="158" w:firstLine="0"/>
              <w:jc w:val="left"/>
            </w:pPr>
          </w:p>
          <w:tbl>
            <w:tblPr>
              <w:tblStyle w:val="TableGrid"/>
              <w:tblW w:w="1711" w:type="dxa"/>
              <w:tblInd w:w="1768" w:type="dxa"/>
              <w:tblCellMar>
                <w:top w:w="3" w:type="dxa"/>
                <w:left w:w="103" w:type="dxa"/>
                <w:right w:w="96" w:type="dxa"/>
              </w:tblCellMar>
              <w:tblLook w:val="04A0" w:firstRow="1" w:lastRow="0" w:firstColumn="1" w:lastColumn="0" w:noHBand="0" w:noVBand="1"/>
            </w:tblPr>
            <w:tblGrid>
              <w:gridCol w:w="1711"/>
            </w:tblGrid>
            <w:tr w:rsidR="00A56DA0" w14:paraId="76054DE0" w14:textId="77777777">
              <w:trPr>
                <w:trHeight w:val="653"/>
              </w:trPr>
              <w:tc>
                <w:tcPr>
                  <w:tcW w:w="1711" w:type="dxa"/>
                  <w:tcBorders>
                    <w:top w:val="single" w:sz="3" w:space="0" w:color="000000"/>
                    <w:left w:val="single" w:sz="3" w:space="0" w:color="000000"/>
                    <w:bottom w:val="single" w:sz="3" w:space="0" w:color="000000"/>
                    <w:right w:val="single" w:sz="3" w:space="0" w:color="000000"/>
                  </w:tcBorders>
                  <w:vAlign w:val="bottom"/>
                </w:tcPr>
                <w:p w14:paraId="27D37391" w14:textId="77777777" w:rsidR="00A56DA0" w:rsidRDefault="0050743C" w:rsidP="007F379B">
                  <w:pPr>
                    <w:framePr w:wrap="around" w:vAnchor="text" w:hAnchor="text" w:x="592" w:y="225"/>
                    <w:spacing w:after="0" w:line="259" w:lineRule="auto"/>
                    <w:ind w:left="0" w:firstLine="0"/>
                    <w:suppressOverlap/>
                    <w:jc w:val="right"/>
                  </w:pPr>
                  <w:r>
                    <w:rPr>
                      <w:noProof/>
                    </w:rPr>
                    <w:drawing>
                      <wp:inline distT="0" distB="0" distL="0" distR="0" wp14:anchorId="0F350F45" wp14:editId="019771DC">
                        <wp:extent cx="923544" cy="408432"/>
                        <wp:effectExtent l="0" t="0" r="0" b="0"/>
                        <wp:docPr id="66759" name="Picture 66759"/>
                        <wp:cNvGraphicFramePr/>
                        <a:graphic xmlns:a="http://schemas.openxmlformats.org/drawingml/2006/main">
                          <a:graphicData uri="http://schemas.openxmlformats.org/drawingml/2006/picture">
                            <pic:pic xmlns:pic="http://schemas.openxmlformats.org/drawingml/2006/picture">
                              <pic:nvPicPr>
                                <pic:cNvPr id="66759" name="Picture 66759"/>
                                <pic:cNvPicPr/>
                              </pic:nvPicPr>
                              <pic:blipFill>
                                <a:blip r:embed="rId14"/>
                                <a:stretch>
                                  <a:fillRect/>
                                </a:stretch>
                              </pic:blipFill>
                              <pic:spPr>
                                <a:xfrm>
                                  <a:off x="0" y="0"/>
                                  <a:ext cx="923544" cy="408432"/>
                                </a:xfrm>
                                <a:prstGeom prst="rect">
                                  <a:avLst/>
                                </a:prstGeom>
                              </pic:spPr>
                            </pic:pic>
                          </a:graphicData>
                        </a:graphic>
                      </wp:inline>
                    </w:drawing>
                  </w:r>
                  <w:r>
                    <w:rPr>
                      <w:sz w:val="24"/>
                    </w:rPr>
                    <w:t xml:space="preserve"> </w:t>
                  </w:r>
                </w:p>
              </w:tc>
            </w:tr>
            <w:tr w:rsidR="00A56DA0" w14:paraId="6A069369" w14:textId="77777777">
              <w:trPr>
                <w:trHeight w:val="350"/>
              </w:trPr>
              <w:tc>
                <w:tcPr>
                  <w:tcW w:w="1711" w:type="dxa"/>
                  <w:tcBorders>
                    <w:top w:val="single" w:sz="3" w:space="0" w:color="000000"/>
                    <w:left w:val="single" w:sz="3" w:space="0" w:color="000000"/>
                    <w:bottom w:val="single" w:sz="3" w:space="0" w:color="000000"/>
                    <w:right w:val="single" w:sz="3" w:space="0" w:color="000000"/>
                  </w:tcBorders>
                </w:tcPr>
                <w:p w14:paraId="4489802A" w14:textId="77777777" w:rsidR="00A56DA0" w:rsidRDefault="0050743C" w:rsidP="007F379B">
                  <w:pPr>
                    <w:framePr w:wrap="around" w:vAnchor="text" w:hAnchor="text" w:x="592" w:y="225"/>
                    <w:spacing w:after="0" w:line="259" w:lineRule="auto"/>
                    <w:ind w:left="334" w:right="294" w:firstLine="0"/>
                    <w:suppressOverlap/>
                    <w:jc w:val="center"/>
                  </w:pPr>
                  <w:r>
                    <w:rPr>
                      <w:rFonts w:ascii="Arial" w:eastAsia="Arial" w:hAnsi="Arial" w:cs="Arial"/>
                      <w:sz w:val="15"/>
                    </w:rPr>
                    <w:t xml:space="preserve"> </w:t>
                  </w:r>
                  <w:r w:rsidRPr="00952020">
                    <w:rPr>
                      <w:rFonts w:ascii="Arial" w:eastAsia="Arial" w:hAnsi="Arial" w:cs="Arial"/>
                      <w:sz w:val="16"/>
                      <w:szCs w:val="16"/>
                    </w:rPr>
                    <w:t>CB 000 ISMS</w:t>
                  </w:r>
                  <w:r>
                    <w:rPr>
                      <w:rFonts w:ascii="Arial" w:eastAsia="Arial" w:hAnsi="Arial" w:cs="Arial"/>
                      <w:sz w:val="15"/>
                    </w:rPr>
                    <w:t xml:space="preserve"> </w:t>
                  </w:r>
                </w:p>
              </w:tc>
            </w:tr>
          </w:tbl>
          <w:p w14:paraId="19522047" w14:textId="77777777" w:rsidR="00A56DA0" w:rsidRDefault="00A56DA0">
            <w:pPr>
              <w:spacing w:after="160" w:line="259" w:lineRule="auto"/>
              <w:ind w:left="0" w:firstLine="0"/>
              <w:jc w:val="left"/>
            </w:pPr>
          </w:p>
        </w:tc>
      </w:tr>
    </w:tbl>
    <w:p w14:paraId="4E8B0D3C" w14:textId="77777777" w:rsidR="00A56DA0" w:rsidRDefault="0050743C">
      <w:pPr>
        <w:spacing w:after="1164" w:line="259" w:lineRule="auto"/>
        <w:ind w:left="0" w:right="1375" w:firstLine="0"/>
        <w:jc w:val="left"/>
      </w:pPr>
      <w:r>
        <w:rPr>
          <w:rFonts w:ascii="Arial" w:eastAsia="Arial" w:hAnsi="Arial" w:cs="Arial"/>
          <w:sz w:val="20"/>
        </w:rPr>
        <w:t xml:space="preserve"> </w:t>
      </w:r>
    </w:p>
    <w:tbl>
      <w:tblPr>
        <w:tblStyle w:val="TableGrid"/>
        <w:tblW w:w="2564" w:type="dxa"/>
        <w:tblInd w:w="2650" w:type="dxa"/>
        <w:tblCellMar>
          <w:left w:w="241" w:type="dxa"/>
          <w:right w:w="115" w:type="dxa"/>
        </w:tblCellMar>
        <w:tblLook w:val="04A0" w:firstRow="1" w:lastRow="0" w:firstColumn="1" w:lastColumn="0" w:noHBand="0" w:noVBand="1"/>
      </w:tblPr>
      <w:tblGrid>
        <w:gridCol w:w="2564"/>
      </w:tblGrid>
      <w:tr w:rsidR="00A56DA0" w14:paraId="38797B3B" w14:textId="77777777">
        <w:trPr>
          <w:trHeight w:val="1428"/>
        </w:trPr>
        <w:tc>
          <w:tcPr>
            <w:tcW w:w="2564" w:type="dxa"/>
            <w:tcBorders>
              <w:top w:val="single" w:sz="2" w:space="0" w:color="000000"/>
              <w:left w:val="single" w:sz="2" w:space="0" w:color="000000"/>
              <w:bottom w:val="single" w:sz="2" w:space="0" w:color="000000"/>
              <w:right w:val="single" w:sz="2" w:space="0" w:color="000000"/>
            </w:tcBorders>
          </w:tcPr>
          <w:p w14:paraId="47879C06" w14:textId="77777777" w:rsidR="00A56DA0" w:rsidRDefault="0050743C">
            <w:pPr>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29F7A358" wp14:editId="0A52E51F">
                      <wp:simplePos x="0" y="0"/>
                      <wp:positionH relativeFrom="column">
                        <wp:posOffset>-7792</wp:posOffset>
                      </wp:positionH>
                      <wp:positionV relativeFrom="paragraph">
                        <wp:posOffset>119924</wp:posOffset>
                      </wp:positionV>
                      <wp:extent cx="1331468" cy="665353"/>
                      <wp:effectExtent l="0" t="0" r="21590" b="1905"/>
                      <wp:wrapNone/>
                      <wp:docPr id="65118" name="Group 65118"/>
                      <wp:cNvGraphicFramePr/>
                      <a:graphic xmlns:a="http://schemas.openxmlformats.org/drawingml/2006/main">
                        <a:graphicData uri="http://schemas.microsoft.com/office/word/2010/wordprocessingGroup">
                          <wpg:wgp>
                            <wpg:cNvGrpSpPr/>
                            <wpg:grpSpPr>
                              <a:xfrm>
                                <a:off x="0" y="0"/>
                                <a:ext cx="1331468" cy="665353"/>
                                <a:chOff x="0" y="0"/>
                                <a:chExt cx="1331468" cy="665353"/>
                              </a:xfrm>
                            </wpg:grpSpPr>
                            <wps:wsp>
                              <wps:cNvPr id="3992" name="Shape 3992"/>
                              <wps:cNvSpPr/>
                              <wps:spPr>
                                <a:xfrm>
                                  <a:off x="33274" y="478155"/>
                                  <a:ext cx="20066" cy="15113"/>
                                </a:xfrm>
                                <a:custGeom>
                                  <a:avLst/>
                                  <a:gdLst/>
                                  <a:ahLst/>
                                  <a:cxnLst/>
                                  <a:rect l="0" t="0" r="0" b="0"/>
                                  <a:pathLst>
                                    <a:path w="20066" h="15113">
                                      <a:moveTo>
                                        <a:pt x="19304" y="0"/>
                                      </a:moveTo>
                                      <a:lnTo>
                                        <a:pt x="20066" y="11684"/>
                                      </a:lnTo>
                                      <a:lnTo>
                                        <a:pt x="17399" y="13335"/>
                                      </a:lnTo>
                                      <a:lnTo>
                                        <a:pt x="14605" y="14478"/>
                                      </a:lnTo>
                                      <a:lnTo>
                                        <a:pt x="12065" y="14986"/>
                                      </a:lnTo>
                                      <a:lnTo>
                                        <a:pt x="9398" y="15113"/>
                                      </a:lnTo>
                                      <a:lnTo>
                                        <a:pt x="6604" y="14605"/>
                                      </a:lnTo>
                                      <a:lnTo>
                                        <a:pt x="3810" y="13462"/>
                                      </a:lnTo>
                                      <a:lnTo>
                                        <a:pt x="1016" y="11684"/>
                                      </a:lnTo>
                                      <a:lnTo>
                                        <a:pt x="0" y="10795"/>
                                      </a:lnTo>
                                      <a:lnTo>
                                        <a:pt x="2159" y="5080"/>
                                      </a:lnTo>
                                      <a:lnTo>
                                        <a:pt x="4953" y="6985"/>
                                      </a:lnTo>
                                      <a:lnTo>
                                        <a:pt x="7620" y="8128"/>
                                      </a:lnTo>
                                      <a:lnTo>
                                        <a:pt x="9525" y="8382"/>
                                      </a:lnTo>
                                      <a:lnTo>
                                        <a:pt x="12192" y="8255"/>
                                      </a:lnTo>
                                      <a:lnTo>
                                        <a:pt x="14859" y="6731"/>
                                      </a:lnTo>
                                      <a:lnTo>
                                        <a:pt x="16637" y="5080"/>
                                      </a:lnTo>
                                      <a:lnTo>
                                        <a:pt x="18542" y="2413"/>
                                      </a:lnTo>
                                      <a:lnTo>
                                        <a:pt x="193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3" name="Shape 3993"/>
                              <wps:cNvSpPr/>
                              <wps:spPr>
                                <a:xfrm>
                                  <a:off x="0" y="451993"/>
                                  <a:ext cx="59817" cy="42799"/>
                                </a:xfrm>
                                <a:custGeom>
                                  <a:avLst/>
                                  <a:gdLst/>
                                  <a:ahLst/>
                                  <a:cxnLst/>
                                  <a:rect l="0" t="0" r="0" b="0"/>
                                  <a:pathLst>
                                    <a:path w="59817" h="42799">
                                      <a:moveTo>
                                        <a:pt x="35306" y="0"/>
                                      </a:moveTo>
                                      <a:lnTo>
                                        <a:pt x="53594" y="14986"/>
                                      </a:lnTo>
                                      <a:lnTo>
                                        <a:pt x="56134" y="17399"/>
                                      </a:lnTo>
                                      <a:lnTo>
                                        <a:pt x="57912" y="19812"/>
                                      </a:lnTo>
                                      <a:lnTo>
                                        <a:pt x="59182" y="22352"/>
                                      </a:lnTo>
                                      <a:lnTo>
                                        <a:pt x="59817" y="25019"/>
                                      </a:lnTo>
                                      <a:lnTo>
                                        <a:pt x="59817" y="27559"/>
                                      </a:lnTo>
                                      <a:lnTo>
                                        <a:pt x="59055" y="30353"/>
                                      </a:lnTo>
                                      <a:lnTo>
                                        <a:pt x="57785" y="32893"/>
                                      </a:lnTo>
                                      <a:lnTo>
                                        <a:pt x="55753" y="35560"/>
                                      </a:lnTo>
                                      <a:lnTo>
                                        <a:pt x="55626" y="35814"/>
                                      </a:lnTo>
                                      <a:lnTo>
                                        <a:pt x="53340" y="37846"/>
                                      </a:lnTo>
                                      <a:lnTo>
                                        <a:pt x="52578" y="26162"/>
                                      </a:lnTo>
                                      <a:lnTo>
                                        <a:pt x="52324" y="23749"/>
                                      </a:lnTo>
                                      <a:lnTo>
                                        <a:pt x="51943" y="22987"/>
                                      </a:lnTo>
                                      <a:lnTo>
                                        <a:pt x="50546" y="20828"/>
                                      </a:lnTo>
                                      <a:lnTo>
                                        <a:pt x="48260" y="18542"/>
                                      </a:lnTo>
                                      <a:lnTo>
                                        <a:pt x="47625" y="17907"/>
                                      </a:lnTo>
                                      <a:lnTo>
                                        <a:pt x="36830" y="9017"/>
                                      </a:lnTo>
                                      <a:lnTo>
                                        <a:pt x="24511" y="22225"/>
                                      </a:lnTo>
                                      <a:lnTo>
                                        <a:pt x="35433" y="31242"/>
                                      </a:lnTo>
                                      <a:lnTo>
                                        <a:pt x="33274" y="36957"/>
                                      </a:lnTo>
                                      <a:lnTo>
                                        <a:pt x="20447" y="26543"/>
                                      </a:lnTo>
                                      <a:lnTo>
                                        <a:pt x="5334" y="42799"/>
                                      </a:lnTo>
                                      <a:lnTo>
                                        <a:pt x="0" y="38227"/>
                                      </a:lnTo>
                                      <a:lnTo>
                                        <a:pt x="3530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4" name="Shape 3994"/>
                              <wps:cNvSpPr/>
                              <wps:spPr>
                                <a:xfrm>
                                  <a:off x="46355" y="510540"/>
                                  <a:ext cx="30607" cy="20193"/>
                                </a:xfrm>
                                <a:custGeom>
                                  <a:avLst/>
                                  <a:gdLst/>
                                  <a:ahLst/>
                                  <a:cxnLst/>
                                  <a:rect l="0" t="0" r="0" b="0"/>
                                  <a:pathLst>
                                    <a:path w="30607" h="20193">
                                      <a:moveTo>
                                        <a:pt x="9271" y="0"/>
                                      </a:moveTo>
                                      <a:lnTo>
                                        <a:pt x="12192" y="0"/>
                                      </a:lnTo>
                                      <a:lnTo>
                                        <a:pt x="14986" y="381"/>
                                      </a:lnTo>
                                      <a:lnTo>
                                        <a:pt x="18034" y="1397"/>
                                      </a:lnTo>
                                      <a:lnTo>
                                        <a:pt x="18669" y="1651"/>
                                      </a:lnTo>
                                      <a:lnTo>
                                        <a:pt x="28194" y="5969"/>
                                      </a:lnTo>
                                      <a:lnTo>
                                        <a:pt x="29591" y="6604"/>
                                      </a:lnTo>
                                      <a:lnTo>
                                        <a:pt x="30607" y="6604"/>
                                      </a:lnTo>
                                      <a:lnTo>
                                        <a:pt x="28829" y="10668"/>
                                      </a:lnTo>
                                      <a:lnTo>
                                        <a:pt x="27940" y="10668"/>
                                      </a:lnTo>
                                      <a:lnTo>
                                        <a:pt x="26797" y="10414"/>
                                      </a:lnTo>
                                      <a:lnTo>
                                        <a:pt x="25527" y="10160"/>
                                      </a:lnTo>
                                      <a:lnTo>
                                        <a:pt x="24257" y="9652"/>
                                      </a:lnTo>
                                      <a:lnTo>
                                        <a:pt x="23241" y="9271"/>
                                      </a:lnTo>
                                      <a:lnTo>
                                        <a:pt x="21971" y="8636"/>
                                      </a:lnTo>
                                      <a:lnTo>
                                        <a:pt x="18542" y="7112"/>
                                      </a:lnTo>
                                      <a:lnTo>
                                        <a:pt x="16256" y="6096"/>
                                      </a:lnTo>
                                      <a:lnTo>
                                        <a:pt x="14605" y="5588"/>
                                      </a:lnTo>
                                      <a:lnTo>
                                        <a:pt x="13208" y="5588"/>
                                      </a:lnTo>
                                      <a:lnTo>
                                        <a:pt x="10160" y="6096"/>
                                      </a:lnTo>
                                      <a:lnTo>
                                        <a:pt x="7874" y="8001"/>
                                      </a:lnTo>
                                      <a:lnTo>
                                        <a:pt x="7620" y="8255"/>
                                      </a:lnTo>
                                      <a:lnTo>
                                        <a:pt x="6731" y="9779"/>
                                      </a:lnTo>
                                      <a:lnTo>
                                        <a:pt x="6350" y="11303"/>
                                      </a:lnTo>
                                      <a:lnTo>
                                        <a:pt x="5969" y="20193"/>
                                      </a:lnTo>
                                      <a:lnTo>
                                        <a:pt x="3302" y="18415"/>
                                      </a:lnTo>
                                      <a:lnTo>
                                        <a:pt x="1524" y="16129"/>
                                      </a:lnTo>
                                      <a:lnTo>
                                        <a:pt x="254" y="13462"/>
                                      </a:lnTo>
                                      <a:lnTo>
                                        <a:pt x="127" y="13081"/>
                                      </a:lnTo>
                                      <a:lnTo>
                                        <a:pt x="0" y="10414"/>
                                      </a:lnTo>
                                      <a:lnTo>
                                        <a:pt x="508" y="7747"/>
                                      </a:lnTo>
                                      <a:lnTo>
                                        <a:pt x="1651" y="5080"/>
                                      </a:lnTo>
                                      <a:lnTo>
                                        <a:pt x="1778" y="4953"/>
                                      </a:lnTo>
                                      <a:lnTo>
                                        <a:pt x="3937" y="2413"/>
                                      </a:lnTo>
                                      <a:lnTo>
                                        <a:pt x="6477" y="889"/>
                                      </a:lnTo>
                                      <a:lnTo>
                                        <a:pt x="927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5" name="Shape 3995"/>
                              <wps:cNvSpPr/>
                              <wps:spPr>
                                <a:xfrm>
                                  <a:off x="52324" y="497840"/>
                                  <a:ext cx="35179" cy="44577"/>
                                </a:xfrm>
                                <a:custGeom>
                                  <a:avLst/>
                                  <a:gdLst/>
                                  <a:ahLst/>
                                  <a:cxnLst/>
                                  <a:rect l="0" t="0" r="0" b="0"/>
                                  <a:pathLst>
                                    <a:path w="35179" h="44577">
                                      <a:moveTo>
                                        <a:pt x="16002" y="0"/>
                                      </a:moveTo>
                                      <a:lnTo>
                                        <a:pt x="19050" y="254"/>
                                      </a:lnTo>
                                      <a:lnTo>
                                        <a:pt x="21971" y="1016"/>
                                      </a:lnTo>
                                      <a:lnTo>
                                        <a:pt x="24892" y="2286"/>
                                      </a:lnTo>
                                      <a:lnTo>
                                        <a:pt x="26416" y="3175"/>
                                      </a:lnTo>
                                      <a:lnTo>
                                        <a:pt x="29210" y="4953"/>
                                      </a:lnTo>
                                      <a:lnTo>
                                        <a:pt x="31496" y="6985"/>
                                      </a:lnTo>
                                      <a:lnTo>
                                        <a:pt x="33274" y="9144"/>
                                      </a:lnTo>
                                      <a:lnTo>
                                        <a:pt x="34290" y="10795"/>
                                      </a:lnTo>
                                      <a:lnTo>
                                        <a:pt x="35179" y="13462"/>
                                      </a:lnTo>
                                      <a:lnTo>
                                        <a:pt x="35052" y="16002"/>
                                      </a:lnTo>
                                      <a:lnTo>
                                        <a:pt x="33909" y="18669"/>
                                      </a:lnTo>
                                      <a:lnTo>
                                        <a:pt x="33528" y="19431"/>
                                      </a:lnTo>
                                      <a:lnTo>
                                        <a:pt x="21209" y="37084"/>
                                      </a:lnTo>
                                      <a:lnTo>
                                        <a:pt x="20701" y="37973"/>
                                      </a:lnTo>
                                      <a:lnTo>
                                        <a:pt x="20701" y="38989"/>
                                      </a:lnTo>
                                      <a:lnTo>
                                        <a:pt x="21082" y="39497"/>
                                      </a:lnTo>
                                      <a:lnTo>
                                        <a:pt x="21844" y="39878"/>
                                      </a:lnTo>
                                      <a:lnTo>
                                        <a:pt x="22733" y="40259"/>
                                      </a:lnTo>
                                      <a:lnTo>
                                        <a:pt x="23368" y="40640"/>
                                      </a:lnTo>
                                      <a:lnTo>
                                        <a:pt x="23749" y="40767"/>
                                      </a:lnTo>
                                      <a:lnTo>
                                        <a:pt x="21082" y="44577"/>
                                      </a:lnTo>
                                      <a:lnTo>
                                        <a:pt x="20193" y="44323"/>
                                      </a:lnTo>
                                      <a:lnTo>
                                        <a:pt x="19431" y="44069"/>
                                      </a:lnTo>
                                      <a:lnTo>
                                        <a:pt x="18288" y="43561"/>
                                      </a:lnTo>
                                      <a:lnTo>
                                        <a:pt x="17653" y="43307"/>
                                      </a:lnTo>
                                      <a:lnTo>
                                        <a:pt x="16891" y="42926"/>
                                      </a:lnTo>
                                      <a:lnTo>
                                        <a:pt x="15113" y="41783"/>
                                      </a:lnTo>
                                      <a:lnTo>
                                        <a:pt x="14224" y="40132"/>
                                      </a:lnTo>
                                      <a:lnTo>
                                        <a:pt x="14224" y="37465"/>
                                      </a:lnTo>
                                      <a:lnTo>
                                        <a:pt x="14478" y="36322"/>
                                      </a:lnTo>
                                      <a:lnTo>
                                        <a:pt x="15113" y="35052"/>
                                      </a:lnTo>
                                      <a:lnTo>
                                        <a:pt x="12446" y="35560"/>
                                      </a:lnTo>
                                      <a:lnTo>
                                        <a:pt x="9398" y="35814"/>
                                      </a:lnTo>
                                      <a:lnTo>
                                        <a:pt x="7874" y="35560"/>
                                      </a:lnTo>
                                      <a:lnTo>
                                        <a:pt x="4953" y="35179"/>
                                      </a:lnTo>
                                      <a:lnTo>
                                        <a:pt x="2032" y="34036"/>
                                      </a:lnTo>
                                      <a:lnTo>
                                        <a:pt x="0" y="32893"/>
                                      </a:lnTo>
                                      <a:lnTo>
                                        <a:pt x="381" y="24003"/>
                                      </a:lnTo>
                                      <a:lnTo>
                                        <a:pt x="1016" y="25527"/>
                                      </a:lnTo>
                                      <a:lnTo>
                                        <a:pt x="1651" y="27051"/>
                                      </a:lnTo>
                                      <a:lnTo>
                                        <a:pt x="2667" y="28321"/>
                                      </a:lnTo>
                                      <a:lnTo>
                                        <a:pt x="4191" y="29337"/>
                                      </a:lnTo>
                                      <a:lnTo>
                                        <a:pt x="6985" y="30607"/>
                                      </a:lnTo>
                                      <a:lnTo>
                                        <a:pt x="9779" y="31369"/>
                                      </a:lnTo>
                                      <a:lnTo>
                                        <a:pt x="10668" y="31496"/>
                                      </a:lnTo>
                                      <a:lnTo>
                                        <a:pt x="13970" y="31496"/>
                                      </a:lnTo>
                                      <a:lnTo>
                                        <a:pt x="16637" y="30607"/>
                                      </a:lnTo>
                                      <a:lnTo>
                                        <a:pt x="18923" y="28829"/>
                                      </a:lnTo>
                                      <a:lnTo>
                                        <a:pt x="19939" y="27559"/>
                                      </a:lnTo>
                                      <a:lnTo>
                                        <a:pt x="22860" y="23368"/>
                                      </a:lnTo>
                                      <a:lnTo>
                                        <a:pt x="24638" y="19304"/>
                                      </a:lnTo>
                                      <a:lnTo>
                                        <a:pt x="25781" y="18669"/>
                                      </a:lnTo>
                                      <a:lnTo>
                                        <a:pt x="26416" y="18415"/>
                                      </a:lnTo>
                                      <a:lnTo>
                                        <a:pt x="26924" y="17780"/>
                                      </a:lnTo>
                                      <a:lnTo>
                                        <a:pt x="27432" y="17018"/>
                                      </a:lnTo>
                                      <a:lnTo>
                                        <a:pt x="28575" y="15240"/>
                                      </a:lnTo>
                                      <a:lnTo>
                                        <a:pt x="28956" y="13589"/>
                                      </a:lnTo>
                                      <a:lnTo>
                                        <a:pt x="28194" y="12192"/>
                                      </a:lnTo>
                                      <a:lnTo>
                                        <a:pt x="26670" y="10033"/>
                                      </a:lnTo>
                                      <a:lnTo>
                                        <a:pt x="24257" y="8001"/>
                                      </a:lnTo>
                                      <a:lnTo>
                                        <a:pt x="23114" y="7493"/>
                                      </a:lnTo>
                                      <a:lnTo>
                                        <a:pt x="20320" y="5969"/>
                                      </a:lnTo>
                                      <a:lnTo>
                                        <a:pt x="17399" y="5588"/>
                                      </a:lnTo>
                                      <a:lnTo>
                                        <a:pt x="15621" y="5842"/>
                                      </a:lnTo>
                                      <a:lnTo>
                                        <a:pt x="14351" y="6350"/>
                                      </a:lnTo>
                                      <a:lnTo>
                                        <a:pt x="13208" y="7112"/>
                                      </a:lnTo>
                                      <a:lnTo>
                                        <a:pt x="11811" y="8763"/>
                                      </a:lnTo>
                                      <a:lnTo>
                                        <a:pt x="6731" y="5588"/>
                                      </a:lnTo>
                                      <a:lnTo>
                                        <a:pt x="9017" y="2921"/>
                                      </a:lnTo>
                                      <a:lnTo>
                                        <a:pt x="11430" y="1143"/>
                                      </a:lnTo>
                                      <a:lnTo>
                                        <a:pt x="14224" y="127"/>
                                      </a:lnTo>
                                      <a:lnTo>
                                        <a:pt x="1600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6" name="Shape 3996"/>
                              <wps:cNvSpPr/>
                              <wps:spPr>
                                <a:xfrm>
                                  <a:off x="83185" y="502920"/>
                                  <a:ext cx="46355" cy="59055"/>
                                </a:xfrm>
                                <a:custGeom>
                                  <a:avLst/>
                                  <a:gdLst/>
                                  <a:ahLst/>
                                  <a:cxnLst/>
                                  <a:rect l="0" t="0" r="0" b="0"/>
                                  <a:pathLst>
                                    <a:path w="46355" h="59055">
                                      <a:moveTo>
                                        <a:pt x="25781" y="0"/>
                                      </a:moveTo>
                                      <a:lnTo>
                                        <a:pt x="31369" y="2921"/>
                                      </a:lnTo>
                                      <a:lnTo>
                                        <a:pt x="16256" y="28448"/>
                                      </a:lnTo>
                                      <a:lnTo>
                                        <a:pt x="39116" y="22606"/>
                                      </a:lnTo>
                                      <a:lnTo>
                                        <a:pt x="46355" y="26289"/>
                                      </a:lnTo>
                                      <a:lnTo>
                                        <a:pt x="26289" y="31623"/>
                                      </a:lnTo>
                                      <a:lnTo>
                                        <a:pt x="28321" y="59055"/>
                                      </a:lnTo>
                                      <a:lnTo>
                                        <a:pt x="20828" y="55118"/>
                                      </a:lnTo>
                                      <a:lnTo>
                                        <a:pt x="19812" y="33274"/>
                                      </a:lnTo>
                                      <a:lnTo>
                                        <a:pt x="12446" y="34925"/>
                                      </a:lnTo>
                                      <a:lnTo>
                                        <a:pt x="5461" y="46990"/>
                                      </a:lnTo>
                                      <a:lnTo>
                                        <a:pt x="0" y="44069"/>
                                      </a:lnTo>
                                      <a:lnTo>
                                        <a:pt x="2578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7" name="Shape 3997"/>
                              <wps:cNvSpPr/>
                              <wps:spPr>
                                <a:xfrm>
                                  <a:off x="118745" y="532384"/>
                                  <a:ext cx="23241" cy="35814"/>
                                </a:xfrm>
                                <a:custGeom>
                                  <a:avLst/>
                                  <a:gdLst/>
                                  <a:ahLst/>
                                  <a:cxnLst/>
                                  <a:rect l="0" t="0" r="0" b="0"/>
                                  <a:pathLst>
                                    <a:path w="23241" h="35814">
                                      <a:moveTo>
                                        <a:pt x="17018" y="0"/>
                                      </a:moveTo>
                                      <a:lnTo>
                                        <a:pt x="23241" y="2921"/>
                                      </a:lnTo>
                                      <a:lnTo>
                                        <a:pt x="5969" y="35814"/>
                                      </a:lnTo>
                                      <a:lnTo>
                                        <a:pt x="0" y="33020"/>
                                      </a:lnTo>
                                      <a:lnTo>
                                        <a:pt x="1701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8" name="Shape 3998"/>
                              <wps:cNvSpPr/>
                              <wps:spPr>
                                <a:xfrm>
                                  <a:off x="139065" y="520065"/>
                                  <a:ext cx="9398" cy="9017"/>
                                </a:xfrm>
                                <a:custGeom>
                                  <a:avLst/>
                                  <a:gdLst/>
                                  <a:ahLst/>
                                  <a:cxnLst/>
                                  <a:rect l="0" t="0" r="0" b="0"/>
                                  <a:pathLst>
                                    <a:path w="9398" h="9017">
                                      <a:moveTo>
                                        <a:pt x="3429" y="0"/>
                                      </a:moveTo>
                                      <a:lnTo>
                                        <a:pt x="9398" y="2667"/>
                                      </a:lnTo>
                                      <a:lnTo>
                                        <a:pt x="6096" y="9017"/>
                                      </a:lnTo>
                                      <a:lnTo>
                                        <a:pt x="0" y="6223"/>
                                      </a:lnTo>
                                      <a:lnTo>
                                        <a:pt x="342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99" name="Shape 3999"/>
                              <wps:cNvSpPr/>
                              <wps:spPr>
                                <a:xfrm>
                                  <a:off x="137160" y="541655"/>
                                  <a:ext cx="37338" cy="39878"/>
                                </a:xfrm>
                                <a:custGeom>
                                  <a:avLst/>
                                  <a:gdLst/>
                                  <a:ahLst/>
                                  <a:cxnLst/>
                                  <a:rect l="0" t="0" r="0" b="0"/>
                                  <a:pathLst>
                                    <a:path w="37338" h="39878">
                                      <a:moveTo>
                                        <a:pt x="18542" y="0"/>
                                      </a:moveTo>
                                      <a:lnTo>
                                        <a:pt x="21463" y="0"/>
                                      </a:lnTo>
                                      <a:lnTo>
                                        <a:pt x="24638" y="635"/>
                                      </a:lnTo>
                                      <a:lnTo>
                                        <a:pt x="27305" y="1651"/>
                                      </a:lnTo>
                                      <a:lnTo>
                                        <a:pt x="30607" y="3175"/>
                                      </a:lnTo>
                                      <a:lnTo>
                                        <a:pt x="33274" y="5080"/>
                                      </a:lnTo>
                                      <a:lnTo>
                                        <a:pt x="35306" y="7239"/>
                                      </a:lnTo>
                                      <a:lnTo>
                                        <a:pt x="36576" y="9652"/>
                                      </a:lnTo>
                                      <a:lnTo>
                                        <a:pt x="36957" y="11049"/>
                                      </a:lnTo>
                                      <a:lnTo>
                                        <a:pt x="37338" y="13970"/>
                                      </a:lnTo>
                                      <a:lnTo>
                                        <a:pt x="36830" y="16637"/>
                                      </a:lnTo>
                                      <a:lnTo>
                                        <a:pt x="36195" y="18161"/>
                                      </a:lnTo>
                                      <a:lnTo>
                                        <a:pt x="30480" y="15621"/>
                                      </a:lnTo>
                                      <a:lnTo>
                                        <a:pt x="30988" y="14351"/>
                                      </a:lnTo>
                                      <a:lnTo>
                                        <a:pt x="31115" y="13081"/>
                                      </a:lnTo>
                                      <a:lnTo>
                                        <a:pt x="30607" y="11557"/>
                                      </a:lnTo>
                                      <a:lnTo>
                                        <a:pt x="29464" y="9398"/>
                                      </a:lnTo>
                                      <a:lnTo>
                                        <a:pt x="26924" y="7493"/>
                                      </a:lnTo>
                                      <a:lnTo>
                                        <a:pt x="24511" y="6223"/>
                                      </a:lnTo>
                                      <a:lnTo>
                                        <a:pt x="22098" y="5334"/>
                                      </a:lnTo>
                                      <a:lnTo>
                                        <a:pt x="20320" y="4953"/>
                                      </a:lnTo>
                                      <a:lnTo>
                                        <a:pt x="18669" y="5334"/>
                                      </a:lnTo>
                                      <a:lnTo>
                                        <a:pt x="17018" y="5715"/>
                                      </a:lnTo>
                                      <a:lnTo>
                                        <a:pt x="16002" y="6477"/>
                                      </a:lnTo>
                                      <a:lnTo>
                                        <a:pt x="15367" y="7874"/>
                                      </a:lnTo>
                                      <a:lnTo>
                                        <a:pt x="14732" y="9271"/>
                                      </a:lnTo>
                                      <a:lnTo>
                                        <a:pt x="14859" y="10922"/>
                                      </a:lnTo>
                                      <a:lnTo>
                                        <a:pt x="16002" y="12319"/>
                                      </a:lnTo>
                                      <a:lnTo>
                                        <a:pt x="16764" y="13335"/>
                                      </a:lnTo>
                                      <a:lnTo>
                                        <a:pt x="17780" y="14351"/>
                                      </a:lnTo>
                                      <a:lnTo>
                                        <a:pt x="19304" y="15494"/>
                                      </a:lnTo>
                                      <a:lnTo>
                                        <a:pt x="22860" y="18034"/>
                                      </a:lnTo>
                                      <a:lnTo>
                                        <a:pt x="26162" y="20447"/>
                                      </a:lnTo>
                                      <a:lnTo>
                                        <a:pt x="28448" y="22479"/>
                                      </a:lnTo>
                                      <a:lnTo>
                                        <a:pt x="29972" y="24257"/>
                                      </a:lnTo>
                                      <a:lnTo>
                                        <a:pt x="30353" y="24638"/>
                                      </a:lnTo>
                                      <a:lnTo>
                                        <a:pt x="31369" y="27051"/>
                                      </a:lnTo>
                                      <a:lnTo>
                                        <a:pt x="31623" y="29845"/>
                                      </a:lnTo>
                                      <a:lnTo>
                                        <a:pt x="30861" y="32766"/>
                                      </a:lnTo>
                                      <a:lnTo>
                                        <a:pt x="30607" y="32893"/>
                                      </a:lnTo>
                                      <a:lnTo>
                                        <a:pt x="28956" y="35560"/>
                                      </a:lnTo>
                                      <a:lnTo>
                                        <a:pt x="26797" y="37592"/>
                                      </a:lnTo>
                                      <a:lnTo>
                                        <a:pt x="24003" y="38989"/>
                                      </a:lnTo>
                                      <a:lnTo>
                                        <a:pt x="23241" y="39243"/>
                                      </a:lnTo>
                                      <a:lnTo>
                                        <a:pt x="20701" y="39878"/>
                                      </a:lnTo>
                                      <a:lnTo>
                                        <a:pt x="17907" y="39878"/>
                                      </a:lnTo>
                                      <a:lnTo>
                                        <a:pt x="14859" y="39370"/>
                                      </a:lnTo>
                                      <a:lnTo>
                                        <a:pt x="11557" y="38354"/>
                                      </a:lnTo>
                                      <a:lnTo>
                                        <a:pt x="10541" y="37973"/>
                                      </a:lnTo>
                                      <a:lnTo>
                                        <a:pt x="6985" y="36195"/>
                                      </a:lnTo>
                                      <a:lnTo>
                                        <a:pt x="4318" y="34290"/>
                                      </a:lnTo>
                                      <a:lnTo>
                                        <a:pt x="2159" y="32512"/>
                                      </a:lnTo>
                                      <a:lnTo>
                                        <a:pt x="889" y="30353"/>
                                      </a:lnTo>
                                      <a:lnTo>
                                        <a:pt x="635" y="29718"/>
                                      </a:lnTo>
                                      <a:lnTo>
                                        <a:pt x="0" y="26924"/>
                                      </a:lnTo>
                                      <a:lnTo>
                                        <a:pt x="0" y="24257"/>
                                      </a:lnTo>
                                      <a:lnTo>
                                        <a:pt x="508" y="21336"/>
                                      </a:lnTo>
                                      <a:lnTo>
                                        <a:pt x="1143" y="19685"/>
                                      </a:lnTo>
                                      <a:lnTo>
                                        <a:pt x="6985" y="22225"/>
                                      </a:lnTo>
                                      <a:lnTo>
                                        <a:pt x="6223" y="24003"/>
                                      </a:lnTo>
                                      <a:lnTo>
                                        <a:pt x="6096" y="25781"/>
                                      </a:lnTo>
                                      <a:lnTo>
                                        <a:pt x="6350" y="27051"/>
                                      </a:lnTo>
                                      <a:lnTo>
                                        <a:pt x="7620" y="29464"/>
                                      </a:lnTo>
                                      <a:lnTo>
                                        <a:pt x="9779" y="31496"/>
                                      </a:lnTo>
                                      <a:lnTo>
                                        <a:pt x="12954" y="33147"/>
                                      </a:lnTo>
                                      <a:lnTo>
                                        <a:pt x="16129" y="34163"/>
                                      </a:lnTo>
                                      <a:lnTo>
                                        <a:pt x="19050" y="34290"/>
                                      </a:lnTo>
                                      <a:lnTo>
                                        <a:pt x="19685" y="34290"/>
                                      </a:lnTo>
                                      <a:lnTo>
                                        <a:pt x="21844" y="34036"/>
                                      </a:lnTo>
                                      <a:lnTo>
                                        <a:pt x="23368" y="33020"/>
                                      </a:lnTo>
                                      <a:lnTo>
                                        <a:pt x="24257" y="31115"/>
                                      </a:lnTo>
                                      <a:lnTo>
                                        <a:pt x="24892" y="29718"/>
                                      </a:lnTo>
                                      <a:lnTo>
                                        <a:pt x="24765" y="28321"/>
                                      </a:lnTo>
                                      <a:lnTo>
                                        <a:pt x="23876" y="26924"/>
                                      </a:lnTo>
                                      <a:lnTo>
                                        <a:pt x="23241" y="26035"/>
                                      </a:lnTo>
                                      <a:lnTo>
                                        <a:pt x="21717" y="24765"/>
                                      </a:lnTo>
                                      <a:lnTo>
                                        <a:pt x="19304" y="23241"/>
                                      </a:lnTo>
                                      <a:lnTo>
                                        <a:pt x="14986" y="20066"/>
                                      </a:lnTo>
                                      <a:lnTo>
                                        <a:pt x="12192" y="17780"/>
                                      </a:lnTo>
                                      <a:lnTo>
                                        <a:pt x="10160" y="15748"/>
                                      </a:lnTo>
                                      <a:lnTo>
                                        <a:pt x="9398" y="14605"/>
                                      </a:lnTo>
                                      <a:lnTo>
                                        <a:pt x="8001" y="12065"/>
                                      </a:lnTo>
                                      <a:lnTo>
                                        <a:pt x="7747" y="9398"/>
                                      </a:lnTo>
                                      <a:lnTo>
                                        <a:pt x="8509" y="6604"/>
                                      </a:lnTo>
                                      <a:lnTo>
                                        <a:pt x="10160" y="4064"/>
                                      </a:lnTo>
                                      <a:lnTo>
                                        <a:pt x="12446" y="2032"/>
                                      </a:lnTo>
                                      <a:lnTo>
                                        <a:pt x="15113" y="635"/>
                                      </a:lnTo>
                                      <a:lnTo>
                                        <a:pt x="16002" y="381"/>
                                      </a:lnTo>
                                      <a:lnTo>
                                        <a:pt x="1854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0" name="Shape 4000"/>
                              <wps:cNvSpPr/>
                              <wps:spPr>
                                <a:xfrm>
                                  <a:off x="175260" y="544195"/>
                                  <a:ext cx="24638" cy="48768"/>
                                </a:xfrm>
                                <a:custGeom>
                                  <a:avLst/>
                                  <a:gdLst/>
                                  <a:ahLst/>
                                  <a:cxnLst/>
                                  <a:rect l="0" t="0" r="0" b="0"/>
                                  <a:pathLst>
                                    <a:path w="24638" h="48768">
                                      <a:moveTo>
                                        <a:pt x="16637" y="0"/>
                                      </a:moveTo>
                                      <a:lnTo>
                                        <a:pt x="22987" y="2286"/>
                                      </a:lnTo>
                                      <a:lnTo>
                                        <a:pt x="18796" y="11938"/>
                                      </a:lnTo>
                                      <a:lnTo>
                                        <a:pt x="24638" y="14224"/>
                                      </a:lnTo>
                                      <a:lnTo>
                                        <a:pt x="22606" y="18923"/>
                                      </a:lnTo>
                                      <a:lnTo>
                                        <a:pt x="16764" y="16637"/>
                                      </a:lnTo>
                                      <a:lnTo>
                                        <a:pt x="7239" y="39116"/>
                                      </a:lnTo>
                                      <a:lnTo>
                                        <a:pt x="6731" y="40513"/>
                                      </a:lnTo>
                                      <a:lnTo>
                                        <a:pt x="6731" y="41402"/>
                                      </a:lnTo>
                                      <a:lnTo>
                                        <a:pt x="7493" y="42037"/>
                                      </a:lnTo>
                                      <a:lnTo>
                                        <a:pt x="7747" y="42545"/>
                                      </a:lnTo>
                                      <a:lnTo>
                                        <a:pt x="8509" y="42926"/>
                                      </a:lnTo>
                                      <a:lnTo>
                                        <a:pt x="9652" y="43434"/>
                                      </a:lnTo>
                                      <a:lnTo>
                                        <a:pt x="10541" y="43815"/>
                                      </a:lnTo>
                                      <a:lnTo>
                                        <a:pt x="11303" y="43942"/>
                                      </a:lnTo>
                                      <a:lnTo>
                                        <a:pt x="11811" y="44069"/>
                                      </a:lnTo>
                                      <a:lnTo>
                                        <a:pt x="9906" y="48768"/>
                                      </a:lnTo>
                                      <a:lnTo>
                                        <a:pt x="9144" y="48641"/>
                                      </a:lnTo>
                                      <a:lnTo>
                                        <a:pt x="8255" y="48514"/>
                                      </a:lnTo>
                                      <a:lnTo>
                                        <a:pt x="7493" y="48260"/>
                                      </a:lnTo>
                                      <a:lnTo>
                                        <a:pt x="6731" y="48006"/>
                                      </a:lnTo>
                                      <a:lnTo>
                                        <a:pt x="5842" y="47752"/>
                                      </a:lnTo>
                                      <a:lnTo>
                                        <a:pt x="5080" y="47498"/>
                                      </a:lnTo>
                                      <a:lnTo>
                                        <a:pt x="1778" y="45720"/>
                                      </a:lnTo>
                                      <a:lnTo>
                                        <a:pt x="127" y="43688"/>
                                      </a:lnTo>
                                      <a:lnTo>
                                        <a:pt x="0" y="43053"/>
                                      </a:lnTo>
                                      <a:lnTo>
                                        <a:pt x="0" y="40513"/>
                                      </a:lnTo>
                                      <a:lnTo>
                                        <a:pt x="635" y="37592"/>
                                      </a:lnTo>
                                      <a:lnTo>
                                        <a:pt x="889" y="37084"/>
                                      </a:lnTo>
                                      <a:lnTo>
                                        <a:pt x="10541" y="14351"/>
                                      </a:lnTo>
                                      <a:lnTo>
                                        <a:pt x="5715" y="12446"/>
                                      </a:lnTo>
                                      <a:lnTo>
                                        <a:pt x="7620" y="7747"/>
                                      </a:lnTo>
                                      <a:lnTo>
                                        <a:pt x="12573" y="9525"/>
                                      </a:lnTo>
                                      <a:lnTo>
                                        <a:pt x="1663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1" name="Shape 4001"/>
                              <wps:cNvSpPr/>
                              <wps:spPr>
                                <a:xfrm>
                                  <a:off x="195580" y="563880"/>
                                  <a:ext cx="38608" cy="43180"/>
                                </a:xfrm>
                                <a:custGeom>
                                  <a:avLst/>
                                  <a:gdLst/>
                                  <a:ahLst/>
                                  <a:cxnLst/>
                                  <a:rect l="0" t="0" r="0" b="0"/>
                                  <a:pathLst>
                                    <a:path w="38608" h="43180">
                                      <a:moveTo>
                                        <a:pt x="18796" y="0"/>
                                      </a:moveTo>
                                      <a:lnTo>
                                        <a:pt x="21717" y="0"/>
                                      </a:lnTo>
                                      <a:lnTo>
                                        <a:pt x="24765" y="381"/>
                                      </a:lnTo>
                                      <a:lnTo>
                                        <a:pt x="26797" y="1016"/>
                                      </a:lnTo>
                                      <a:lnTo>
                                        <a:pt x="29972" y="2286"/>
                                      </a:lnTo>
                                      <a:lnTo>
                                        <a:pt x="32766" y="3810"/>
                                      </a:lnTo>
                                      <a:lnTo>
                                        <a:pt x="35052" y="5334"/>
                                      </a:lnTo>
                                      <a:lnTo>
                                        <a:pt x="36576" y="6731"/>
                                      </a:lnTo>
                                      <a:lnTo>
                                        <a:pt x="38100" y="9271"/>
                                      </a:lnTo>
                                      <a:lnTo>
                                        <a:pt x="38608" y="11811"/>
                                      </a:lnTo>
                                      <a:lnTo>
                                        <a:pt x="38227" y="14732"/>
                                      </a:lnTo>
                                      <a:lnTo>
                                        <a:pt x="37973" y="15494"/>
                                      </a:lnTo>
                                      <a:lnTo>
                                        <a:pt x="30607" y="35687"/>
                                      </a:lnTo>
                                      <a:lnTo>
                                        <a:pt x="30226" y="36195"/>
                                      </a:lnTo>
                                      <a:lnTo>
                                        <a:pt x="30480" y="37211"/>
                                      </a:lnTo>
                                      <a:lnTo>
                                        <a:pt x="30988" y="38100"/>
                                      </a:lnTo>
                                      <a:lnTo>
                                        <a:pt x="32004" y="38354"/>
                                      </a:lnTo>
                                      <a:lnTo>
                                        <a:pt x="32893" y="38735"/>
                                      </a:lnTo>
                                      <a:lnTo>
                                        <a:pt x="33655" y="38862"/>
                                      </a:lnTo>
                                      <a:lnTo>
                                        <a:pt x="33909" y="38862"/>
                                      </a:lnTo>
                                      <a:lnTo>
                                        <a:pt x="32385" y="43180"/>
                                      </a:lnTo>
                                      <a:lnTo>
                                        <a:pt x="31369" y="43180"/>
                                      </a:lnTo>
                                      <a:lnTo>
                                        <a:pt x="30607" y="43053"/>
                                      </a:lnTo>
                                      <a:lnTo>
                                        <a:pt x="29464" y="42926"/>
                                      </a:lnTo>
                                      <a:lnTo>
                                        <a:pt x="28702" y="42545"/>
                                      </a:lnTo>
                                      <a:lnTo>
                                        <a:pt x="27940" y="42418"/>
                                      </a:lnTo>
                                      <a:lnTo>
                                        <a:pt x="25781" y="41783"/>
                                      </a:lnTo>
                                      <a:lnTo>
                                        <a:pt x="24384" y="40386"/>
                                      </a:lnTo>
                                      <a:lnTo>
                                        <a:pt x="24003" y="38735"/>
                                      </a:lnTo>
                                      <a:lnTo>
                                        <a:pt x="23876" y="37846"/>
                                      </a:lnTo>
                                      <a:lnTo>
                                        <a:pt x="23876" y="36576"/>
                                      </a:lnTo>
                                      <a:lnTo>
                                        <a:pt x="24130" y="35052"/>
                                      </a:lnTo>
                                      <a:lnTo>
                                        <a:pt x="24638" y="30226"/>
                                      </a:lnTo>
                                      <a:lnTo>
                                        <a:pt x="26416" y="27686"/>
                                      </a:lnTo>
                                      <a:lnTo>
                                        <a:pt x="26924" y="26543"/>
                                      </a:lnTo>
                                      <a:lnTo>
                                        <a:pt x="28575" y="21844"/>
                                      </a:lnTo>
                                      <a:lnTo>
                                        <a:pt x="27686" y="22098"/>
                                      </a:lnTo>
                                      <a:lnTo>
                                        <a:pt x="26543" y="22098"/>
                                      </a:lnTo>
                                      <a:lnTo>
                                        <a:pt x="25146" y="21971"/>
                                      </a:lnTo>
                                      <a:lnTo>
                                        <a:pt x="24003" y="21971"/>
                                      </a:lnTo>
                                      <a:lnTo>
                                        <a:pt x="22606" y="21844"/>
                                      </a:lnTo>
                                      <a:lnTo>
                                        <a:pt x="21463" y="21463"/>
                                      </a:lnTo>
                                      <a:lnTo>
                                        <a:pt x="17526" y="20828"/>
                                      </a:lnTo>
                                      <a:lnTo>
                                        <a:pt x="15113" y="20320"/>
                                      </a:lnTo>
                                      <a:lnTo>
                                        <a:pt x="13208" y="20193"/>
                                      </a:lnTo>
                                      <a:lnTo>
                                        <a:pt x="11811" y="20447"/>
                                      </a:lnTo>
                                      <a:lnTo>
                                        <a:pt x="9017" y="21717"/>
                                      </a:lnTo>
                                      <a:lnTo>
                                        <a:pt x="7239" y="24257"/>
                                      </a:lnTo>
                                      <a:lnTo>
                                        <a:pt x="7239" y="24384"/>
                                      </a:lnTo>
                                      <a:lnTo>
                                        <a:pt x="6604" y="26162"/>
                                      </a:lnTo>
                                      <a:lnTo>
                                        <a:pt x="6731" y="27686"/>
                                      </a:lnTo>
                                      <a:lnTo>
                                        <a:pt x="7747" y="29083"/>
                                      </a:lnTo>
                                      <a:lnTo>
                                        <a:pt x="8636" y="30480"/>
                                      </a:lnTo>
                                      <a:lnTo>
                                        <a:pt x="10033" y="31496"/>
                                      </a:lnTo>
                                      <a:lnTo>
                                        <a:pt x="11049" y="37211"/>
                                      </a:lnTo>
                                      <a:lnTo>
                                        <a:pt x="8636" y="36576"/>
                                      </a:lnTo>
                                      <a:lnTo>
                                        <a:pt x="5588" y="35179"/>
                                      </a:lnTo>
                                      <a:lnTo>
                                        <a:pt x="3048" y="33528"/>
                                      </a:lnTo>
                                      <a:lnTo>
                                        <a:pt x="1397" y="31242"/>
                                      </a:lnTo>
                                      <a:lnTo>
                                        <a:pt x="1016" y="30861"/>
                                      </a:lnTo>
                                      <a:lnTo>
                                        <a:pt x="127" y="28321"/>
                                      </a:lnTo>
                                      <a:lnTo>
                                        <a:pt x="0" y="25400"/>
                                      </a:lnTo>
                                      <a:lnTo>
                                        <a:pt x="508" y="22733"/>
                                      </a:lnTo>
                                      <a:lnTo>
                                        <a:pt x="635" y="22352"/>
                                      </a:lnTo>
                                      <a:lnTo>
                                        <a:pt x="2032" y="19558"/>
                                      </a:lnTo>
                                      <a:lnTo>
                                        <a:pt x="4191" y="17272"/>
                                      </a:lnTo>
                                      <a:lnTo>
                                        <a:pt x="6604" y="15875"/>
                                      </a:lnTo>
                                      <a:lnTo>
                                        <a:pt x="9398" y="15113"/>
                                      </a:lnTo>
                                      <a:lnTo>
                                        <a:pt x="12319" y="14859"/>
                                      </a:lnTo>
                                      <a:lnTo>
                                        <a:pt x="15494" y="15113"/>
                                      </a:lnTo>
                                      <a:lnTo>
                                        <a:pt x="16256" y="15367"/>
                                      </a:lnTo>
                                      <a:lnTo>
                                        <a:pt x="26797" y="17526"/>
                                      </a:lnTo>
                                      <a:lnTo>
                                        <a:pt x="28321" y="17780"/>
                                      </a:lnTo>
                                      <a:lnTo>
                                        <a:pt x="29337" y="17526"/>
                                      </a:lnTo>
                                      <a:lnTo>
                                        <a:pt x="30226" y="16637"/>
                                      </a:lnTo>
                                      <a:lnTo>
                                        <a:pt x="30734" y="16129"/>
                                      </a:lnTo>
                                      <a:lnTo>
                                        <a:pt x="31242" y="15494"/>
                                      </a:lnTo>
                                      <a:lnTo>
                                        <a:pt x="31496" y="14605"/>
                                      </a:lnTo>
                                      <a:lnTo>
                                        <a:pt x="32258" y="12573"/>
                                      </a:lnTo>
                                      <a:lnTo>
                                        <a:pt x="32004" y="10795"/>
                                      </a:lnTo>
                                      <a:lnTo>
                                        <a:pt x="30734" y="9398"/>
                                      </a:lnTo>
                                      <a:lnTo>
                                        <a:pt x="28702" y="7747"/>
                                      </a:lnTo>
                                      <a:lnTo>
                                        <a:pt x="25781" y="6350"/>
                                      </a:lnTo>
                                      <a:lnTo>
                                        <a:pt x="24765" y="5969"/>
                                      </a:lnTo>
                                      <a:lnTo>
                                        <a:pt x="21336" y="5207"/>
                                      </a:lnTo>
                                      <a:lnTo>
                                        <a:pt x="18542" y="5461"/>
                                      </a:lnTo>
                                      <a:lnTo>
                                        <a:pt x="16891" y="6223"/>
                                      </a:lnTo>
                                      <a:lnTo>
                                        <a:pt x="15875" y="6731"/>
                                      </a:lnTo>
                                      <a:lnTo>
                                        <a:pt x="14732" y="8128"/>
                                      </a:lnTo>
                                      <a:lnTo>
                                        <a:pt x="13970" y="9779"/>
                                      </a:lnTo>
                                      <a:lnTo>
                                        <a:pt x="8001" y="8001"/>
                                      </a:lnTo>
                                      <a:lnTo>
                                        <a:pt x="9652" y="4826"/>
                                      </a:lnTo>
                                      <a:lnTo>
                                        <a:pt x="11684" y="2413"/>
                                      </a:lnTo>
                                      <a:lnTo>
                                        <a:pt x="14097" y="889"/>
                                      </a:lnTo>
                                      <a:lnTo>
                                        <a:pt x="15875" y="254"/>
                                      </a:lnTo>
                                      <a:lnTo>
                                        <a:pt x="1879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2" name="Shape 4002"/>
                              <wps:cNvSpPr/>
                              <wps:spPr>
                                <a:xfrm>
                                  <a:off x="205613" y="594106"/>
                                  <a:ext cx="14605" cy="7366"/>
                                </a:xfrm>
                                <a:custGeom>
                                  <a:avLst/>
                                  <a:gdLst/>
                                  <a:ahLst/>
                                  <a:cxnLst/>
                                  <a:rect l="0" t="0" r="0" b="0"/>
                                  <a:pathLst>
                                    <a:path w="14605" h="7366">
                                      <a:moveTo>
                                        <a:pt x="14605" y="0"/>
                                      </a:moveTo>
                                      <a:lnTo>
                                        <a:pt x="14097" y="4826"/>
                                      </a:lnTo>
                                      <a:lnTo>
                                        <a:pt x="11430" y="6223"/>
                                      </a:lnTo>
                                      <a:lnTo>
                                        <a:pt x="8382" y="6985"/>
                                      </a:lnTo>
                                      <a:lnTo>
                                        <a:pt x="6985" y="7239"/>
                                      </a:lnTo>
                                      <a:lnTo>
                                        <a:pt x="4064" y="7366"/>
                                      </a:lnTo>
                                      <a:lnTo>
                                        <a:pt x="1016" y="6985"/>
                                      </a:lnTo>
                                      <a:lnTo>
                                        <a:pt x="0" y="1270"/>
                                      </a:lnTo>
                                      <a:lnTo>
                                        <a:pt x="1778" y="1778"/>
                                      </a:lnTo>
                                      <a:lnTo>
                                        <a:pt x="4699" y="2540"/>
                                      </a:lnTo>
                                      <a:lnTo>
                                        <a:pt x="7747" y="2540"/>
                                      </a:lnTo>
                                      <a:lnTo>
                                        <a:pt x="8763" y="2413"/>
                                      </a:lnTo>
                                      <a:lnTo>
                                        <a:pt x="11938" y="1651"/>
                                      </a:lnTo>
                                      <a:lnTo>
                                        <a:pt x="1460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3" name="Shape 4003"/>
                              <wps:cNvSpPr/>
                              <wps:spPr>
                                <a:xfrm>
                                  <a:off x="236855" y="574040"/>
                                  <a:ext cx="39370" cy="43815"/>
                                </a:xfrm>
                                <a:custGeom>
                                  <a:avLst/>
                                  <a:gdLst/>
                                  <a:ahLst/>
                                  <a:cxnLst/>
                                  <a:rect l="0" t="0" r="0" b="0"/>
                                  <a:pathLst>
                                    <a:path w="39370" h="43815">
                                      <a:moveTo>
                                        <a:pt x="10795" y="0"/>
                                      </a:moveTo>
                                      <a:lnTo>
                                        <a:pt x="17018" y="1524"/>
                                      </a:lnTo>
                                      <a:lnTo>
                                        <a:pt x="15494" y="6604"/>
                                      </a:lnTo>
                                      <a:lnTo>
                                        <a:pt x="18288" y="5080"/>
                                      </a:lnTo>
                                      <a:lnTo>
                                        <a:pt x="21082" y="3937"/>
                                      </a:lnTo>
                                      <a:lnTo>
                                        <a:pt x="22606" y="3556"/>
                                      </a:lnTo>
                                      <a:lnTo>
                                        <a:pt x="25527" y="3429"/>
                                      </a:lnTo>
                                      <a:lnTo>
                                        <a:pt x="28702" y="3937"/>
                                      </a:lnTo>
                                      <a:lnTo>
                                        <a:pt x="29718" y="4064"/>
                                      </a:lnTo>
                                      <a:lnTo>
                                        <a:pt x="33274" y="5334"/>
                                      </a:lnTo>
                                      <a:lnTo>
                                        <a:pt x="35941" y="7112"/>
                                      </a:lnTo>
                                      <a:lnTo>
                                        <a:pt x="37846" y="9271"/>
                                      </a:lnTo>
                                      <a:lnTo>
                                        <a:pt x="39116" y="11811"/>
                                      </a:lnTo>
                                      <a:lnTo>
                                        <a:pt x="39116" y="12192"/>
                                      </a:lnTo>
                                      <a:lnTo>
                                        <a:pt x="39370" y="14732"/>
                                      </a:lnTo>
                                      <a:lnTo>
                                        <a:pt x="39116" y="17399"/>
                                      </a:lnTo>
                                      <a:lnTo>
                                        <a:pt x="38100" y="20701"/>
                                      </a:lnTo>
                                      <a:lnTo>
                                        <a:pt x="38100" y="21082"/>
                                      </a:lnTo>
                                      <a:lnTo>
                                        <a:pt x="31115" y="43815"/>
                                      </a:lnTo>
                                      <a:lnTo>
                                        <a:pt x="24511" y="42037"/>
                                      </a:lnTo>
                                      <a:lnTo>
                                        <a:pt x="31496" y="19558"/>
                                      </a:lnTo>
                                      <a:lnTo>
                                        <a:pt x="32131" y="17399"/>
                                      </a:lnTo>
                                      <a:lnTo>
                                        <a:pt x="32385" y="15621"/>
                                      </a:lnTo>
                                      <a:lnTo>
                                        <a:pt x="32131" y="14097"/>
                                      </a:lnTo>
                                      <a:lnTo>
                                        <a:pt x="30861" y="11430"/>
                                      </a:lnTo>
                                      <a:lnTo>
                                        <a:pt x="28194" y="9652"/>
                                      </a:lnTo>
                                      <a:lnTo>
                                        <a:pt x="26797" y="9017"/>
                                      </a:lnTo>
                                      <a:lnTo>
                                        <a:pt x="25273" y="8763"/>
                                      </a:lnTo>
                                      <a:lnTo>
                                        <a:pt x="24003" y="8509"/>
                                      </a:lnTo>
                                      <a:lnTo>
                                        <a:pt x="21082" y="8636"/>
                                      </a:lnTo>
                                      <a:lnTo>
                                        <a:pt x="19177" y="9271"/>
                                      </a:lnTo>
                                      <a:lnTo>
                                        <a:pt x="17399" y="10287"/>
                                      </a:lnTo>
                                      <a:lnTo>
                                        <a:pt x="16002" y="11049"/>
                                      </a:lnTo>
                                      <a:lnTo>
                                        <a:pt x="14859" y="12192"/>
                                      </a:lnTo>
                                      <a:lnTo>
                                        <a:pt x="14224" y="13462"/>
                                      </a:lnTo>
                                      <a:lnTo>
                                        <a:pt x="13462" y="14605"/>
                                      </a:lnTo>
                                      <a:lnTo>
                                        <a:pt x="12827" y="16256"/>
                                      </a:lnTo>
                                      <a:lnTo>
                                        <a:pt x="12065" y="18542"/>
                                      </a:lnTo>
                                      <a:lnTo>
                                        <a:pt x="6350" y="37211"/>
                                      </a:lnTo>
                                      <a:lnTo>
                                        <a:pt x="0" y="35433"/>
                                      </a:lnTo>
                                      <a:lnTo>
                                        <a:pt x="1079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4" name="Shape 4004"/>
                              <wps:cNvSpPr/>
                              <wps:spPr>
                                <a:xfrm>
                                  <a:off x="1059815" y="549275"/>
                                  <a:ext cx="50165" cy="53975"/>
                                </a:xfrm>
                                <a:custGeom>
                                  <a:avLst/>
                                  <a:gdLst/>
                                  <a:ahLst/>
                                  <a:cxnLst/>
                                  <a:rect l="0" t="0" r="0" b="0"/>
                                  <a:pathLst>
                                    <a:path w="50165" h="53975">
                                      <a:moveTo>
                                        <a:pt x="22987" y="0"/>
                                      </a:moveTo>
                                      <a:lnTo>
                                        <a:pt x="26035" y="0"/>
                                      </a:lnTo>
                                      <a:lnTo>
                                        <a:pt x="28956" y="127"/>
                                      </a:lnTo>
                                      <a:lnTo>
                                        <a:pt x="31623" y="889"/>
                                      </a:lnTo>
                                      <a:lnTo>
                                        <a:pt x="33274" y="1397"/>
                                      </a:lnTo>
                                      <a:lnTo>
                                        <a:pt x="36322" y="2921"/>
                                      </a:lnTo>
                                      <a:lnTo>
                                        <a:pt x="38735" y="4826"/>
                                      </a:lnTo>
                                      <a:lnTo>
                                        <a:pt x="40894" y="6858"/>
                                      </a:lnTo>
                                      <a:lnTo>
                                        <a:pt x="42545" y="9271"/>
                                      </a:lnTo>
                                      <a:lnTo>
                                        <a:pt x="43180" y="10414"/>
                                      </a:lnTo>
                                      <a:lnTo>
                                        <a:pt x="36449" y="12573"/>
                                      </a:lnTo>
                                      <a:lnTo>
                                        <a:pt x="34417" y="10160"/>
                                      </a:lnTo>
                                      <a:lnTo>
                                        <a:pt x="32131" y="8255"/>
                                      </a:lnTo>
                                      <a:lnTo>
                                        <a:pt x="29591" y="6985"/>
                                      </a:lnTo>
                                      <a:lnTo>
                                        <a:pt x="29337" y="6858"/>
                                      </a:lnTo>
                                      <a:lnTo>
                                        <a:pt x="26670" y="6223"/>
                                      </a:lnTo>
                                      <a:lnTo>
                                        <a:pt x="23749" y="6096"/>
                                      </a:lnTo>
                                      <a:lnTo>
                                        <a:pt x="20574" y="6604"/>
                                      </a:lnTo>
                                      <a:lnTo>
                                        <a:pt x="18796" y="7239"/>
                                      </a:lnTo>
                                      <a:lnTo>
                                        <a:pt x="15748" y="8382"/>
                                      </a:lnTo>
                                      <a:lnTo>
                                        <a:pt x="13081" y="10160"/>
                                      </a:lnTo>
                                      <a:lnTo>
                                        <a:pt x="10922" y="12192"/>
                                      </a:lnTo>
                                      <a:lnTo>
                                        <a:pt x="9144" y="14478"/>
                                      </a:lnTo>
                                      <a:lnTo>
                                        <a:pt x="8382" y="16256"/>
                                      </a:lnTo>
                                      <a:lnTo>
                                        <a:pt x="7620" y="18415"/>
                                      </a:lnTo>
                                      <a:lnTo>
                                        <a:pt x="7366" y="20828"/>
                                      </a:lnTo>
                                      <a:lnTo>
                                        <a:pt x="7366" y="23622"/>
                                      </a:lnTo>
                                      <a:lnTo>
                                        <a:pt x="7620" y="26543"/>
                                      </a:lnTo>
                                      <a:lnTo>
                                        <a:pt x="8255" y="29718"/>
                                      </a:lnTo>
                                      <a:lnTo>
                                        <a:pt x="9271" y="33020"/>
                                      </a:lnTo>
                                      <a:lnTo>
                                        <a:pt x="10668" y="36068"/>
                                      </a:lnTo>
                                      <a:lnTo>
                                        <a:pt x="12192" y="38735"/>
                                      </a:lnTo>
                                      <a:lnTo>
                                        <a:pt x="13843" y="41275"/>
                                      </a:lnTo>
                                      <a:lnTo>
                                        <a:pt x="15875" y="43307"/>
                                      </a:lnTo>
                                      <a:lnTo>
                                        <a:pt x="18034" y="44958"/>
                                      </a:lnTo>
                                      <a:lnTo>
                                        <a:pt x="18415" y="45339"/>
                                      </a:lnTo>
                                      <a:lnTo>
                                        <a:pt x="21082" y="46609"/>
                                      </a:lnTo>
                                      <a:lnTo>
                                        <a:pt x="23749" y="47498"/>
                                      </a:lnTo>
                                      <a:lnTo>
                                        <a:pt x="26543" y="47625"/>
                                      </a:lnTo>
                                      <a:lnTo>
                                        <a:pt x="29591" y="47371"/>
                                      </a:lnTo>
                                      <a:lnTo>
                                        <a:pt x="32766" y="46482"/>
                                      </a:lnTo>
                                      <a:lnTo>
                                        <a:pt x="35941" y="45085"/>
                                      </a:lnTo>
                                      <a:lnTo>
                                        <a:pt x="38481" y="43434"/>
                                      </a:lnTo>
                                      <a:lnTo>
                                        <a:pt x="40386" y="41275"/>
                                      </a:lnTo>
                                      <a:lnTo>
                                        <a:pt x="41910" y="38608"/>
                                      </a:lnTo>
                                      <a:lnTo>
                                        <a:pt x="42418" y="37211"/>
                                      </a:lnTo>
                                      <a:lnTo>
                                        <a:pt x="42799" y="34671"/>
                                      </a:lnTo>
                                      <a:lnTo>
                                        <a:pt x="43053" y="31877"/>
                                      </a:lnTo>
                                      <a:lnTo>
                                        <a:pt x="42672" y="28702"/>
                                      </a:lnTo>
                                      <a:lnTo>
                                        <a:pt x="42672" y="28448"/>
                                      </a:lnTo>
                                      <a:lnTo>
                                        <a:pt x="49403" y="26289"/>
                                      </a:lnTo>
                                      <a:lnTo>
                                        <a:pt x="50038" y="29210"/>
                                      </a:lnTo>
                                      <a:lnTo>
                                        <a:pt x="50165" y="32131"/>
                                      </a:lnTo>
                                      <a:lnTo>
                                        <a:pt x="49911" y="35052"/>
                                      </a:lnTo>
                                      <a:lnTo>
                                        <a:pt x="49403" y="37719"/>
                                      </a:lnTo>
                                      <a:lnTo>
                                        <a:pt x="48387" y="40386"/>
                                      </a:lnTo>
                                      <a:lnTo>
                                        <a:pt x="48133" y="40894"/>
                                      </a:lnTo>
                                      <a:lnTo>
                                        <a:pt x="46609" y="43561"/>
                                      </a:lnTo>
                                      <a:lnTo>
                                        <a:pt x="44958" y="45847"/>
                                      </a:lnTo>
                                      <a:lnTo>
                                        <a:pt x="42799" y="47879"/>
                                      </a:lnTo>
                                      <a:lnTo>
                                        <a:pt x="40386" y="49657"/>
                                      </a:lnTo>
                                      <a:lnTo>
                                        <a:pt x="37465" y="51181"/>
                                      </a:lnTo>
                                      <a:lnTo>
                                        <a:pt x="34417" y="52324"/>
                                      </a:lnTo>
                                      <a:lnTo>
                                        <a:pt x="34163" y="52578"/>
                                      </a:lnTo>
                                      <a:lnTo>
                                        <a:pt x="30988" y="53340"/>
                                      </a:lnTo>
                                      <a:lnTo>
                                        <a:pt x="27940" y="53848"/>
                                      </a:lnTo>
                                      <a:lnTo>
                                        <a:pt x="25019" y="53975"/>
                                      </a:lnTo>
                                      <a:lnTo>
                                        <a:pt x="22098" y="53594"/>
                                      </a:lnTo>
                                      <a:lnTo>
                                        <a:pt x="19177" y="52959"/>
                                      </a:lnTo>
                                      <a:lnTo>
                                        <a:pt x="17399" y="52197"/>
                                      </a:lnTo>
                                      <a:lnTo>
                                        <a:pt x="14986" y="51054"/>
                                      </a:lnTo>
                                      <a:lnTo>
                                        <a:pt x="12446" y="49657"/>
                                      </a:lnTo>
                                      <a:lnTo>
                                        <a:pt x="10414" y="47879"/>
                                      </a:lnTo>
                                      <a:lnTo>
                                        <a:pt x="8382" y="45720"/>
                                      </a:lnTo>
                                      <a:lnTo>
                                        <a:pt x="6604" y="43434"/>
                                      </a:lnTo>
                                      <a:lnTo>
                                        <a:pt x="4826" y="40640"/>
                                      </a:lnTo>
                                      <a:lnTo>
                                        <a:pt x="3302" y="37592"/>
                                      </a:lnTo>
                                      <a:lnTo>
                                        <a:pt x="2032" y="34290"/>
                                      </a:lnTo>
                                      <a:lnTo>
                                        <a:pt x="2032" y="34163"/>
                                      </a:lnTo>
                                      <a:lnTo>
                                        <a:pt x="889" y="31115"/>
                                      </a:lnTo>
                                      <a:lnTo>
                                        <a:pt x="254" y="28067"/>
                                      </a:lnTo>
                                      <a:lnTo>
                                        <a:pt x="0" y="25146"/>
                                      </a:lnTo>
                                      <a:lnTo>
                                        <a:pt x="0" y="22479"/>
                                      </a:lnTo>
                                      <a:lnTo>
                                        <a:pt x="127" y="19685"/>
                                      </a:lnTo>
                                      <a:lnTo>
                                        <a:pt x="762" y="17018"/>
                                      </a:lnTo>
                                      <a:lnTo>
                                        <a:pt x="1524" y="14732"/>
                                      </a:lnTo>
                                      <a:lnTo>
                                        <a:pt x="2921" y="12065"/>
                                      </a:lnTo>
                                      <a:lnTo>
                                        <a:pt x="4445" y="9525"/>
                                      </a:lnTo>
                                      <a:lnTo>
                                        <a:pt x="6350" y="7366"/>
                                      </a:lnTo>
                                      <a:lnTo>
                                        <a:pt x="8636" y="5461"/>
                                      </a:lnTo>
                                      <a:lnTo>
                                        <a:pt x="11303" y="3810"/>
                                      </a:lnTo>
                                      <a:lnTo>
                                        <a:pt x="14224" y="2286"/>
                                      </a:lnTo>
                                      <a:lnTo>
                                        <a:pt x="16637" y="1397"/>
                                      </a:lnTo>
                                      <a:lnTo>
                                        <a:pt x="19939" y="635"/>
                                      </a:lnTo>
                                      <a:lnTo>
                                        <a:pt x="2298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5" name="Shape 4005"/>
                              <wps:cNvSpPr/>
                              <wps:spPr>
                                <a:xfrm>
                                  <a:off x="1121596" y="566246"/>
                                  <a:ext cx="5402" cy="18589"/>
                                </a:xfrm>
                                <a:custGeom>
                                  <a:avLst/>
                                  <a:gdLst/>
                                  <a:ahLst/>
                                  <a:cxnLst/>
                                  <a:rect l="0" t="0" r="0" b="0"/>
                                  <a:pathLst>
                                    <a:path w="5402" h="18589">
                                      <a:moveTo>
                                        <a:pt x="0" y="0"/>
                                      </a:moveTo>
                                      <a:lnTo>
                                        <a:pt x="703" y="2460"/>
                                      </a:lnTo>
                                      <a:lnTo>
                                        <a:pt x="1592" y="4873"/>
                                      </a:lnTo>
                                      <a:lnTo>
                                        <a:pt x="2989" y="7794"/>
                                      </a:lnTo>
                                      <a:lnTo>
                                        <a:pt x="4767" y="10080"/>
                                      </a:lnTo>
                                      <a:lnTo>
                                        <a:pt x="5402" y="18589"/>
                                      </a:lnTo>
                                      <a:lnTo>
                                        <a:pt x="2989" y="17192"/>
                                      </a:lnTo>
                                      <a:lnTo>
                                        <a:pt x="957" y="1541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6" name="Shape 4006"/>
                              <wps:cNvSpPr/>
                              <wps:spPr>
                                <a:xfrm>
                                  <a:off x="1121410" y="563245"/>
                                  <a:ext cx="186" cy="3001"/>
                                </a:xfrm>
                                <a:custGeom>
                                  <a:avLst/>
                                  <a:gdLst/>
                                  <a:ahLst/>
                                  <a:cxnLst/>
                                  <a:rect l="0" t="0" r="0" b="0"/>
                                  <a:pathLst>
                                    <a:path w="186" h="3001">
                                      <a:moveTo>
                                        <a:pt x="0" y="0"/>
                                      </a:moveTo>
                                      <a:lnTo>
                                        <a:pt x="186" y="3001"/>
                                      </a:lnTo>
                                      <a:lnTo>
                                        <a:pt x="127" y="279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7" name="Shape 4007"/>
                              <wps:cNvSpPr/>
                              <wps:spPr>
                                <a:xfrm>
                                  <a:off x="1115060" y="546989"/>
                                  <a:ext cx="36322" cy="39370"/>
                                </a:xfrm>
                                <a:custGeom>
                                  <a:avLst/>
                                  <a:gdLst/>
                                  <a:ahLst/>
                                  <a:cxnLst/>
                                  <a:rect l="0" t="0" r="0" b="0"/>
                                  <a:pathLst>
                                    <a:path w="36322" h="39370">
                                      <a:moveTo>
                                        <a:pt x="16129" y="0"/>
                                      </a:moveTo>
                                      <a:lnTo>
                                        <a:pt x="18923" y="0"/>
                                      </a:lnTo>
                                      <a:lnTo>
                                        <a:pt x="21717" y="381"/>
                                      </a:lnTo>
                                      <a:lnTo>
                                        <a:pt x="23749" y="1016"/>
                                      </a:lnTo>
                                      <a:lnTo>
                                        <a:pt x="26162" y="2159"/>
                                      </a:lnTo>
                                      <a:lnTo>
                                        <a:pt x="28448" y="3810"/>
                                      </a:lnTo>
                                      <a:lnTo>
                                        <a:pt x="30353" y="5842"/>
                                      </a:lnTo>
                                      <a:lnTo>
                                        <a:pt x="32258" y="8509"/>
                                      </a:lnTo>
                                      <a:lnTo>
                                        <a:pt x="33655" y="11430"/>
                                      </a:lnTo>
                                      <a:lnTo>
                                        <a:pt x="34036" y="11938"/>
                                      </a:lnTo>
                                      <a:lnTo>
                                        <a:pt x="35052" y="14986"/>
                                      </a:lnTo>
                                      <a:lnTo>
                                        <a:pt x="35941" y="17653"/>
                                      </a:lnTo>
                                      <a:lnTo>
                                        <a:pt x="36195" y="20447"/>
                                      </a:lnTo>
                                      <a:lnTo>
                                        <a:pt x="36322" y="23241"/>
                                      </a:lnTo>
                                      <a:lnTo>
                                        <a:pt x="36068" y="25908"/>
                                      </a:lnTo>
                                      <a:lnTo>
                                        <a:pt x="35814" y="27178"/>
                                      </a:lnTo>
                                      <a:lnTo>
                                        <a:pt x="34925" y="29845"/>
                                      </a:lnTo>
                                      <a:lnTo>
                                        <a:pt x="33401" y="32131"/>
                                      </a:lnTo>
                                      <a:lnTo>
                                        <a:pt x="31369" y="34290"/>
                                      </a:lnTo>
                                      <a:lnTo>
                                        <a:pt x="28829" y="36195"/>
                                      </a:lnTo>
                                      <a:lnTo>
                                        <a:pt x="25781" y="37592"/>
                                      </a:lnTo>
                                      <a:lnTo>
                                        <a:pt x="25400" y="37846"/>
                                      </a:lnTo>
                                      <a:lnTo>
                                        <a:pt x="22352" y="38735"/>
                                      </a:lnTo>
                                      <a:lnTo>
                                        <a:pt x="19558" y="39370"/>
                                      </a:lnTo>
                                      <a:lnTo>
                                        <a:pt x="16764" y="39243"/>
                                      </a:lnTo>
                                      <a:lnTo>
                                        <a:pt x="13970" y="38608"/>
                                      </a:lnTo>
                                      <a:lnTo>
                                        <a:pt x="11938" y="37846"/>
                                      </a:lnTo>
                                      <a:lnTo>
                                        <a:pt x="11303" y="29337"/>
                                      </a:lnTo>
                                      <a:lnTo>
                                        <a:pt x="13335" y="31369"/>
                                      </a:lnTo>
                                      <a:lnTo>
                                        <a:pt x="14605" y="32258"/>
                                      </a:lnTo>
                                      <a:lnTo>
                                        <a:pt x="17018" y="33401"/>
                                      </a:lnTo>
                                      <a:lnTo>
                                        <a:pt x="19685" y="33655"/>
                                      </a:lnTo>
                                      <a:lnTo>
                                        <a:pt x="22606" y="33147"/>
                                      </a:lnTo>
                                      <a:lnTo>
                                        <a:pt x="23876" y="32766"/>
                                      </a:lnTo>
                                      <a:lnTo>
                                        <a:pt x="26797" y="30988"/>
                                      </a:lnTo>
                                      <a:lnTo>
                                        <a:pt x="28829" y="28829"/>
                                      </a:lnTo>
                                      <a:lnTo>
                                        <a:pt x="29718" y="26035"/>
                                      </a:lnTo>
                                      <a:lnTo>
                                        <a:pt x="29845" y="25019"/>
                                      </a:lnTo>
                                      <a:lnTo>
                                        <a:pt x="29845" y="22352"/>
                                      </a:lnTo>
                                      <a:lnTo>
                                        <a:pt x="29464" y="19431"/>
                                      </a:lnTo>
                                      <a:lnTo>
                                        <a:pt x="28702" y="16510"/>
                                      </a:lnTo>
                                      <a:lnTo>
                                        <a:pt x="27940" y="14605"/>
                                      </a:lnTo>
                                      <a:lnTo>
                                        <a:pt x="26543" y="11811"/>
                                      </a:lnTo>
                                      <a:lnTo>
                                        <a:pt x="24892" y="9271"/>
                                      </a:lnTo>
                                      <a:lnTo>
                                        <a:pt x="22987" y="7620"/>
                                      </a:lnTo>
                                      <a:lnTo>
                                        <a:pt x="20574" y="6096"/>
                                      </a:lnTo>
                                      <a:lnTo>
                                        <a:pt x="17907" y="5461"/>
                                      </a:lnTo>
                                      <a:lnTo>
                                        <a:pt x="15113" y="5588"/>
                                      </a:lnTo>
                                      <a:lnTo>
                                        <a:pt x="12446" y="6477"/>
                                      </a:lnTo>
                                      <a:lnTo>
                                        <a:pt x="9525" y="8001"/>
                                      </a:lnTo>
                                      <a:lnTo>
                                        <a:pt x="7620" y="10160"/>
                                      </a:lnTo>
                                      <a:lnTo>
                                        <a:pt x="6477" y="12954"/>
                                      </a:lnTo>
                                      <a:lnTo>
                                        <a:pt x="6477" y="13716"/>
                                      </a:lnTo>
                                      <a:lnTo>
                                        <a:pt x="6350" y="16256"/>
                                      </a:lnTo>
                                      <a:lnTo>
                                        <a:pt x="7493" y="34671"/>
                                      </a:lnTo>
                                      <a:lnTo>
                                        <a:pt x="5461" y="32512"/>
                                      </a:lnTo>
                                      <a:lnTo>
                                        <a:pt x="3810" y="29972"/>
                                      </a:lnTo>
                                      <a:lnTo>
                                        <a:pt x="2413" y="26924"/>
                                      </a:lnTo>
                                      <a:lnTo>
                                        <a:pt x="2159" y="26797"/>
                                      </a:lnTo>
                                      <a:lnTo>
                                        <a:pt x="1016" y="23749"/>
                                      </a:lnTo>
                                      <a:lnTo>
                                        <a:pt x="254" y="20828"/>
                                      </a:lnTo>
                                      <a:lnTo>
                                        <a:pt x="0" y="18034"/>
                                      </a:lnTo>
                                      <a:lnTo>
                                        <a:pt x="0" y="15494"/>
                                      </a:lnTo>
                                      <a:lnTo>
                                        <a:pt x="254" y="12954"/>
                                      </a:lnTo>
                                      <a:lnTo>
                                        <a:pt x="762" y="11303"/>
                                      </a:lnTo>
                                      <a:lnTo>
                                        <a:pt x="1905" y="8636"/>
                                      </a:lnTo>
                                      <a:lnTo>
                                        <a:pt x="3556" y="6350"/>
                                      </a:lnTo>
                                      <a:lnTo>
                                        <a:pt x="5588" y="4318"/>
                                      </a:lnTo>
                                      <a:lnTo>
                                        <a:pt x="8128" y="2540"/>
                                      </a:lnTo>
                                      <a:lnTo>
                                        <a:pt x="10414" y="1397"/>
                                      </a:lnTo>
                                      <a:lnTo>
                                        <a:pt x="13335" y="381"/>
                                      </a:lnTo>
                                      <a:lnTo>
                                        <a:pt x="1612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8" name="Shape 4008"/>
                              <wps:cNvSpPr/>
                              <wps:spPr>
                                <a:xfrm>
                                  <a:off x="1151255" y="525780"/>
                                  <a:ext cx="45720" cy="43815"/>
                                </a:xfrm>
                                <a:custGeom>
                                  <a:avLst/>
                                  <a:gdLst/>
                                  <a:ahLst/>
                                  <a:cxnLst/>
                                  <a:rect l="0" t="0" r="0" b="0"/>
                                  <a:pathLst>
                                    <a:path w="45720" h="43815">
                                      <a:moveTo>
                                        <a:pt x="28067" y="0"/>
                                      </a:moveTo>
                                      <a:lnTo>
                                        <a:pt x="45720" y="33020"/>
                                      </a:lnTo>
                                      <a:lnTo>
                                        <a:pt x="40259" y="35814"/>
                                      </a:lnTo>
                                      <a:lnTo>
                                        <a:pt x="37592" y="30861"/>
                                      </a:lnTo>
                                      <a:lnTo>
                                        <a:pt x="37465" y="32512"/>
                                      </a:lnTo>
                                      <a:lnTo>
                                        <a:pt x="37211" y="33909"/>
                                      </a:lnTo>
                                      <a:lnTo>
                                        <a:pt x="36576" y="35433"/>
                                      </a:lnTo>
                                      <a:lnTo>
                                        <a:pt x="35052" y="37846"/>
                                      </a:lnTo>
                                      <a:lnTo>
                                        <a:pt x="32893" y="40005"/>
                                      </a:lnTo>
                                      <a:lnTo>
                                        <a:pt x="30353" y="41783"/>
                                      </a:lnTo>
                                      <a:lnTo>
                                        <a:pt x="29718" y="41910"/>
                                      </a:lnTo>
                                      <a:lnTo>
                                        <a:pt x="26543" y="43180"/>
                                      </a:lnTo>
                                      <a:lnTo>
                                        <a:pt x="23622" y="43815"/>
                                      </a:lnTo>
                                      <a:lnTo>
                                        <a:pt x="20701" y="43688"/>
                                      </a:lnTo>
                                      <a:lnTo>
                                        <a:pt x="18288" y="42799"/>
                                      </a:lnTo>
                                      <a:lnTo>
                                        <a:pt x="17018" y="42164"/>
                                      </a:lnTo>
                                      <a:lnTo>
                                        <a:pt x="15113" y="40513"/>
                                      </a:lnTo>
                                      <a:lnTo>
                                        <a:pt x="13081" y="37973"/>
                                      </a:lnTo>
                                      <a:lnTo>
                                        <a:pt x="12065" y="36068"/>
                                      </a:lnTo>
                                      <a:lnTo>
                                        <a:pt x="0" y="13462"/>
                                      </a:lnTo>
                                      <a:lnTo>
                                        <a:pt x="5969" y="10541"/>
                                      </a:lnTo>
                                      <a:lnTo>
                                        <a:pt x="17653" y="32639"/>
                                      </a:lnTo>
                                      <a:lnTo>
                                        <a:pt x="18542" y="34417"/>
                                      </a:lnTo>
                                      <a:lnTo>
                                        <a:pt x="19685" y="35560"/>
                                      </a:lnTo>
                                      <a:lnTo>
                                        <a:pt x="20701" y="36449"/>
                                      </a:lnTo>
                                      <a:lnTo>
                                        <a:pt x="23368" y="37465"/>
                                      </a:lnTo>
                                      <a:lnTo>
                                        <a:pt x="26162" y="37338"/>
                                      </a:lnTo>
                                      <a:lnTo>
                                        <a:pt x="28194" y="36576"/>
                                      </a:lnTo>
                                      <a:lnTo>
                                        <a:pt x="30988" y="34798"/>
                                      </a:lnTo>
                                      <a:lnTo>
                                        <a:pt x="32766" y="32512"/>
                                      </a:lnTo>
                                      <a:lnTo>
                                        <a:pt x="33655" y="29718"/>
                                      </a:lnTo>
                                      <a:lnTo>
                                        <a:pt x="33655" y="27305"/>
                                      </a:lnTo>
                                      <a:lnTo>
                                        <a:pt x="33274" y="24765"/>
                                      </a:lnTo>
                                      <a:lnTo>
                                        <a:pt x="32258" y="22098"/>
                                      </a:lnTo>
                                      <a:lnTo>
                                        <a:pt x="30734" y="19050"/>
                                      </a:lnTo>
                                      <a:lnTo>
                                        <a:pt x="22098" y="2794"/>
                                      </a:lnTo>
                                      <a:lnTo>
                                        <a:pt x="2806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9" name="Shape 4009"/>
                              <wps:cNvSpPr/>
                              <wps:spPr>
                                <a:xfrm>
                                  <a:off x="1189355" y="509270"/>
                                  <a:ext cx="47498" cy="43688"/>
                                </a:xfrm>
                                <a:custGeom>
                                  <a:avLst/>
                                  <a:gdLst/>
                                  <a:ahLst/>
                                  <a:cxnLst/>
                                  <a:rect l="0" t="0" r="0" b="0"/>
                                  <a:pathLst>
                                    <a:path w="47498" h="43688">
                                      <a:moveTo>
                                        <a:pt x="22098" y="0"/>
                                      </a:moveTo>
                                      <a:lnTo>
                                        <a:pt x="25019" y="0"/>
                                      </a:lnTo>
                                      <a:lnTo>
                                        <a:pt x="27686" y="762"/>
                                      </a:lnTo>
                                      <a:lnTo>
                                        <a:pt x="28829" y="1397"/>
                                      </a:lnTo>
                                      <a:lnTo>
                                        <a:pt x="30861" y="3048"/>
                                      </a:lnTo>
                                      <a:lnTo>
                                        <a:pt x="32766" y="5207"/>
                                      </a:lnTo>
                                      <a:lnTo>
                                        <a:pt x="34671" y="8128"/>
                                      </a:lnTo>
                                      <a:lnTo>
                                        <a:pt x="34925" y="8128"/>
                                      </a:lnTo>
                                      <a:lnTo>
                                        <a:pt x="47498" y="28702"/>
                                      </a:lnTo>
                                      <a:lnTo>
                                        <a:pt x="41656" y="31877"/>
                                      </a:lnTo>
                                      <a:lnTo>
                                        <a:pt x="29210" y="11684"/>
                                      </a:lnTo>
                                      <a:lnTo>
                                        <a:pt x="27940" y="9652"/>
                                      </a:lnTo>
                                      <a:lnTo>
                                        <a:pt x="26670" y="8255"/>
                                      </a:lnTo>
                                      <a:lnTo>
                                        <a:pt x="25400" y="7366"/>
                                      </a:lnTo>
                                      <a:lnTo>
                                        <a:pt x="22733" y="6350"/>
                                      </a:lnTo>
                                      <a:lnTo>
                                        <a:pt x="19812" y="6604"/>
                                      </a:lnTo>
                                      <a:lnTo>
                                        <a:pt x="18034" y="7366"/>
                                      </a:lnTo>
                                      <a:lnTo>
                                        <a:pt x="16637" y="8255"/>
                                      </a:lnTo>
                                      <a:lnTo>
                                        <a:pt x="15494" y="8890"/>
                                      </a:lnTo>
                                      <a:lnTo>
                                        <a:pt x="14859" y="9652"/>
                                      </a:lnTo>
                                      <a:lnTo>
                                        <a:pt x="13462" y="10922"/>
                                      </a:lnTo>
                                      <a:lnTo>
                                        <a:pt x="12700" y="12573"/>
                                      </a:lnTo>
                                      <a:lnTo>
                                        <a:pt x="12319" y="14605"/>
                                      </a:lnTo>
                                      <a:lnTo>
                                        <a:pt x="11938" y="16002"/>
                                      </a:lnTo>
                                      <a:lnTo>
                                        <a:pt x="12192" y="17399"/>
                                      </a:lnTo>
                                      <a:lnTo>
                                        <a:pt x="12446" y="18796"/>
                                      </a:lnTo>
                                      <a:lnTo>
                                        <a:pt x="12954" y="20066"/>
                                      </a:lnTo>
                                      <a:lnTo>
                                        <a:pt x="13843" y="21717"/>
                                      </a:lnTo>
                                      <a:lnTo>
                                        <a:pt x="15113" y="23749"/>
                                      </a:lnTo>
                                      <a:lnTo>
                                        <a:pt x="25400" y="40640"/>
                                      </a:lnTo>
                                      <a:lnTo>
                                        <a:pt x="19685" y="43688"/>
                                      </a:lnTo>
                                      <a:lnTo>
                                        <a:pt x="0" y="11684"/>
                                      </a:lnTo>
                                      <a:lnTo>
                                        <a:pt x="5334" y="8763"/>
                                      </a:lnTo>
                                      <a:lnTo>
                                        <a:pt x="8128" y="13208"/>
                                      </a:lnTo>
                                      <a:lnTo>
                                        <a:pt x="8890" y="10287"/>
                                      </a:lnTo>
                                      <a:lnTo>
                                        <a:pt x="10160" y="7620"/>
                                      </a:lnTo>
                                      <a:lnTo>
                                        <a:pt x="10795" y="6477"/>
                                      </a:lnTo>
                                      <a:lnTo>
                                        <a:pt x="12700" y="4318"/>
                                      </a:lnTo>
                                      <a:lnTo>
                                        <a:pt x="15240" y="2413"/>
                                      </a:lnTo>
                                      <a:lnTo>
                                        <a:pt x="16129" y="2032"/>
                                      </a:lnTo>
                                      <a:lnTo>
                                        <a:pt x="19177" y="635"/>
                                      </a:lnTo>
                                      <a:lnTo>
                                        <a:pt x="2209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0" name="Shape 4010"/>
                              <wps:cNvSpPr/>
                              <wps:spPr>
                                <a:xfrm>
                                  <a:off x="1231900" y="487045"/>
                                  <a:ext cx="37973" cy="38100"/>
                                </a:xfrm>
                                <a:custGeom>
                                  <a:avLst/>
                                  <a:gdLst/>
                                  <a:ahLst/>
                                  <a:cxnLst/>
                                  <a:rect l="0" t="0" r="0" b="0"/>
                                  <a:pathLst>
                                    <a:path w="37973" h="38100">
                                      <a:moveTo>
                                        <a:pt x="15621" y="0"/>
                                      </a:moveTo>
                                      <a:lnTo>
                                        <a:pt x="17653" y="0"/>
                                      </a:lnTo>
                                      <a:lnTo>
                                        <a:pt x="20193" y="254"/>
                                      </a:lnTo>
                                      <a:lnTo>
                                        <a:pt x="22987" y="1397"/>
                                      </a:lnTo>
                                      <a:lnTo>
                                        <a:pt x="25527" y="3175"/>
                                      </a:lnTo>
                                      <a:lnTo>
                                        <a:pt x="28194" y="5588"/>
                                      </a:lnTo>
                                      <a:lnTo>
                                        <a:pt x="22987" y="9144"/>
                                      </a:lnTo>
                                      <a:lnTo>
                                        <a:pt x="20447" y="7239"/>
                                      </a:lnTo>
                                      <a:lnTo>
                                        <a:pt x="17780" y="6096"/>
                                      </a:lnTo>
                                      <a:lnTo>
                                        <a:pt x="17272" y="5969"/>
                                      </a:lnTo>
                                      <a:lnTo>
                                        <a:pt x="14732" y="5969"/>
                                      </a:lnTo>
                                      <a:lnTo>
                                        <a:pt x="11811" y="6985"/>
                                      </a:lnTo>
                                      <a:lnTo>
                                        <a:pt x="10414" y="7874"/>
                                      </a:lnTo>
                                      <a:lnTo>
                                        <a:pt x="8255" y="9779"/>
                                      </a:lnTo>
                                      <a:lnTo>
                                        <a:pt x="6858" y="12192"/>
                                      </a:lnTo>
                                      <a:lnTo>
                                        <a:pt x="6477" y="14986"/>
                                      </a:lnTo>
                                      <a:lnTo>
                                        <a:pt x="6731" y="17399"/>
                                      </a:lnTo>
                                      <a:lnTo>
                                        <a:pt x="7493" y="19939"/>
                                      </a:lnTo>
                                      <a:lnTo>
                                        <a:pt x="8890" y="22479"/>
                                      </a:lnTo>
                                      <a:lnTo>
                                        <a:pt x="10541" y="25019"/>
                                      </a:lnTo>
                                      <a:lnTo>
                                        <a:pt x="11176" y="25781"/>
                                      </a:lnTo>
                                      <a:lnTo>
                                        <a:pt x="13335" y="28194"/>
                                      </a:lnTo>
                                      <a:lnTo>
                                        <a:pt x="15621" y="30099"/>
                                      </a:lnTo>
                                      <a:lnTo>
                                        <a:pt x="18034" y="31623"/>
                                      </a:lnTo>
                                      <a:lnTo>
                                        <a:pt x="18923" y="31877"/>
                                      </a:lnTo>
                                      <a:lnTo>
                                        <a:pt x="21844" y="32385"/>
                                      </a:lnTo>
                                      <a:lnTo>
                                        <a:pt x="24638" y="32131"/>
                                      </a:lnTo>
                                      <a:lnTo>
                                        <a:pt x="27432" y="30861"/>
                                      </a:lnTo>
                                      <a:lnTo>
                                        <a:pt x="27686" y="30607"/>
                                      </a:lnTo>
                                      <a:lnTo>
                                        <a:pt x="30099" y="28448"/>
                                      </a:lnTo>
                                      <a:lnTo>
                                        <a:pt x="31369" y="25908"/>
                                      </a:lnTo>
                                      <a:lnTo>
                                        <a:pt x="31496" y="25146"/>
                                      </a:lnTo>
                                      <a:lnTo>
                                        <a:pt x="31496" y="22606"/>
                                      </a:lnTo>
                                      <a:lnTo>
                                        <a:pt x="30734" y="19812"/>
                                      </a:lnTo>
                                      <a:lnTo>
                                        <a:pt x="30099" y="18161"/>
                                      </a:lnTo>
                                      <a:lnTo>
                                        <a:pt x="35306" y="14605"/>
                                      </a:lnTo>
                                      <a:lnTo>
                                        <a:pt x="36703" y="17653"/>
                                      </a:lnTo>
                                      <a:lnTo>
                                        <a:pt x="37592" y="20447"/>
                                      </a:lnTo>
                                      <a:lnTo>
                                        <a:pt x="37973" y="22987"/>
                                      </a:lnTo>
                                      <a:lnTo>
                                        <a:pt x="37846" y="25527"/>
                                      </a:lnTo>
                                      <a:lnTo>
                                        <a:pt x="37592" y="26289"/>
                                      </a:lnTo>
                                      <a:lnTo>
                                        <a:pt x="36576" y="28829"/>
                                      </a:lnTo>
                                      <a:lnTo>
                                        <a:pt x="35052" y="31242"/>
                                      </a:lnTo>
                                      <a:lnTo>
                                        <a:pt x="32893" y="33401"/>
                                      </a:lnTo>
                                      <a:lnTo>
                                        <a:pt x="30607" y="35052"/>
                                      </a:lnTo>
                                      <a:lnTo>
                                        <a:pt x="27813" y="36703"/>
                                      </a:lnTo>
                                      <a:lnTo>
                                        <a:pt x="25146" y="37719"/>
                                      </a:lnTo>
                                      <a:lnTo>
                                        <a:pt x="22225" y="38100"/>
                                      </a:lnTo>
                                      <a:lnTo>
                                        <a:pt x="19304" y="37973"/>
                                      </a:lnTo>
                                      <a:lnTo>
                                        <a:pt x="17399" y="37719"/>
                                      </a:lnTo>
                                      <a:lnTo>
                                        <a:pt x="14478" y="36703"/>
                                      </a:lnTo>
                                      <a:lnTo>
                                        <a:pt x="11938" y="35433"/>
                                      </a:lnTo>
                                      <a:lnTo>
                                        <a:pt x="9525" y="33655"/>
                                      </a:lnTo>
                                      <a:lnTo>
                                        <a:pt x="7239" y="31623"/>
                                      </a:lnTo>
                                      <a:lnTo>
                                        <a:pt x="5334" y="29591"/>
                                      </a:lnTo>
                                      <a:lnTo>
                                        <a:pt x="3429" y="26924"/>
                                      </a:lnTo>
                                      <a:lnTo>
                                        <a:pt x="2032" y="24130"/>
                                      </a:lnTo>
                                      <a:lnTo>
                                        <a:pt x="762" y="21463"/>
                                      </a:lnTo>
                                      <a:lnTo>
                                        <a:pt x="127" y="18796"/>
                                      </a:lnTo>
                                      <a:lnTo>
                                        <a:pt x="0" y="16256"/>
                                      </a:lnTo>
                                      <a:lnTo>
                                        <a:pt x="0" y="14605"/>
                                      </a:lnTo>
                                      <a:lnTo>
                                        <a:pt x="635" y="11811"/>
                                      </a:lnTo>
                                      <a:lnTo>
                                        <a:pt x="1651" y="9144"/>
                                      </a:lnTo>
                                      <a:lnTo>
                                        <a:pt x="3175" y="6731"/>
                                      </a:lnTo>
                                      <a:lnTo>
                                        <a:pt x="5461" y="4572"/>
                                      </a:lnTo>
                                      <a:lnTo>
                                        <a:pt x="6858" y="3429"/>
                                      </a:lnTo>
                                      <a:lnTo>
                                        <a:pt x="9779" y="1651"/>
                                      </a:lnTo>
                                      <a:lnTo>
                                        <a:pt x="12700" y="508"/>
                                      </a:lnTo>
                                      <a:lnTo>
                                        <a:pt x="1562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1" name="Shape 4011"/>
                              <wps:cNvSpPr/>
                              <wps:spPr>
                                <a:xfrm>
                                  <a:off x="1258697" y="473202"/>
                                  <a:ext cx="30988" cy="31623"/>
                                </a:xfrm>
                                <a:custGeom>
                                  <a:avLst/>
                                  <a:gdLst/>
                                  <a:ahLst/>
                                  <a:cxnLst/>
                                  <a:rect l="0" t="0" r="0" b="0"/>
                                  <a:pathLst>
                                    <a:path w="30988" h="31623">
                                      <a:moveTo>
                                        <a:pt x="5080" y="0"/>
                                      </a:moveTo>
                                      <a:lnTo>
                                        <a:pt x="30988" y="27432"/>
                                      </a:lnTo>
                                      <a:lnTo>
                                        <a:pt x="25781" y="31623"/>
                                      </a:lnTo>
                                      <a:lnTo>
                                        <a:pt x="0" y="4064"/>
                                      </a:lnTo>
                                      <a:lnTo>
                                        <a:pt x="508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2" name="Shape 4012"/>
                              <wps:cNvSpPr/>
                              <wps:spPr>
                                <a:xfrm>
                                  <a:off x="1249045" y="462915"/>
                                  <a:ext cx="10033" cy="9271"/>
                                </a:xfrm>
                                <a:custGeom>
                                  <a:avLst/>
                                  <a:gdLst/>
                                  <a:ahLst/>
                                  <a:cxnLst/>
                                  <a:rect l="0" t="0" r="0" b="0"/>
                                  <a:pathLst>
                                    <a:path w="10033" h="9271">
                                      <a:moveTo>
                                        <a:pt x="5080" y="0"/>
                                      </a:moveTo>
                                      <a:lnTo>
                                        <a:pt x="10033" y="5080"/>
                                      </a:lnTo>
                                      <a:lnTo>
                                        <a:pt x="4953" y="9271"/>
                                      </a:lnTo>
                                      <a:lnTo>
                                        <a:pt x="0" y="3937"/>
                                      </a:lnTo>
                                      <a:lnTo>
                                        <a:pt x="508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3" name="Shape 4013"/>
                              <wps:cNvSpPr/>
                              <wps:spPr>
                                <a:xfrm>
                                  <a:off x="1261745" y="452120"/>
                                  <a:ext cx="42545" cy="40640"/>
                                </a:xfrm>
                                <a:custGeom>
                                  <a:avLst/>
                                  <a:gdLst/>
                                  <a:ahLst/>
                                  <a:cxnLst/>
                                  <a:rect l="0" t="0" r="0" b="0"/>
                                  <a:pathLst>
                                    <a:path w="42545" h="40640">
                                      <a:moveTo>
                                        <a:pt x="4826" y="0"/>
                                      </a:moveTo>
                                      <a:lnTo>
                                        <a:pt x="42545" y="36322"/>
                                      </a:lnTo>
                                      <a:lnTo>
                                        <a:pt x="37719" y="40640"/>
                                      </a:lnTo>
                                      <a:lnTo>
                                        <a:pt x="0" y="4191"/>
                                      </a:lnTo>
                                      <a:lnTo>
                                        <a:pt x="482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4" name="Shape 4014"/>
                              <wps:cNvSpPr/>
                              <wps:spPr>
                                <a:xfrm>
                                  <a:off x="173990" y="0"/>
                                  <a:ext cx="1157478" cy="559308"/>
                                </a:xfrm>
                                <a:custGeom>
                                  <a:avLst/>
                                  <a:gdLst/>
                                  <a:ahLst/>
                                  <a:cxnLst/>
                                  <a:rect l="0" t="0" r="0" b="0"/>
                                  <a:pathLst>
                                    <a:path w="1157478" h="559308">
                                      <a:moveTo>
                                        <a:pt x="578739" y="0"/>
                                      </a:moveTo>
                                      <a:lnTo>
                                        <a:pt x="626110" y="889"/>
                                      </a:lnTo>
                                      <a:lnTo>
                                        <a:pt x="672465" y="3556"/>
                                      </a:lnTo>
                                      <a:lnTo>
                                        <a:pt x="717804" y="8128"/>
                                      </a:lnTo>
                                      <a:lnTo>
                                        <a:pt x="761619" y="14097"/>
                                      </a:lnTo>
                                      <a:lnTo>
                                        <a:pt x="803910" y="21971"/>
                                      </a:lnTo>
                                      <a:lnTo>
                                        <a:pt x="844677" y="31115"/>
                                      </a:lnTo>
                                      <a:lnTo>
                                        <a:pt x="883539" y="41783"/>
                                      </a:lnTo>
                                      <a:lnTo>
                                        <a:pt x="920623" y="53975"/>
                                      </a:lnTo>
                                      <a:lnTo>
                                        <a:pt x="955294" y="67183"/>
                                      </a:lnTo>
                                      <a:lnTo>
                                        <a:pt x="987933" y="81915"/>
                                      </a:lnTo>
                                      <a:lnTo>
                                        <a:pt x="1018159" y="97663"/>
                                      </a:lnTo>
                                      <a:lnTo>
                                        <a:pt x="1045718" y="114427"/>
                                      </a:lnTo>
                                      <a:lnTo>
                                        <a:pt x="1070737" y="132207"/>
                                      </a:lnTo>
                                      <a:lnTo>
                                        <a:pt x="1092835" y="151130"/>
                                      </a:lnTo>
                                      <a:lnTo>
                                        <a:pt x="1112012" y="170688"/>
                                      </a:lnTo>
                                      <a:lnTo>
                                        <a:pt x="1127887" y="191135"/>
                                      </a:lnTo>
                                      <a:lnTo>
                                        <a:pt x="1140587" y="212344"/>
                                      </a:lnTo>
                                      <a:lnTo>
                                        <a:pt x="1149985" y="234315"/>
                                      </a:lnTo>
                                      <a:lnTo>
                                        <a:pt x="1155573" y="256667"/>
                                      </a:lnTo>
                                      <a:lnTo>
                                        <a:pt x="1157478" y="279527"/>
                                      </a:lnTo>
                                      <a:lnTo>
                                        <a:pt x="1155573" y="302514"/>
                                      </a:lnTo>
                                      <a:lnTo>
                                        <a:pt x="1149985" y="324993"/>
                                      </a:lnTo>
                                      <a:lnTo>
                                        <a:pt x="1140587" y="346710"/>
                                      </a:lnTo>
                                      <a:lnTo>
                                        <a:pt x="1127887" y="367919"/>
                                      </a:lnTo>
                                      <a:lnTo>
                                        <a:pt x="1112012" y="388493"/>
                                      </a:lnTo>
                                      <a:lnTo>
                                        <a:pt x="1092835" y="408178"/>
                                      </a:lnTo>
                                      <a:lnTo>
                                        <a:pt x="1070737" y="426974"/>
                                      </a:lnTo>
                                      <a:lnTo>
                                        <a:pt x="1045718" y="444754"/>
                                      </a:lnTo>
                                      <a:lnTo>
                                        <a:pt x="1018159" y="461518"/>
                                      </a:lnTo>
                                      <a:lnTo>
                                        <a:pt x="987933" y="477393"/>
                                      </a:lnTo>
                                      <a:lnTo>
                                        <a:pt x="955294" y="491998"/>
                                      </a:lnTo>
                                      <a:lnTo>
                                        <a:pt x="920623" y="505333"/>
                                      </a:lnTo>
                                      <a:lnTo>
                                        <a:pt x="883539" y="517271"/>
                                      </a:lnTo>
                                      <a:lnTo>
                                        <a:pt x="844677" y="528066"/>
                                      </a:lnTo>
                                      <a:lnTo>
                                        <a:pt x="803910" y="537210"/>
                                      </a:lnTo>
                                      <a:lnTo>
                                        <a:pt x="761619" y="544957"/>
                                      </a:lnTo>
                                      <a:lnTo>
                                        <a:pt x="717804" y="551053"/>
                                      </a:lnTo>
                                      <a:lnTo>
                                        <a:pt x="672465" y="555498"/>
                                      </a:lnTo>
                                      <a:lnTo>
                                        <a:pt x="626110" y="558292"/>
                                      </a:lnTo>
                                      <a:lnTo>
                                        <a:pt x="578739" y="559308"/>
                                      </a:lnTo>
                                      <a:lnTo>
                                        <a:pt x="531241" y="558292"/>
                                      </a:lnTo>
                                      <a:lnTo>
                                        <a:pt x="484759" y="555498"/>
                                      </a:lnTo>
                                      <a:lnTo>
                                        <a:pt x="439674" y="551053"/>
                                      </a:lnTo>
                                      <a:lnTo>
                                        <a:pt x="395732" y="544957"/>
                                      </a:lnTo>
                                      <a:lnTo>
                                        <a:pt x="353441" y="537210"/>
                                      </a:lnTo>
                                      <a:lnTo>
                                        <a:pt x="312801" y="528066"/>
                                      </a:lnTo>
                                      <a:lnTo>
                                        <a:pt x="273812" y="517271"/>
                                      </a:lnTo>
                                      <a:lnTo>
                                        <a:pt x="236855" y="505333"/>
                                      </a:lnTo>
                                      <a:lnTo>
                                        <a:pt x="201930" y="491998"/>
                                      </a:lnTo>
                                      <a:lnTo>
                                        <a:pt x="169418" y="477393"/>
                                      </a:lnTo>
                                      <a:lnTo>
                                        <a:pt x="139192" y="461518"/>
                                      </a:lnTo>
                                      <a:lnTo>
                                        <a:pt x="111506" y="444754"/>
                                      </a:lnTo>
                                      <a:lnTo>
                                        <a:pt x="86614" y="426974"/>
                                      </a:lnTo>
                                      <a:lnTo>
                                        <a:pt x="64516" y="408178"/>
                                      </a:lnTo>
                                      <a:lnTo>
                                        <a:pt x="45466" y="388493"/>
                                      </a:lnTo>
                                      <a:lnTo>
                                        <a:pt x="29337" y="367919"/>
                                      </a:lnTo>
                                      <a:lnTo>
                                        <a:pt x="16637" y="346710"/>
                                      </a:lnTo>
                                      <a:lnTo>
                                        <a:pt x="7493" y="324993"/>
                                      </a:lnTo>
                                      <a:lnTo>
                                        <a:pt x="1778" y="302514"/>
                                      </a:lnTo>
                                      <a:lnTo>
                                        <a:pt x="0" y="279527"/>
                                      </a:lnTo>
                                      <a:lnTo>
                                        <a:pt x="1778" y="256667"/>
                                      </a:lnTo>
                                      <a:lnTo>
                                        <a:pt x="7493" y="234315"/>
                                      </a:lnTo>
                                      <a:lnTo>
                                        <a:pt x="16637" y="212344"/>
                                      </a:lnTo>
                                      <a:lnTo>
                                        <a:pt x="29337" y="191135"/>
                                      </a:lnTo>
                                      <a:lnTo>
                                        <a:pt x="45466" y="170688"/>
                                      </a:lnTo>
                                      <a:lnTo>
                                        <a:pt x="64516" y="151130"/>
                                      </a:lnTo>
                                      <a:lnTo>
                                        <a:pt x="86614" y="132207"/>
                                      </a:lnTo>
                                      <a:lnTo>
                                        <a:pt x="111506" y="114427"/>
                                      </a:lnTo>
                                      <a:lnTo>
                                        <a:pt x="139192" y="97663"/>
                                      </a:lnTo>
                                      <a:lnTo>
                                        <a:pt x="169418" y="81915"/>
                                      </a:lnTo>
                                      <a:lnTo>
                                        <a:pt x="201930" y="67183"/>
                                      </a:lnTo>
                                      <a:lnTo>
                                        <a:pt x="236855" y="53975"/>
                                      </a:lnTo>
                                      <a:lnTo>
                                        <a:pt x="273812" y="41783"/>
                                      </a:lnTo>
                                      <a:lnTo>
                                        <a:pt x="312801" y="31115"/>
                                      </a:lnTo>
                                      <a:lnTo>
                                        <a:pt x="353441" y="21971"/>
                                      </a:lnTo>
                                      <a:lnTo>
                                        <a:pt x="395732" y="14097"/>
                                      </a:lnTo>
                                      <a:lnTo>
                                        <a:pt x="439674" y="8128"/>
                                      </a:lnTo>
                                      <a:lnTo>
                                        <a:pt x="484759" y="3556"/>
                                      </a:lnTo>
                                      <a:lnTo>
                                        <a:pt x="531241" y="889"/>
                                      </a:lnTo>
                                      <a:lnTo>
                                        <a:pt x="578739" y="0"/>
                                      </a:lnTo>
                                      <a:close/>
                                    </a:path>
                                  </a:pathLst>
                                </a:custGeom>
                                <a:ln w="0" cap="rnd">
                                  <a:round/>
                                </a:ln>
                              </wps:spPr>
                              <wps:style>
                                <a:lnRef idx="0">
                                  <a:srgbClr val="000000">
                                    <a:alpha val="0"/>
                                  </a:srgbClr>
                                </a:lnRef>
                                <a:fillRef idx="1">
                                  <a:srgbClr val="005C25"/>
                                </a:fillRef>
                                <a:effectRef idx="0">
                                  <a:scrgbClr r="0" g="0" b="0"/>
                                </a:effectRef>
                                <a:fontRef idx="none"/>
                              </wps:style>
                              <wps:bodyPr/>
                            </wps:wsp>
                            <wps:wsp>
                              <wps:cNvPr id="4015" name="Shape 4015"/>
                              <wps:cNvSpPr/>
                              <wps:spPr>
                                <a:xfrm>
                                  <a:off x="5080" y="1270"/>
                                  <a:ext cx="1326388" cy="558038"/>
                                </a:xfrm>
                                <a:custGeom>
                                  <a:avLst/>
                                  <a:gdLst/>
                                  <a:ahLst/>
                                  <a:cxnLst/>
                                  <a:rect l="0" t="0" r="0" b="0"/>
                                  <a:pathLst>
                                    <a:path w="1326388" h="558038">
                                      <a:moveTo>
                                        <a:pt x="0" y="279019"/>
                                      </a:moveTo>
                                      <a:lnTo>
                                        <a:pt x="2159" y="256032"/>
                                      </a:lnTo>
                                      <a:lnTo>
                                        <a:pt x="8509" y="233680"/>
                                      </a:lnTo>
                                      <a:lnTo>
                                        <a:pt x="19304" y="211963"/>
                                      </a:lnTo>
                                      <a:lnTo>
                                        <a:pt x="33782" y="190754"/>
                                      </a:lnTo>
                                      <a:lnTo>
                                        <a:pt x="52070" y="170434"/>
                                      </a:lnTo>
                                      <a:lnTo>
                                        <a:pt x="73914" y="150622"/>
                                      </a:lnTo>
                                      <a:lnTo>
                                        <a:pt x="99314" y="131953"/>
                                      </a:lnTo>
                                      <a:lnTo>
                                        <a:pt x="127889" y="114173"/>
                                      </a:lnTo>
                                      <a:lnTo>
                                        <a:pt x="159512" y="97282"/>
                                      </a:lnTo>
                                      <a:lnTo>
                                        <a:pt x="194056" y="81661"/>
                                      </a:lnTo>
                                      <a:lnTo>
                                        <a:pt x="231648" y="67056"/>
                                      </a:lnTo>
                                      <a:lnTo>
                                        <a:pt x="271526" y="53721"/>
                                      </a:lnTo>
                                      <a:lnTo>
                                        <a:pt x="313690" y="41656"/>
                                      </a:lnTo>
                                      <a:lnTo>
                                        <a:pt x="358394" y="31115"/>
                                      </a:lnTo>
                                      <a:lnTo>
                                        <a:pt x="405003" y="21971"/>
                                      </a:lnTo>
                                      <a:lnTo>
                                        <a:pt x="453517" y="14097"/>
                                      </a:lnTo>
                                      <a:lnTo>
                                        <a:pt x="503682" y="8128"/>
                                      </a:lnTo>
                                      <a:lnTo>
                                        <a:pt x="555625" y="3556"/>
                                      </a:lnTo>
                                      <a:lnTo>
                                        <a:pt x="608838" y="889"/>
                                      </a:lnTo>
                                      <a:lnTo>
                                        <a:pt x="663067" y="0"/>
                                      </a:lnTo>
                                      <a:lnTo>
                                        <a:pt x="717550" y="889"/>
                                      </a:lnTo>
                                      <a:lnTo>
                                        <a:pt x="770763" y="3556"/>
                                      </a:lnTo>
                                      <a:lnTo>
                                        <a:pt x="822452" y="8128"/>
                                      </a:lnTo>
                                      <a:lnTo>
                                        <a:pt x="872871" y="14097"/>
                                      </a:lnTo>
                                      <a:lnTo>
                                        <a:pt x="921258" y="21971"/>
                                      </a:lnTo>
                                      <a:lnTo>
                                        <a:pt x="967994" y="31115"/>
                                      </a:lnTo>
                                      <a:lnTo>
                                        <a:pt x="1012444" y="41656"/>
                                      </a:lnTo>
                                      <a:lnTo>
                                        <a:pt x="1054862" y="53721"/>
                                      </a:lnTo>
                                      <a:lnTo>
                                        <a:pt x="1094740" y="67056"/>
                                      </a:lnTo>
                                      <a:lnTo>
                                        <a:pt x="1132078" y="81661"/>
                                      </a:lnTo>
                                      <a:lnTo>
                                        <a:pt x="1166876" y="97282"/>
                                      </a:lnTo>
                                      <a:lnTo>
                                        <a:pt x="1198499" y="114173"/>
                                      </a:lnTo>
                                      <a:lnTo>
                                        <a:pt x="1227074" y="131953"/>
                                      </a:lnTo>
                                      <a:lnTo>
                                        <a:pt x="1252347" y="150622"/>
                                      </a:lnTo>
                                      <a:lnTo>
                                        <a:pt x="1274318" y="170434"/>
                                      </a:lnTo>
                                      <a:lnTo>
                                        <a:pt x="1292606" y="190754"/>
                                      </a:lnTo>
                                      <a:lnTo>
                                        <a:pt x="1307084" y="211963"/>
                                      </a:lnTo>
                                      <a:lnTo>
                                        <a:pt x="1317752" y="233680"/>
                                      </a:lnTo>
                                      <a:lnTo>
                                        <a:pt x="1324229" y="256032"/>
                                      </a:lnTo>
                                      <a:lnTo>
                                        <a:pt x="1326388" y="279019"/>
                                      </a:lnTo>
                                      <a:lnTo>
                                        <a:pt x="1324229" y="301879"/>
                                      </a:lnTo>
                                      <a:lnTo>
                                        <a:pt x="1317752" y="324231"/>
                                      </a:lnTo>
                                      <a:lnTo>
                                        <a:pt x="1307084" y="346075"/>
                                      </a:lnTo>
                                      <a:lnTo>
                                        <a:pt x="1292606" y="367284"/>
                                      </a:lnTo>
                                      <a:lnTo>
                                        <a:pt x="1274318" y="387604"/>
                                      </a:lnTo>
                                      <a:lnTo>
                                        <a:pt x="1252347" y="407162"/>
                                      </a:lnTo>
                                      <a:lnTo>
                                        <a:pt x="1227074" y="425958"/>
                                      </a:lnTo>
                                      <a:lnTo>
                                        <a:pt x="1198499" y="443865"/>
                                      </a:lnTo>
                                      <a:lnTo>
                                        <a:pt x="1166876" y="460502"/>
                                      </a:lnTo>
                                      <a:lnTo>
                                        <a:pt x="1132078" y="476250"/>
                                      </a:lnTo>
                                      <a:lnTo>
                                        <a:pt x="1094740" y="490855"/>
                                      </a:lnTo>
                                      <a:lnTo>
                                        <a:pt x="1054862" y="504190"/>
                                      </a:lnTo>
                                      <a:lnTo>
                                        <a:pt x="1012444" y="516255"/>
                                      </a:lnTo>
                                      <a:lnTo>
                                        <a:pt x="967994" y="526923"/>
                                      </a:lnTo>
                                      <a:lnTo>
                                        <a:pt x="921258" y="536067"/>
                                      </a:lnTo>
                                      <a:lnTo>
                                        <a:pt x="872871" y="543941"/>
                                      </a:lnTo>
                                      <a:lnTo>
                                        <a:pt x="822452" y="549910"/>
                                      </a:lnTo>
                                      <a:lnTo>
                                        <a:pt x="770763" y="554355"/>
                                      </a:lnTo>
                                      <a:lnTo>
                                        <a:pt x="717550" y="557149"/>
                                      </a:lnTo>
                                      <a:lnTo>
                                        <a:pt x="663067" y="558038"/>
                                      </a:lnTo>
                                      <a:lnTo>
                                        <a:pt x="608838" y="557149"/>
                                      </a:lnTo>
                                      <a:lnTo>
                                        <a:pt x="555625" y="554355"/>
                                      </a:lnTo>
                                      <a:lnTo>
                                        <a:pt x="503682" y="549910"/>
                                      </a:lnTo>
                                      <a:lnTo>
                                        <a:pt x="453517" y="543941"/>
                                      </a:lnTo>
                                      <a:lnTo>
                                        <a:pt x="405003" y="536067"/>
                                      </a:lnTo>
                                      <a:lnTo>
                                        <a:pt x="358394" y="526923"/>
                                      </a:lnTo>
                                      <a:lnTo>
                                        <a:pt x="313690" y="516255"/>
                                      </a:lnTo>
                                      <a:lnTo>
                                        <a:pt x="271526" y="504190"/>
                                      </a:lnTo>
                                      <a:lnTo>
                                        <a:pt x="231648" y="490855"/>
                                      </a:lnTo>
                                      <a:lnTo>
                                        <a:pt x="194056" y="476250"/>
                                      </a:lnTo>
                                      <a:lnTo>
                                        <a:pt x="159512" y="460502"/>
                                      </a:lnTo>
                                      <a:lnTo>
                                        <a:pt x="127889" y="443865"/>
                                      </a:lnTo>
                                      <a:lnTo>
                                        <a:pt x="99314" y="425958"/>
                                      </a:lnTo>
                                      <a:lnTo>
                                        <a:pt x="73914" y="407162"/>
                                      </a:lnTo>
                                      <a:lnTo>
                                        <a:pt x="52070" y="387604"/>
                                      </a:lnTo>
                                      <a:lnTo>
                                        <a:pt x="33782" y="367284"/>
                                      </a:lnTo>
                                      <a:lnTo>
                                        <a:pt x="19304" y="346075"/>
                                      </a:lnTo>
                                      <a:lnTo>
                                        <a:pt x="8509" y="324231"/>
                                      </a:lnTo>
                                      <a:lnTo>
                                        <a:pt x="2159" y="301879"/>
                                      </a:lnTo>
                                      <a:lnTo>
                                        <a:pt x="0" y="279019"/>
                                      </a:lnTo>
                                      <a:close/>
                                    </a:path>
                                  </a:pathLst>
                                </a:custGeom>
                                <a:ln w="1778" cap="rnd">
                                  <a:round/>
                                </a:ln>
                              </wps:spPr>
                              <wps:style>
                                <a:lnRef idx="1">
                                  <a:srgbClr val="005C25"/>
                                </a:lnRef>
                                <a:fillRef idx="0">
                                  <a:srgbClr val="000000">
                                    <a:alpha val="0"/>
                                  </a:srgbClr>
                                </a:fillRef>
                                <a:effectRef idx="0">
                                  <a:scrgbClr r="0" g="0" b="0"/>
                                </a:effectRef>
                                <a:fontRef idx="none"/>
                              </wps:style>
                              <wps:bodyPr/>
                            </wps:wsp>
                            <wps:wsp>
                              <wps:cNvPr id="4016" name="Shape 4016"/>
                              <wps:cNvSpPr/>
                              <wps:spPr>
                                <a:xfrm>
                                  <a:off x="300990" y="577215"/>
                                  <a:ext cx="53848" cy="58420"/>
                                </a:xfrm>
                                <a:custGeom>
                                  <a:avLst/>
                                  <a:gdLst/>
                                  <a:ahLst/>
                                  <a:cxnLst/>
                                  <a:rect l="0" t="0" r="0" b="0"/>
                                  <a:pathLst>
                                    <a:path w="53848" h="58420">
                                      <a:moveTo>
                                        <a:pt x="12065" y="0"/>
                                      </a:moveTo>
                                      <a:lnTo>
                                        <a:pt x="20574" y="1778"/>
                                      </a:lnTo>
                                      <a:lnTo>
                                        <a:pt x="37211" y="47625"/>
                                      </a:lnTo>
                                      <a:lnTo>
                                        <a:pt x="47117" y="7493"/>
                                      </a:lnTo>
                                      <a:lnTo>
                                        <a:pt x="53848" y="8890"/>
                                      </a:lnTo>
                                      <a:lnTo>
                                        <a:pt x="41656" y="58420"/>
                                      </a:lnTo>
                                      <a:lnTo>
                                        <a:pt x="33782" y="56642"/>
                                      </a:lnTo>
                                      <a:lnTo>
                                        <a:pt x="16510" y="10795"/>
                                      </a:lnTo>
                                      <a:lnTo>
                                        <a:pt x="6731" y="50927"/>
                                      </a:lnTo>
                                      <a:lnTo>
                                        <a:pt x="0" y="49276"/>
                                      </a:lnTo>
                                      <a:lnTo>
                                        <a:pt x="1206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7" name="Shape 4017"/>
                              <wps:cNvSpPr/>
                              <wps:spPr>
                                <a:xfrm>
                                  <a:off x="362585" y="632460"/>
                                  <a:ext cx="3175" cy="8509"/>
                                </a:xfrm>
                                <a:custGeom>
                                  <a:avLst/>
                                  <a:gdLst/>
                                  <a:ahLst/>
                                  <a:cxnLst/>
                                  <a:rect l="0" t="0" r="0" b="0"/>
                                  <a:pathLst>
                                    <a:path w="3175" h="8509">
                                      <a:moveTo>
                                        <a:pt x="127" y="0"/>
                                      </a:moveTo>
                                      <a:lnTo>
                                        <a:pt x="1143" y="1143"/>
                                      </a:lnTo>
                                      <a:lnTo>
                                        <a:pt x="2413" y="2413"/>
                                      </a:lnTo>
                                      <a:lnTo>
                                        <a:pt x="3175" y="8509"/>
                                      </a:lnTo>
                                      <a:lnTo>
                                        <a:pt x="0" y="7620"/>
                                      </a:lnTo>
                                      <a:lnTo>
                                        <a:pt x="12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8" name="Shape 4018"/>
                              <wps:cNvSpPr/>
                              <wps:spPr>
                                <a:xfrm>
                                  <a:off x="355600" y="602996"/>
                                  <a:ext cx="36322" cy="41529"/>
                                </a:xfrm>
                                <a:custGeom>
                                  <a:avLst/>
                                  <a:gdLst/>
                                  <a:ahLst/>
                                  <a:cxnLst/>
                                  <a:rect l="0" t="0" r="0" b="0"/>
                                  <a:pathLst>
                                    <a:path w="36322" h="41529">
                                      <a:moveTo>
                                        <a:pt x="17653" y="0"/>
                                      </a:moveTo>
                                      <a:lnTo>
                                        <a:pt x="20955" y="254"/>
                                      </a:lnTo>
                                      <a:lnTo>
                                        <a:pt x="22987" y="508"/>
                                      </a:lnTo>
                                      <a:lnTo>
                                        <a:pt x="26289" y="1270"/>
                                      </a:lnTo>
                                      <a:lnTo>
                                        <a:pt x="29210" y="2413"/>
                                      </a:lnTo>
                                      <a:lnTo>
                                        <a:pt x="31877" y="3683"/>
                                      </a:lnTo>
                                      <a:lnTo>
                                        <a:pt x="33528" y="4953"/>
                                      </a:lnTo>
                                      <a:lnTo>
                                        <a:pt x="35433" y="7112"/>
                                      </a:lnTo>
                                      <a:lnTo>
                                        <a:pt x="36322" y="9779"/>
                                      </a:lnTo>
                                      <a:lnTo>
                                        <a:pt x="36322" y="12700"/>
                                      </a:lnTo>
                                      <a:lnTo>
                                        <a:pt x="36195" y="13335"/>
                                      </a:lnTo>
                                      <a:lnTo>
                                        <a:pt x="31877" y="34290"/>
                                      </a:lnTo>
                                      <a:lnTo>
                                        <a:pt x="31750" y="34798"/>
                                      </a:lnTo>
                                      <a:lnTo>
                                        <a:pt x="31877" y="35814"/>
                                      </a:lnTo>
                                      <a:lnTo>
                                        <a:pt x="32639" y="36576"/>
                                      </a:lnTo>
                                      <a:lnTo>
                                        <a:pt x="33528" y="36703"/>
                                      </a:lnTo>
                                      <a:lnTo>
                                        <a:pt x="34163" y="36830"/>
                                      </a:lnTo>
                                      <a:lnTo>
                                        <a:pt x="35687" y="36830"/>
                                      </a:lnTo>
                                      <a:lnTo>
                                        <a:pt x="34798" y="41529"/>
                                      </a:lnTo>
                                      <a:lnTo>
                                        <a:pt x="31877" y="41529"/>
                                      </a:lnTo>
                                      <a:lnTo>
                                        <a:pt x="31115" y="41402"/>
                                      </a:lnTo>
                                      <a:lnTo>
                                        <a:pt x="30226" y="41148"/>
                                      </a:lnTo>
                                      <a:lnTo>
                                        <a:pt x="28067" y="40767"/>
                                      </a:lnTo>
                                      <a:lnTo>
                                        <a:pt x="26416" y="39751"/>
                                      </a:lnTo>
                                      <a:lnTo>
                                        <a:pt x="25654" y="38100"/>
                                      </a:lnTo>
                                      <a:lnTo>
                                        <a:pt x="25400" y="37084"/>
                                      </a:lnTo>
                                      <a:lnTo>
                                        <a:pt x="25273" y="35941"/>
                                      </a:lnTo>
                                      <a:lnTo>
                                        <a:pt x="25400" y="34544"/>
                                      </a:lnTo>
                                      <a:lnTo>
                                        <a:pt x="22987" y="36068"/>
                                      </a:lnTo>
                                      <a:lnTo>
                                        <a:pt x="20193" y="37338"/>
                                      </a:lnTo>
                                      <a:lnTo>
                                        <a:pt x="18796" y="37719"/>
                                      </a:lnTo>
                                      <a:lnTo>
                                        <a:pt x="15875" y="38354"/>
                                      </a:lnTo>
                                      <a:lnTo>
                                        <a:pt x="12827" y="38354"/>
                                      </a:lnTo>
                                      <a:lnTo>
                                        <a:pt x="10160" y="37973"/>
                                      </a:lnTo>
                                      <a:lnTo>
                                        <a:pt x="9398" y="31877"/>
                                      </a:lnTo>
                                      <a:lnTo>
                                        <a:pt x="10922" y="32766"/>
                                      </a:lnTo>
                                      <a:lnTo>
                                        <a:pt x="12827" y="33147"/>
                                      </a:lnTo>
                                      <a:lnTo>
                                        <a:pt x="15748" y="33401"/>
                                      </a:lnTo>
                                      <a:lnTo>
                                        <a:pt x="18796" y="33147"/>
                                      </a:lnTo>
                                      <a:lnTo>
                                        <a:pt x="19685" y="32766"/>
                                      </a:lnTo>
                                      <a:lnTo>
                                        <a:pt x="22733" y="31496"/>
                                      </a:lnTo>
                                      <a:lnTo>
                                        <a:pt x="25146" y="29591"/>
                                      </a:lnTo>
                                      <a:lnTo>
                                        <a:pt x="26416" y="27051"/>
                                      </a:lnTo>
                                      <a:lnTo>
                                        <a:pt x="26797" y="25781"/>
                                      </a:lnTo>
                                      <a:lnTo>
                                        <a:pt x="27813" y="20955"/>
                                      </a:lnTo>
                                      <a:lnTo>
                                        <a:pt x="26924" y="21209"/>
                                      </a:lnTo>
                                      <a:lnTo>
                                        <a:pt x="25908" y="21336"/>
                                      </a:lnTo>
                                      <a:lnTo>
                                        <a:pt x="24511" y="21463"/>
                                      </a:lnTo>
                                      <a:lnTo>
                                        <a:pt x="23241" y="21590"/>
                                      </a:lnTo>
                                      <a:lnTo>
                                        <a:pt x="21844" y="21590"/>
                                      </a:lnTo>
                                      <a:lnTo>
                                        <a:pt x="20574" y="21463"/>
                                      </a:lnTo>
                                      <a:lnTo>
                                        <a:pt x="16637" y="21209"/>
                                      </a:lnTo>
                                      <a:lnTo>
                                        <a:pt x="14224" y="21082"/>
                                      </a:lnTo>
                                      <a:lnTo>
                                        <a:pt x="12319" y="21209"/>
                                      </a:lnTo>
                                      <a:lnTo>
                                        <a:pt x="11049" y="21590"/>
                                      </a:lnTo>
                                      <a:lnTo>
                                        <a:pt x="8509" y="23241"/>
                                      </a:lnTo>
                                      <a:lnTo>
                                        <a:pt x="7112" y="26035"/>
                                      </a:lnTo>
                                      <a:lnTo>
                                        <a:pt x="6985" y="26289"/>
                                      </a:lnTo>
                                      <a:lnTo>
                                        <a:pt x="6604" y="28067"/>
                                      </a:lnTo>
                                      <a:lnTo>
                                        <a:pt x="7112" y="29464"/>
                                      </a:lnTo>
                                      <a:lnTo>
                                        <a:pt x="6985" y="37084"/>
                                      </a:lnTo>
                                      <a:lnTo>
                                        <a:pt x="4318" y="35687"/>
                                      </a:lnTo>
                                      <a:lnTo>
                                        <a:pt x="2159" y="33655"/>
                                      </a:lnTo>
                                      <a:lnTo>
                                        <a:pt x="2032" y="33401"/>
                                      </a:lnTo>
                                      <a:lnTo>
                                        <a:pt x="508" y="30734"/>
                                      </a:lnTo>
                                      <a:lnTo>
                                        <a:pt x="0" y="28194"/>
                                      </a:lnTo>
                                      <a:lnTo>
                                        <a:pt x="127" y="25273"/>
                                      </a:lnTo>
                                      <a:lnTo>
                                        <a:pt x="127" y="25146"/>
                                      </a:lnTo>
                                      <a:lnTo>
                                        <a:pt x="1270" y="22098"/>
                                      </a:lnTo>
                                      <a:lnTo>
                                        <a:pt x="2921" y="19558"/>
                                      </a:lnTo>
                                      <a:lnTo>
                                        <a:pt x="5080" y="17907"/>
                                      </a:lnTo>
                                      <a:lnTo>
                                        <a:pt x="7747" y="16764"/>
                                      </a:lnTo>
                                      <a:lnTo>
                                        <a:pt x="10795" y="16129"/>
                                      </a:lnTo>
                                      <a:lnTo>
                                        <a:pt x="13970" y="16002"/>
                                      </a:lnTo>
                                      <a:lnTo>
                                        <a:pt x="14605" y="16002"/>
                                      </a:lnTo>
                                      <a:lnTo>
                                        <a:pt x="25400" y="16764"/>
                                      </a:lnTo>
                                      <a:lnTo>
                                        <a:pt x="26797" y="16891"/>
                                      </a:lnTo>
                                      <a:lnTo>
                                        <a:pt x="28067" y="16383"/>
                                      </a:lnTo>
                                      <a:lnTo>
                                        <a:pt x="28575" y="15494"/>
                                      </a:lnTo>
                                      <a:lnTo>
                                        <a:pt x="29083" y="14986"/>
                                      </a:lnTo>
                                      <a:lnTo>
                                        <a:pt x="29464" y="14224"/>
                                      </a:lnTo>
                                      <a:lnTo>
                                        <a:pt x="29591" y="13208"/>
                                      </a:lnTo>
                                      <a:lnTo>
                                        <a:pt x="29972" y="11176"/>
                                      </a:lnTo>
                                      <a:lnTo>
                                        <a:pt x="29591" y="9525"/>
                                      </a:lnTo>
                                      <a:lnTo>
                                        <a:pt x="28194" y="8255"/>
                                      </a:lnTo>
                                      <a:lnTo>
                                        <a:pt x="25908" y="6858"/>
                                      </a:lnTo>
                                      <a:lnTo>
                                        <a:pt x="22733" y="5842"/>
                                      </a:lnTo>
                                      <a:lnTo>
                                        <a:pt x="21717" y="5588"/>
                                      </a:lnTo>
                                      <a:lnTo>
                                        <a:pt x="18161" y="5334"/>
                                      </a:lnTo>
                                      <a:lnTo>
                                        <a:pt x="15367" y="5969"/>
                                      </a:lnTo>
                                      <a:lnTo>
                                        <a:pt x="13843" y="6858"/>
                                      </a:lnTo>
                                      <a:lnTo>
                                        <a:pt x="12954" y="7747"/>
                                      </a:lnTo>
                                      <a:lnTo>
                                        <a:pt x="12192" y="9017"/>
                                      </a:lnTo>
                                      <a:lnTo>
                                        <a:pt x="11557" y="10795"/>
                                      </a:lnTo>
                                      <a:lnTo>
                                        <a:pt x="5334" y="9779"/>
                                      </a:lnTo>
                                      <a:lnTo>
                                        <a:pt x="6477" y="6477"/>
                                      </a:lnTo>
                                      <a:lnTo>
                                        <a:pt x="8128" y="3810"/>
                                      </a:lnTo>
                                      <a:lnTo>
                                        <a:pt x="10287" y="1905"/>
                                      </a:lnTo>
                                      <a:lnTo>
                                        <a:pt x="12065" y="1270"/>
                                      </a:lnTo>
                                      <a:lnTo>
                                        <a:pt x="14732" y="381"/>
                                      </a:lnTo>
                                      <a:lnTo>
                                        <a:pt x="1765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19" name="Shape 4019"/>
                              <wps:cNvSpPr/>
                              <wps:spPr>
                                <a:xfrm>
                                  <a:off x="400050" y="598805"/>
                                  <a:ext cx="18923" cy="48768"/>
                                </a:xfrm>
                                <a:custGeom>
                                  <a:avLst/>
                                  <a:gdLst/>
                                  <a:ahLst/>
                                  <a:cxnLst/>
                                  <a:rect l="0" t="0" r="0" b="0"/>
                                  <a:pathLst>
                                    <a:path w="18923" h="48768">
                                      <a:moveTo>
                                        <a:pt x="7874" y="0"/>
                                      </a:moveTo>
                                      <a:lnTo>
                                        <a:pt x="14478" y="889"/>
                                      </a:lnTo>
                                      <a:lnTo>
                                        <a:pt x="12573" y="11049"/>
                                      </a:lnTo>
                                      <a:lnTo>
                                        <a:pt x="18923" y="12065"/>
                                      </a:lnTo>
                                      <a:lnTo>
                                        <a:pt x="18034" y="17018"/>
                                      </a:lnTo>
                                      <a:lnTo>
                                        <a:pt x="11811" y="16129"/>
                                      </a:lnTo>
                                      <a:lnTo>
                                        <a:pt x="7874" y="40005"/>
                                      </a:lnTo>
                                      <a:lnTo>
                                        <a:pt x="7493" y="41275"/>
                                      </a:lnTo>
                                      <a:lnTo>
                                        <a:pt x="7874" y="42291"/>
                                      </a:lnTo>
                                      <a:lnTo>
                                        <a:pt x="8763" y="42672"/>
                                      </a:lnTo>
                                      <a:lnTo>
                                        <a:pt x="9271" y="43180"/>
                                      </a:lnTo>
                                      <a:lnTo>
                                        <a:pt x="10033" y="43307"/>
                                      </a:lnTo>
                                      <a:lnTo>
                                        <a:pt x="11176" y="43561"/>
                                      </a:lnTo>
                                      <a:lnTo>
                                        <a:pt x="11811" y="43561"/>
                                      </a:lnTo>
                                      <a:lnTo>
                                        <a:pt x="12573" y="43688"/>
                                      </a:lnTo>
                                      <a:lnTo>
                                        <a:pt x="13462" y="43688"/>
                                      </a:lnTo>
                                      <a:lnTo>
                                        <a:pt x="12700" y="48641"/>
                                      </a:lnTo>
                                      <a:lnTo>
                                        <a:pt x="11938" y="48768"/>
                                      </a:lnTo>
                                      <a:lnTo>
                                        <a:pt x="10287" y="48768"/>
                                      </a:lnTo>
                                      <a:lnTo>
                                        <a:pt x="9525" y="48641"/>
                                      </a:lnTo>
                                      <a:lnTo>
                                        <a:pt x="8636" y="48641"/>
                                      </a:lnTo>
                                      <a:lnTo>
                                        <a:pt x="7620" y="48514"/>
                                      </a:lnTo>
                                      <a:lnTo>
                                        <a:pt x="4191" y="47498"/>
                                      </a:lnTo>
                                      <a:lnTo>
                                        <a:pt x="2032" y="45720"/>
                                      </a:lnTo>
                                      <a:lnTo>
                                        <a:pt x="1905" y="45339"/>
                                      </a:lnTo>
                                      <a:lnTo>
                                        <a:pt x="1016" y="42799"/>
                                      </a:lnTo>
                                      <a:lnTo>
                                        <a:pt x="1016" y="39370"/>
                                      </a:lnTo>
                                      <a:lnTo>
                                        <a:pt x="5207" y="15113"/>
                                      </a:lnTo>
                                      <a:lnTo>
                                        <a:pt x="0" y="14478"/>
                                      </a:lnTo>
                                      <a:lnTo>
                                        <a:pt x="762" y="9398"/>
                                      </a:lnTo>
                                      <a:lnTo>
                                        <a:pt x="5969" y="10033"/>
                                      </a:lnTo>
                                      <a:lnTo>
                                        <a:pt x="78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0" name="Shape 4020"/>
                              <wps:cNvSpPr/>
                              <wps:spPr>
                                <a:xfrm>
                                  <a:off x="419100" y="611886"/>
                                  <a:ext cx="12827" cy="37592"/>
                                </a:xfrm>
                                <a:custGeom>
                                  <a:avLst/>
                                  <a:gdLst/>
                                  <a:ahLst/>
                                  <a:cxnLst/>
                                  <a:rect l="0" t="0" r="0" b="0"/>
                                  <a:pathLst>
                                    <a:path w="12827" h="37592">
                                      <a:moveTo>
                                        <a:pt x="5969" y="0"/>
                                      </a:moveTo>
                                      <a:lnTo>
                                        <a:pt x="12827" y="1016"/>
                                      </a:lnTo>
                                      <a:lnTo>
                                        <a:pt x="6604" y="37592"/>
                                      </a:lnTo>
                                      <a:lnTo>
                                        <a:pt x="0" y="36576"/>
                                      </a:lnTo>
                                      <a:lnTo>
                                        <a:pt x="596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1" name="Shape 4021"/>
                              <wps:cNvSpPr/>
                              <wps:spPr>
                                <a:xfrm>
                                  <a:off x="426339" y="598170"/>
                                  <a:ext cx="7874" cy="8001"/>
                                </a:xfrm>
                                <a:custGeom>
                                  <a:avLst/>
                                  <a:gdLst/>
                                  <a:ahLst/>
                                  <a:cxnLst/>
                                  <a:rect l="0" t="0" r="0" b="0"/>
                                  <a:pathLst>
                                    <a:path w="7874" h="8001">
                                      <a:moveTo>
                                        <a:pt x="1270" y="0"/>
                                      </a:moveTo>
                                      <a:lnTo>
                                        <a:pt x="7874" y="889"/>
                                      </a:lnTo>
                                      <a:lnTo>
                                        <a:pt x="6604" y="8001"/>
                                      </a:lnTo>
                                      <a:lnTo>
                                        <a:pt x="0" y="6985"/>
                                      </a:lnTo>
                                      <a:lnTo>
                                        <a:pt x="127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2" name="Shape 4022"/>
                              <wps:cNvSpPr/>
                              <wps:spPr>
                                <a:xfrm>
                                  <a:off x="436880" y="614680"/>
                                  <a:ext cx="37465" cy="37338"/>
                                </a:xfrm>
                                <a:custGeom>
                                  <a:avLst/>
                                  <a:gdLst/>
                                  <a:ahLst/>
                                  <a:cxnLst/>
                                  <a:rect l="0" t="0" r="0" b="0"/>
                                  <a:pathLst>
                                    <a:path w="37465" h="37338">
                                      <a:moveTo>
                                        <a:pt x="18288" y="0"/>
                                      </a:moveTo>
                                      <a:lnTo>
                                        <a:pt x="21463" y="127"/>
                                      </a:lnTo>
                                      <a:lnTo>
                                        <a:pt x="24765" y="762"/>
                                      </a:lnTo>
                                      <a:lnTo>
                                        <a:pt x="27686" y="1778"/>
                                      </a:lnTo>
                                      <a:lnTo>
                                        <a:pt x="30353" y="3175"/>
                                      </a:lnTo>
                                      <a:lnTo>
                                        <a:pt x="32766" y="5207"/>
                                      </a:lnTo>
                                      <a:lnTo>
                                        <a:pt x="33909" y="6350"/>
                                      </a:lnTo>
                                      <a:lnTo>
                                        <a:pt x="35433" y="8509"/>
                                      </a:lnTo>
                                      <a:lnTo>
                                        <a:pt x="36576" y="10795"/>
                                      </a:lnTo>
                                      <a:lnTo>
                                        <a:pt x="37211" y="13589"/>
                                      </a:lnTo>
                                      <a:lnTo>
                                        <a:pt x="37465" y="16637"/>
                                      </a:lnTo>
                                      <a:lnTo>
                                        <a:pt x="37465" y="19812"/>
                                      </a:lnTo>
                                      <a:lnTo>
                                        <a:pt x="37338" y="20828"/>
                                      </a:lnTo>
                                      <a:lnTo>
                                        <a:pt x="36703" y="24130"/>
                                      </a:lnTo>
                                      <a:lnTo>
                                        <a:pt x="35814" y="26924"/>
                                      </a:lnTo>
                                      <a:lnTo>
                                        <a:pt x="34671" y="29718"/>
                                      </a:lnTo>
                                      <a:lnTo>
                                        <a:pt x="33147" y="32131"/>
                                      </a:lnTo>
                                      <a:lnTo>
                                        <a:pt x="31369" y="34290"/>
                                      </a:lnTo>
                                      <a:lnTo>
                                        <a:pt x="30607" y="34925"/>
                                      </a:lnTo>
                                      <a:lnTo>
                                        <a:pt x="28448" y="36830"/>
                                      </a:lnTo>
                                      <a:lnTo>
                                        <a:pt x="29083" y="25146"/>
                                      </a:lnTo>
                                      <a:lnTo>
                                        <a:pt x="29972" y="22352"/>
                                      </a:lnTo>
                                      <a:lnTo>
                                        <a:pt x="30353" y="20193"/>
                                      </a:lnTo>
                                      <a:lnTo>
                                        <a:pt x="30480" y="17018"/>
                                      </a:lnTo>
                                      <a:lnTo>
                                        <a:pt x="30353" y="14097"/>
                                      </a:lnTo>
                                      <a:lnTo>
                                        <a:pt x="29718" y="11684"/>
                                      </a:lnTo>
                                      <a:lnTo>
                                        <a:pt x="28194" y="8890"/>
                                      </a:lnTo>
                                      <a:lnTo>
                                        <a:pt x="25781" y="7112"/>
                                      </a:lnTo>
                                      <a:lnTo>
                                        <a:pt x="22860" y="5969"/>
                                      </a:lnTo>
                                      <a:lnTo>
                                        <a:pt x="20701" y="5461"/>
                                      </a:lnTo>
                                      <a:lnTo>
                                        <a:pt x="17272" y="5461"/>
                                      </a:lnTo>
                                      <a:lnTo>
                                        <a:pt x="14351" y="6350"/>
                                      </a:lnTo>
                                      <a:lnTo>
                                        <a:pt x="11938" y="7874"/>
                                      </a:lnTo>
                                      <a:lnTo>
                                        <a:pt x="11176" y="8763"/>
                                      </a:lnTo>
                                      <a:lnTo>
                                        <a:pt x="9652" y="11049"/>
                                      </a:lnTo>
                                      <a:lnTo>
                                        <a:pt x="8382" y="13589"/>
                                      </a:lnTo>
                                      <a:lnTo>
                                        <a:pt x="7493" y="16383"/>
                                      </a:lnTo>
                                      <a:lnTo>
                                        <a:pt x="6985" y="18923"/>
                                      </a:lnTo>
                                      <a:lnTo>
                                        <a:pt x="6858" y="22098"/>
                                      </a:lnTo>
                                      <a:lnTo>
                                        <a:pt x="7112" y="24892"/>
                                      </a:lnTo>
                                      <a:lnTo>
                                        <a:pt x="7747" y="27559"/>
                                      </a:lnTo>
                                      <a:lnTo>
                                        <a:pt x="8509" y="28956"/>
                                      </a:lnTo>
                                      <a:lnTo>
                                        <a:pt x="9017" y="37338"/>
                                      </a:lnTo>
                                      <a:lnTo>
                                        <a:pt x="6477" y="35941"/>
                                      </a:lnTo>
                                      <a:lnTo>
                                        <a:pt x="4191" y="33909"/>
                                      </a:lnTo>
                                      <a:lnTo>
                                        <a:pt x="3048" y="32639"/>
                                      </a:lnTo>
                                      <a:lnTo>
                                        <a:pt x="1651" y="30226"/>
                                      </a:lnTo>
                                      <a:lnTo>
                                        <a:pt x="762" y="27686"/>
                                      </a:lnTo>
                                      <a:lnTo>
                                        <a:pt x="127" y="24892"/>
                                      </a:lnTo>
                                      <a:lnTo>
                                        <a:pt x="0" y="21971"/>
                                      </a:lnTo>
                                      <a:lnTo>
                                        <a:pt x="127" y="18796"/>
                                      </a:lnTo>
                                      <a:lnTo>
                                        <a:pt x="127" y="18161"/>
                                      </a:lnTo>
                                      <a:lnTo>
                                        <a:pt x="762" y="14859"/>
                                      </a:lnTo>
                                      <a:lnTo>
                                        <a:pt x="1651" y="11938"/>
                                      </a:lnTo>
                                      <a:lnTo>
                                        <a:pt x="2921" y="9271"/>
                                      </a:lnTo>
                                      <a:lnTo>
                                        <a:pt x="4445" y="6985"/>
                                      </a:lnTo>
                                      <a:lnTo>
                                        <a:pt x="6350" y="4699"/>
                                      </a:lnTo>
                                      <a:lnTo>
                                        <a:pt x="7112" y="4064"/>
                                      </a:lnTo>
                                      <a:lnTo>
                                        <a:pt x="9652" y="2286"/>
                                      </a:lnTo>
                                      <a:lnTo>
                                        <a:pt x="12319" y="1016"/>
                                      </a:lnTo>
                                      <a:lnTo>
                                        <a:pt x="15240" y="254"/>
                                      </a:lnTo>
                                      <a:lnTo>
                                        <a:pt x="1828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3" name="Shape 4023"/>
                              <wps:cNvSpPr/>
                              <wps:spPr>
                                <a:xfrm>
                                  <a:off x="445389" y="639826"/>
                                  <a:ext cx="20574" cy="14097"/>
                                </a:xfrm>
                                <a:custGeom>
                                  <a:avLst/>
                                  <a:gdLst/>
                                  <a:ahLst/>
                                  <a:cxnLst/>
                                  <a:rect l="0" t="0" r="0" b="0"/>
                                  <a:pathLst>
                                    <a:path w="20574" h="14097">
                                      <a:moveTo>
                                        <a:pt x="20574" y="0"/>
                                      </a:moveTo>
                                      <a:lnTo>
                                        <a:pt x="19939" y="11684"/>
                                      </a:lnTo>
                                      <a:lnTo>
                                        <a:pt x="17399" y="12954"/>
                                      </a:lnTo>
                                      <a:lnTo>
                                        <a:pt x="14605" y="13843"/>
                                      </a:lnTo>
                                      <a:lnTo>
                                        <a:pt x="11430" y="14097"/>
                                      </a:lnTo>
                                      <a:lnTo>
                                        <a:pt x="8001" y="14097"/>
                                      </a:lnTo>
                                      <a:lnTo>
                                        <a:pt x="6858" y="13970"/>
                                      </a:lnTo>
                                      <a:lnTo>
                                        <a:pt x="3556" y="13335"/>
                                      </a:lnTo>
                                      <a:lnTo>
                                        <a:pt x="508" y="12192"/>
                                      </a:lnTo>
                                      <a:lnTo>
                                        <a:pt x="0" y="3810"/>
                                      </a:lnTo>
                                      <a:lnTo>
                                        <a:pt x="1778" y="6096"/>
                                      </a:lnTo>
                                      <a:lnTo>
                                        <a:pt x="4445" y="7747"/>
                                      </a:lnTo>
                                      <a:lnTo>
                                        <a:pt x="7620" y="8636"/>
                                      </a:lnTo>
                                      <a:lnTo>
                                        <a:pt x="8255" y="8763"/>
                                      </a:lnTo>
                                      <a:lnTo>
                                        <a:pt x="11684" y="8763"/>
                                      </a:lnTo>
                                      <a:lnTo>
                                        <a:pt x="14605" y="7874"/>
                                      </a:lnTo>
                                      <a:lnTo>
                                        <a:pt x="17018" y="6350"/>
                                      </a:lnTo>
                                      <a:lnTo>
                                        <a:pt x="17907" y="5080"/>
                                      </a:lnTo>
                                      <a:lnTo>
                                        <a:pt x="19431" y="2667"/>
                                      </a:lnTo>
                                      <a:lnTo>
                                        <a:pt x="205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4" name="Shape 4024"/>
                              <wps:cNvSpPr/>
                              <wps:spPr>
                                <a:xfrm>
                                  <a:off x="481330" y="619125"/>
                                  <a:ext cx="34163" cy="39243"/>
                                </a:xfrm>
                                <a:custGeom>
                                  <a:avLst/>
                                  <a:gdLst/>
                                  <a:ahLst/>
                                  <a:cxnLst/>
                                  <a:rect l="0" t="0" r="0" b="0"/>
                                  <a:pathLst>
                                    <a:path w="34163" h="39243">
                                      <a:moveTo>
                                        <a:pt x="3429" y="0"/>
                                      </a:moveTo>
                                      <a:lnTo>
                                        <a:pt x="9652" y="381"/>
                                      </a:lnTo>
                                      <a:lnTo>
                                        <a:pt x="9144" y="5588"/>
                                      </a:lnTo>
                                      <a:lnTo>
                                        <a:pt x="11684" y="3556"/>
                                      </a:lnTo>
                                      <a:lnTo>
                                        <a:pt x="14097" y="2032"/>
                                      </a:lnTo>
                                      <a:lnTo>
                                        <a:pt x="15494" y="1397"/>
                                      </a:lnTo>
                                      <a:lnTo>
                                        <a:pt x="18415" y="889"/>
                                      </a:lnTo>
                                      <a:lnTo>
                                        <a:pt x="21463" y="635"/>
                                      </a:lnTo>
                                      <a:lnTo>
                                        <a:pt x="22479" y="762"/>
                                      </a:lnTo>
                                      <a:lnTo>
                                        <a:pt x="26162" y="1270"/>
                                      </a:lnTo>
                                      <a:lnTo>
                                        <a:pt x="29083" y="2413"/>
                                      </a:lnTo>
                                      <a:lnTo>
                                        <a:pt x="31369" y="4318"/>
                                      </a:lnTo>
                                      <a:lnTo>
                                        <a:pt x="33020" y="6604"/>
                                      </a:lnTo>
                                      <a:lnTo>
                                        <a:pt x="33274" y="6985"/>
                                      </a:lnTo>
                                      <a:lnTo>
                                        <a:pt x="33782" y="9398"/>
                                      </a:lnTo>
                                      <a:lnTo>
                                        <a:pt x="34163" y="12192"/>
                                      </a:lnTo>
                                      <a:lnTo>
                                        <a:pt x="34036" y="15494"/>
                                      </a:lnTo>
                                      <a:lnTo>
                                        <a:pt x="34036" y="15621"/>
                                      </a:lnTo>
                                      <a:lnTo>
                                        <a:pt x="31877" y="39243"/>
                                      </a:lnTo>
                                      <a:lnTo>
                                        <a:pt x="25146" y="38735"/>
                                      </a:lnTo>
                                      <a:lnTo>
                                        <a:pt x="27305" y="15494"/>
                                      </a:lnTo>
                                      <a:lnTo>
                                        <a:pt x="27559" y="13335"/>
                                      </a:lnTo>
                                      <a:lnTo>
                                        <a:pt x="27305" y="11557"/>
                                      </a:lnTo>
                                      <a:lnTo>
                                        <a:pt x="26797" y="10033"/>
                                      </a:lnTo>
                                      <a:lnTo>
                                        <a:pt x="24892" y="7620"/>
                                      </a:lnTo>
                                      <a:lnTo>
                                        <a:pt x="22225" y="6350"/>
                                      </a:lnTo>
                                      <a:lnTo>
                                        <a:pt x="20701" y="6223"/>
                                      </a:lnTo>
                                      <a:lnTo>
                                        <a:pt x="19177" y="6096"/>
                                      </a:lnTo>
                                      <a:lnTo>
                                        <a:pt x="17907" y="6096"/>
                                      </a:lnTo>
                                      <a:lnTo>
                                        <a:pt x="16891" y="6350"/>
                                      </a:lnTo>
                                      <a:lnTo>
                                        <a:pt x="14986" y="6604"/>
                                      </a:lnTo>
                                      <a:lnTo>
                                        <a:pt x="13335" y="7493"/>
                                      </a:lnTo>
                                      <a:lnTo>
                                        <a:pt x="11811" y="8890"/>
                                      </a:lnTo>
                                      <a:lnTo>
                                        <a:pt x="10541" y="10033"/>
                                      </a:lnTo>
                                      <a:lnTo>
                                        <a:pt x="9779" y="11176"/>
                                      </a:lnTo>
                                      <a:lnTo>
                                        <a:pt x="9398" y="12446"/>
                                      </a:lnTo>
                                      <a:lnTo>
                                        <a:pt x="8890" y="13843"/>
                                      </a:lnTo>
                                      <a:lnTo>
                                        <a:pt x="8509" y="15494"/>
                                      </a:lnTo>
                                      <a:lnTo>
                                        <a:pt x="8255" y="17907"/>
                                      </a:lnTo>
                                      <a:lnTo>
                                        <a:pt x="6477" y="37211"/>
                                      </a:lnTo>
                                      <a:lnTo>
                                        <a:pt x="0" y="36703"/>
                                      </a:lnTo>
                                      <a:lnTo>
                                        <a:pt x="342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5" name="Shape 4025"/>
                              <wps:cNvSpPr/>
                              <wps:spPr>
                                <a:xfrm>
                                  <a:off x="522605" y="640715"/>
                                  <a:ext cx="8636" cy="20193"/>
                                </a:xfrm>
                                <a:custGeom>
                                  <a:avLst/>
                                  <a:gdLst/>
                                  <a:ahLst/>
                                  <a:cxnLst/>
                                  <a:rect l="0" t="0" r="0" b="0"/>
                                  <a:pathLst>
                                    <a:path w="8636" h="20193">
                                      <a:moveTo>
                                        <a:pt x="6477" y="0"/>
                                      </a:moveTo>
                                      <a:lnTo>
                                        <a:pt x="6731" y="11176"/>
                                      </a:lnTo>
                                      <a:lnTo>
                                        <a:pt x="7239" y="12573"/>
                                      </a:lnTo>
                                      <a:lnTo>
                                        <a:pt x="8636" y="13716"/>
                                      </a:lnTo>
                                      <a:lnTo>
                                        <a:pt x="8255" y="20193"/>
                                      </a:lnTo>
                                      <a:lnTo>
                                        <a:pt x="5334" y="19050"/>
                                      </a:lnTo>
                                      <a:lnTo>
                                        <a:pt x="3048" y="17145"/>
                                      </a:lnTo>
                                      <a:lnTo>
                                        <a:pt x="2794" y="17018"/>
                                      </a:lnTo>
                                      <a:lnTo>
                                        <a:pt x="1016" y="14605"/>
                                      </a:lnTo>
                                      <a:lnTo>
                                        <a:pt x="127" y="12065"/>
                                      </a:lnTo>
                                      <a:lnTo>
                                        <a:pt x="0" y="9017"/>
                                      </a:lnTo>
                                      <a:lnTo>
                                        <a:pt x="635" y="5842"/>
                                      </a:lnTo>
                                      <a:lnTo>
                                        <a:pt x="1778" y="3302"/>
                                      </a:lnTo>
                                      <a:lnTo>
                                        <a:pt x="3937" y="1270"/>
                                      </a:lnTo>
                                      <a:lnTo>
                                        <a:pt x="647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6" name="Shape 4026"/>
                              <wps:cNvSpPr/>
                              <wps:spPr>
                                <a:xfrm>
                                  <a:off x="525653" y="622935"/>
                                  <a:ext cx="33655" cy="39370"/>
                                </a:xfrm>
                                <a:custGeom>
                                  <a:avLst/>
                                  <a:gdLst/>
                                  <a:ahLst/>
                                  <a:cxnLst/>
                                  <a:rect l="0" t="0" r="0" b="0"/>
                                  <a:pathLst>
                                    <a:path w="33655" h="39370">
                                      <a:moveTo>
                                        <a:pt x="14351" y="0"/>
                                      </a:moveTo>
                                      <a:lnTo>
                                        <a:pt x="16129" y="127"/>
                                      </a:lnTo>
                                      <a:lnTo>
                                        <a:pt x="19685" y="635"/>
                                      </a:lnTo>
                                      <a:lnTo>
                                        <a:pt x="22733" y="1270"/>
                                      </a:lnTo>
                                      <a:lnTo>
                                        <a:pt x="25527" y="2286"/>
                                      </a:lnTo>
                                      <a:lnTo>
                                        <a:pt x="27305" y="3302"/>
                                      </a:lnTo>
                                      <a:lnTo>
                                        <a:pt x="29464" y="5334"/>
                                      </a:lnTo>
                                      <a:lnTo>
                                        <a:pt x="30734" y="7874"/>
                                      </a:lnTo>
                                      <a:lnTo>
                                        <a:pt x="30988" y="10922"/>
                                      </a:lnTo>
                                      <a:lnTo>
                                        <a:pt x="30988" y="11303"/>
                                      </a:lnTo>
                                      <a:lnTo>
                                        <a:pt x="29464" y="32258"/>
                                      </a:lnTo>
                                      <a:lnTo>
                                        <a:pt x="29337" y="33020"/>
                                      </a:lnTo>
                                      <a:lnTo>
                                        <a:pt x="29591" y="33782"/>
                                      </a:lnTo>
                                      <a:lnTo>
                                        <a:pt x="30607" y="34544"/>
                                      </a:lnTo>
                                      <a:lnTo>
                                        <a:pt x="32893" y="34544"/>
                                      </a:lnTo>
                                      <a:lnTo>
                                        <a:pt x="33655" y="34417"/>
                                      </a:lnTo>
                                      <a:lnTo>
                                        <a:pt x="33274" y="38989"/>
                                      </a:lnTo>
                                      <a:lnTo>
                                        <a:pt x="32258" y="39243"/>
                                      </a:lnTo>
                                      <a:lnTo>
                                        <a:pt x="31496" y="39370"/>
                                      </a:lnTo>
                                      <a:lnTo>
                                        <a:pt x="29591" y="39370"/>
                                      </a:lnTo>
                                      <a:lnTo>
                                        <a:pt x="28702" y="39243"/>
                                      </a:lnTo>
                                      <a:lnTo>
                                        <a:pt x="26416" y="39116"/>
                                      </a:lnTo>
                                      <a:lnTo>
                                        <a:pt x="24892" y="38227"/>
                                      </a:lnTo>
                                      <a:lnTo>
                                        <a:pt x="24003" y="36703"/>
                                      </a:lnTo>
                                      <a:lnTo>
                                        <a:pt x="23495" y="35941"/>
                                      </a:lnTo>
                                      <a:lnTo>
                                        <a:pt x="23241" y="34798"/>
                                      </a:lnTo>
                                      <a:lnTo>
                                        <a:pt x="22987" y="33274"/>
                                      </a:lnTo>
                                      <a:lnTo>
                                        <a:pt x="20828" y="35052"/>
                                      </a:lnTo>
                                      <a:lnTo>
                                        <a:pt x="18288" y="36703"/>
                                      </a:lnTo>
                                      <a:lnTo>
                                        <a:pt x="16891" y="37211"/>
                                      </a:lnTo>
                                      <a:lnTo>
                                        <a:pt x="14097" y="38100"/>
                                      </a:lnTo>
                                      <a:lnTo>
                                        <a:pt x="11049" y="38354"/>
                                      </a:lnTo>
                                      <a:lnTo>
                                        <a:pt x="8509" y="38354"/>
                                      </a:lnTo>
                                      <a:lnTo>
                                        <a:pt x="5207" y="37973"/>
                                      </a:lnTo>
                                      <a:lnTo>
                                        <a:pt x="5588" y="31496"/>
                                      </a:lnTo>
                                      <a:lnTo>
                                        <a:pt x="6985" y="32512"/>
                                      </a:lnTo>
                                      <a:lnTo>
                                        <a:pt x="8509" y="33274"/>
                                      </a:lnTo>
                                      <a:lnTo>
                                        <a:pt x="10414" y="33401"/>
                                      </a:lnTo>
                                      <a:lnTo>
                                        <a:pt x="13335" y="33274"/>
                                      </a:lnTo>
                                      <a:lnTo>
                                        <a:pt x="16383" y="32512"/>
                                      </a:lnTo>
                                      <a:lnTo>
                                        <a:pt x="17272" y="32258"/>
                                      </a:lnTo>
                                      <a:lnTo>
                                        <a:pt x="20066" y="30734"/>
                                      </a:lnTo>
                                      <a:lnTo>
                                        <a:pt x="22098" y="28575"/>
                                      </a:lnTo>
                                      <a:lnTo>
                                        <a:pt x="23241" y="25654"/>
                                      </a:lnTo>
                                      <a:lnTo>
                                        <a:pt x="23368" y="24384"/>
                                      </a:lnTo>
                                      <a:lnTo>
                                        <a:pt x="23749" y="19558"/>
                                      </a:lnTo>
                                      <a:lnTo>
                                        <a:pt x="22860" y="19939"/>
                                      </a:lnTo>
                                      <a:lnTo>
                                        <a:pt x="21844" y="20193"/>
                                      </a:lnTo>
                                      <a:lnTo>
                                        <a:pt x="20574" y="20447"/>
                                      </a:lnTo>
                                      <a:lnTo>
                                        <a:pt x="19177" y="20701"/>
                                      </a:lnTo>
                                      <a:lnTo>
                                        <a:pt x="18034" y="20828"/>
                                      </a:lnTo>
                                      <a:lnTo>
                                        <a:pt x="16764" y="20955"/>
                                      </a:lnTo>
                                      <a:lnTo>
                                        <a:pt x="12700" y="21082"/>
                                      </a:lnTo>
                                      <a:lnTo>
                                        <a:pt x="10287" y="21209"/>
                                      </a:lnTo>
                                      <a:lnTo>
                                        <a:pt x="8509" y="21590"/>
                                      </a:lnTo>
                                      <a:lnTo>
                                        <a:pt x="7239" y="22225"/>
                                      </a:lnTo>
                                      <a:lnTo>
                                        <a:pt x="4826" y="24130"/>
                                      </a:lnTo>
                                      <a:lnTo>
                                        <a:pt x="3810" y="26924"/>
                                      </a:lnTo>
                                      <a:lnTo>
                                        <a:pt x="3810" y="27051"/>
                                      </a:lnTo>
                                      <a:lnTo>
                                        <a:pt x="3683" y="28956"/>
                                      </a:lnTo>
                                      <a:lnTo>
                                        <a:pt x="3429" y="17780"/>
                                      </a:lnTo>
                                      <a:lnTo>
                                        <a:pt x="6350" y="16891"/>
                                      </a:lnTo>
                                      <a:lnTo>
                                        <a:pt x="9525" y="16383"/>
                                      </a:lnTo>
                                      <a:lnTo>
                                        <a:pt x="10160" y="16383"/>
                                      </a:lnTo>
                                      <a:lnTo>
                                        <a:pt x="20701" y="15748"/>
                                      </a:lnTo>
                                      <a:lnTo>
                                        <a:pt x="22225" y="15748"/>
                                      </a:lnTo>
                                      <a:lnTo>
                                        <a:pt x="23368" y="15240"/>
                                      </a:lnTo>
                                      <a:lnTo>
                                        <a:pt x="24003" y="14224"/>
                                      </a:lnTo>
                                      <a:lnTo>
                                        <a:pt x="24257" y="13716"/>
                                      </a:lnTo>
                                      <a:lnTo>
                                        <a:pt x="24384" y="12954"/>
                                      </a:lnTo>
                                      <a:lnTo>
                                        <a:pt x="24511" y="11938"/>
                                      </a:lnTo>
                                      <a:lnTo>
                                        <a:pt x="24765" y="9779"/>
                                      </a:lnTo>
                                      <a:lnTo>
                                        <a:pt x="24003" y="8128"/>
                                      </a:lnTo>
                                      <a:lnTo>
                                        <a:pt x="22479" y="7239"/>
                                      </a:lnTo>
                                      <a:lnTo>
                                        <a:pt x="19939" y="6096"/>
                                      </a:lnTo>
                                      <a:lnTo>
                                        <a:pt x="16764" y="5461"/>
                                      </a:lnTo>
                                      <a:lnTo>
                                        <a:pt x="15621" y="5334"/>
                                      </a:lnTo>
                                      <a:lnTo>
                                        <a:pt x="12192" y="5461"/>
                                      </a:lnTo>
                                      <a:lnTo>
                                        <a:pt x="9398" y="6477"/>
                                      </a:lnTo>
                                      <a:lnTo>
                                        <a:pt x="8128" y="7493"/>
                                      </a:lnTo>
                                      <a:lnTo>
                                        <a:pt x="7239" y="8382"/>
                                      </a:lnTo>
                                      <a:lnTo>
                                        <a:pt x="6604" y="9779"/>
                                      </a:lnTo>
                                      <a:lnTo>
                                        <a:pt x="6350" y="11684"/>
                                      </a:lnTo>
                                      <a:lnTo>
                                        <a:pt x="0" y="11176"/>
                                      </a:lnTo>
                                      <a:lnTo>
                                        <a:pt x="762" y="7874"/>
                                      </a:lnTo>
                                      <a:lnTo>
                                        <a:pt x="2032" y="5207"/>
                                      </a:lnTo>
                                      <a:lnTo>
                                        <a:pt x="4064" y="3048"/>
                                      </a:lnTo>
                                      <a:lnTo>
                                        <a:pt x="5588" y="2159"/>
                                      </a:lnTo>
                                      <a:lnTo>
                                        <a:pt x="8128" y="1016"/>
                                      </a:lnTo>
                                      <a:lnTo>
                                        <a:pt x="11049" y="254"/>
                                      </a:lnTo>
                                      <a:lnTo>
                                        <a:pt x="1435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7" name="Shape 4027"/>
                              <wps:cNvSpPr/>
                              <wps:spPr>
                                <a:xfrm>
                                  <a:off x="567055" y="611505"/>
                                  <a:ext cx="8763" cy="50800"/>
                                </a:xfrm>
                                <a:custGeom>
                                  <a:avLst/>
                                  <a:gdLst/>
                                  <a:ahLst/>
                                  <a:cxnLst/>
                                  <a:rect l="0" t="0" r="0" b="0"/>
                                  <a:pathLst>
                                    <a:path w="8763" h="50800">
                                      <a:moveTo>
                                        <a:pt x="2540" y="0"/>
                                      </a:moveTo>
                                      <a:lnTo>
                                        <a:pt x="8763" y="254"/>
                                      </a:lnTo>
                                      <a:lnTo>
                                        <a:pt x="6223" y="50800"/>
                                      </a:lnTo>
                                      <a:lnTo>
                                        <a:pt x="0" y="50546"/>
                                      </a:lnTo>
                                      <a:lnTo>
                                        <a:pt x="254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8" name="Shape 4028"/>
                              <wps:cNvSpPr/>
                              <wps:spPr>
                                <a:xfrm>
                                  <a:off x="611632" y="643255"/>
                                  <a:ext cx="21463" cy="5842"/>
                                </a:xfrm>
                                <a:custGeom>
                                  <a:avLst/>
                                  <a:gdLst/>
                                  <a:ahLst/>
                                  <a:cxnLst/>
                                  <a:rect l="0" t="0" r="0" b="0"/>
                                  <a:pathLst>
                                    <a:path w="21463" h="5842">
                                      <a:moveTo>
                                        <a:pt x="2286" y="0"/>
                                      </a:moveTo>
                                      <a:lnTo>
                                        <a:pt x="19177" y="127"/>
                                      </a:lnTo>
                                      <a:lnTo>
                                        <a:pt x="21463" y="5842"/>
                                      </a:lnTo>
                                      <a:lnTo>
                                        <a:pt x="0" y="5461"/>
                                      </a:lnTo>
                                      <a:lnTo>
                                        <a:pt x="228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29" name="Shape 4029"/>
                              <wps:cNvSpPr/>
                              <wps:spPr>
                                <a:xfrm>
                                  <a:off x="598170" y="613664"/>
                                  <a:ext cx="48133" cy="50546"/>
                                </a:xfrm>
                                <a:custGeom>
                                  <a:avLst/>
                                  <a:gdLst/>
                                  <a:ahLst/>
                                  <a:cxnLst/>
                                  <a:rect l="0" t="0" r="0" b="0"/>
                                  <a:pathLst>
                                    <a:path w="48133" h="50546">
                                      <a:moveTo>
                                        <a:pt x="21082" y="0"/>
                                      </a:moveTo>
                                      <a:lnTo>
                                        <a:pt x="29464" y="127"/>
                                      </a:lnTo>
                                      <a:lnTo>
                                        <a:pt x="48133" y="50546"/>
                                      </a:lnTo>
                                      <a:lnTo>
                                        <a:pt x="40005" y="50546"/>
                                      </a:lnTo>
                                      <a:lnTo>
                                        <a:pt x="34925" y="35433"/>
                                      </a:lnTo>
                                      <a:lnTo>
                                        <a:pt x="32639" y="29718"/>
                                      </a:lnTo>
                                      <a:lnTo>
                                        <a:pt x="24765" y="7620"/>
                                      </a:lnTo>
                                      <a:lnTo>
                                        <a:pt x="15748" y="29591"/>
                                      </a:lnTo>
                                      <a:lnTo>
                                        <a:pt x="13462" y="35052"/>
                                      </a:lnTo>
                                      <a:lnTo>
                                        <a:pt x="7366" y="50038"/>
                                      </a:lnTo>
                                      <a:lnTo>
                                        <a:pt x="0" y="49911"/>
                                      </a:lnTo>
                                      <a:lnTo>
                                        <a:pt x="2108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0" name="Shape 4030"/>
                              <wps:cNvSpPr/>
                              <wps:spPr>
                                <a:xfrm>
                                  <a:off x="650875" y="626110"/>
                                  <a:ext cx="33020" cy="39243"/>
                                </a:xfrm>
                                <a:custGeom>
                                  <a:avLst/>
                                  <a:gdLst/>
                                  <a:ahLst/>
                                  <a:cxnLst/>
                                  <a:rect l="0" t="0" r="0" b="0"/>
                                  <a:pathLst>
                                    <a:path w="33020" h="39243">
                                      <a:moveTo>
                                        <a:pt x="15494" y="0"/>
                                      </a:moveTo>
                                      <a:lnTo>
                                        <a:pt x="17526" y="0"/>
                                      </a:lnTo>
                                      <a:lnTo>
                                        <a:pt x="20828" y="127"/>
                                      </a:lnTo>
                                      <a:lnTo>
                                        <a:pt x="23876" y="889"/>
                                      </a:lnTo>
                                      <a:lnTo>
                                        <a:pt x="26543" y="2032"/>
                                      </a:lnTo>
                                      <a:lnTo>
                                        <a:pt x="28067" y="3048"/>
                                      </a:lnTo>
                                      <a:lnTo>
                                        <a:pt x="29972" y="4826"/>
                                      </a:lnTo>
                                      <a:lnTo>
                                        <a:pt x="31369" y="7112"/>
                                      </a:lnTo>
                                      <a:lnTo>
                                        <a:pt x="32385" y="10160"/>
                                      </a:lnTo>
                                      <a:lnTo>
                                        <a:pt x="33020" y="13462"/>
                                      </a:lnTo>
                                      <a:lnTo>
                                        <a:pt x="26670" y="13462"/>
                                      </a:lnTo>
                                      <a:lnTo>
                                        <a:pt x="25908" y="10541"/>
                                      </a:lnTo>
                                      <a:lnTo>
                                        <a:pt x="24384" y="8128"/>
                                      </a:lnTo>
                                      <a:lnTo>
                                        <a:pt x="24130" y="7874"/>
                                      </a:lnTo>
                                      <a:lnTo>
                                        <a:pt x="21844" y="6223"/>
                                      </a:lnTo>
                                      <a:lnTo>
                                        <a:pt x="18669" y="5461"/>
                                      </a:lnTo>
                                      <a:lnTo>
                                        <a:pt x="17526" y="5461"/>
                                      </a:lnTo>
                                      <a:lnTo>
                                        <a:pt x="14351" y="5969"/>
                                      </a:lnTo>
                                      <a:lnTo>
                                        <a:pt x="11557" y="7366"/>
                                      </a:lnTo>
                                      <a:lnTo>
                                        <a:pt x="9525" y="9652"/>
                                      </a:lnTo>
                                      <a:lnTo>
                                        <a:pt x="8636" y="11303"/>
                                      </a:lnTo>
                                      <a:lnTo>
                                        <a:pt x="7747" y="13716"/>
                                      </a:lnTo>
                                      <a:lnTo>
                                        <a:pt x="7112" y="16637"/>
                                      </a:lnTo>
                                      <a:lnTo>
                                        <a:pt x="6985" y="19685"/>
                                      </a:lnTo>
                                      <a:lnTo>
                                        <a:pt x="6985" y="20701"/>
                                      </a:lnTo>
                                      <a:lnTo>
                                        <a:pt x="7112" y="23876"/>
                                      </a:lnTo>
                                      <a:lnTo>
                                        <a:pt x="7747" y="26797"/>
                                      </a:lnTo>
                                      <a:lnTo>
                                        <a:pt x="8890" y="29210"/>
                                      </a:lnTo>
                                      <a:lnTo>
                                        <a:pt x="9398" y="30099"/>
                                      </a:lnTo>
                                      <a:lnTo>
                                        <a:pt x="11303" y="32258"/>
                                      </a:lnTo>
                                      <a:lnTo>
                                        <a:pt x="13970" y="33528"/>
                                      </a:lnTo>
                                      <a:lnTo>
                                        <a:pt x="17018" y="33909"/>
                                      </a:lnTo>
                                      <a:lnTo>
                                        <a:pt x="20320" y="33401"/>
                                      </a:lnTo>
                                      <a:lnTo>
                                        <a:pt x="22860" y="32004"/>
                                      </a:lnTo>
                                      <a:lnTo>
                                        <a:pt x="23368" y="31496"/>
                                      </a:lnTo>
                                      <a:lnTo>
                                        <a:pt x="25146" y="29337"/>
                                      </a:lnTo>
                                      <a:lnTo>
                                        <a:pt x="26416" y="26670"/>
                                      </a:lnTo>
                                      <a:lnTo>
                                        <a:pt x="26670" y="25019"/>
                                      </a:lnTo>
                                      <a:lnTo>
                                        <a:pt x="33020" y="25019"/>
                                      </a:lnTo>
                                      <a:lnTo>
                                        <a:pt x="32385" y="28321"/>
                                      </a:lnTo>
                                      <a:lnTo>
                                        <a:pt x="31242" y="31242"/>
                                      </a:lnTo>
                                      <a:lnTo>
                                        <a:pt x="29845" y="33528"/>
                                      </a:lnTo>
                                      <a:lnTo>
                                        <a:pt x="27940" y="35560"/>
                                      </a:lnTo>
                                      <a:lnTo>
                                        <a:pt x="27559" y="35941"/>
                                      </a:lnTo>
                                      <a:lnTo>
                                        <a:pt x="25146" y="37338"/>
                                      </a:lnTo>
                                      <a:lnTo>
                                        <a:pt x="22479" y="38481"/>
                                      </a:lnTo>
                                      <a:lnTo>
                                        <a:pt x="19431" y="39116"/>
                                      </a:lnTo>
                                      <a:lnTo>
                                        <a:pt x="16637" y="39243"/>
                                      </a:lnTo>
                                      <a:lnTo>
                                        <a:pt x="13208" y="38989"/>
                                      </a:lnTo>
                                      <a:lnTo>
                                        <a:pt x="10287" y="38100"/>
                                      </a:lnTo>
                                      <a:lnTo>
                                        <a:pt x="7747" y="36703"/>
                                      </a:lnTo>
                                      <a:lnTo>
                                        <a:pt x="5334" y="34925"/>
                                      </a:lnTo>
                                      <a:lnTo>
                                        <a:pt x="4318" y="33909"/>
                                      </a:lnTo>
                                      <a:lnTo>
                                        <a:pt x="2667" y="31496"/>
                                      </a:lnTo>
                                      <a:lnTo>
                                        <a:pt x="1524" y="29083"/>
                                      </a:lnTo>
                                      <a:lnTo>
                                        <a:pt x="635" y="26289"/>
                                      </a:lnTo>
                                      <a:lnTo>
                                        <a:pt x="0" y="23241"/>
                                      </a:lnTo>
                                      <a:lnTo>
                                        <a:pt x="0" y="20574"/>
                                      </a:lnTo>
                                      <a:lnTo>
                                        <a:pt x="127" y="17272"/>
                                      </a:lnTo>
                                      <a:lnTo>
                                        <a:pt x="635" y="14097"/>
                                      </a:lnTo>
                                      <a:lnTo>
                                        <a:pt x="1397" y="11303"/>
                                      </a:lnTo>
                                      <a:lnTo>
                                        <a:pt x="2540" y="8636"/>
                                      </a:lnTo>
                                      <a:lnTo>
                                        <a:pt x="4064" y="6350"/>
                                      </a:lnTo>
                                      <a:lnTo>
                                        <a:pt x="4826" y="5334"/>
                                      </a:lnTo>
                                      <a:lnTo>
                                        <a:pt x="7239" y="3302"/>
                                      </a:lnTo>
                                      <a:lnTo>
                                        <a:pt x="9652" y="1651"/>
                                      </a:lnTo>
                                      <a:lnTo>
                                        <a:pt x="12573" y="635"/>
                                      </a:lnTo>
                                      <a:lnTo>
                                        <a:pt x="1549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1" name="Shape 4031"/>
                              <wps:cNvSpPr/>
                              <wps:spPr>
                                <a:xfrm>
                                  <a:off x="689610" y="625475"/>
                                  <a:ext cx="33528" cy="38608"/>
                                </a:xfrm>
                                <a:custGeom>
                                  <a:avLst/>
                                  <a:gdLst/>
                                  <a:ahLst/>
                                  <a:cxnLst/>
                                  <a:rect l="0" t="0" r="0" b="0"/>
                                  <a:pathLst>
                                    <a:path w="33528" h="38608">
                                      <a:moveTo>
                                        <a:pt x="16891" y="0"/>
                                      </a:moveTo>
                                      <a:lnTo>
                                        <a:pt x="20193" y="0"/>
                                      </a:lnTo>
                                      <a:lnTo>
                                        <a:pt x="23241" y="508"/>
                                      </a:lnTo>
                                      <a:lnTo>
                                        <a:pt x="26035" y="1524"/>
                                      </a:lnTo>
                                      <a:lnTo>
                                        <a:pt x="27686" y="2540"/>
                                      </a:lnTo>
                                      <a:lnTo>
                                        <a:pt x="29718" y="4318"/>
                                      </a:lnTo>
                                      <a:lnTo>
                                        <a:pt x="31242" y="6604"/>
                                      </a:lnTo>
                                      <a:lnTo>
                                        <a:pt x="32385" y="9398"/>
                                      </a:lnTo>
                                      <a:lnTo>
                                        <a:pt x="33020" y="12827"/>
                                      </a:lnTo>
                                      <a:lnTo>
                                        <a:pt x="26670" y="12954"/>
                                      </a:lnTo>
                                      <a:lnTo>
                                        <a:pt x="25781" y="10160"/>
                                      </a:lnTo>
                                      <a:lnTo>
                                        <a:pt x="24257" y="7747"/>
                                      </a:lnTo>
                                      <a:lnTo>
                                        <a:pt x="23876" y="7366"/>
                                      </a:lnTo>
                                      <a:lnTo>
                                        <a:pt x="21590" y="5969"/>
                                      </a:lnTo>
                                      <a:lnTo>
                                        <a:pt x="18415" y="5461"/>
                                      </a:lnTo>
                                      <a:lnTo>
                                        <a:pt x="17018" y="5461"/>
                                      </a:lnTo>
                                      <a:lnTo>
                                        <a:pt x="13843" y="5969"/>
                                      </a:lnTo>
                                      <a:lnTo>
                                        <a:pt x="11303" y="7366"/>
                                      </a:lnTo>
                                      <a:lnTo>
                                        <a:pt x="9271" y="9652"/>
                                      </a:lnTo>
                                      <a:lnTo>
                                        <a:pt x="8382" y="11430"/>
                                      </a:lnTo>
                                      <a:lnTo>
                                        <a:pt x="7493" y="13970"/>
                                      </a:lnTo>
                                      <a:lnTo>
                                        <a:pt x="6985" y="16637"/>
                                      </a:lnTo>
                                      <a:lnTo>
                                        <a:pt x="6858" y="19812"/>
                                      </a:lnTo>
                                      <a:lnTo>
                                        <a:pt x="6858" y="20701"/>
                                      </a:lnTo>
                                      <a:lnTo>
                                        <a:pt x="7366" y="23749"/>
                                      </a:lnTo>
                                      <a:lnTo>
                                        <a:pt x="8128" y="26670"/>
                                      </a:lnTo>
                                      <a:lnTo>
                                        <a:pt x="9271" y="29083"/>
                                      </a:lnTo>
                                      <a:lnTo>
                                        <a:pt x="9779" y="29845"/>
                                      </a:lnTo>
                                      <a:lnTo>
                                        <a:pt x="11938" y="31877"/>
                                      </a:lnTo>
                                      <a:lnTo>
                                        <a:pt x="14605" y="33020"/>
                                      </a:lnTo>
                                      <a:lnTo>
                                        <a:pt x="17653" y="33274"/>
                                      </a:lnTo>
                                      <a:lnTo>
                                        <a:pt x="20955" y="32766"/>
                                      </a:lnTo>
                                      <a:lnTo>
                                        <a:pt x="23495" y="31369"/>
                                      </a:lnTo>
                                      <a:lnTo>
                                        <a:pt x="24003" y="30734"/>
                                      </a:lnTo>
                                      <a:lnTo>
                                        <a:pt x="25781" y="28575"/>
                                      </a:lnTo>
                                      <a:lnTo>
                                        <a:pt x="26797" y="25908"/>
                                      </a:lnTo>
                                      <a:lnTo>
                                        <a:pt x="27051" y="24384"/>
                                      </a:lnTo>
                                      <a:lnTo>
                                        <a:pt x="33528" y="24130"/>
                                      </a:lnTo>
                                      <a:lnTo>
                                        <a:pt x="32893" y="27305"/>
                                      </a:lnTo>
                                      <a:lnTo>
                                        <a:pt x="32004" y="30226"/>
                                      </a:lnTo>
                                      <a:lnTo>
                                        <a:pt x="30607" y="32639"/>
                                      </a:lnTo>
                                      <a:lnTo>
                                        <a:pt x="28829" y="34544"/>
                                      </a:lnTo>
                                      <a:lnTo>
                                        <a:pt x="28448" y="34925"/>
                                      </a:lnTo>
                                      <a:lnTo>
                                        <a:pt x="26035" y="36449"/>
                                      </a:lnTo>
                                      <a:lnTo>
                                        <a:pt x="23241" y="37592"/>
                                      </a:lnTo>
                                      <a:lnTo>
                                        <a:pt x="20193" y="38354"/>
                                      </a:lnTo>
                                      <a:lnTo>
                                        <a:pt x="17399" y="38608"/>
                                      </a:lnTo>
                                      <a:lnTo>
                                        <a:pt x="14224" y="38481"/>
                                      </a:lnTo>
                                      <a:lnTo>
                                        <a:pt x="11176" y="37719"/>
                                      </a:lnTo>
                                      <a:lnTo>
                                        <a:pt x="8382" y="36576"/>
                                      </a:lnTo>
                                      <a:lnTo>
                                        <a:pt x="5969" y="34798"/>
                                      </a:lnTo>
                                      <a:lnTo>
                                        <a:pt x="5080" y="33782"/>
                                      </a:lnTo>
                                      <a:lnTo>
                                        <a:pt x="3175" y="31623"/>
                                      </a:lnTo>
                                      <a:lnTo>
                                        <a:pt x="1778" y="29083"/>
                                      </a:lnTo>
                                      <a:lnTo>
                                        <a:pt x="762" y="26289"/>
                                      </a:lnTo>
                                      <a:lnTo>
                                        <a:pt x="127" y="23495"/>
                                      </a:lnTo>
                                      <a:lnTo>
                                        <a:pt x="0" y="20828"/>
                                      </a:lnTo>
                                      <a:lnTo>
                                        <a:pt x="0" y="17526"/>
                                      </a:lnTo>
                                      <a:lnTo>
                                        <a:pt x="254" y="14351"/>
                                      </a:lnTo>
                                      <a:lnTo>
                                        <a:pt x="1016" y="11684"/>
                                      </a:lnTo>
                                      <a:lnTo>
                                        <a:pt x="2159" y="9144"/>
                                      </a:lnTo>
                                      <a:lnTo>
                                        <a:pt x="3556" y="6858"/>
                                      </a:lnTo>
                                      <a:lnTo>
                                        <a:pt x="4445" y="5715"/>
                                      </a:lnTo>
                                      <a:lnTo>
                                        <a:pt x="6604" y="3556"/>
                                      </a:lnTo>
                                      <a:lnTo>
                                        <a:pt x="9144" y="1905"/>
                                      </a:lnTo>
                                      <a:lnTo>
                                        <a:pt x="11938" y="762"/>
                                      </a:lnTo>
                                      <a:lnTo>
                                        <a:pt x="14986" y="127"/>
                                      </a:lnTo>
                                      <a:lnTo>
                                        <a:pt x="1689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2" name="Shape 4032"/>
                              <wps:cNvSpPr/>
                              <wps:spPr>
                                <a:xfrm>
                                  <a:off x="729615" y="623570"/>
                                  <a:ext cx="18923" cy="38608"/>
                                </a:xfrm>
                                <a:custGeom>
                                  <a:avLst/>
                                  <a:gdLst/>
                                  <a:ahLst/>
                                  <a:cxnLst/>
                                  <a:rect l="0" t="0" r="0" b="0"/>
                                  <a:pathLst>
                                    <a:path w="18923" h="38608">
                                      <a:moveTo>
                                        <a:pt x="16510" y="0"/>
                                      </a:moveTo>
                                      <a:lnTo>
                                        <a:pt x="18542" y="0"/>
                                      </a:lnTo>
                                      <a:lnTo>
                                        <a:pt x="18923" y="6477"/>
                                      </a:lnTo>
                                      <a:lnTo>
                                        <a:pt x="16764" y="6477"/>
                                      </a:lnTo>
                                      <a:lnTo>
                                        <a:pt x="13462" y="7112"/>
                                      </a:lnTo>
                                      <a:lnTo>
                                        <a:pt x="10922" y="8382"/>
                                      </a:lnTo>
                                      <a:lnTo>
                                        <a:pt x="9398" y="10033"/>
                                      </a:lnTo>
                                      <a:lnTo>
                                        <a:pt x="8001" y="12446"/>
                                      </a:lnTo>
                                      <a:lnTo>
                                        <a:pt x="7366" y="15367"/>
                                      </a:lnTo>
                                      <a:lnTo>
                                        <a:pt x="7239" y="17018"/>
                                      </a:lnTo>
                                      <a:lnTo>
                                        <a:pt x="8382" y="38354"/>
                                      </a:lnTo>
                                      <a:lnTo>
                                        <a:pt x="1905" y="38608"/>
                                      </a:lnTo>
                                      <a:lnTo>
                                        <a:pt x="0" y="1651"/>
                                      </a:lnTo>
                                      <a:lnTo>
                                        <a:pt x="5969" y="1270"/>
                                      </a:lnTo>
                                      <a:lnTo>
                                        <a:pt x="6477" y="7620"/>
                                      </a:lnTo>
                                      <a:lnTo>
                                        <a:pt x="6858" y="6350"/>
                                      </a:lnTo>
                                      <a:lnTo>
                                        <a:pt x="8001" y="4953"/>
                                      </a:lnTo>
                                      <a:lnTo>
                                        <a:pt x="9906" y="3048"/>
                                      </a:lnTo>
                                      <a:lnTo>
                                        <a:pt x="12319" y="1143"/>
                                      </a:lnTo>
                                      <a:lnTo>
                                        <a:pt x="15113" y="127"/>
                                      </a:lnTo>
                                      <a:lnTo>
                                        <a:pt x="1651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3" name="Shape 4033"/>
                              <wps:cNvSpPr/>
                              <wps:spPr>
                                <a:xfrm>
                                  <a:off x="763397" y="622300"/>
                                  <a:ext cx="26416" cy="19812"/>
                                </a:xfrm>
                                <a:custGeom>
                                  <a:avLst/>
                                  <a:gdLst/>
                                  <a:ahLst/>
                                  <a:cxnLst/>
                                  <a:rect l="0" t="0" r="0" b="0"/>
                                  <a:pathLst>
                                    <a:path w="26416" h="19812">
                                      <a:moveTo>
                                        <a:pt x="7493" y="0"/>
                                      </a:moveTo>
                                      <a:lnTo>
                                        <a:pt x="10541" y="0"/>
                                      </a:lnTo>
                                      <a:lnTo>
                                        <a:pt x="13462" y="635"/>
                                      </a:lnTo>
                                      <a:lnTo>
                                        <a:pt x="15748" y="1270"/>
                                      </a:lnTo>
                                      <a:lnTo>
                                        <a:pt x="18669" y="2667"/>
                                      </a:lnTo>
                                      <a:lnTo>
                                        <a:pt x="20955" y="4445"/>
                                      </a:lnTo>
                                      <a:lnTo>
                                        <a:pt x="22098" y="5588"/>
                                      </a:lnTo>
                                      <a:lnTo>
                                        <a:pt x="23749" y="7874"/>
                                      </a:lnTo>
                                      <a:lnTo>
                                        <a:pt x="24892" y="10541"/>
                                      </a:lnTo>
                                      <a:lnTo>
                                        <a:pt x="25273" y="11811"/>
                                      </a:lnTo>
                                      <a:lnTo>
                                        <a:pt x="25781" y="13970"/>
                                      </a:lnTo>
                                      <a:lnTo>
                                        <a:pt x="26035" y="16891"/>
                                      </a:lnTo>
                                      <a:lnTo>
                                        <a:pt x="26416" y="19812"/>
                                      </a:lnTo>
                                      <a:lnTo>
                                        <a:pt x="19304" y="15494"/>
                                      </a:lnTo>
                                      <a:lnTo>
                                        <a:pt x="18542" y="12319"/>
                                      </a:lnTo>
                                      <a:lnTo>
                                        <a:pt x="17272" y="9906"/>
                                      </a:lnTo>
                                      <a:lnTo>
                                        <a:pt x="16891" y="9144"/>
                                      </a:lnTo>
                                      <a:lnTo>
                                        <a:pt x="14859" y="7112"/>
                                      </a:lnTo>
                                      <a:lnTo>
                                        <a:pt x="12192" y="5715"/>
                                      </a:lnTo>
                                      <a:lnTo>
                                        <a:pt x="9017" y="5334"/>
                                      </a:lnTo>
                                      <a:lnTo>
                                        <a:pt x="7493" y="5334"/>
                                      </a:lnTo>
                                      <a:lnTo>
                                        <a:pt x="4318" y="5969"/>
                                      </a:lnTo>
                                      <a:lnTo>
                                        <a:pt x="1651" y="7493"/>
                                      </a:lnTo>
                                      <a:lnTo>
                                        <a:pt x="0" y="8890"/>
                                      </a:lnTo>
                                      <a:lnTo>
                                        <a:pt x="1778" y="1143"/>
                                      </a:lnTo>
                                      <a:lnTo>
                                        <a:pt x="4826" y="254"/>
                                      </a:lnTo>
                                      <a:lnTo>
                                        <a:pt x="749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4" name="Shape 4034"/>
                              <wps:cNvSpPr/>
                              <wps:spPr>
                                <a:xfrm>
                                  <a:off x="753745" y="623443"/>
                                  <a:ext cx="36068" cy="37592"/>
                                </a:xfrm>
                                <a:custGeom>
                                  <a:avLst/>
                                  <a:gdLst/>
                                  <a:ahLst/>
                                  <a:cxnLst/>
                                  <a:rect l="0" t="0" r="0" b="0"/>
                                  <a:pathLst>
                                    <a:path w="36068" h="37592">
                                      <a:moveTo>
                                        <a:pt x="11430" y="0"/>
                                      </a:moveTo>
                                      <a:lnTo>
                                        <a:pt x="9652" y="7747"/>
                                      </a:lnTo>
                                      <a:lnTo>
                                        <a:pt x="8128" y="10160"/>
                                      </a:lnTo>
                                      <a:lnTo>
                                        <a:pt x="7239" y="12827"/>
                                      </a:lnTo>
                                      <a:lnTo>
                                        <a:pt x="6985" y="15748"/>
                                      </a:lnTo>
                                      <a:lnTo>
                                        <a:pt x="28956" y="14351"/>
                                      </a:lnTo>
                                      <a:lnTo>
                                        <a:pt x="36068" y="18669"/>
                                      </a:lnTo>
                                      <a:lnTo>
                                        <a:pt x="7239" y="20574"/>
                                      </a:lnTo>
                                      <a:lnTo>
                                        <a:pt x="7747" y="23749"/>
                                      </a:lnTo>
                                      <a:lnTo>
                                        <a:pt x="8763" y="26543"/>
                                      </a:lnTo>
                                      <a:lnTo>
                                        <a:pt x="10160" y="28829"/>
                                      </a:lnTo>
                                      <a:lnTo>
                                        <a:pt x="10668" y="29464"/>
                                      </a:lnTo>
                                      <a:lnTo>
                                        <a:pt x="12954" y="31115"/>
                                      </a:lnTo>
                                      <a:lnTo>
                                        <a:pt x="15875" y="32004"/>
                                      </a:lnTo>
                                      <a:lnTo>
                                        <a:pt x="19050" y="32131"/>
                                      </a:lnTo>
                                      <a:lnTo>
                                        <a:pt x="22479" y="31623"/>
                                      </a:lnTo>
                                      <a:lnTo>
                                        <a:pt x="25146" y="30353"/>
                                      </a:lnTo>
                                      <a:lnTo>
                                        <a:pt x="27305" y="28448"/>
                                      </a:lnTo>
                                      <a:lnTo>
                                        <a:pt x="28321" y="27178"/>
                                      </a:lnTo>
                                      <a:lnTo>
                                        <a:pt x="28956" y="25781"/>
                                      </a:lnTo>
                                      <a:lnTo>
                                        <a:pt x="29464" y="24003"/>
                                      </a:lnTo>
                                      <a:lnTo>
                                        <a:pt x="35941" y="23622"/>
                                      </a:lnTo>
                                      <a:lnTo>
                                        <a:pt x="35941" y="25019"/>
                                      </a:lnTo>
                                      <a:lnTo>
                                        <a:pt x="35433" y="26543"/>
                                      </a:lnTo>
                                      <a:lnTo>
                                        <a:pt x="34544" y="28321"/>
                                      </a:lnTo>
                                      <a:lnTo>
                                        <a:pt x="33782" y="29972"/>
                                      </a:lnTo>
                                      <a:lnTo>
                                        <a:pt x="32639" y="31242"/>
                                      </a:lnTo>
                                      <a:lnTo>
                                        <a:pt x="31623" y="32385"/>
                                      </a:lnTo>
                                      <a:lnTo>
                                        <a:pt x="29210" y="34417"/>
                                      </a:lnTo>
                                      <a:lnTo>
                                        <a:pt x="26670" y="35814"/>
                                      </a:lnTo>
                                      <a:lnTo>
                                        <a:pt x="24384" y="36703"/>
                                      </a:lnTo>
                                      <a:lnTo>
                                        <a:pt x="22733" y="37211"/>
                                      </a:lnTo>
                                      <a:lnTo>
                                        <a:pt x="20955" y="37465"/>
                                      </a:lnTo>
                                      <a:lnTo>
                                        <a:pt x="18923" y="37592"/>
                                      </a:lnTo>
                                      <a:lnTo>
                                        <a:pt x="15875" y="37592"/>
                                      </a:lnTo>
                                      <a:lnTo>
                                        <a:pt x="12827" y="36957"/>
                                      </a:lnTo>
                                      <a:lnTo>
                                        <a:pt x="10033" y="35814"/>
                                      </a:lnTo>
                                      <a:lnTo>
                                        <a:pt x="7366" y="34417"/>
                                      </a:lnTo>
                                      <a:lnTo>
                                        <a:pt x="6223" y="33401"/>
                                      </a:lnTo>
                                      <a:lnTo>
                                        <a:pt x="4191" y="31496"/>
                                      </a:lnTo>
                                      <a:lnTo>
                                        <a:pt x="2667" y="29210"/>
                                      </a:lnTo>
                                      <a:lnTo>
                                        <a:pt x="1397" y="26543"/>
                                      </a:lnTo>
                                      <a:lnTo>
                                        <a:pt x="508" y="23622"/>
                                      </a:lnTo>
                                      <a:lnTo>
                                        <a:pt x="0" y="20447"/>
                                      </a:lnTo>
                                      <a:lnTo>
                                        <a:pt x="0" y="19812"/>
                                      </a:lnTo>
                                      <a:lnTo>
                                        <a:pt x="0" y="16637"/>
                                      </a:lnTo>
                                      <a:lnTo>
                                        <a:pt x="254" y="13716"/>
                                      </a:lnTo>
                                      <a:lnTo>
                                        <a:pt x="889" y="10922"/>
                                      </a:lnTo>
                                      <a:lnTo>
                                        <a:pt x="2032" y="8255"/>
                                      </a:lnTo>
                                      <a:lnTo>
                                        <a:pt x="3429" y="5969"/>
                                      </a:lnTo>
                                      <a:lnTo>
                                        <a:pt x="4064" y="5207"/>
                                      </a:lnTo>
                                      <a:lnTo>
                                        <a:pt x="6223" y="3048"/>
                                      </a:lnTo>
                                      <a:lnTo>
                                        <a:pt x="8636" y="1143"/>
                                      </a:lnTo>
                                      <a:lnTo>
                                        <a:pt x="1143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5" name="Shape 4035"/>
                              <wps:cNvSpPr/>
                              <wps:spPr>
                                <a:xfrm>
                                  <a:off x="804037" y="619125"/>
                                  <a:ext cx="16256" cy="11811"/>
                                </a:xfrm>
                                <a:custGeom>
                                  <a:avLst/>
                                  <a:gdLst/>
                                  <a:ahLst/>
                                  <a:cxnLst/>
                                  <a:rect l="0" t="0" r="0" b="0"/>
                                  <a:pathLst>
                                    <a:path w="16256" h="11811">
                                      <a:moveTo>
                                        <a:pt x="6731" y="0"/>
                                      </a:moveTo>
                                      <a:lnTo>
                                        <a:pt x="10033" y="0"/>
                                      </a:lnTo>
                                      <a:lnTo>
                                        <a:pt x="12954" y="381"/>
                                      </a:lnTo>
                                      <a:lnTo>
                                        <a:pt x="14224" y="1016"/>
                                      </a:lnTo>
                                      <a:lnTo>
                                        <a:pt x="16256" y="7874"/>
                                      </a:lnTo>
                                      <a:lnTo>
                                        <a:pt x="13843" y="6223"/>
                                      </a:lnTo>
                                      <a:lnTo>
                                        <a:pt x="10922" y="5334"/>
                                      </a:lnTo>
                                      <a:lnTo>
                                        <a:pt x="8509" y="5207"/>
                                      </a:lnTo>
                                      <a:lnTo>
                                        <a:pt x="5588" y="5969"/>
                                      </a:lnTo>
                                      <a:lnTo>
                                        <a:pt x="2921" y="7493"/>
                                      </a:lnTo>
                                      <a:lnTo>
                                        <a:pt x="1016" y="9652"/>
                                      </a:lnTo>
                                      <a:lnTo>
                                        <a:pt x="0" y="11811"/>
                                      </a:lnTo>
                                      <a:lnTo>
                                        <a:pt x="1778" y="1143"/>
                                      </a:lnTo>
                                      <a:lnTo>
                                        <a:pt x="4826" y="254"/>
                                      </a:lnTo>
                                      <a:lnTo>
                                        <a:pt x="673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6" name="Shape 4036"/>
                              <wps:cNvSpPr/>
                              <wps:spPr>
                                <a:xfrm>
                                  <a:off x="796290" y="604393"/>
                                  <a:ext cx="36195" cy="53340"/>
                                </a:xfrm>
                                <a:custGeom>
                                  <a:avLst/>
                                  <a:gdLst/>
                                  <a:ahLst/>
                                  <a:cxnLst/>
                                  <a:rect l="0" t="0" r="0" b="0"/>
                                  <a:pathLst>
                                    <a:path w="36195" h="53340">
                                      <a:moveTo>
                                        <a:pt x="30607" y="0"/>
                                      </a:moveTo>
                                      <a:lnTo>
                                        <a:pt x="36195" y="50165"/>
                                      </a:lnTo>
                                      <a:lnTo>
                                        <a:pt x="30353" y="50673"/>
                                      </a:lnTo>
                                      <a:lnTo>
                                        <a:pt x="29718" y="45720"/>
                                      </a:lnTo>
                                      <a:lnTo>
                                        <a:pt x="28067" y="48260"/>
                                      </a:lnTo>
                                      <a:lnTo>
                                        <a:pt x="26035" y="50292"/>
                                      </a:lnTo>
                                      <a:lnTo>
                                        <a:pt x="24892" y="51181"/>
                                      </a:lnTo>
                                      <a:lnTo>
                                        <a:pt x="22352" y="52451"/>
                                      </a:lnTo>
                                      <a:lnTo>
                                        <a:pt x="19304" y="53213"/>
                                      </a:lnTo>
                                      <a:lnTo>
                                        <a:pt x="18161" y="53340"/>
                                      </a:lnTo>
                                      <a:lnTo>
                                        <a:pt x="15113" y="53340"/>
                                      </a:lnTo>
                                      <a:lnTo>
                                        <a:pt x="12192" y="52705"/>
                                      </a:lnTo>
                                      <a:lnTo>
                                        <a:pt x="9525" y="51562"/>
                                      </a:lnTo>
                                      <a:lnTo>
                                        <a:pt x="6985" y="49911"/>
                                      </a:lnTo>
                                      <a:lnTo>
                                        <a:pt x="6350" y="49276"/>
                                      </a:lnTo>
                                      <a:lnTo>
                                        <a:pt x="4318" y="47244"/>
                                      </a:lnTo>
                                      <a:lnTo>
                                        <a:pt x="2921" y="44958"/>
                                      </a:lnTo>
                                      <a:lnTo>
                                        <a:pt x="1524" y="42418"/>
                                      </a:lnTo>
                                      <a:lnTo>
                                        <a:pt x="762" y="39497"/>
                                      </a:lnTo>
                                      <a:lnTo>
                                        <a:pt x="127" y="36195"/>
                                      </a:lnTo>
                                      <a:lnTo>
                                        <a:pt x="127" y="36068"/>
                                      </a:lnTo>
                                      <a:lnTo>
                                        <a:pt x="0" y="33147"/>
                                      </a:lnTo>
                                      <a:lnTo>
                                        <a:pt x="127" y="30099"/>
                                      </a:lnTo>
                                      <a:lnTo>
                                        <a:pt x="635" y="27305"/>
                                      </a:lnTo>
                                      <a:lnTo>
                                        <a:pt x="1524" y="24638"/>
                                      </a:lnTo>
                                      <a:lnTo>
                                        <a:pt x="2667" y="22225"/>
                                      </a:lnTo>
                                      <a:lnTo>
                                        <a:pt x="2921" y="21717"/>
                                      </a:lnTo>
                                      <a:lnTo>
                                        <a:pt x="4699" y="19304"/>
                                      </a:lnTo>
                                      <a:lnTo>
                                        <a:pt x="6731" y="17272"/>
                                      </a:lnTo>
                                      <a:lnTo>
                                        <a:pt x="9525" y="15875"/>
                                      </a:lnTo>
                                      <a:lnTo>
                                        <a:pt x="7747" y="26543"/>
                                      </a:lnTo>
                                      <a:lnTo>
                                        <a:pt x="6985" y="29083"/>
                                      </a:lnTo>
                                      <a:lnTo>
                                        <a:pt x="6731" y="32131"/>
                                      </a:lnTo>
                                      <a:lnTo>
                                        <a:pt x="6985" y="35052"/>
                                      </a:lnTo>
                                      <a:lnTo>
                                        <a:pt x="7366" y="38227"/>
                                      </a:lnTo>
                                      <a:lnTo>
                                        <a:pt x="8509" y="41021"/>
                                      </a:lnTo>
                                      <a:lnTo>
                                        <a:pt x="9652" y="43434"/>
                                      </a:lnTo>
                                      <a:lnTo>
                                        <a:pt x="10541" y="44704"/>
                                      </a:lnTo>
                                      <a:lnTo>
                                        <a:pt x="12827" y="46609"/>
                                      </a:lnTo>
                                      <a:lnTo>
                                        <a:pt x="15367" y="47625"/>
                                      </a:lnTo>
                                      <a:lnTo>
                                        <a:pt x="18669" y="47879"/>
                                      </a:lnTo>
                                      <a:lnTo>
                                        <a:pt x="19431" y="47752"/>
                                      </a:lnTo>
                                      <a:lnTo>
                                        <a:pt x="22479" y="46990"/>
                                      </a:lnTo>
                                      <a:lnTo>
                                        <a:pt x="24892" y="45212"/>
                                      </a:lnTo>
                                      <a:lnTo>
                                        <a:pt x="26416" y="43434"/>
                                      </a:lnTo>
                                      <a:lnTo>
                                        <a:pt x="27432" y="41148"/>
                                      </a:lnTo>
                                      <a:lnTo>
                                        <a:pt x="28067" y="38481"/>
                                      </a:lnTo>
                                      <a:lnTo>
                                        <a:pt x="28321" y="35560"/>
                                      </a:lnTo>
                                      <a:lnTo>
                                        <a:pt x="28194" y="32512"/>
                                      </a:lnTo>
                                      <a:lnTo>
                                        <a:pt x="27559" y="29083"/>
                                      </a:lnTo>
                                      <a:lnTo>
                                        <a:pt x="26543" y="26162"/>
                                      </a:lnTo>
                                      <a:lnTo>
                                        <a:pt x="25146" y="23876"/>
                                      </a:lnTo>
                                      <a:lnTo>
                                        <a:pt x="24003" y="22606"/>
                                      </a:lnTo>
                                      <a:lnTo>
                                        <a:pt x="21971" y="15748"/>
                                      </a:lnTo>
                                      <a:lnTo>
                                        <a:pt x="23368" y="16256"/>
                                      </a:lnTo>
                                      <a:lnTo>
                                        <a:pt x="24765" y="17399"/>
                                      </a:lnTo>
                                      <a:lnTo>
                                        <a:pt x="26416" y="18923"/>
                                      </a:lnTo>
                                      <a:lnTo>
                                        <a:pt x="24384" y="508"/>
                                      </a:lnTo>
                                      <a:lnTo>
                                        <a:pt x="3060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7" name="Shape 4037"/>
                              <wps:cNvSpPr/>
                              <wps:spPr>
                                <a:xfrm>
                                  <a:off x="838581" y="615696"/>
                                  <a:ext cx="11557" cy="37592"/>
                                </a:xfrm>
                                <a:custGeom>
                                  <a:avLst/>
                                  <a:gdLst/>
                                  <a:ahLst/>
                                  <a:cxnLst/>
                                  <a:rect l="0" t="0" r="0" b="0"/>
                                  <a:pathLst>
                                    <a:path w="11557" h="37592">
                                      <a:moveTo>
                                        <a:pt x="6731" y="0"/>
                                      </a:moveTo>
                                      <a:lnTo>
                                        <a:pt x="11557" y="36830"/>
                                      </a:lnTo>
                                      <a:lnTo>
                                        <a:pt x="4826" y="37592"/>
                                      </a:lnTo>
                                      <a:lnTo>
                                        <a:pt x="0" y="889"/>
                                      </a:lnTo>
                                      <a:lnTo>
                                        <a:pt x="6731"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8" name="Shape 4038"/>
                              <wps:cNvSpPr/>
                              <wps:spPr>
                                <a:xfrm>
                                  <a:off x="836930" y="601980"/>
                                  <a:ext cx="7493" cy="7620"/>
                                </a:xfrm>
                                <a:custGeom>
                                  <a:avLst/>
                                  <a:gdLst/>
                                  <a:ahLst/>
                                  <a:cxnLst/>
                                  <a:rect l="0" t="0" r="0" b="0"/>
                                  <a:pathLst>
                                    <a:path w="7493" h="7620">
                                      <a:moveTo>
                                        <a:pt x="6604" y="0"/>
                                      </a:moveTo>
                                      <a:lnTo>
                                        <a:pt x="7493" y="6985"/>
                                      </a:lnTo>
                                      <a:lnTo>
                                        <a:pt x="762" y="7620"/>
                                      </a:lnTo>
                                      <a:lnTo>
                                        <a:pt x="0" y="762"/>
                                      </a:lnTo>
                                      <a:lnTo>
                                        <a:pt x="66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9" name="Shape 4039"/>
                              <wps:cNvSpPr/>
                              <wps:spPr>
                                <a:xfrm>
                                  <a:off x="851535" y="603250"/>
                                  <a:ext cx="23368" cy="47625"/>
                                </a:xfrm>
                                <a:custGeom>
                                  <a:avLst/>
                                  <a:gdLst/>
                                  <a:ahLst/>
                                  <a:cxnLst/>
                                  <a:rect l="0" t="0" r="0" b="0"/>
                                  <a:pathLst>
                                    <a:path w="23368" h="47625">
                                      <a:moveTo>
                                        <a:pt x="10160" y="0"/>
                                      </a:moveTo>
                                      <a:lnTo>
                                        <a:pt x="11684" y="10160"/>
                                      </a:lnTo>
                                      <a:lnTo>
                                        <a:pt x="18034" y="9398"/>
                                      </a:lnTo>
                                      <a:lnTo>
                                        <a:pt x="18796" y="14478"/>
                                      </a:lnTo>
                                      <a:lnTo>
                                        <a:pt x="12573" y="15240"/>
                                      </a:lnTo>
                                      <a:lnTo>
                                        <a:pt x="16002" y="39370"/>
                                      </a:lnTo>
                                      <a:lnTo>
                                        <a:pt x="16383" y="40640"/>
                                      </a:lnTo>
                                      <a:lnTo>
                                        <a:pt x="16764" y="41529"/>
                                      </a:lnTo>
                                      <a:lnTo>
                                        <a:pt x="17907" y="41783"/>
                                      </a:lnTo>
                                      <a:lnTo>
                                        <a:pt x="18288" y="41910"/>
                                      </a:lnTo>
                                      <a:lnTo>
                                        <a:pt x="19177" y="41910"/>
                                      </a:lnTo>
                                      <a:lnTo>
                                        <a:pt x="20447" y="41783"/>
                                      </a:lnTo>
                                      <a:lnTo>
                                        <a:pt x="21082" y="41656"/>
                                      </a:lnTo>
                                      <a:lnTo>
                                        <a:pt x="21844" y="41656"/>
                                      </a:lnTo>
                                      <a:lnTo>
                                        <a:pt x="22733" y="41402"/>
                                      </a:lnTo>
                                      <a:lnTo>
                                        <a:pt x="23368" y="46355"/>
                                      </a:lnTo>
                                      <a:lnTo>
                                        <a:pt x="22733" y="46609"/>
                                      </a:lnTo>
                                      <a:lnTo>
                                        <a:pt x="21971" y="46863"/>
                                      </a:lnTo>
                                      <a:lnTo>
                                        <a:pt x="21082" y="46990"/>
                                      </a:lnTo>
                                      <a:lnTo>
                                        <a:pt x="20320" y="47371"/>
                                      </a:lnTo>
                                      <a:lnTo>
                                        <a:pt x="19558" y="47498"/>
                                      </a:lnTo>
                                      <a:lnTo>
                                        <a:pt x="18415" y="47498"/>
                                      </a:lnTo>
                                      <a:lnTo>
                                        <a:pt x="14986" y="47625"/>
                                      </a:lnTo>
                                      <a:lnTo>
                                        <a:pt x="12573" y="46609"/>
                                      </a:lnTo>
                                      <a:lnTo>
                                        <a:pt x="12065" y="46228"/>
                                      </a:lnTo>
                                      <a:lnTo>
                                        <a:pt x="10541" y="43815"/>
                                      </a:lnTo>
                                      <a:lnTo>
                                        <a:pt x="9652" y="40894"/>
                                      </a:lnTo>
                                      <a:lnTo>
                                        <a:pt x="9398" y="40640"/>
                                      </a:lnTo>
                                      <a:lnTo>
                                        <a:pt x="5969" y="16129"/>
                                      </a:lnTo>
                                      <a:lnTo>
                                        <a:pt x="635" y="16891"/>
                                      </a:lnTo>
                                      <a:lnTo>
                                        <a:pt x="0" y="11811"/>
                                      </a:lnTo>
                                      <a:lnTo>
                                        <a:pt x="5207" y="11176"/>
                                      </a:lnTo>
                                      <a:lnTo>
                                        <a:pt x="3683" y="889"/>
                                      </a:lnTo>
                                      <a:lnTo>
                                        <a:pt x="1016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0" name="Shape 4040"/>
                              <wps:cNvSpPr/>
                              <wps:spPr>
                                <a:xfrm>
                                  <a:off x="878840" y="608330"/>
                                  <a:ext cx="38608" cy="39878"/>
                                </a:xfrm>
                                <a:custGeom>
                                  <a:avLst/>
                                  <a:gdLst/>
                                  <a:ahLst/>
                                  <a:cxnLst/>
                                  <a:rect l="0" t="0" r="0" b="0"/>
                                  <a:pathLst>
                                    <a:path w="38608" h="39878">
                                      <a:moveTo>
                                        <a:pt x="16383" y="0"/>
                                      </a:moveTo>
                                      <a:lnTo>
                                        <a:pt x="19304" y="0"/>
                                      </a:lnTo>
                                      <a:lnTo>
                                        <a:pt x="22225" y="381"/>
                                      </a:lnTo>
                                      <a:lnTo>
                                        <a:pt x="24384" y="1016"/>
                                      </a:lnTo>
                                      <a:lnTo>
                                        <a:pt x="26924" y="2540"/>
                                      </a:lnTo>
                                      <a:lnTo>
                                        <a:pt x="28702" y="4953"/>
                                      </a:lnTo>
                                      <a:lnTo>
                                        <a:pt x="29845" y="8001"/>
                                      </a:lnTo>
                                      <a:lnTo>
                                        <a:pt x="29845" y="8128"/>
                                      </a:lnTo>
                                      <a:lnTo>
                                        <a:pt x="33274" y="29210"/>
                                      </a:lnTo>
                                      <a:lnTo>
                                        <a:pt x="33401" y="29718"/>
                                      </a:lnTo>
                                      <a:lnTo>
                                        <a:pt x="33909" y="30607"/>
                                      </a:lnTo>
                                      <a:lnTo>
                                        <a:pt x="34290" y="30988"/>
                                      </a:lnTo>
                                      <a:lnTo>
                                        <a:pt x="34925" y="30988"/>
                                      </a:lnTo>
                                      <a:lnTo>
                                        <a:pt x="35814" y="30861"/>
                                      </a:lnTo>
                                      <a:lnTo>
                                        <a:pt x="36449" y="30861"/>
                                      </a:lnTo>
                                      <a:lnTo>
                                        <a:pt x="37084" y="30734"/>
                                      </a:lnTo>
                                      <a:lnTo>
                                        <a:pt x="37846" y="30480"/>
                                      </a:lnTo>
                                      <a:lnTo>
                                        <a:pt x="38608" y="34925"/>
                                      </a:lnTo>
                                      <a:lnTo>
                                        <a:pt x="37719" y="35433"/>
                                      </a:lnTo>
                                      <a:lnTo>
                                        <a:pt x="36957" y="35687"/>
                                      </a:lnTo>
                                      <a:lnTo>
                                        <a:pt x="35814" y="35941"/>
                                      </a:lnTo>
                                      <a:lnTo>
                                        <a:pt x="35306" y="36068"/>
                                      </a:lnTo>
                                      <a:lnTo>
                                        <a:pt x="34290" y="36195"/>
                                      </a:lnTo>
                                      <a:lnTo>
                                        <a:pt x="32131" y="36703"/>
                                      </a:lnTo>
                                      <a:lnTo>
                                        <a:pt x="30353" y="36068"/>
                                      </a:lnTo>
                                      <a:lnTo>
                                        <a:pt x="29083" y="34798"/>
                                      </a:lnTo>
                                      <a:lnTo>
                                        <a:pt x="28448" y="34036"/>
                                      </a:lnTo>
                                      <a:lnTo>
                                        <a:pt x="27813" y="32893"/>
                                      </a:lnTo>
                                      <a:lnTo>
                                        <a:pt x="27432" y="31496"/>
                                      </a:lnTo>
                                      <a:lnTo>
                                        <a:pt x="25908" y="33782"/>
                                      </a:lnTo>
                                      <a:lnTo>
                                        <a:pt x="23622" y="35814"/>
                                      </a:lnTo>
                                      <a:lnTo>
                                        <a:pt x="22352" y="36703"/>
                                      </a:lnTo>
                                      <a:lnTo>
                                        <a:pt x="19939" y="38100"/>
                                      </a:lnTo>
                                      <a:lnTo>
                                        <a:pt x="17145" y="39116"/>
                                      </a:lnTo>
                                      <a:lnTo>
                                        <a:pt x="14732" y="39751"/>
                                      </a:lnTo>
                                      <a:lnTo>
                                        <a:pt x="11557" y="39878"/>
                                      </a:lnTo>
                                      <a:lnTo>
                                        <a:pt x="8509" y="39370"/>
                                      </a:lnTo>
                                      <a:lnTo>
                                        <a:pt x="5842" y="38227"/>
                                      </a:lnTo>
                                      <a:lnTo>
                                        <a:pt x="5461" y="37973"/>
                                      </a:lnTo>
                                      <a:lnTo>
                                        <a:pt x="3175" y="35941"/>
                                      </a:lnTo>
                                      <a:lnTo>
                                        <a:pt x="1524" y="33528"/>
                                      </a:lnTo>
                                      <a:lnTo>
                                        <a:pt x="762" y="30734"/>
                                      </a:lnTo>
                                      <a:lnTo>
                                        <a:pt x="635" y="27559"/>
                                      </a:lnTo>
                                      <a:lnTo>
                                        <a:pt x="1270" y="24892"/>
                                      </a:lnTo>
                                      <a:lnTo>
                                        <a:pt x="2540" y="22479"/>
                                      </a:lnTo>
                                      <a:lnTo>
                                        <a:pt x="2667" y="22225"/>
                                      </a:lnTo>
                                      <a:lnTo>
                                        <a:pt x="4826" y="20320"/>
                                      </a:lnTo>
                                      <a:lnTo>
                                        <a:pt x="7366" y="18923"/>
                                      </a:lnTo>
                                      <a:lnTo>
                                        <a:pt x="10414" y="17653"/>
                                      </a:lnTo>
                                      <a:lnTo>
                                        <a:pt x="7747" y="26162"/>
                                      </a:lnTo>
                                      <a:lnTo>
                                        <a:pt x="7366" y="29083"/>
                                      </a:lnTo>
                                      <a:lnTo>
                                        <a:pt x="7366" y="29591"/>
                                      </a:lnTo>
                                      <a:lnTo>
                                        <a:pt x="7747" y="31369"/>
                                      </a:lnTo>
                                      <a:lnTo>
                                        <a:pt x="8636" y="32639"/>
                                      </a:lnTo>
                                      <a:lnTo>
                                        <a:pt x="10160" y="33528"/>
                                      </a:lnTo>
                                      <a:lnTo>
                                        <a:pt x="11684" y="34290"/>
                                      </a:lnTo>
                                      <a:lnTo>
                                        <a:pt x="13462" y="34544"/>
                                      </a:lnTo>
                                      <a:lnTo>
                                        <a:pt x="15240" y="34290"/>
                                      </a:lnTo>
                                      <a:lnTo>
                                        <a:pt x="18161" y="33528"/>
                                      </a:lnTo>
                                      <a:lnTo>
                                        <a:pt x="20828" y="32258"/>
                                      </a:lnTo>
                                      <a:lnTo>
                                        <a:pt x="21590" y="31750"/>
                                      </a:lnTo>
                                      <a:lnTo>
                                        <a:pt x="23876" y="29718"/>
                                      </a:lnTo>
                                      <a:lnTo>
                                        <a:pt x="25273" y="27305"/>
                                      </a:lnTo>
                                      <a:lnTo>
                                        <a:pt x="25781" y="24511"/>
                                      </a:lnTo>
                                      <a:lnTo>
                                        <a:pt x="25527" y="22860"/>
                                      </a:lnTo>
                                      <a:lnTo>
                                        <a:pt x="24765" y="17780"/>
                                      </a:lnTo>
                                      <a:lnTo>
                                        <a:pt x="24003" y="18288"/>
                                      </a:lnTo>
                                      <a:lnTo>
                                        <a:pt x="23114" y="18923"/>
                                      </a:lnTo>
                                      <a:lnTo>
                                        <a:pt x="21971" y="19558"/>
                                      </a:lnTo>
                                      <a:lnTo>
                                        <a:pt x="20701" y="19939"/>
                                      </a:lnTo>
                                      <a:lnTo>
                                        <a:pt x="19558" y="20320"/>
                                      </a:lnTo>
                                      <a:lnTo>
                                        <a:pt x="21082" y="14732"/>
                                      </a:lnTo>
                                      <a:lnTo>
                                        <a:pt x="22352" y="14351"/>
                                      </a:lnTo>
                                      <a:lnTo>
                                        <a:pt x="23241" y="13589"/>
                                      </a:lnTo>
                                      <a:lnTo>
                                        <a:pt x="23622" y="12573"/>
                                      </a:lnTo>
                                      <a:lnTo>
                                        <a:pt x="23876" y="11938"/>
                                      </a:lnTo>
                                      <a:lnTo>
                                        <a:pt x="23876" y="11176"/>
                                      </a:lnTo>
                                      <a:lnTo>
                                        <a:pt x="23749" y="10160"/>
                                      </a:lnTo>
                                      <a:lnTo>
                                        <a:pt x="23241" y="8001"/>
                                      </a:lnTo>
                                      <a:lnTo>
                                        <a:pt x="22352" y="6604"/>
                                      </a:lnTo>
                                      <a:lnTo>
                                        <a:pt x="20574" y="5969"/>
                                      </a:lnTo>
                                      <a:lnTo>
                                        <a:pt x="18034" y="5334"/>
                                      </a:lnTo>
                                      <a:lnTo>
                                        <a:pt x="14859" y="5334"/>
                                      </a:lnTo>
                                      <a:lnTo>
                                        <a:pt x="13589" y="5461"/>
                                      </a:lnTo>
                                      <a:lnTo>
                                        <a:pt x="10287" y="6350"/>
                                      </a:lnTo>
                                      <a:lnTo>
                                        <a:pt x="7874" y="8001"/>
                                      </a:lnTo>
                                      <a:lnTo>
                                        <a:pt x="6985" y="9144"/>
                                      </a:lnTo>
                                      <a:lnTo>
                                        <a:pt x="6350" y="10287"/>
                                      </a:lnTo>
                                      <a:lnTo>
                                        <a:pt x="6096" y="11684"/>
                                      </a:lnTo>
                                      <a:lnTo>
                                        <a:pt x="6096" y="13716"/>
                                      </a:lnTo>
                                      <a:lnTo>
                                        <a:pt x="127" y="14605"/>
                                      </a:lnTo>
                                      <a:lnTo>
                                        <a:pt x="0" y="11303"/>
                                      </a:lnTo>
                                      <a:lnTo>
                                        <a:pt x="508" y="8382"/>
                                      </a:lnTo>
                                      <a:lnTo>
                                        <a:pt x="1651" y="5969"/>
                                      </a:lnTo>
                                      <a:lnTo>
                                        <a:pt x="3175" y="4445"/>
                                      </a:lnTo>
                                      <a:lnTo>
                                        <a:pt x="5461" y="2794"/>
                                      </a:lnTo>
                                      <a:lnTo>
                                        <a:pt x="8128" y="1397"/>
                                      </a:lnTo>
                                      <a:lnTo>
                                        <a:pt x="11176" y="635"/>
                                      </a:lnTo>
                                      <a:lnTo>
                                        <a:pt x="12954" y="254"/>
                                      </a:lnTo>
                                      <a:lnTo>
                                        <a:pt x="16383"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1" name="Shape 4041"/>
                              <wps:cNvSpPr/>
                              <wps:spPr>
                                <a:xfrm>
                                  <a:off x="886587" y="623062"/>
                                  <a:ext cx="13335" cy="11430"/>
                                </a:xfrm>
                                <a:custGeom>
                                  <a:avLst/>
                                  <a:gdLst/>
                                  <a:ahLst/>
                                  <a:cxnLst/>
                                  <a:rect l="0" t="0" r="0" b="0"/>
                                  <a:pathLst>
                                    <a:path w="13335" h="11430">
                                      <a:moveTo>
                                        <a:pt x="13335" y="0"/>
                                      </a:moveTo>
                                      <a:lnTo>
                                        <a:pt x="11811" y="5588"/>
                                      </a:lnTo>
                                      <a:lnTo>
                                        <a:pt x="10668" y="5969"/>
                                      </a:lnTo>
                                      <a:lnTo>
                                        <a:pt x="6731" y="7112"/>
                                      </a:lnTo>
                                      <a:lnTo>
                                        <a:pt x="4572" y="7620"/>
                                      </a:lnTo>
                                      <a:lnTo>
                                        <a:pt x="2794" y="8382"/>
                                      </a:lnTo>
                                      <a:lnTo>
                                        <a:pt x="1778" y="9271"/>
                                      </a:lnTo>
                                      <a:lnTo>
                                        <a:pt x="0" y="11430"/>
                                      </a:lnTo>
                                      <a:lnTo>
                                        <a:pt x="2667" y="2921"/>
                                      </a:lnTo>
                                      <a:lnTo>
                                        <a:pt x="3175" y="2794"/>
                                      </a:lnTo>
                                      <a:lnTo>
                                        <a:pt x="1333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2" name="Shape 4042"/>
                              <wps:cNvSpPr/>
                              <wps:spPr>
                                <a:xfrm>
                                  <a:off x="914400" y="593725"/>
                                  <a:ext cx="25400" cy="46990"/>
                                </a:xfrm>
                                <a:custGeom>
                                  <a:avLst/>
                                  <a:gdLst/>
                                  <a:ahLst/>
                                  <a:cxnLst/>
                                  <a:rect l="0" t="0" r="0" b="0"/>
                                  <a:pathLst>
                                    <a:path w="25400" h="46990">
                                      <a:moveTo>
                                        <a:pt x="9652" y="0"/>
                                      </a:moveTo>
                                      <a:lnTo>
                                        <a:pt x="11684" y="10033"/>
                                      </a:lnTo>
                                      <a:lnTo>
                                        <a:pt x="17907" y="8890"/>
                                      </a:lnTo>
                                      <a:lnTo>
                                        <a:pt x="18796" y="13970"/>
                                      </a:lnTo>
                                      <a:lnTo>
                                        <a:pt x="12700" y="14986"/>
                                      </a:lnTo>
                                      <a:lnTo>
                                        <a:pt x="17653" y="38735"/>
                                      </a:lnTo>
                                      <a:lnTo>
                                        <a:pt x="17907" y="40132"/>
                                      </a:lnTo>
                                      <a:lnTo>
                                        <a:pt x="18542" y="40767"/>
                                      </a:lnTo>
                                      <a:lnTo>
                                        <a:pt x="19431" y="41021"/>
                                      </a:lnTo>
                                      <a:lnTo>
                                        <a:pt x="20066" y="41275"/>
                                      </a:lnTo>
                                      <a:lnTo>
                                        <a:pt x="20955" y="41275"/>
                                      </a:lnTo>
                                      <a:lnTo>
                                        <a:pt x="21971" y="40894"/>
                                      </a:lnTo>
                                      <a:lnTo>
                                        <a:pt x="22860" y="40767"/>
                                      </a:lnTo>
                                      <a:lnTo>
                                        <a:pt x="23368" y="40640"/>
                                      </a:lnTo>
                                      <a:lnTo>
                                        <a:pt x="24384" y="40513"/>
                                      </a:lnTo>
                                      <a:lnTo>
                                        <a:pt x="25400" y="45212"/>
                                      </a:lnTo>
                                      <a:lnTo>
                                        <a:pt x="24638" y="45593"/>
                                      </a:lnTo>
                                      <a:lnTo>
                                        <a:pt x="23876" y="45847"/>
                                      </a:lnTo>
                                      <a:lnTo>
                                        <a:pt x="23114" y="46101"/>
                                      </a:lnTo>
                                      <a:lnTo>
                                        <a:pt x="22352" y="46355"/>
                                      </a:lnTo>
                                      <a:lnTo>
                                        <a:pt x="21463" y="46609"/>
                                      </a:lnTo>
                                      <a:lnTo>
                                        <a:pt x="20447" y="46736"/>
                                      </a:lnTo>
                                      <a:lnTo>
                                        <a:pt x="17018" y="46990"/>
                                      </a:lnTo>
                                      <a:lnTo>
                                        <a:pt x="14478" y="46101"/>
                                      </a:lnTo>
                                      <a:lnTo>
                                        <a:pt x="13970" y="45720"/>
                                      </a:lnTo>
                                      <a:lnTo>
                                        <a:pt x="12192" y="43561"/>
                                      </a:lnTo>
                                      <a:lnTo>
                                        <a:pt x="11176" y="40513"/>
                                      </a:lnTo>
                                      <a:lnTo>
                                        <a:pt x="11176" y="40386"/>
                                      </a:lnTo>
                                      <a:lnTo>
                                        <a:pt x="6096" y="16256"/>
                                      </a:lnTo>
                                      <a:lnTo>
                                        <a:pt x="889" y="17145"/>
                                      </a:lnTo>
                                      <a:lnTo>
                                        <a:pt x="0" y="12192"/>
                                      </a:lnTo>
                                      <a:lnTo>
                                        <a:pt x="5207" y="11303"/>
                                      </a:lnTo>
                                      <a:lnTo>
                                        <a:pt x="3048" y="1143"/>
                                      </a:lnTo>
                                      <a:lnTo>
                                        <a:pt x="965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3" name="Shape 4043"/>
                              <wps:cNvSpPr/>
                              <wps:spPr>
                                <a:xfrm>
                                  <a:off x="938784" y="600202"/>
                                  <a:ext cx="14224" cy="37211"/>
                                </a:xfrm>
                                <a:custGeom>
                                  <a:avLst/>
                                  <a:gdLst/>
                                  <a:ahLst/>
                                  <a:cxnLst/>
                                  <a:rect l="0" t="0" r="0" b="0"/>
                                  <a:pathLst>
                                    <a:path w="14224" h="37211">
                                      <a:moveTo>
                                        <a:pt x="6604" y="0"/>
                                      </a:moveTo>
                                      <a:lnTo>
                                        <a:pt x="14224" y="36068"/>
                                      </a:lnTo>
                                      <a:lnTo>
                                        <a:pt x="7493" y="37211"/>
                                      </a:lnTo>
                                      <a:lnTo>
                                        <a:pt x="0" y="1270"/>
                                      </a:lnTo>
                                      <a:lnTo>
                                        <a:pt x="66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4" name="Shape 4044"/>
                              <wps:cNvSpPr/>
                              <wps:spPr>
                                <a:xfrm>
                                  <a:off x="935990" y="586740"/>
                                  <a:ext cx="8001" cy="8001"/>
                                </a:xfrm>
                                <a:custGeom>
                                  <a:avLst/>
                                  <a:gdLst/>
                                  <a:ahLst/>
                                  <a:cxnLst/>
                                  <a:rect l="0" t="0" r="0" b="0"/>
                                  <a:pathLst>
                                    <a:path w="8001" h="8001">
                                      <a:moveTo>
                                        <a:pt x="6604" y="0"/>
                                      </a:moveTo>
                                      <a:lnTo>
                                        <a:pt x="8001" y="6731"/>
                                      </a:lnTo>
                                      <a:lnTo>
                                        <a:pt x="1397" y="8001"/>
                                      </a:lnTo>
                                      <a:lnTo>
                                        <a:pt x="0" y="1143"/>
                                      </a:lnTo>
                                      <a:lnTo>
                                        <a:pt x="66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5" name="Shape 4045"/>
                              <wps:cNvSpPr/>
                              <wps:spPr>
                                <a:xfrm>
                                  <a:off x="968248" y="624205"/>
                                  <a:ext cx="13970" cy="8890"/>
                                </a:xfrm>
                                <a:custGeom>
                                  <a:avLst/>
                                  <a:gdLst/>
                                  <a:ahLst/>
                                  <a:cxnLst/>
                                  <a:rect l="0" t="0" r="0" b="0"/>
                                  <a:pathLst>
                                    <a:path w="13970" h="8890">
                                      <a:moveTo>
                                        <a:pt x="0" y="0"/>
                                      </a:moveTo>
                                      <a:lnTo>
                                        <a:pt x="1143" y="1016"/>
                                      </a:lnTo>
                                      <a:lnTo>
                                        <a:pt x="3429" y="2540"/>
                                      </a:lnTo>
                                      <a:lnTo>
                                        <a:pt x="6096" y="3302"/>
                                      </a:lnTo>
                                      <a:lnTo>
                                        <a:pt x="9398" y="3302"/>
                                      </a:lnTo>
                                      <a:lnTo>
                                        <a:pt x="10541" y="3048"/>
                                      </a:lnTo>
                                      <a:lnTo>
                                        <a:pt x="13970" y="1905"/>
                                      </a:lnTo>
                                      <a:lnTo>
                                        <a:pt x="11176" y="8255"/>
                                      </a:lnTo>
                                      <a:lnTo>
                                        <a:pt x="8001" y="8890"/>
                                      </a:lnTo>
                                      <a:lnTo>
                                        <a:pt x="4953" y="8763"/>
                                      </a:lnTo>
                                      <a:lnTo>
                                        <a:pt x="2032" y="8255"/>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6" name="Shape 4046"/>
                              <wps:cNvSpPr/>
                              <wps:spPr>
                                <a:xfrm>
                                  <a:off x="956945" y="593725"/>
                                  <a:ext cx="36830" cy="38735"/>
                                </a:xfrm>
                                <a:custGeom>
                                  <a:avLst/>
                                  <a:gdLst/>
                                  <a:ahLst/>
                                  <a:cxnLst/>
                                  <a:rect l="0" t="0" r="0" b="0"/>
                                  <a:pathLst>
                                    <a:path w="36830" h="38735">
                                      <a:moveTo>
                                        <a:pt x="17018" y="0"/>
                                      </a:moveTo>
                                      <a:lnTo>
                                        <a:pt x="20066" y="0"/>
                                      </a:lnTo>
                                      <a:lnTo>
                                        <a:pt x="22987" y="381"/>
                                      </a:lnTo>
                                      <a:lnTo>
                                        <a:pt x="25654" y="1397"/>
                                      </a:lnTo>
                                      <a:lnTo>
                                        <a:pt x="27559" y="2286"/>
                                      </a:lnTo>
                                      <a:lnTo>
                                        <a:pt x="29845" y="3937"/>
                                      </a:lnTo>
                                      <a:lnTo>
                                        <a:pt x="31877" y="5842"/>
                                      </a:lnTo>
                                      <a:lnTo>
                                        <a:pt x="33528" y="8128"/>
                                      </a:lnTo>
                                      <a:lnTo>
                                        <a:pt x="34925" y="11049"/>
                                      </a:lnTo>
                                      <a:lnTo>
                                        <a:pt x="35941" y="14224"/>
                                      </a:lnTo>
                                      <a:lnTo>
                                        <a:pt x="36068" y="14859"/>
                                      </a:lnTo>
                                      <a:lnTo>
                                        <a:pt x="36703" y="17907"/>
                                      </a:lnTo>
                                      <a:lnTo>
                                        <a:pt x="36830" y="20828"/>
                                      </a:lnTo>
                                      <a:lnTo>
                                        <a:pt x="36830" y="23749"/>
                                      </a:lnTo>
                                      <a:lnTo>
                                        <a:pt x="36449" y="26416"/>
                                      </a:lnTo>
                                      <a:lnTo>
                                        <a:pt x="35687" y="29083"/>
                                      </a:lnTo>
                                      <a:lnTo>
                                        <a:pt x="35052" y="30226"/>
                                      </a:lnTo>
                                      <a:lnTo>
                                        <a:pt x="33655" y="32639"/>
                                      </a:lnTo>
                                      <a:lnTo>
                                        <a:pt x="31623" y="34671"/>
                                      </a:lnTo>
                                      <a:lnTo>
                                        <a:pt x="29210" y="36322"/>
                                      </a:lnTo>
                                      <a:lnTo>
                                        <a:pt x="26289" y="37846"/>
                                      </a:lnTo>
                                      <a:lnTo>
                                        <a:pt x="22987" y="38735"/>
                                      </a:lnTo>
                                      <a:lnTo>
                                        <a:pt x="22479" y="38735"/>
                                      </a:lnTo>
                                      <a:lnTo>
                                        <a:pt x="25273" y="32385"/>
                                      </a:lnTo>
                                      <a:lnTo>
                                        <a:pt x="27686" y="30607"/>
                                      </a:lnTo>
                                      <a:lnTo>
                                        <a:pt x="29210" y="28194"/>
                                      </a:lnTo>
                                      <a:lnTo>
                                        <a:pt x="29591" y="27178"/>
                                      </a:lnTo>
                                      <a:lnTo>
                                        <a:pt x="29972" y="24257"/>
                                      </a:lnTo>
                                      <a:lnTo>
                                        <a:pt x="30099" y="21590"/>
                                      </a:lnTo>
                                      <a:lnTo>
                                        <a:pt x="29845" y="18669"/>
                                      </a:lnTo>
                                      <a:lnTo>
                                        <a:pt x="29337" y="16383"/>
                                      </a:lnTo>
                                      <a:lnTo>
                                        <a:pt x="28448" y="13335"/>
                                      </a:lnTo>
                                      <a:lnTo>
                                        <a:pt x="27051" y="10668"/>
                                      </a:lnTo>
                                      <a:lnTo>
                                        <a:pt x="25654" y="8636"/>
                                      </a:lnTo>
                                      <a:lnTo>
                                        <a:pt x="23368" y="6731"/>
                                      </a:lnTo>
                                      <a:lnTo>
                                        <a:pt x="20828" y="5588"/>
                                      </a:lnTo>
                                      <a:lnTo>
                                        <a:pt x="17907" y="5334"/>
                                      </a:lnTo>
                                      <a:lnTo>
                                        <a:pt x="14986" y="5715"/>
                                      </a:lnTo>
                                      <a:lnTo>
                                        <a:pt x="11811" y="6731"/>
                                      </a:lnTo>
                                      <a:lnTo>
                                        <a:pt x="9525" y="8636"/>
                                      </a:lnTo>
                                      <a:lnTo>
                                        <a:pt x="7747" y="11049"/>
                                      </a:lnTo>
                                      <a:lnTo>
                                        <a:pt x="7493" y="11811"/>
                                      </a:lnTo>
                                      <a:lnTo>
                                        <a:pt x="6858" y="14351"/>
                                      </a:lnTo>
                                      <a:lnTo>
                                        <a:pt x="6731" y="17145"/>
                                      </a:lnTo>
                                      <a:lnTo>
                                        <a:pt x="6858" y="20066"/>
                                      </a:lnTo>
                                      <a:lnTo>
                                        <a:pt x="7366" y="22606"/>
                                      </a:lnTo>
                                      <a:lnTo>
                                        <a:pt x="8255" y="25527"/>
                                      </a:lnTo>
                                      <a:lnTo>
                                        <a:pt x="9652" y="28321"/>
                                      </a:lnTo>
                                      <a:lnTo>
                                        <a:pt x="11303" y="30480"/>
                                      </a:lnTo>
                                      <a:lnTo>
                                        <a:pt x="13335" y="38735"/>
                                      </a:lnTo>
                                      <a:lnTo>
                                        <a:pt x="10668" y="37592"/>
                                      </a:lnTo>
                                      <a:lnTo>
                                        <a:pt x="8763" y="36449"/>
                                      </a:lnTo>
                                      <a:lnTo>
                                        <a:pt x="6604" y="34798"/>
                                      </a:lnTo>
                                      <a:lnTo>
                                        <a:pt x="4699" y="32766"/>
                                      </a:lnTo>
                                      <a:lnTo>
                                        <a:pt x="3048" y="30226"/>
                                      </a:lnTo>
                                      <a:lnTo>
                                        <a:pt x="1778" y="27432"/>
                                      </a:lnTo>
                                      <a:lnTo>
                                        <a:pt x="762" y="24257"/>
                                      </a:lnTo>
                                      <a:lnTo>
                                        <a:pt x="762" y="24130"/>
                                      </a:lnTo>
                                      <a:lnTo>
                                        <a:pt x="127" y="20955"/>
                                      </a:lnTo>
                                      <a:lnTo>
                                        <a:pt x="0" y="17907"/>
                                      </a:lnTo>
                                      <a:lnTo>
                                        <a:pt x="0" y="15113"/>
                                      </a:lnTo>
                                      <a:lnTo>
                                        <a:pt x="635" y="12446"/>
                                      </a:lnTo>
                                      <a:lnTo>
                                        <a:pt x="1397" y="9906"/>
                                      </a:lnTo>
                                      <a:lnTo>
                                        <a:pt x="2159" y="8636"/>
                                      </a:lnTo>
                                      <a:lnTo>
                                        <a:pt x="3810" y="6223"/>
                                      </a:lnTo>
                                      <a:lnTo>
                                        <a:pt x="5969" y="4064"/>
                                      </a:lnTo>
                                      <a:lnTo>
                                        <a:pt x="8382" y="2413"/>
                                      </a:lnTo>
                                      <a:lnTo>
                                        <a:pt x="11303" y="1143"/>
                                      </a:lnTo>
                                      <a:lnTo>
                                        <a:pt x="13970" y="381"/>
                                      </a:lnTo>
                                      <a:lnTo>
                                        <a:pt x="1701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47" name="Shape 4047"/>
                              <wps:cNvSpPr/>
                              <wps:spPr>
                                <a:xfrm>
                                  <a:off x="997585" y="582930"/>
                                  <a:ext cx="41148" cy="41783"/>
                                </a:xfrm>
                                <a:custGeom>
                                  <a:avLst/>
                                  <a:gdLst/>
                                  <a:ahLst/>
                                  <a:cxnLst/>
                                  <a:rect l="0" t="0" r="0" b="0"/>
                                  <a:pathLst>
                                    <a:path w="41148" h="41783">
                                      <a:moveTo>
                                        <a:pt x="21590" y="0"/>
                                      </a:moveTo>
                                      <a:lnTo>
                                        <a:pt x="24765" y="0"/>
                                      </a:lnTo>
                                      <a:lnTo>
                                        <a:pt x="27432" y="762"/>
                                      </a:lnTo>
                                      <a:lnTo>
                                        <a:pt x="29718" y="2159"/>
                                      </a:lnTo>
                                      <a:lnTo>
                                        <a:pt x="30734" y="3048"/>
                                      </a:lnTo>
                                      <a:lnTo>
                                        <a:pt x="32131" y="5080"/>
                                      </a:lnTo>
                                      <a:lnTo>
                                        <a:pt x="33401" y="7620"/>
                                      </a:lnTo>
                                      <a:lnTo>
                                        <a:pt x="34544" y="10795"/>
                                      </a:lnTo>
                                      <a:lnTo>
                                        <a:pt x="34544" y="10922"/>
                                      </a:lnTo>
                                      <a:lnTo>
                                        <a:pt x="41148" y="33909"/>
                                      </a:lnTo>
                                      <a:lnTo>
                                        <a:pt x="34671" y="35687"/>
                                      </a:lnTo>
                                      <a:lnTo>
                                        <a:pt x="28194" y="12954"/>
                                      </a:lnTo>
                                      <a:lnTo>
                                        <a:pt x="27559" y="10795"/>
                                      </a:lnTo>
                                      <a:lnTo>
                                        <a:pt x="26670" y="9271"/>
                                      </a:lnTo>
                                      <a:lnTo>
                                        <a:pt x="25654" y="8001"/>
                                      </a:lnTo>
                                      <a:lnTo>
                                        <a:pt x="23368" y="6350"/>
                                      </a:lnTo>
                                      <a:lnTo>
                                        <a:pt x="20447" y="5969"/>
                                      </a:lnTo>
                                      <a:lnTo>
                                        <a:pt x="18542" y="6223"/>
                                      </a:lnTo>
                                      <a:lnTo>
                                        <a:pt x="17018" y="6604"/>
                                      </a:lnTo>
                                      <a:lnTo>
                                        <a:pt x="15748" y="7112"/>
                                      </a:lnTo>
                                      <a:lnTo>
                                        <a:pt x="14859" y="7620"/>
                                      </a:lnTo>
                                      <a:lnTo>
                                        <a:pt x="13335" y="8509"/>
                                      </a:lnTo>
                                      <a:lnTo>
                                        <a:pt x="12065" y="10033"/>
                                      </a:lnTo>
                                      <a:lnTo>
                                        <a:pt x="11176" y="11684"/>
                                      </a:lnTo>
                                      <a:lnTo>
                                        <a:pt x="10414" y="13208"/>
                                      </a:lnTo>
                                      <a:lnTo>
                                        <a:pt x="10160" y="14605"/>
                                      </a:lnTo>
                                      <a:lnTo>
                                        <a:pt x="10160" y="17145"/>
                                      </a:lnTo>
                                      <a:lnTo>
                                        <a:pt x="10414" y="19050"/>
                                      </a:lnTo>
                                      <a:lnTo>
                                        <a:pt x="11176" y="21336"/>
                                      </a:lnTo>
                                      <a:lnTo>
                                        <a:pt x="16510" y="40132"/>
                                      </a:lnTo>
                                      <a:lnTo>
                                        <a:pt x="10160" y="41783"/>
                                      </a:lnTo>
                                      <a:lnTo>
                                        <a:pt x="0" y="5969"/>
                                      </a:lnTo>
                                      <a:lnTo>
                                        <a:pt x="5969" y="4445"/>
                                      </a:lnTo>
                                      <a:lnTo>
                                        <a:pt x="7493" y="9525"/>
                                      </a:lnTo>
                                      <a:lnTo>
                                        <a:pt x="9017" y="6731"/>
                                      </a:lnTo>
                                      <a:lnTo>
                                        <a:pt x="10922" y="4445"/>
                                      </a:lnTo>
                                      <a:lnTo>
                                        <a:pt x="11811" y="3556"/>
                                      </a:lnTo>
                                      <a:lnTo>
                                        <a:pt x="14224" y="2032"/>
                                      </a:lnTo>
                                      <a:lnTo>
                                        <a:pt x="17145" y="762"/>
                                      </a:lnTo>
                                      <a:lnTo>
                                        <a:pt x="18288" y="635"/>
                                      </a:lnTo>
                                      <a:lnTo>
                                        <a:pt x="2159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50" name="Shape 4050"/>
                              <wps:cNvSpPr/>
                              <wps:spPr>
                                <a:xfrm>
                                  <a:off x="882650" y="215265"/>
                                  <a:ext cx="32258" cy="20066"/>
                                </a:xfrm>
                                <a:custGeom>
                                  <a:avLst/>
                                  <a:gdLst/>
                                  <a:ahLst/>
                                  <a:cxnLst/>
                                  <a:rect l="0" t="0" r="0" b="0"/>
                                  <a:pathLst>
                                    <a:path w="32258" h="20066">
                                      <a:moveTo>
                                        <a:pt x="32258" y="0"/>
                                      </a:moveTo>
                                      <a:lnTo>
                                        <a:pt x="31369" y="18034"/>
                                      </a:lnTo>
                                      <a:lnTo>
                                        <a:pt x="28448" y="18923"/>
                                      </a:lnTo>
                                      <a:lnTo>
                                        <a:pt x="25400" y="19431"/>
                                      </a:lnTo>
                                      <a:lnTo>
                                        <a:pt x="22098" y="19939"/>
                                      </a:lnTo>
                                      <a:lnTo>
                                        <a:pt x="18669" y="20066"/>
                                      </a:lnTo>
                                      <a:lnTo>
                                        <a:pt x="0" y="20066"/>
                                      </a:lnTo>
                                      <a:lnTo>
                                        <a:pt x="2921" y="6985"/>
                                      </a:lnTo>
                                      <a:lnTo>
                                        <a:pt x="18669" y="6985"/>
                                      </a:lnTo>
                                      <a:lnTo>
                                        <a:pt x="21971" y="6604"/>
                                      </a:lnTo>
                                      <a:lnTo>
                                        <a:pt x="25019" y="5969"/>
                                      </a:lnTo>
                                      <a:lnTo>
                                        <a:pt x="27686" y="4699"/>
                                      </a:lnTo>
                                      <a:lnTo>
                                        <a:pt x="28575" y="4191"/>
                                      </a:lnTo>
                                      <a:lnTo>
                                        <a:pt x="30607" y="2286"/>
                                      </a:lnTo>
                                      <a:lnTo>
                                        <a:pt x="32258"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1" name="Shape 4051"/>
                              <wps:cNvSpPr/>
                              <wps:spPr>
                                <a:xfrm>
                                  <a:off x="859790" y="186563"/>
                                  <a:ext cx="74295" cy="76200"/>
                                </a:xfrm>
                                <a:custGeom>
                                  <a:avLst/>
                                  <a:gdLst/>
                                  <a:ahLst/>
                                  <a:cxnLst/>
                                  <a:rect l="0" t="0" r="0" b="0"/>
                                  <a:pathLst>
                                    <a:path w="74295" h="76200">
                                      <a:moveTo>
                                        <a:pt x="17145" y="0"/>
                                      </a:moveTo>
                                      <a:lnTo>
                                        <a:pt x="52197" y="0"/>
                                      </a:lnTo>
                                      <a:lnTo>
                                        <a:pt x="56007" y="127"/>
                                      </a:lnTo>
                                      <a:lnTo>
                                        <a:pt x="59309" y="635"/>
                                      </a:lnTo>
                                      <a:lnTo>
                                        <a:pt x="62357" y="1397"/>
                                      </a:lnTo>
                                      <a:lnTo>
                                        <a:pt x="65151" y="2413"/>
                                      </a:lnTo>
                                      <a:lnTo>
                                        <a:pt x="67564" y="3810"/>
                                      </a:lnTo>
                                      <a:lnTo>
                                        <a:pt x="69723" y="5461"/>
                                      </a:lnTo>
                                      <a:lnTo>
                                        <a:pt x="70231" y="5969"/>
                                      </a:lnTo>
                                      <a:lnTo>
                                        <a:pt x="71882" y="7747"/>
                                      </a:lnTo>
                                      <a:lnTo>
                                        <a:pt x="72898" y="9906"/>
                                      </a:lnTo>
                                      <a:lnTo>
                                        <a:pt x="73914" y="12573"/>
                                      </a:lnTo>
                                      <a:lnTo>
                                        <a:pt x="74168" y="15240"/>
                                      </a:lnTo>
                                      <a:lnTo>
                                        <a:pt x="74295" y="18288"/>
                                      </a:lnTo>
                                      <a:lnTo>
                                        <a:pt x="73914" y="21590"/>
                                      </a:lnTo>
                                      <a:lnTo>
                                        <a:pt x="73406" y="24257"/>
                                      </a:lnTo>
                                      <a:lnTo>
                                        <a:pt x="72517" y="27559"/>
                                      </a:lnTo>
                                      <a:lnTo>
                                        <a:pt x="71374" y="30607"/>
                                      </a:lnTo>
                                      <a:lnTo>
                                        <a:pt x="70231" y="33401"/>
                                      </a:lnTo>
                                      <a:lnTo>
                                        <a:pt x="68707" y="36068"/>
                                      </a:lnTo>
                                      <a:lnTo>
                                        <a:pt x="67183" y="38354"/>
                                      </a:lnTo>
                                      <a:lnTo>
                                        <a:pt x="65278" y="40386"/>
                                      </a:lnTo>
                                      <a:lnTo>
                                        <a:pt x="63119" y="42164"/>
                                      </a:lnTo>
                                      <a:lnTo>
                                        <a:pt x="61849" y="43180"/>
                                      </a:lnTo>
                                      <a:lnTo>
                                        <a:pt x="59563" y="44577"/>
                                      </a:lnTo>
                                      <a:lnTo>
                                        <a:pt x="56896" y="45720"/>
                                      </a:lnTo>
                                      <a:lnTo>
                                        <a:pt x="54229" y="46736"/>
                                      </a:lnTo>
                                      <a:lnTo>
                                        <a:pt x="55118" y="28702"/>
                                      </a:lnTo>
                                      <a:lnTo>
                                        <a:pt x="56261" y="25781"/>
                                      </a:lnTo>
                                      <a:lnTo>
                                        <a:pt x="56642" y="24257"/>
                                      </a:lnTo>
                                      <a:lnTo>
                                        <a:pt x="57023" y="20955"/>
                                      </a:lnTo>
                                      <a:lnTo>
                                        <a:pt x="56769" y="18034"/>
                                      </a:lnTo>
                                      <a:lnTo>
                                        <a:pt x="55499" y="16002"/>
                                      </a:lnTo>
                                      <a:lnTo>
                                        <a:pt x="55245" y="15875"/>
                                      </a:lnTo>
                                      <a:lnTo>
                                        <a:pt x="53086" y="14478"/>
                                      </a:lnTo>
                                      <a:lnTo>
                                        <a:pt x="50165" y="13589"/>
                                      </a:lnTo>
                                      <a:lnTo>
                                        <a:pt x="46609" y="13208"/>
                                      </a:lnTo>
                                      <a:lnTo>
                                        <a:pt x="30861" y="13208"/>
                                      </a:lnTo>
                                      <a:lnTo>
                                        <a:pt x="25781" y="35687"/>
                                      </a:lnTo>
                                      <a:lnTo>
                                        <a:pt x="22860" y="48768"/>
                                      </a:lnTo>
                                      <a:lnTo>
                                        <a:pt x="16637" y="76200"/>
                                      </a:lnTo>
                                      <a:lnTo>
                                        <a:pt x="0" y="76200"/>
                                      </a:lnTo>
                                      <a:lnTo>
                                        <a:pt x="17145"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2" name="Shape 4052"/>
                              <wps:cNvSpPr/>
                              <wps:spPr>
                                <a:xfrm>
                                  <a:off x="934085" y="186690"/>
                                  <a:ext cx="82550" cy="76073"/>
                                </a:xfrm>
                                <a:custGeom>
                                  <a:avLst/>
                                  <a:gdLst/>
                                  <a:ahLst/>
                                  <a:cxnLst/>
                                  <a:rect l="0" t="0" r="0" b="0"/>
                                  <a:pathLst>
                                    <a:path w="82550" h="76073">
                                      <a:moveTo>
                                        <a:pt x="17018" y="0"/>
                                      </a:moveTo>
                                      <a:lnTo>
                                        <a:pt x="34671" y="0"/>
                                      </a:lnTo>
                                      <a:lnTo>
                                        <a:pt x="54864" y="53086"/>
                                      </a:lnTo>
                                      <a:lnTo>
                                        <a:pt x="66802" y="0"/>
                                      </a:lnTo>
                                      <a:lnTo>
                                        <a:pt x="82550" y="0"/>
                                      </a:lnTo>
                                      <a:lnTo>
                                        <a:pt x="65278" y="76073"/>
                                      </a:lnTo>
                                      <a:lnTo>
                                        <a:pt x="48641" y="76073"/>
                                      </a:lnTo>
                                      <a:lnTo>
                                        <a:pt x="27686" y="21971"/>
                                      </a:lnTo>
                                      <a:lnTo>
                                        <a:pt x="15748" y="76073"/>
                                      </a:lnTo>
                                      <a:lnTo>
                                        <a:pt x="0" y="76073"/>
                                      </a:lnTo>
                                      <a:lnTo>
                                        <a:pt x="17018"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3" name="Shape 4053"/>
                              <wps:cNvSpPr/>
                              <wps:spPr>
                                <a:xfrm>
                                  <a:off x="1036320" y="234315"/>
                                  <a:ext cx="29845" cy="13081"/>
                                </a:xfrm>
                                <a:custGeom>
                                  <a:avLst/>
                                  <a:gdLst/>
                                  <a:ahLst/>
                                  <a:cxnLst/>
                                  <a:rect l="0" t="0" r="0" b="0"/>
                                  <a:pathLst>
                                    <a:path w="29845" h="13081">
                                      <a:moveTo>
                                        <a:pt x="7493" y="0"/>
                                      </a:moveTo>
                                      <a:lnTo>
                                        <a:pt x="28067" y="0"/>
                                      </a:lnTo>
                                      <a:lnTo>
                                        <a:pt x="29845" y="13081"/>
                                      </a:lnTo>
                                      <a:lnTo>
                                        <a:pt x="0" y="13081"/>
                                      </a:lnTo>
                                      <a:lnTo>
                                        <a:pt x="7493"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4" name="Shape 4054"/>
                              <wps:cNvSpPr/>
                              <wps:spPr>
                                <a:xfrm>
                                  <a:off x="1009650" y="187071"/>
                                  <a:ext cx="76581" cy="75819"/>
                                </a:xfrm>
                                <a:custGeom>
                                  <a:avLst/>
                                  <a:gdLst/>
                                  <a:ahLst/>
                                  <a:cxnLst/>
                                  <a:rect l="0" t="0" r="0" b="0"/>
                                  <a:pathLst>
                                    <a:path w="76581" h="75819">
                                      <a:moveTo>
                                        <a:pt x="45974" y="0"/>
                                      </a:moveTo>
                                      <a:lnTo>
                                        <a:pt x="65024" y="0"/>
                                      </a:lnTo>
                                      <a:lnTo>
                                        <a:pt x="76581" y="75819"/>
                                      </a:lnTo>
                                      <a:lnTo>
                                        <a:pt x="58166" y="75819"/>
                                      </a:lnTo>
                                      <a:lnTo>
                                        <a:pt x="56515" y="60325"/>
                                      </a:lnTo>
                                      <a:lnTo>
                                        <a:pt x="54737" y="47244"/>
                                      </a:lnTo>
                                      <a:lnTo>
                                        <a:pt x="51308" y="17399"/>
                                      </a:lnTo>
                                      <a:lnTo>
                                        <a:pt x="34163" y="47244"/>
                                      </a:lnTo>
                                      <a:lnTo>
                                        <a:pt x="26670" y="60325"/>
                                      </a:lnTo>
                                      <a:lnTo>
                                        <a:pt x="17526" y="75819"/>
                                      </a:lnTo>
                                      <a:lnTo>
                                        <a:pt x="0" y="75819"/>
                                      </a:lnTo>
                                      <a:lnTo>
                                        <a:pt x="45974"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5" name="Shape 4055"/>
                              <wps:cNvSpPr/>
                              <wps:spPr>
                                <a:xfrm>
                                  <a:off x="1099820" y="185420"/>
                                  <a:ext cx="76835" cy="79248"/>
                                </a:xfrm>
                                <a:custGeom>
                                  <a:avLst/>
                                  <a:gdLst/>
                                  <a:ahLst/>
                                  <a:cxnLst/>
                                  <a:rect l="0" t="0" r="0" b="0"/>
                                  <a:pathLst>
                                    <a:path w="76835" h="79248">
                                      <a:moveTo>
                                        <a:pt x="45593" y="0"/>
                                      </a:moveTo>
                                      <a:lnTo>
                                        <a:pt x="51054" y="0"/>
                                      </a:lnTo>
                                      <a:lnTo>
                                        <a:pt x="54864" y="381"/>
                                      </a:lnTo>
                                      <a:lnTo>
                                        <a:pt x="58293" y="1143"/>
                                      </a:lnTo>
                                      <a:lnTo>
                                        <a:pt x="61468" y="2032"/>
                                      </a:lnTo>
                                      <a:lnTo>
                                        <a:pt x="64262" y="3175"/>
                                      </a:lnTo>
                                      <a:lnTo>
                                        <a:pt x="66929" y="4572"/>
                                      </a:lnTo>
                                      <a:lnTo>
                                        <a:pt x="69215" y="6350"/>
                                      </a:lnTo>
                                      <a:lnTo>
                                        <a:pt x="71120" y="8128"/>
                                      </a:lnTo>
                                      <a:lnTo>
                                        <a:pt x="73025" y="10414"/>
                                      </a:lnTo>
                                      <a:lnTo>
                                        <a:pt x="74168" y="12446"/>
                                      </a:lnTo>
                                      <a:lnTo>
                                        <a:pt x="75438" y="15240"/>
                                      </a:lnTo>
                                      <a:lnTo>
                                        <a:pt x="76200" y="18034"/>
                                      </a:lnTo>
                                      <a:lnTo>
                                        <a:pt x="76835" y="20828"/>
                                      </a:lnTo>
                                      <a:lnTo>
                                        <a:pt x="76835" y="23495"/>
                                      </a:lnTo>
                                      <a:lnTo>
                                        <a:pt x="76581" y="26416"/>
                                      </a:lnTo>
                                      <a:lnTo>
                                        <a:pt x="76581" y="26670"/>
                                      </a:lnTo>
                                      <a:lnTo>
                                        <a:pt x="59690" y="26670"/>
                                      </a:lnTo>
                                      <a:lnTo>
                                        <a:pt x="59182" y="23241"/>
                                      </a:lnTo>
                                      <a:lnTo>
                                        <a:pt x="58420" y="20447"/>
                                      </a:lnTo>
                                      <a:lnTo>
                                        <a:pt x="57150" y="18288"/>
                                      </a:lnTo>
                                      <a:lnTo>
                                        <a:pt x="55372" y="16510"/>
                                      </a:lnTo>
                                      <a:lnTo>
                                        <a:pt x="52959" y="14859"/>
                                      </a:lnTo>
                                      <a:lnTo>
                                        <a:pt x="50038" y="14097"/>
                                      </a:lnTo>
                                      <a:lnTo>
                                        <a:pt x="46482" y="13462"/>
                                      </a:lnTo>
                                      <a:lnTo>
                                        <a:pt x="44577" y="13462"/>
                                      </a:lnTo>
                                      <a:lnTo>
                                        <a:pt x="41529" y="13589"/>
                                      </a:lnTo>
                                      <a:lnTo>
                                        <a:pt x="38608" y="14351"/>
                                      </a:lnTo>
                                      <a:lnTo>
                                        <a:pt x="35687" y="15367"/>
                                      </a:lnTo>
                                      <a:lnTo>
                                        <a:pt x="33020" y="16764"/>
                                      </a:lnTo>
                                      <a:lnTo>
                                        <a:pt x="30480" y="18669"/>
                                      </a:lnTo>
                                      <a:lnTo>
                                        <a:pt x="28575" y="20447"/>
                                      </a:lnTo>
                                      <a:lnTo>
                                        <a:pt x="26670" y="22352"/>
                                      </a:lnTo>
                                      <a:lnTo>
                                        <a:pt x="25146" y="24511"/>
                                      </a:lnTo>
                                      <a:lnTo>
                                        <a:pt x="23622" y="26797"/>
                                      </a:lnTo>
                                      <a:lnTo>
                                        <a:pt x="22225" y="29337"/>
                                      </a:lnTo>
                                      <a:lnTo>
                                        <a:pt x="21209" y="32131"/>
                                      </a:lnTo>
                                      <a:lnTo>
                                        <a:pt x="20066" y="35052"/>
                                      </a:lnTo>
                                      <a:lnTo>
                                        <a:pt x="19177" y="38227"/>
                                      </a:lnTo>
                                      <a:lnTo>
                                        <a:pt x="18669" y="40132"/>
                                      </a:lnTo>
                                      <a:lnTo>
                                        <a:pt x="17907" y="43688"/>
                                      </a:lnTo>
                                      <a:lnTo>
                                        <a:pt x="17653" y="46990"/>
                                      </a:lnTo>
                                      <a:lnTo>
                                        <a:pt x="17526" y="50038"/>
                                      </a:lnTo>
                                      <a:lnTo>
                                        <a:pt x="17653" y="52832"/>
                                      </a:lnTo>
                                      <a:lnTo>
                                        <a:pt x="18288" y="55245"/>
                                      </a:lnTo>
                                      <a:lnTo>
                                        <a:pt x="19050" y="57658"/>
                                      </a:lnTo>
                                      <a:lnTo>
                                        <a:pt x="19939" y="59309"/>
                                      </a:lnTo>
                                      <a:lnTo>
                                        <a:pt x="21971" y="61595"/>
                                      </a:lnTo>
                                      <a:lnTo>
                                        <a:pt x="24257" y="63500"/>
                                      </a:lnTo>
                                      <a:lnTo>
                                        <a:pt x="27051" y="64770"/>
                                      </a:lnTo>
                                      <a:lnTo>
                                        <a:pt x="30226" y="65532"/>
                                      </a:lnTo>
                                      <a:lnTo>
                                        <a:pt x="32766" y="65659"/>
                                      </a:lnTo>
                                      <a:lnTo>
                                        <a:pt x="36195" y="65532"/>
                                      </a:lnTo>
                                      <a:lnTo>
                                        <a:pt x="39243" y="64770"/>
                                      </a:lnTo>
                                      <a:lnTo>
                                        <a:pt x="42164" y="63754"/>
                                      </a:lnTo>
                                      <a:lnTo>
                                        <a:pt x="44831" y="62357"/>
                                      </a:lnTo>
                                      <a:lnTo>
                                        <a:pt x="47244" y="60579"/>
                                      </a:lnTo>
                                      <a:lnTo>
                                        <a:pt x="47752" y="60198"/>
                                      </a:lnTo>
                                      <a:lnTo>
                                        <a:pt x="49403" y="58293"/>
                                      </a:lnTo>
                                      <a:lnTo>
                                        <a:pt x="51181" y="56134"/>
                                      </a:lnTo>
                                      <a:lnTo>
                                        <a:pt x="52959" y="53467"/>
                                      </a:lnTo>
                                      <a:lnTo>
                                        <a:pt x="53975" y="51308"/>
                                      </a:lnTo>
                                      <a:lnTo>
                                        <a:pt x="70739" y="51308"/>
                                      </a:lnTo>
                                      <a:lnTo>
                                        <a:pt x="69469" y="54102"/>
                                      </a:lnTo>
                                      <a:lnTo>
                                        <a:pt x="68072" y="56769"/>
                                      </a:lnTo>
                                      <a:lnTo>
                                        <a:pt x="66675" y="59309"/>
                                      </a:lnTo>
                                      <a:lnTo>
                                        <a:pt x="65024" y="61722"/>
                                      </a:lnTo>
                                      <a:lnTo>
                                        <a:pt x="63246" y="64008"/>
                                      </a:lnTo>
                                      <a:lnTo>
                                        <a:pt x="61214" y="66167"/>
                                      </a:lnTo>
                                      <a:lnTo>
                                        <a:pt x="59055" y="68199"/>
                                      </a:lnTo>
                                      <a:lnTo>
                                        <a:pt x="56769" y="70231"/>
                                      </a:lnTo>
                                      <a:lnTo>
                                        <a:pt x="54864" y="71501"/>
                                      </a:lnTo>
                                      <a:lnTo>
                                        <a:pt x="52324" y="73152"/>
                                      </a:lnTo>
                                      <a:lnTo>
                                        <a:pt x="49657" y="74803"/>
                                      </a:lnTo>
                                      <a:lnTo>
                                        <a:pt x="46990" y="75946"/>
                                      </a:lnTo>
                                      <a:lnTo>
                                        <a:pt x="44196" y="77089"/>
                                      </a:lnTo>
                                      <a:lnTo>
                                        <a:pt x="41275" y="77978"/>
                                      </a:lnTo>
                                      <a:lnTo>
                                        <a:pt x="38227" y="78613"/>
                                      </a:lnTo>
                                      <a:lnTo>
                                        <a:pt x="35179" y="79121"/>
                                      </a:lnTo>
                                      <a:lnTo>
                                        <a:pt x="31877" y="79248"/>
                                      </a:lnTo>
                                      <a:lnTo>
                                        <a:pt x="29845" y="79248"/>
                                      </a:lnTo>
                                      <a:lnTo>
                                        <a:pt x="26162" y="79121"/>
                                      </a:lnTo>
                                      <a:lnTo>
                                        <a:pt x="22733" y="78740"/>
                                      </a:lnTo>
                                      <a:lnTo>
                                        <a:pt x="19304" y="78105"/>
                                      </a:lnTo>
                                      <a:lnTo>
                                        <a:pt x="16383" y="77216"/>
                                      </a:lnTo>
                                      <a:lnTo>
                                        <a:pt x="13462" y="76073"/>
                                      </a:lnTo>
                                      <a:lnTo>
                                        <a:pt x="11049" y="74676"/>
                                      </a:lnTo>
                                      <a:lnTo>
                                        <a:pt x="8763" y="72898"/>
                                      </a:lnTo>
                                      <a:lnTo>
                                        <a:pt x="6604" y="70866"/>
                                      </a:lnTo>
                                      <a:lnTo>
                                        <a:pt x="4699" y="68834"/>
                                      </a:lnTo>
                                      <a:lnTo>
                                        <a:pt x="3556" y="66802"/>
                                      </a:lnTo>
                                      <a:lnTo>
                                        <a:pt x="2286" y="64516"/>
                                      </a:lnTo>
                                      <a:lnTo>
                                        <a:pt x="1397" y="62230"/>
                                      </a:lnTo>
                                      <a:lnTo>
                                        <a:pt x="762" y="59563"/>
                                      </a:lnTo>
                                      <a:lnTo>
                                        <a:pt x="254" y="57023"/>
                                      </a:lnTo>
                                      <a:lnTo>
                                        <a:pt x="0" y="54102"/>
                                      </a:lnTo>
                                      <a:lnTo>
                                        <a:pt x="0" y="51308"/>
                                      </a:lnTo>
                                      <a:lnTo>
                                        <a:pt x="127" y="48133"/>
                                      </a:lnTo>
                                      <a:lnTo>
                                        <a:pt x="508" y="44958"/>
                                      </a:lnTo>
                                      <a:lnTo>
                                        <a:pt x="1016" y="41656"/>
                                      </a:lnTo>
                                      <a:lnTo>
                                        <a:pt x="1397" y="39878"/>
                                      </a:lnTo>
                                      <a:lnTo>
                                        <a:pt x="2159" y="36703"/>
                                      </a:lnTo>
                                      <a:lnTo>
                                        <a:pt x="3048" y="33655"/>
                                      </a:lnTo>
                                      <a:lnTo>
                                        <a:pt x="4191" y="30607"/>
                                      </a:lnTo>
                                      <a:lnTo>
                                        <a:pt x="5334" y="27940"/>
                                      </a:lnTo>
                                      <a:lnTo>
                                        <a:pt x="6604" y="25273"/>
                                      </a:lnTo>
                                      <a:lnTo>
                                        <a:pt x="8128" y="22606"/>
                                      </a:lnTo>
                                      <a:lnTo>
                                        <a:pt x="9652" y="20193"/>
                                      </a:lnTo>
                                      <a:lnTo>
                                        <a:pt x="11303" y="17780"/>
                                      </a:lnTo>
                                      <a:lnTo>
                                        <a:pt x="13081" y="15621"/>
                                      </a:lnTo>
                                      <a:lnTo>
                                        <a:pt x="14986" y="13462"/>
                                      </a:lnTo>
                                      <a:lnTo>
                                        <a:pt x="17018" y="11557"/>
                                      </a:lnTo>
                                      <a:lnTo>
                                        <a:pt x="19177" y="9779"/>
                                      </a:lnTo>
                                      <a:lnTo>
                                        <a:pt x="19812" y="9271"/>
                                      </a:lnTo>
                                      <a:lnTo>
                                        <a:pt x="22225" y="7493"/>
                                      </a:lnTo>
                                      <a:lnTo>
                                        <a:pt x="25019" y="5715"/>
                                      </a:lnTo>
                                      <a:lnTo>
                                        <a:pt x="27559" y="4318"/>
                                      </a:lnTo>
                                      <a:lnTo>
                                        <a:pt x="30480" y="3048"/>
                                      </a:lnTo>
                                      <a:lnTo>
                                        <a:pt x="33274" y="2032"/>
                                      </a:lnTo>
                                      <a:lnTo>
                                        <a:pt x="36195" y="1143"/>
                                      </a:lnTo>
                                      <a:lnTo>
                                        <a:pt x="39243" y="635"/>
                                      </a:lnTo>
                                      <a:lnTo>
                                        <a:pt x="42291" y="127"/>
                                      </a:lnTo>
                                      <a:lnTo>
                                        <a:pt x="45593"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6" name="Shape 4056"/>
                              <wps:cNvSpPr/>
                              <wps:spPr>
                                <a:xfrm>
                                  <a:off x="585470" y="118745"/>
                                  <a:ext cx="546100" cy="321945"/>
                                </a:xfrm>
                                <a:custGeom>
                                  <a:avLst/>
                                  <a:gdLst/>
                                  <a:ahLst/>
                                  <a:cxnLst/>
                                  <a:rect l="0" t="0" r="0" b="0"/>
                                  <a:pathLst>
                                    <a:path w="546100" h="321945">
                                      <a:moveTo>
                                        <a:pt x="211328" y="0"/>
                                      </a:moveTo>
                                      <a:lnTo>
                                        <a:pt x="212090" y="635"/>
                                      </a:lnTo>
                                      <a:lnTo>
                                        <a:pt x="212725" y="1143"/>
                                      </a:lnTo>
                                      <a:lnTo>
                                        <a:pt x="213487" y="2032"/>
                                      </a:lnTo>
                                      <a:lnTo>
                                        <a:pt x="214376" y="3048"/>
                                      </a:lnTo>
                                      <a:lnTo>
                                        <a:pt x="215392" y="4318"/>
                                      </a:lnTo>
                                      <a:lnTo>
                                        <a:pt x="216281" y="5969"/>
                                      </a:lnTo>
                                      <a:lnTo>
                                        <a:pt x="217297" y="7747"/>
                                      </a:lnTo>
                                      <a:lnTo>
                                        <a:pt x="218440" y="10160"/>
                                      </a:lnTo>
                                      <a:lnTo>
                                        <a:pt x="219456" y="12700"/>
                                      </a:lnTo>
                                      <a:lnTo>
                                        <a:pt x="220345" y="15748"/>
                                      </a:lnTo>
                                      <a:lnTo>
                                        <a:pt x="221488" y="19050"/>
                                      </a:lnTo>
                                      <a:lnTo>
                                        <a:pt x="222250" y="22987"/>
                                      </a:lnTo>
                                      <a:lnTo>
                                        <a:pt x="223012" y="27178"/>
                                      </a:lnTo>
                                      <a:lnTo>
                                        <a:pt x="223774" y="31877"/>
                                      </a:lnTo>
                                      <a:lnTo>
                                        <a:pt x="224282" y="37211"/>
                                      </a:lnTo>
                                      <a:lnTo>
                                        <a:pt x="224536" y="42926"/>
                                      </a:lnTo>
                                      <a:lnTo>
                                        <a:pt x="224663" y="49149"/>
                                      </a:lnTo>
                                      <a:lnTo>
                                        <a:pt x="224663" y="56134"/>
                                      </a:lnTo>
                                      <a:lnTo>
                                        <a:pt x="224536" y="63500"/>
                                      </a:lnTo>
                                      <a:lnTo>
                                        <a:pt x="224536" y="97028"/>
                                      </a:lnTo>
                                      <a:lnTo>
                                        <a:pt x="224663" y="106045"/>
                                      </a:lnTo>
                                      <a:lnTo>
                                        <a:pt x="224790" y="114808"/>
                                      </a:lnTo>
                                      <a:lnTo>
                                        <a:pt x="225044" y="123571"/>
                                      </a:lnTo>
                                      <a:lnTo>
                                        <a:pt x="225171" y="132207"/>
                                      </a:lnTo>
                                      <a:lnTo>
                                        <a:pt x="225425" y="140589"/>
                                      </a:lnTo>
                                      <a:lnTo>
                                        <a:pt x="225552" y="148717"/>
                                      </a:lnTo>
                                      <a:lnTo>
                                        <a:pt x="225806" y="156210"/>
                                      </a:lnTo>
                                      <a:lnTo>
                                        <a:pt x="226060" y="163322"/>
                                      </a:lnTo>
                                      <a:lnTo>
                                        <a:pt x="226187" y="169672"/>
                                      </a:lnTo>
                                      <a:lnTo>
                                        <a:pt x="226314" y="175260"/>
                                      </a:lnTo>
                                      <a:lnTo>
                                        <a:pt x="226568" y="180213"/>
                                      </a:lnTo>
                                      <a:lnTo>
                                        <a:pt x="226695" y="184023"/>
                                      </a:lnTo>
                                      <a:lnTo>
                                        <a:pt x="226822" y="186944"/>
                                      </a:lnTo>
                                      <a:lnTo>
                                        <a:pt x="226822" y="188849"/>
                                      </a:lnTo>
                                      <a:lnTo>
                                        <a:pt x="226949" y="189357"/>
                                      </a:lnTo>
                                      <a:lnTo>
                                        <a:pt x="226949" y="190119"/>
                                      </a:lnTo>
                                      <a:lnTo>
                                        <a:pt x="227076" y="192024"/>
                                      </a:lnTo>
                                      <a:lnTo>
                                        <a:pt x="227457" y="194818"/>
                                      </a:lnTo>
                                      <a:lnTo>
                                        <a:pt x="228092" y="198755"/>
                                      </a:lnTo>
                                      <a:lnTo>
                                        <a:pt x="228981" y="203581"/>
                                      </a:lnTo>
                                      <a:lnTo>
                                        <a:pt x="230251" y="209042"/>
                                      </a:lnTo>
                                      <a:lnTo>
                                        <a:pt x="231775" y="214884"/>
                                      </a:lnTo>
                                      <a:lnTo>
                                        <a:pt x="233680" y="221234"/>
                                      </a:lnTo>
                                      <a:lnTo>
                                        <a:pt x="236220" y="227838"/>
                                      </a:lnTo>
                                      <a:lnTo>
                                        <a:pt x="239014" y="234823"/>
                                      </a:lnTo>
                                      <a:lnTo>
                                        <a:pt x="242570" y="241554"/>
                                      </a:lnTo>
                                      <a:lnTo>
                                        <a:pt x="246761" y="248285"/>
                                      </a:lnTo>
                                      <a:lnTo>
                                        <a:pt x="251587" y="254762"/>
                                      </a:lnTo>
                                      <a:lnTo>
                                        <a:pt x="257175" y="260731"/>
                                      </a:lnTo>
                                      <a:lnTo>
                                        <a:pt x="263398" y="266319"/>
                                      </a:lnTo>
                                      <a:lnTo>
                                        <a:pt x="270510" y="271145"/>
                                      </a:lnTo>
                                      <a:lnTo>
                                        <a:pt x="278257" y="275209"/>
                                      </a:lnTo>
                                      <a:lnTo>
                                        <a:pt x="287147" y="278384"/>
                                      </a:lnTo>
                                      <a:lnTo>
                                        <a:pt x="296926" y="280416"/>
                                      </a:lnTo>
                                      <a:lnTo>
                                        <a:pt x="307594" y="281305"/>
                                      </a:lnTo>
                                      <a:lnTo>
                                        <a:pt x="318643" y="281432"/>
                                      </a:lnTo>
                                      <a:lnTo>
                                        <a:pt x="328930" y="281178"/>
                                      </a:lnTo>
                                      <a:lnTo>
                                        <a:pt x="338582" y="280670"/>
                                      </a:lnTo>
                                      <a:lnTo>
                                        <a:pt x="347599" y="279781"/>
                                      </a:lnTo>
                                      <a:lnTo>
                                        <a:pt x="355854" y="279019"/>
                                      </a:lnTo>
                                      <a:lnTo>
                                        <a:pt x="363474" y="277622"/>
                                      </a:lnTo>
                                      <a:lnTo>
                                        <a:pt x="370586" y="276352"/>
                                      </a:lnTo>
                                      <a:lnTo>
                                        <a:pt x="376936" y="274955"/>
                                      </a:lnTo>
                                      <a:lnTo>
                                        <a:pt x="382651" y="273304"/>
                                      </a:lnTo>
                                      <a:lnTo>
                                        <a:pt x="387477" y="271653"/>
                                      </a:lnTo>
                                      <a:lnTo>
                                        <a:pt x="391922" y="269875"/>
                                      </a:lnTo>
                                      <a:lnTo>
                                        <a:pt x="395605" y="268097"/>
                                      </a:lnTo>
                                      <a:lnTo>
                                        <a:pt x="398526" y="266446"/>
                                      </a:lnTo>
                                      <a:lnTo>
                                        <a:pt x="401066" y="264541"/>
                                      </a:lnTo>
                                      <a:lnTo>
                                        <a:pt x="402717" y="262890"/>
                                      </a:lnTo>
                                      <a:lnTo>
                                        <a:pt x="403606" y="261239"/>
                                      </a:lnTo>
                                      <a:lnTo>
                                        <a:pt x="403860" y="259715"/>
                                      </a:lnTo>
                                      <a:lnTo>
                                        <a:pt x="403479" y="258318"/>
                                      </a:lnTo>
                                      <a:lnTo>
                                        <a:pt x="402336" y="257175"/>
                                      </a:lnTo>
                                      <a:lnTo>
                                        <a:pt x="400685" y="256032"/>
                                      </a:lnTo>
                                      <a:lnTo>
                                        <a:pt x="397637" y="254762"/>
                                      </a:lnTo>
                                      <a:lnTo>
                                        <a:pt x="394208" y="253492"/>
                                      </a:lnTo>
                                      <a:lnTo>
                                        <a:pt x="390652" y="252095"/>
                                      </a:lnTo>
                                      <a:lnTo>
                                        <a:pt x="386969" y="250698"/>
                                      </a:lnTo>
                                      <a:lnTo>
                                        <a:pt x="383159" y="249428"/>
                                      </a:lnTo>
                                      <a:lnTo>
                                        <a:pt x="379222" y="248031"/>
                                      </a:lnTo>
                                      <a:lnTo>
                                        <a:pt x="375412" y="246888"/>
                                      </a:lnTo>
                                      <a:lnTo>
                                        <a:pt x="371983" y="245745"/>
                                      </a:lnTo>
                                      <a:lnTo>
                                        <a:pt x="368681" y="244729"/>
                                      </a:lnTo>
                                      <a:lnTo>
                                        <a:pt x="365760" y="243967"/>
                                      </a:lnTo>
                                      <a:lnTo>
                                        <a:pt x="363220" y="243205"/>
                                      </a:lnTo>
                                      <a:lnTo>
                                        <a:pt x="361188" y="242570"/>
                                      </a:lnTo>
                                      <a:lnTo>
                                        <a:pt x="359791" y="242189"/>
                                      </a:lnTo>
                                      <a:lnTo>
                                        <a:pt x="359029" y="241935"/>
                                      </a:lnTo>
                                      <a:lnTo>
                                        <a:pt x="358267" y="241808"/>
                                      </a:lnTo>
                                      <a:lnTo>
                                        <a:pt x="356743" y="241173"/>
                                      </a:lnTo>
                                      <a:lnTo>
                                        <a:pt x="354457" y="240411"/>
                                      </a:lnTo>
                                      <a:lnTo>
                                        <a:pt x="351536" y="240030"/>
                                      </a:lnTo>
                                      <a:lnTo>
                                        <a:pt x="348234" y="239903"/>
                                      </a:lnTo>
                                      <a:lnTo>
                                        <a:pt x="344678" y="240411"/>
                                      </a:lnTo>
                                      <a:lnTo>
                                        <a:pt x="341122" y="241808"/>
                                      </a:lnTo>
                                      <a:lnTo>
                                        <a:pt x="339471" y="242951"/>
                                      </a:lnTo>
                                      <a:lnTo>
                                        <a:pt x="335534" y="248285"/>
                                      </a:lnTo>
                                      <a:lnTo>
                                        <a:pt x="292227" y="242951"/>
                                      </a:lnTo>
                                      <a:lnTo>
                                        <a:pt x="292354" y="241554"/>
                                      </a:lnTo>
                                      <a:lnTo>
                                        <a:pt x="292354" y="240284"/>
                                      </a:lnTo>
                                      <a:lnTo>
                                        <a:pt x="292481" y="238379"/>
                                      </a:lnTo>
                                      <a:lnTo>
                                        <a:pt x="292735" y="236093"/>
                                      </a:lnTo>
                                      <a:lnTo>
                                        <a:pt x="293243" y="233680"/>
                                      </a:lnTo>
                                      <a:lnTo>
                                        <a:pt x="293878" y="230759"/>
                                      </a:lnTo>
                                      <a:lnTo>
                                        <a:pt x="294640" y="227838"/>
                                      </a:lnTo>
                                      <a:lnTo>
                                        <a:pt x="295656" y="224790"/>
                                      </a:lnTo>
                                      <a:lnTo>
                                        <a:pt x="297053" y="221742"/>
                                      </a:lnTo>
                                      <a:lnTo>
                                        <a:pt x="298577" y="218567"/>
                                      </a:lnTo>
                                      <a:lnTo>
                                        <a:pt x="300609" y="215519"/>
                                      </a:lnTo>
                                      <a:lnTo>
                                        <a:pt x="302768" y="212598"/>
                                      </a:lnTo>
                                      <a:lnTo>
                                        <a:pt x="305435" y="210058"/>
                                      </a:lnTo>
                                      <a:lnTo>
                                        <a:pt x="308610" y="207645"/>
                                      </a:lnTo>
                                      <a:lnTo>
                                        <a:pt x="312039" y="205740"/>
                                      </a:lnTo>
                                      <a:lnTo>
                                        <a:pt x="316103" y="204089"/>
                                      </a:lnTo>
                                      <a:lnTo>
                                        <a:pt x="320548" y="203073"/>
                                      </a:lnTo>
                                      <a:lnTo>
                                        <a:pt x="325374" y="202565"/>
                                      </a:lnTo>
                                      <a:lnTo>
                                        <a:pt x="329946" y="202565"/>
                                      </a:lnTo>
                                      <a:lnTo>
                                        <a:pt x="335661" y="202946"/>
                                      </a:lnTo>
                                      <a:lnTo>
                                        <a:pt x="341122" y="203581"/>
                                      </a:lnTo>
                                      <a:lnTo>
                                        <a:pt x="346456" y="204216"/>
                                      </a:lnTo>
                                      <a:lnTo>
                                        <a:pt x="351917" y="205105"/>
                                      </a:lnTo>
                                      <a:lnTo>
                                        <a:pt x="356870" y="205994"/>
                                      </a:lnTo>
                                      <a:lnTo>
                                        <a:pt x="361823" y="207010"/>
                                      </a:lnTo>
                                      <a:lnTo>
                                        <a:pt x="366522" y="208026"/>
                                      </a:lnTo>
                                      <a:lnTo>
                                        <a:pt x="370967" y="209169"/>
                                      </a:lnTo>
                                      <a:lnTo>
                                        <a:pt x="375285" y="210312"/>
                                      </a:lnTo>
                                      <a:lnTo>
                                        <a:pt x="379222" y="211455"/>
                                      </a:lnTo>
                                      <a:lnTo>
                                        <a:pt x="382905" y="212598"/>
                                      </a:lnTo>
                                      <a:lnTo>
                                        <a:pt x="386334" y="213741"/>
                                      </a:lnTo>
                                      <a:lnTo>
                                        <a:pt x="389382" y="214757"/>
                                      </a:lnTo>
                                      <a:lnTo>
                                        <a:pt x="392176" y="215646"/>
                                      </a:lnTo>
                                      <a:lnTo>
                                        <a:pt x="394589" y="216535"/>
                                      </a:lnTo>
                                      <a:lnTo>
                                        <a:pt x="396367" y="217424"/>
                                      </a:lnTo>
                                      <a:lnTo>
                                        <a:pt x="398145" y="217932"/>
                                      </a:lnTo>
                                      <a:lnTo>
                                        <a:pt x="399161" y="218440"/>
                                      </a:lnTo>
                                      <a:lnTo>
                                        <a:pt x="399923" y="218694"/>
                                      </a:lnTo>
                                      <a:lnTo>
                                        <a:pt x="400685" y="218948"/>
                                      </a:lnTo>
                                      <a:lnTo>
                                        <a:pt x="402336" y="219583"/>
                                      </a:lnTo>
                                      <a:lnTo>
                                        <a:pt x="405003" y="220345"/>
                                      </a:lnTo>
                                      <a:lnTo>
                                        <a:pt x="408559" y="221615"/>
                                      </a:lnTo>
                                      <a:lnTo>
                                        <a:pt x="413004" y="223012"/>
                                      </a:lnTo>
                                      <a:lnTo>
                                        <a:pt x="417957" y="224536"/>
                                      </a:lnTo>
                                      <a:lnTo>
                                        <a:pt x="423672" y="226314"/>
                                      </a:lnTo>
                                      <a:lnTo>
                                        <a:pt x="429895" y="228219"/>
                                      </a:lnTo>
                                      <a:lnTo>
                                        <a:pt x="436626" y="230124"/>
                                      </a:lnTo>
                                      <a:lnTo>
                                        <a:pt x="443738" y="231902"/>
                                      </a:lnTo>
                                      <a:lnTo>
                                        <a:pt x="451104" y="233807"/>
                                      </a:lnTo>
                                      <a:lnTo>
                                        <a:pt x="458597" y="235712"/>
                                      </a:lnTo>
                                      <a:lnTo>
                                        <a:pt x="466217" y="237617"/>
                                      </a:lnTo>
                                      <a:lnTo>
                                        <a:pt x="473710" y="239141"/>
                                      </a:lnTo>
                                      <a:lnTo>
                                        <a:pt x="481203" y="240538"/>
                                      </a:lnTo>
                                      <a:lnTo>
                                        <a:pt x="488569" y="241808"/>
                                      </a:lnTo>
                                      <a:lnTo>
                                        <a:pt x="495554" y="242697"/>
                                      </a:lnTo>
                                      <a:lnTo>
                                        <a:pt x="502158" y="243332"/>
                                      </a:lnTo>
                                      <a:lnTo>
                                        <a:pt x="508508" y="243586"/>
                                      </a:lnTo>
                                      <a:lnTo>
                                        <a:pt x="514096" y="243459"/>
                                      </a:lnTo>
                                      <a:lnTo>
                                        <a:pt x="516128" y="243459"/>
                                      </a:lnTo>
                                      <a:lnTo>
                                        <a:pt x="518414" y="243332"/>
                                      </a:lnTo>
                                      <a:lnTo>
                                        <a:pt x="521462" y="243205"/>
                                      </a:lnTo>
                                      <a:lnTo>
                                        <a:pt x="532765" y="243205"/>
                                      </a:lnTo>
                                      <a:lnTo>
                                        <a:pt x="536956" y="243332"/>
                                      </a:lnTo>
                                      <a:lnTo>
                                        <a:pt x="540766" y="243459"/>
                                      </a:lnTo>
                                      <a:lnTo>
                                        <a:pt x="544449" y="243713"/>
                                      </a:lnTo>
                                      <a:lnTo>
                                        <a:pt x="546100" y="244094"/>
                                      </a:lnTo>
                                      <a:lnTo>
                                        <a:pt x="538353" y="273939"/>
                                      </a:lnTo>
                                      <a:lnTo>
                                        <a:pt x="537591" y="273939"/>
                                      </a:lnTo>
                                      <a:lnTo>
                                        <a:pt x="535178" y="274066"/>
                                      </a:lnTo>
                                      <a:lnTo>
                                        <a:pt x="531622" y="274193"/>
                                      </a:lnTo>
                                      <a:lnTo>
                                        <a:pt x="526796" y="274447"/>
                                      </a:lnTo>
                                      <a:lnTo>
                                        <a:pt x="520827" y="274955"/>
                                      </a:lnTo>
                                      <a:lnTo>
                                        <a:pt x="513969" y="275336"/>
                                      </a:lnTo>
                                      <a:lnTo>
                                        <a:pt x="505968" y="275971"/>
                                      </a:lnTo>
                                      <a:lnTo>
                                        <a:pt x="497459" y="276860"/>
                                      </a:lnTo>
                                      <a:lnTo>
                                        <a:pt x="488188" y="277622"/>
                                      </a:lnTo>
                                      <a:lnTo>
                                        <a:pt x="478663" y="278638"/>
                                      </a:lnTo>
                                      <a:lnTo>
                                        <a:pt x="468376" y="279908"/>
                                      </a:lnTo>
                                      <a:lnTo>
                                        <a:pt x="458089" y="281432"/>
                                      </a:lnTo>
                                      <a:lnTo>
                                        <a:pt x="447548" y="282956"/>
                                      </a:lnTo>
                                      <a:lnTo>
                                        <a:pt x="437007" y="284861"/>
                                      </a:lnTo>
                                      <a:lnTo>
                                        <a:pt x="426466" y="287020"/>
                                      </a:lnTo>
                                      <a:lnTo>
                                        <a:pt x="416179" y="289306"/>
                                      </a:lnTo>
                                      <a:lnTo>
                                        <a:pt x="406146" y="291973"/>
                                      </a:lnTo>
                                      <a:lnTo>
                                        <a:pt x="396748" y="294640"/>
                                      </a:lnTo>
                                      <a:lnTo>
                                        <a:pt x="387858" y="297815"/>
                                      </a:lnTo>
                                      <a:lnTo>
                                        <a:pt x="379603" y="301117"/>
                                      </a:lnTo>
                                      <a:lnTo>
                                        <a:pt x="371348" y="304673"/>
                                      </a:lnTo>
                                      <a:lnTo>
                                        <a:pt x="362458" y="307975"/>
                                      </a:lnTo>
                                      <a:lnTo>
                                        <a:pt x="352933" y="311023"/>
                                      </a:lnTo>
                                      <a:lnTo>
                                        <a:pt x="343154" y="313563"/>
                                      </a:lnTo>
                                      <a:lnTo>
                                        <a:pt x="332867" y="315595"/>
                                      </a:lnTo>
                                      <a:lnTo>
                                        <a:pt x="322453" y="317246"/>
                                      </a:lnTo>
                                      <a:lnTo>
                                        <a:pt x="311912" y="318008"/>
                                      </a:lnTo>
                                      <a:lnTo>
                                        <a:pt x="301498" y="318008"/>
                                      </a:lnTo>
                                      <a:lnTo>
                                        <a:pt x="290957" y="317373"/>
                                      </a:lnTo>
                                      <a:lnTo>
                                        <a:pt x="280797" y="315595"/>
                                      </a:lnTo>
                                      <a:lnTo>
                                        <a:pt x="270891" y="312674"/>
                                      </a:lnTo>
                                      <a:lnTo>
                                        <a:pt x="261366" y="308864"/>
                                      </a:lnTo>
                                      <a:lnTo>
                                        <a:pt x="252603" y="303657"/>
                                      </a:lnTo>
                                      <a:lnTo>
                                        <a:pt x="244221" y="297180"/>
                                      </a:lnTo>
                                      <a:lnTo>
                                        <a:pt x="236728" y="289306"/>
                                      </a:lnTo>
                                      <a:lnTo>
                                        <a:pt x="230251" y="279781"/>
                                      </a:lnTo>
                                      <a:lnTo>
                                        <a:pt x="224536" y="268859"/>
                                      </a:lnTo>
                                      <a:lnTo>
                                        <a:pt x="220091" y="256032"/>
                                      </a:lnTo>
                                      <a:lnTo>
                                        <a:pt x="216789" y="241554"/>
                                      </a:lnTo>
                                      <a:lnTo>
                                        <a:pt x="214630" y="225171"/>
                                      </a:lnTo>
                                      <a:lnTo>
                                        <a:pt x="214376" y="225933"/>
                                      </a:lnTo>
                                      <a:lnTo>
                                        <a:pt x="213995" y="228219"/>
                                      </a:lnTo>
                                      <a:lnTo>
                                        <a:pt x="212725" y="231775"/>
                                      </a:lnTo>
                                      <a:lnTo>
                                        <a:pt x="211074" y="236347"/>
                                      </a:lnTo>
                                      <a:lnTo>
                                        <a:pt x="208788" y="242062"/>
                                      </a:lnTo>
                                      <a:lnTo>
                                        <a:pt x="205613" y="248412"/>
                                      </a:lnTo>
                                      <a:lnTo>
                                        <a:pt x="201422" y="255397"/>
                                      </a:lnTo>
                                      <a:lnTo>
                                        <a:pt x="196215" y="262763"/>
                                      </a:lnTo>
                                      <a:lnTo>
                                        <a:pt x="190119" y="270510"/>
                                      </a:lnTo>
                                      <a:lnTo>
                                        <a:pt x="182626" y="278257"/>
                                      </a:lnTo>
                                      <a:lnTo>
                                        <a:pt x="173863" y="285877"/>
                                      </a:lnTo>
                                      <a:lnTo>
                                        <a:pt x="163830" y="293116"/>
                                      </a:lnTo>
                                      <a:lnTo>
                                        <a:pt x="152146" y="299974"/>
                                      </a:lnTo>
                                      <a:lnTo>
                                        <a:pt x="138811" y="306197"/>
                                      </a:lnTo>
                                      <a:lnTo>
                                        <a:pt x="123952" y="311658"/>
                                      </a:lnTo>
                                      <a:lnTo>
                                        <a:pt x="107315" y="316230"/>
                                      </a:lnTo>
                                      <a:lnTo>
                                        <a:pt x="88646" y="319532"/>
                                      </a:lnTo>
                                      <a:lnTo>
                                        <a:pt x="67945" y="321310"/>
                                      </a:lnTo>
                                      <a:lnTo>
                                        <a:pt x="45212" y="321945"/>
                                      </a:lnTo>
                                      <a:lnTo>
                                        <a:pt x="20193" y="320675"/>
                                      </a:lnTo>
                                      <a:lnTo>
                                        <a:pt x="19685" y="320675"/>
                                      </a:lnTo>
                                      <a:lnTo>
                                        <a:pt x="18542" y="320548"/>
                                      </a:lnTo>
                                      <a:lnTo>
                                        <a:pt x="16510" y="320421"/>
                                      </a:lnTo>
                                      <a:lnTo>
                                        <a:pt x="14097" y="320040"/>
                                      </a:lnTo>
                                      <a:lnTo>
                                        <a:pt x="11303" y="319532"/>
                                      </a:lnTo>
                                      <a:lnTo>
                                        <a:pt x="8509" y="318897"/>
                                      </a:lnTo>
                                      <a:lnTo>
                                        <a:pt x="5969" y="318135"/>
                                      </a:lnTo>
                                      <a:lnTo>
                                        <a:pt x="3556" y="317373"/>
                                      </a:lnTo>
                                      <a:lnTo>
                                        <a:pt x="1524" y="316230"/>
                                      </a:lnTo>
                                      <a:lnTo>
                                        <a:pt x="254" y="314706"/>
                                      </a:lnTo>
                                      <a:lnTo>
                                        <a:pt x="0" y="313182"/>
                                      </a:lnTo>
                                      <a:lnTo>
                                        <a:pt x="635" y="311277"/>
                                      </a:lnTo>
                                      <a:lnTo>
                                        <a:pt x="1778" y="309626"/>
                                      </a:lnTo>
                                      <a:lnTo>
                                        <a:pt x="2921" y="309118"/>
                                      </a:lnTo>
                                      <a:lnTo>
                                        <a:pt x="3810" y="308737"/>
                                      </a:lnTo>
                                      <a:lnTo>
                                        <a:pt x="5334" y="308229"/>
                                      </a:lnTo>
                                      <a:lnTo>
                                        <a:pt x="7493" y="307848"/>
                                      </a:lnTo>
                                      <a:lnTo>
                                        <a:pt x="10287" y="307213"/>
                                      </a:lnTo>
                                      <a:lnTo>
                                        <a:pt x="13716" y="306705"/>
                                      </a:lnTo>
                                      <a:lnTo>
                                        <a:pt x="18034" y="305943"/>
                                      </a:lnTo>
                                      <a:lnTo>
                                        <a:pt x="23368" y="305308"/>
                                      </a:lnTo>
                                      <a:lnTo>
                                        <a:pt x="29718" y="304673"/>
                                      </a:lnTo>
                                      <a:lnTo>
                                        <a:pt x="37211" y="303911"/>
                                      </a:lnTo>
                                      <a:lnTo>
                                        <a:pt x="38608" y="303911"/>
                                      </a:lnTo>
                                      <a:lnTo>
                                        <a:pt x="44069" y="303149"/>
                                      </a:lnTo>
                                      <a:lnTo>
                                        <a:pt x="50165" y="302133"/>
                                      </a:lnTo>
                                      <a:lnTo>
                                        <a:pt x="56896" y="300863"/>
                                      </a:lnTo>
                                      <a:lnTo>
                                        <a:pt x="64262" y="298958"/>
                                      </a:lnTo>
                                      <a:lnTo>
                                        <a:pt x="72136" y="297053"/>
                                      </a:lnTo>
                                      <a:lnTo>
                                        <a:pt x="80391" y="294513"/>
                                      </a:lnTo>
                                      <a:lnTo>
                                        <a:pt x="88646" y="291846"/>
                                      </a:lnTo>
                                      <a:lnTo>
                                        <a:pt x="97155" y="288798"/>
                                      </a:lnTo>
                                      <a:lnTo>
                                        <a:pt x="105791" y="285496"/>
                                      </a:lnTo>
                                      <a:lnTo>
                                        <a:pt x="114300" y="281940"/>
                                      </a:lnTo>
                                      <a:lnTo>
                                        <a:pt x="122555" y="278257"/>
                                      </a:lnTo>
                                      <a:lnTo>
                                        <a:pt x="130683" y="274320"/>
                                      </a:lnTo>
                                      <a:lnTo>
                                        <a:pt x="138557" y="270129"/>
                                      </a:lnTo>
                                      <a:lnTo>
                                        <a:pt x="145923" y="265938"/>
                                      </a:lnTo>
                                      <a:lnTo>
                                        <a:pt x="152654" y="261620"/>
                                      </a:lnTo>
                                      <a:lnTo>
                                        <a:pt x="158750" y="257175"/>
                                      </a:lnTo>
                                      <a:lnTo>
                                        <a:pt x="164084" y="252730"/>
                                      </a:lnTo>
                                      <a:lnTo>
                                        <a:pt x="168529" y="248031"/>
                                      </a:lnTo>
                                      <a:lnTo>
                                        <a:pt x="172085" y="243459"/>
                                      </a:lnTo>
                                      <a:lnTo>
                                        <a:pt x="174498" y="238760"/>
                                      </a:lnTo>
                                      <a:lnTo>
                                        <a:pt x="174498" y="238379"/>
                                      </a:lnTo>
                                      <a:lnTo>
                                        <a:pt x="174371" y="237363"/>
                                      </a:lnTo>
                                      <a:lnTo>
                                        <a:pt x="173990" y="235712"/>
                                      </a:lnTo>
                                      <a:lnTo>
                                        <a:pt x="173609" y="233426"/>
                                      </a:lnTo>
                                      <a:lnTo>
                                        <a:pt x="172974" y="230505"/>
                                      </a:lnTo>
                                      <a:lnTo>
                                        <a:pt x="172085" y="226949"/>
                                      </a:lnTo>
                                      <a:lnTo>
                                        <a:pt x="170942" y="222885"/>
                                      </a:lnTo>
                                      <a:lnTo>
                                        <a:pt x="169799" y="218186"/>
                                      </a:lnTo>
                                      <a:lnTo>
                                        <a:pt x="168021" y="213106"/>
                                      </a:lnTo>
                                      <a:lnTo>
                                        <a:pt x="166243" y="207391"/>
                                      </a:lnTo>
                                      <a:lnTo>
                                        <a:pt x="164084" y="201168"/>
                                      </a:lnTo>
                                      <a:lnTo>
                                        <a:pt x="161671" y="194691"/>
                                      </a:lnTo>
                                      <a:lnTo>
                                        <a:pt x="158877" y="187706"/>
                                      </a:lnTo>
                                      <a:lnTo>
                                        <a:pt x="155829" y="180213"/>
                                      </a:lnTo>
                                      <a:lnTo>
                                        <a:pt x="152273" y="172339"/>
                                      </a:lnTo>
                                      <a:lnTo>
                                        <a:pt x="148336" y="164084"/>
                                      </a:lnTo>
                                      <a:lnTo>
                                        <a:pt x="144018" y="155448"/>
                                      </a:lnTo>
                                      <a:lnTo>
                                        <a:pt x="139319" y="146685"/>
                                      </a:lnTo>
                                      <a:lnTo>
                                        <a:pt x="134112" y="137414"/>
                                      </a:lnTo>
                                      <a:lnTo>
                                        <a:pt x="128270" y="127889"/>
                                      </a:lnTo>
                                      <a:lnTo>
                                        <a:pt x="128143" y="127762"/>
                                      </a:lnTo>
                                      <a:lnTo>
                                        <a:pt x="127381" y="127127"/>
                                      </a:lnTo>
                                      <a:lnTo>
                                        <a:pt x="126238" y="126111"/>
                                      </a:lnTo>
                                      <a:lnTo>
                                        <a:pt x="124714" y="125095"/>
                                      </a:lnTo>
                                      <a:lnTo>
                                        <a:pt x="122936" y="123952"/>
                                      </a:lnTo>
                                      <a:lnTo>
                                        <a:pt x="120777" y="123190"/>
                                      </a:lnTo>
                                      <a:lnTo>
                                        <a:pt x="118364" y="122809"/>
                                      </a:lnTo>
                                      <a:lnTo>
                                        <a:pt x="115570" y="122809"/>
                                      </a:lnTo>
                                      <a:lnTo>
                                        <a:pt x="112649" y="123444"/>
                                      </a:lnTo>
                                      <a:lnTo>
                                        <a:pt x="109601" y="125095"/>
                                      </a:lnTo>
                                      <a:lnTo>
                                        <a:pt x="106426" y="127635"/>
                                      </a:lnTo>
                                      <a:lnTo>
                                        <a:pt x="105283" y="128270"/>
                                      </a:lnTo>
                                      <a:lnTo>
                                        <a:pt x="104521" y="128143"/>
                                      </a:lnTo>
                                      <a:lnTo>
                                        <a:pt x="103124" y="127635"/>
                                      </a:lnTo>
                                      <a:lnTo>
                                        <a:pt x="101219" y="126746"/>
                                      </a:lnTo>
                                      <a:lnTo>
                                        <a:pt x="98298" y="125349"/>
                                      </a:lnTo>
                                      <a:lnTo>
                                        <a:pt x="94742" y="123190"/>
                                      </a:lnTo>
                                      <a:lnTo>
                                        <a:pt x="90043" y="120269"/>
                                      </a:lnTo>
                                      <a:lnTo>
                                        <a:pt x="84201" y="116459"/>
                                      </a:lnTo>
                                      <a:lnTo>
                                        <a:pt x="82042" y="114808"/>
                                      </a:lnTo>
                                      <a:lnTo>
                                        <a:pt x="78486" y="112395"/>
                                      </a:lnTo>
                                      <a:lnTo>
                                        <a:pt x="74676" y="109728"/>
                                      </a:lnTo>
                                      <a:lnTo>
                                        <a:pt x="70866" y="106934"/>
                                      </a:lnTo>
                                      <a:lnTo>
                                        <a:pt x="66929" y="104013"/>
                                      </a:lnTo>
                                      <a:lnTo>
                                        <a:pt x="63119" y="100838"/>
                                      </a:lnTo>
                                      <a:lnTo>
                                        <a:pt x="59055" y="97663"/>
                                      </a:lnTo>
                                      <a:lnTo>
                                        <a:pt x="55372" y="94361"/>
                                      </a:lnTo>
                                      <a:lnTo>
                                        <a:pt x="51689" y="90932"/>
                                      </a:lnTo>
                                      <a:lnTo>
                                        <a:pt x="48514" y="87376"/>
                                      </a:lnTo>
                                      <a:lnTo>
                                        <a:pt x="45466" y="83820"/>
                                      </a:lnTo>
                                      <a:lnTo>
                                        <a:pt x="42672" y="80010"/>
                                      </a:lnTo>
                                      <a:lnTo>
                                        <a:pt x="40386" y="76327"/>
                                      </a:lnTo>
                                      <a:lnTo>
                                        <a:pt x="38354" y="72390"/>
                                      </a:lnTo>
                                      <a:lnTo>
                                        <a:pt x="37084" y="68453"/>
                                      </a:lnTo>
                                      <a:lnTo>
                                        <a:pt x="36322" y="64516"/>
                                      </a:lnTo>
                                      <a:lnTo>
                                        <a:pt x="36068" y="60579"/>
                                      </a:lnTo>
                                      <a:lnTo>
                                        <a:pt x="36576" y="56388"/>
                                      </a:lnTo>
                                      <a:lnTo>
                                        <a:pt x="37846" y="52324"/>
                                      </a:lnTo>
                                      <a:lnTo>
                                        <a:pt x="39751" y="48133"/>
                                      </a:lnTo>
                                      <a:lnTo>
                                        <a:pt x="42545" y="43942"/>
                                      </a:lnTo>
                                      <a:lnTo>
                                        <a:pt x="43561" y="42799"/>
                                      </a:lnTo>
                                      <a:lnTo>
                                        <a:pt x="44577" y="42291"/>
                                      </a:lnTo>
                                      <a:lnTo>
                                        <a:pt x="45720" y="41783"/>
                                      </a:lnTo>
                                      <a:lnTo>
                                        <a:pt x="47244" y="41402"/>
                                      </a:lnTo>
                                      <a:lnTo>
                                        <a:pt x="49149" y="41275"/>
                                      </a:lnTo>
                                      <a:lnTo>
                                        <a:pt x="51435" y="41402"/>
                                      </a:lnTo>
                                      <a:lnTo>
                                        <a:pt x="53975" y="42164"/>
                                      </a:lnTo>
                                      <a:lnTo>
                                        <a:pt x="57150" y="43434"/>
                                      </a:lnTo>
                                      <a:lnTo>
                                        <a:pt x="60579" y="45339"/>
                                      </a:lnTo>
                                      <a:lnTo>
                                        <a:pt x="64770" y="47879"/>
                                      </a:lnTo>
                                      <a:lnTo>
                                        <a:pt x="69215" y="51308"/>
                                      </a:lnTo>
                                      <a:lnTo>
                                        <a:pt x="69850" y="51943"/>
                                      </a:lnTo>
                                      <a:lnTo>
                                        <a:pt x="70231" y="52070"/>
                                      </a:lnTo>
                                      <a:lnTo>
                                        <a:pt x="71374" y="52705"/>
                                      </a:lnTo>
                                      <a:lnTo>
                                        <a:pt x="73025" y="53594"/>
                                      </a:lnTo>
                                      <a:lnTo>
                                        <a:pt x="75311" y="54991"/>
                                      </a:lnTo>
                                      <a:lnTo>
                                        <a:pt x="78105" y="56642"/>
                                      </a:lnTo>
                                      <a:lnTo>
                                        <a:pt x="81407" y="58674"/>
                                      </a:lnTo>
                                      <a:lnTo>
                                        <a:pt x="85090" y="60960"/>
                                      </a:lnTo>
                                      <a:lnTo>
                                        <a:pt x="89281" y="63627"/>
                                      </a:lnTo>
                                      <a:lnTo>
                                        <a:pt x="93472" y="66675"/>
                                      </a:lnTo>
                                      <a:lnTo>
                                        <a:pt x="98171" y="69850"/>
                                      </a:lnTo>
                                      <a:lnTo>
                                        <a:pt x="102870" y="73406"/>
                                      </a:lnTo>
                                      <a:lnTo>
                                        <a:pt x="107696" y="77216"/>
                                      </a:lnTo>
                                      <a:lnTo>
                                        <a:pt x="112649" y="81153"/>
                                      </a:lnTo>
                                      <a:lnTo>
                                        <a:pt x="117602" y="85471"/>
                                      </a:lnTo>
                                      <a:lnTo>
                                        <a:pt x="122428" y="90043"/>
                                      </a:lnTo>
                                      <a:lnTo>
                                        <a:pt x="127127" y="94742"/>
                                      </a:lnTo>
                                      <a:lnTo>
                                        <a:pt x="131826" y="99695"/>
                                      </a:lnTo>
                                      <a:lnTo>
                                        <a:pt x="136271" y="104775"/>
                                      </a:lnTo>
                                      <a:lnTo>
                                        <a:pt x="140208" y="109855"/>
                                      </a:lnTo>
                                      <a:lnTo>
                                        <a:pt x="143891" y="115443"/>
                                      </a:lnTo>
                                      <a:lnTo>
                                        <a:pt x="147193" y="120777"/>
                                      </a:lnTo>
                                      <a:lnTo>
                                        <a:pt x="150241" y="125984"/>
                                      </a:lnTo>
                                      <a:lnTo>
                                        <a:pt x="153416" y="131318"/>
                                      </a:lnTo>
                                      <a:lnTo>
                                        <a:pt x="156083" y="136652"/>
                                      </a:lnTo>
                                      <a:lnTo>
                                        <a:pt x="158877" y="141732"/>
                                      </a:lnTo>
                                      <a:lnTo>
                                        <a:pt x="161417" y="147066"/>
                                      </a:lnTo>
                                      <a:lnTo>
                                        <a:pt x="163830" y="152273"/>
                                      </a:lnTo>
                                      <a:lnTo>
                                        <a:pt x="166243" y="157480"/>
                                      </a:lnTo>
                                      <a:lnTo>
                                        <a:pt x="168402" y="162687"/>
                                      </a:lnTo>
                                      <a:lnTo>
                                        <a:pt x="170307" y="167767"/>
                                      </a:lnTo>
                                      <a:lnTo>
                                        <a:pt x="172339" y="172847"/>
                                      </a:lnTo>
                                      <a:lnTo>
                                        <a:pt x="174117" y="177673"/>
                                      </a:lnTo>
                                      <a:lnTo>
                                        <a:pt x="175895" y="182626"/>
                                      </a:lnTo>
                                      <a:lnTo>
                                        <a:pt x="177546" y="187325"/>
                                      </a:lnTo>
                                      <a:lnTo>
                                        <a:pt x="179070" y="192151"/>
                                      </a:lnTo>
                                      <a:lnTo>
                                        <a:pt x="180467" y="196596"/>
                                      </a:lnTo>
                                      <a:lnTo>
                                        <a:pt x="181737" y="201041"/>
                                      </a:lnTo>
                                      <a:lnTo>
                                        <a:pt x="182880" y="205359"/>
                                      </a:lnTo>
                                      <a:lnTo>
                                        <a:pt x="184150" y="209550"/>
                                      </a:lnTo>
                                      <a:lnTo>
                                        <a:pt x="185166" y="213614"/>
                                      </a:lnTo>
                                      <a:lnTo>
                                        <a:pt x="185547" y="214376"/>
                                      </a:lnTo>
                                      <a:lnTo>
                                        <a:pt x="185801" y="215011"/>
                                      </a:lnTo>
                                      <a:lnTo>
                                        <a:pt x="186309" y="216027"/>
                                      </a:lnTo>
                                      <a:lnTo>
                                        <a:pt x="186817" y="217170"/>
                                      </a:lnTo>
                                      <a:lnTo>
                                        <a:pt x="187452" y="218567"/>
                                      </a:lnTo>
                                      <a:lnTo>
                                        <a:pt x="188214" y="219710"/>
                                      </a:lnTo>
                                      <a:lnTo>
                                        <a:pt x="188976" y="220980"/>
                                      </a:lnTo>
                                      <a:lnTo>
                                        <a:pt x="189992" y="221996"/>
                                      </a:lnTo>
                                      <a:lnTo>
                                        <a:pt x="190754" y="223012"/>
                                      </a:lnTo>
                                      <a:lnTo>
                                        <a:pt x="191643" y="223774"/>
                                      </a:lnTo>
                                      <a:lnTo>
                                        <a:pt x="192532" y="224155"/>
                                      </a:lnTo>
                                      <a:lnTo>
                                        <a:pt x="193421" y="224155"/>
                                      </a:lnTo>
                                      <a:lnTo>
                                        <a:pt x="194183" y="223774"/>
                                      </a:lnTo>
                                      <a:lnTo>
                                        <a:pt x="195199" y="222885"/>
                                      </a:lnTo>
                                      <a:lnTo>
                                        <a:pt x="195961" y="221615"/>
                                      </a:lnTo>
                                      <a:lnTo>
                                        <a:pt x="196469" y="219583"/>
                                      </a:lnTo>
                                      <a:lnTo>
                                        <a:pt x="197104" y="216789"/>
                                      </a:lnTo>
                                      <a:lnTo>
                                        <a:pt x="197612" y="213360"/>
                                      </a:lnTo>
                                      <a:lnTo>
                                        <a:pt x="197866" y="209931"/>
                                      </a:lnTo>
                                      <a:lnTo>
                                        <a:pt x="198247" y="204343"/>
                                      </a:lnTo>
                                      <a:lnTo>
                                        <a:pt x="198374" y="197612"/>
                                      </a:lnTo>
                                      <a:lnTo>
                                        <a:pt x="198501" y="189738"/>
                                      </a:lnTo>
                                      <a:lnTo>
                                        <a:pt x="198374" y="180721"/>
                                      </a:lnTo>
                                      <a:lnTo>
                                        <a:pt x="198247" y="170942"/>
                                      </a:lnTo>
                                      <a:lnTo>
                                        <a:pt x="197993" y="160401"/>
                                      </a:lnTo>
                                      <a:lnTo>
                                        <a:pt x="197739" y="149479"/>
                                      </a:lnTo>
                                      <a:lnTo>
                                        <a:pt x="197485" y="138303"/>
                                      </a:lnTo>
                                      <a:lnTo>
                                        <a:pt x="196977" y="126873"/>
                                      </a:lnTo>
                                      <a:lnTo>
                                        <a:pt x="196723" y="115697"/>
                                      </a:lnTo>
                                      <a:lnTo>
                                        <a:pt x="196215" y="104521"/>
                                      </a:lnTo>
                                      <a:lnTo>
                                        <a:pt x="195707" y="94107"/>
                                      </a:lnTo>
                                      <a:lnTo>
                                        <a:pt x="195326" y="83947"/>
                                      </a:lnTo>
                                      <a:lnTo>
                                        <a:pt x="194818" y="74676"/>
                                      </a:lnTo>
                                      <a:lnTo>
                                        <a:pt x="194564" y="66294"/>
                                      </a:lnTo>
                                      <a:lnTo>
                                        <a:pt x="194183" y="59182"/>
                                      </a:lnTo>
                                      <a:lnTo>
                                        <a:pt x="193929" y="53213"/>
                                      </a:lnTo>
                                      <a:lnTo>
                                        <a:pt x="193675" y="48895"/>
                                      </a:lnTo>
                                      <a:lnTo>
                                        <a:pt x="193675" y="45974"/>
                                      </a:lnTo>
                                      <a:lnTo>
                                        <a:pt x="193421" y="44958"/>
                                      </a:lnTo>
                                      <a:lnTo>
                                        <a:pt x="211328"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7" name="Shape 4057"/>
                              <wps:cNvSpPr/>
                              <wps:spPr>
                                <a:xfrm>
                                  <a:off x="374015" y="135890"/>
                                  <a:ext cx="226568" cy="299593"/>
                                </a:xfrm>
                                <a:custGeom>
                                  <a:avLst/>
                                  <a:gdLst/>
                                  <a:ahLst/>
                                  <a:cxnLst/>
                                  <a:rect l="0" t="0" r="0" b="0"/>
                                  <a:pathLst>
                                    <a:path w="226568" h="299593">
                                      <a:moveTo>
                                        <a:pt x="201041" y="0"/>
                                      </a:moveTo>
                                      <a:lnTo>
                                        <a:pt x="203200" y="0"/>
                                      </a:lnTo>
                                      <a:lnTo>
                                        <a:pt x="205105" y="635"/>
                                      </a:lnTo>
                                      <a:lnTo>
                                        <a:pt x="207137" y="1524"/>
                                      </a:lnTo>
                                      <a:lnTo>
                                        <a:pt x="208788" y="3048"/>
                                      </a:lnTo>
                                      <a:lnTo>
                                        <a:pt x="210312" y="4699"/>
                                      </a:lnTo>
                                      <a:lnTo>
                                        <a:pt x="211836" y="6731"/>
                                      </a:lnTo>
                                      <a:lnTo>
                                        <a:pt x="213233" y="9017"/>
                                      </a:lnTo>
                                      <a:lnTo>
                                        <a:pt x="214503" y="11430"/>
                                      </a:lnTo>
                                      <a:lnTo>
                                        <a:pt x="215519" y="13843"/>
                                      </a:lnTo>
                                      <a:lnTo>
                                        <a:pt x="216662" y="16256"/>
                                      </a:lnTo>
                                      <a:lnTo>
                                        <a:pt x="217551" y="18669"/>
                                      </a:lnTo>
                                      <a:lnTo>
                                        <a:pt x="218440" y="21082"/>
                                      </a:lnTo>
                                      <a:lnTo>
                                        <a:pt x="219202" y="23368"/>
                                      </a:lnTo>
                                      <a:lnTo>
                                        <a:pt x="219964" y="25146"/>
                                      </a:lnTo>
                                      <a:lnTo>
                                        <a:pt x="220726" y="26924"/>
                                      </a:lnTo>
                                      <a:lnTo>
                                        <a:pt x="221361" y="28321"/>
                                      </a:lnTo>
                                      <a:lnTo>
                                        <a:pt x="221615" y="28829"/>
                                      </a:lnTo>
                                      <a:lnTo>
                                        <a:pt x="222885" y="30988"/>
                                      </a:lnTo>
                                      <a:lnTo>
                                        <a:pt x="224155" y="33274"/>
                                      </a:lnTo>
                                      <a:lnTo>
                                        <a:pt x="225044" y="35560"/>
                                      </a:lnTo>
                                      <a:lnTo>
                                        <a:pt x="225933" y="37973"/>
                                      </a:lnTo>
                                      <a:lnTo>
                                        <a:pt x="226441" y="40386"/>
                                      </a:lnTo>
                                      <a:lnTo>
                                        <a:pt x="226568" y="42672"/>
                                      </a:lnTo>
                                      <a:lnTo>
                                        <a:pt x="226441" y="44958"/>
                                      </a:lnTo>
                                      <a:lnTo>
                                        <a:pt x="225425" y="47117"/>
                                      </a:lnTo>
                                      <a:lnTo>
                                        <a:pt x="224155" y="49276"/>
                                      </a:lnTo>
                                      <a:lnTo>
                                        <a:pt x="221996" y="51181"/>
                                      </a:lnTo>
                                      <a:lnTo>
                                        <a:pt x="219202" y="52959"/>
                                      </a:lnTo>
                                      <a:lnTo>
                                        <a:pt x="215265" y="55499"/>
                                      </a:lnTo>
                                      <a:lnTo>
                                        <a:pt x="212344" y="58420"/>
                                      </a:lnTo>
                                      <a:lnTo>
                                        <a:pt x="210439" y="61595"/>
                                      </a:lnTo>
                                      <a:lnTo>
                                        <a:pt x="209296" y="64643"/>
                                      </a:lnTo>
                                      <a:lnTo>
                                        <a:pt x="208661" y="67564"/>
                                      </a:lnTo>
                                      <a:lnTo>
                                        <a:pt x="208534" y="69723"/>
                                      </a:lnTo>
                                      <a:lnTo>
                                        <a:pt x="208534" y="71247"/>
                                      </a:lnTo>
                                      <a:lnTo>
                                        <a:pt x="208661" y="71882"/>
                                      </a:lnTo>
                                      <a:lnTo>
                                        <a:pt x="208661" y="72644"/>
                                      </a:lnTo>
                                      <a:lnTo>
                                        <a:pt x="208534" y="111252"/>
                                      </a:lnTo>
                                      <a:lnTo>
                                        <a:pt x="208661" y="129794"/>
                                      </a:lnTo>
                                      <a:lnTo>
                                        <a:pt x="208661" y="150241"/>
                                      </a:lnTo>
                                      <a:lnTo>
                                        <a:pt x="208788" y="160909"/>
                                      </a:lnTo>
                                      <a:lnTo>
                                        <a:pt x="208788" y="171577"/>
                                      </a:lnTo>
                                      <a:lnTo>
                                        <a:pt x="208915" y="182372"/>
                                      </a:lnTo>
                                      <a:lnTo>
                                        <a:pt x="209042" y="193167"/>
                                      </a:lnTo>
                                      <a:lnTo>
                                        <a:pt x="209296" y="203708"/>
                                      </a:lnTo>
                                      <a:lnTo>
                                        <a:pt x="209423" y="213868"/>
                                      </a:lnTo>
                                      <a:lnTo>
                                        <a:pt x="209550" y="223647"/>
                                      </a:lnTo>
                                      <a:lnTo>
                                        <a:pt x="209931" y="233045"/>
                                      </a:lnTo>
                                      <a:lnTo>
                                        <a:pt x="209423" y="241681"/>
                                      </a:lnTo>
                                      <a:lnTo>
                                        <a:pt x="207391" y="249555"/>
                                      </a:lnTo>
                                      <a:lnTo>
                                        <a:pt x="204216" y="256921"/>
                                      </a:lnTo>
                                      <a:lnTo>
                                        <a:pt x="199771" y="263525"/>
                                      </a:lnTo>
                                      <a:lnTo>
                                        <a:pt x="194310" y="269494"/>
                                      </a:lnTo>
                                      <a:lnTo>
                                        <a:pt x="187833" y="274955"/>
                                      </a:lnTo>
                                      <a:lnTo>
                                        <a:pt x="180594" y="279654"/>
                                      </a:lnTo>
                                      <a:lnTo>
                                        <a:pt x="172720" y="283845"/>
                                      </a:lnTo>
                                      <a:lnTo>
                                        <a:pt x="164338" y="287528"/>
                                      </a:lnTo>
                                      <a:lnTo>
                                        <a:pt x="155575" y="290703"/>
                                      </a:lnTo>
                                      <a:lnTo>
                                        <a:pt x="146431" y="293243"/>
                                      </a:lnTo>
                                      <a:lnTo>
                                        <a:pt x="137160" y="295402"/>
                                      </a:lnTo>
                                      <a:lnTo>
                                        <a:pt x="127889" y="297180"/>
                                      </a:lnTo>
                                      <a:lnTo>
                                        <a:pt x="118745" y="298323"/>
                                      </a:lnTo>
                                      <a:lnTo>
                                        <a:pt x="109855" y="299085"/>
                                      </a:lnTo>
                                      <a:lnTo>
                                        <a:pt x="101092" y="299593"/>
                                      </a:lnTo>
                                      <a:lnTo>
                                        <a:pt x="93218" y="299593"/>
                                      </a:lnTo>
                                      <a:lnTo>
                                        <a:pt x="85598" y="299339"/>
                                      </a:lnTo>
                                      <a:lnTo>
                                        <a:pt x="78867" y="298704"/>
                                      </a:lnTo>
                                      <a:lnTo>
                                        <a:pt x="73025" y="297815"/>
                                      </a:lnTo>
                                      <a:lnTo>
                                        <a:pt x="72009" y="297561"/>
                                      </a:lnTo>
                                      <a:lnTo>
                                        <a:pt x="66294" y="296291"/>
                                      </a:lnTo>
                                      <a:lnTo>
                                        <a:pt x="60706" y="295021"/>
                                      </a:lnTo>
                                      <a:lnTo>
                                        <a:pt x="55626" y="293497"/>
                                      </a:lnTo>
                                      <a:lnTo>
                                        <a:pt x="51054" y="292100"/>
                                      </a:lnTo>
                                      <a:lnTo>
                                        <a:pt x="46863" y="290449"/>
                                      </a:lnTo>
                                      <a:lnTo>
                                        <a:pt x="42799" y="289052"/>
                                      </a:lnTo>
                                      <a:lnTo>
                                        <a:pt x="39370" y="287528"/>
                                      </a:lnTo>
                                      <a:lnTo>
                                        <a:pt x="36068" y="286004"/>
                                      </a:lnTo>
                                      <a:lnTo>
                                        <a:pt x="33401" y="284607"/>
                                      </a:lnTo>
                                      <a:lnTo>
                                        <a:pt x="30734" y="283337"/>
                                      </a:lnTo>
                                      <a:lnTo>
                                        <a:pt x="28575" y="282067"/>
                                      </a:lnTo>
                                      <a:lnTo>
                                        <a:pt x="26797" y="280797"/>
                                      </a:lnTo>
                                      <a:lnTo>
                                        <a:pt x="25273" y="279781"/>
                                      </a:lnTo>
                                      <a:lnTo>
                                        <a:pt x="24003" y="279019"/>
                                      </a:lnTo>
                                      <a:lnTo>
                                        <a:pt x="23114" y="278257"/>
                                      </a:lnTo>
                                      <a:lnTo>
                                        <a:pt x="22479" y="277622"/>
                                      </a:lnTo>
                                      <a:lnTo>
                                        <a:pt x="21844" y="277241"/>
                                      </a:lnTo>
                                      <a:lnTo>
                                        <a:pt x="14859" y="270256"/>
                                      </a:lnTo>
                                      <a:lnTo>
                                        <a:pt x="9144" y="263017"/>
                                      </a:lnTo>
                                      <a:lnTo>
                                        <a:pt x="5080" y="255905"/>
                                      </a:lnTo>
                                      <a:lnTo>
                                        <a:pt x="2159" y="248793"/>
                                      </a:lnTo>
                                      <a:lnTo>
                                        <a:pt x="508" y="241808"/>
                                      </a:lnTo>
                                      <a:lnTo>
                                        <a:pt x="0" y="234950"/>
                                      </a:lnTo>
                                      <a:lnTo>
                                        <a:pt x="254" y="228092"/>
                                      </a:lnTo>
                                      <a:lnTo>
                                        <a:pt x="1524" y="221488"/>
                                      </a:lnTo>
                                      <a:lnTo>
                                        <a:pt x="3556" y="215011"/>
                                      </a:lnTo>
                                      <a:lnTo>
                                        <a:pt x="6096" y="208788"/>
                                      </a:lnTo>
                                      <a:lnTo>
                                        <a:pt x="9144" y="202946"/>
                                      </a:lnTo>
                                      <a:lnTo>
                                        <a:pt x="12700" y="197358"/>
                                      </a:lnTo>
                                      <a:lnTo>
                                        <a:pt x="16383" y="192024"/>
                                      </a:lnTo>
                                      <a:lnTo>
                                        <a:pt x="20320" y="186944"/>
                                      </a:lnTo>
                                      <a:lnTo>
                                        <a:pt x="24384" y="182372"/>
                                      </a:lnTo>
                                      <a:lnTo>
                                        <a:pt x="28194" y="178181"/>
                                      </a:lnTo>
                                      <a:lnTo>
                                        <a:pt x="31877" y="174371"/>
                                      </a:lnTo>
                                      <a:lnTo>
                                        <a:pt x="35179" y="171196"/>
                                      </a:lnTo>
                                      <a:lnTo>
                                        <a:pt x="38100" y="168402"/>
                                      </a:lnTo>
                                      <a:lnTo>
                                        <a:pt x="40513" y="166243"/>
                                      </a:lnTo>
                                      <a:lnTo>
                                        <a:pt x="41021" y="165735"/>
                                      </a:lnTo>
                                      <a:lnTo>
                                        <a:pt x="43561" y="163449"/>
                                      </a:lnTo>
                                      <a:lnTo>
                                        <a:pt x="46101" y="161798"/>
                                      </a:lnTo>
                                      <a:lnTo>
                                        <a:pt x="48133" y="160528"/>
                                      </a:lnTo>
                                      <a:lnTo>
                                        <a:pt x="50038" y="159893"/>
                                      </a:lnTo>
                                      <a:lnTo>
                                        <a:pt x="51689" y="159385"/>
                                      </a:lnTo>
                                      <a:lnTo>
                                        <a:pt x="53086" y="159385"/>
                                      </a:lnTo>
                                      <a:lnTo>
                                        <a:pt x="54102" y="159893"/>
                                      </a:lnTo>
                                      <a:lnTo>
                                        <a:pt x="54864" y="160401"/>
                                      </a:lnTo>
                                      <a:lnTo>
                                        <a:pt x="55245" y="161417"/>
                                      </a:lnTo>
                                      <a:lnTo>
                                        <a:pt x="55245" y="162560"/>
                                      </a:lnTo>
                                      <a:lnTo>
                                        <a:pt x="54737" y="164084"/>
                                      </a:lnTo>
                                      <a:lnTo>
                                        <a:pt x="53975" y="165608"/>
                                      </a:lnTo>
                                      <a:lnTo>
                                        <a:pt x="52832" y="167259"/>
                                      </a:lnTo>
                                      <a:lnTo>
                                        <a:pt x="50927" y="169037"/>
                                      </a:lnTo>
                                      <a:lnTo>
                                        <a:pt x="48768" y="170942"/>
                                      </a:lnTo>
                                      <a:lnTo>
                                        <a:pt x="46990" y="172593"/>
                                      </a:lnTo>
                                      <a:lnTo>
                                        <a:pt x="44196" y="175133"/>
                                      </a:lnTo>
                                      <a:lnTo>
                                        <a:pt x="41656" y="178181"/>
                                      </a:lnTo>
                                      <a:lnTo>
                                        <a:pt x="39370" y="181356"/>
                                      </a:lnTo>
                                      <a:lnTo>
                                        <a:pt x="36957" y="184531"/>
                                      </a:lnTo>
                                      <a:lnTo>
                                        <a:pt x="35179" y="187833"/>
                                      </a:lnTo>
                                      <a:lnTo>
                                        <a:pt x="33401" y="191008"/>
                                      </a:lnTo>
                                      <a:lnTo>
                                        <a:pt x="31877" y="193802"/>
                                      </a:lnTo>
                                      <a:lnTo>
                                        <a:pt x="30607" y="196469"/>
                                      </a:lnTo>
                                      <a:lnTo>
                                        <a:pt x="29464" y="198628"/>
                                      </a:lnTo>
                                      <a:lnTo>
                                        <a:pt x="28956" y="200279"/>
                                      </a:lnTo>
                                      <a:lnTo>
                                        <a:pt x="28448" y="201549"/>
                                      </a:lnTo>
                                      <a:lnTo>
                                        <a:pt x="28321" y="201803"/>
                                      </a:lnTo>
                                      <a:lnTo>
                                        <a:pt x="26670" y="210185"/>
                                      </a:lnTo>
                                      <a:lnTo>
                                        <a:pt x="26416" y="217678"/>
                                      </a:lnTo>
                                      <a:lnTo>
                                        <a:pt x="27686" y="224282"/>
                                      </a:lnTo>
                                      <a:lnTo>
                                        <a:pt x="29845" y="230251"/>
                                      </a:lnTo>
                                      <a:lnTo>
                                        <a:pt x="33147" y="235585"/>
                                      </a:lnTo>
                                      <a:lnTo>
                                        <a:pt x="37465" y="240411"/>
                                      </a:lnTo>
                                      <a:lnTo>
                                        <a:pt x="42672" y="244475"/>
                                      </a:lnTo>
                                      <a:lnTo>
                                        <a:pt x="48641" y="248031"/>
                                      </a:lnTo>
                                      <a:lnTo>
                                        <a:pt x="55245" y="251206"/>
                                      </a:lnTo>
                                      <a:lnTo>
                                        <a:pt x="62357" y="253746"/>
                                      </a:lnTo>
                                      <a:lnTo>
                                        <a:pt x="70104" y="255905"/>
                                      </a:lnTo>
                                      <a:lnTo>
                                        <a:pt x="78105" y="257810"/>
                                      </a:lnTo>
                                      <a:lnTo>
                                        <a:pt x="86487" y="259207"/>
                                      </a:lnTo>
                                      <a:lnTo>
                                        <a:pt x="94869" y="260604"/>
                                      </a:lnTo>
                                      <a:lnTo>
                                        <a:pt x="103378" y="261493"/>
                                      </a:lnTo>
                                      <a:lnTo>
                                        <a:pt x="111760" y="262255"/>
                                      </a:lnTo>
                                      <a:lnTo>
                                        <a:pt x="120269" y="262890"/>
                                      </a:lnTo>
                                      <a:lnTo>
                                        <a:pt x="128397" y="263398"/>
                                      </a:lnTo>
                                      <a:lnTo>
                                        <a:pt x="136144" y="263906"/>
                                      </a:lnTo>
                                      <a:lnTo>
                                        <a:pt x="143510" y="264160"/>
                                      </a:lnTo>
                                      <a:lnTo>
                                        <a:pt x="150241" y="264287"/>
                                      </a:lnTo>
                                      <a:lnTo>
                                        <a:pt x="156337" y="263906"/>
                                      </a:lnTo>
                                      <a:lnTo>
                                        <a:pt x="161671" y="263017"/>
                                      </a:lnTo>
                                      <a:lnTo>
                                        <a:pt x="166624" y="261747"/>
                                      </a:lnTo>
                                      <a:lnTo>
                                        <a:pt x="170815" y="260096"/>
                                      </a:lnTo>
                                      <a:lnTo>
                                        <a:pt x="174498" y="258064"/>
                                      </a:lnTo>
                                      <a:lnTo>
                                        <a:pt x="177800" y="255905"/>
                                      </a:lnTo>
                                      <a:lnTo>
                                        <a:pt x="180467" y="253492"/>
                                      </a:lnTo>
                                      <a:lnTo>
                                        <a:pt x="183007" y="251079"/>
                                      </a:lnTo>
                                      <a:lnTo>
                                        <a:pt x="184912" y="248412"/>
                                      </a:lnTo>
                                      <a:lnTo>
                                        <a:pt x="186436" y="245872"/>
                                      </a:lnTo>
                                      <a:lnTo>
                                        <a:pt x="187706" y="243205"/>
                                      </a:lnTo>
                                      <a:lnTo>
                                        <a:pt x="188722" y="240665"/>
                                      </a:lnTo>
                                      <a:lnTo>
                                        <a:pt x="189484" y="238379"/>
                                      </a:lnTo>
                                      <a:lnTo>
                                        <a:pt x="189992" y="236220"/>
                                      </a:lnTo>
                                      <a:lnTo>
                                        <a:pt x="190500" y="234315"/>
                                      </a:lnTo>
                                      <a:lnTo>
                                        <a:pt x="190627" y="232918"/>
                                      </a:lnTo>
                                      <a:lnTo>
                                        <a:pt x="190754" y="231648"/>
                                      </a:lnTo>
                                      <a:lnTo>
                                        <a:pt x="190754" y="230632"/>
                                      </a:lnTo>
                                      <a:lnTo>
                                        <a:pt x="189103" y="29337"/>
                                      </a:lnTo>
                                      <a:lnTo>
                                        <a:pt x="188595" y="29210"/>
                                      </a:lnTo>
                                      <a:lnTo>
                                        <a:pt x="187833" y="28956"/>
                                      </a:lnTo>
                                      <a:lnTo>
                                        <a:pt x="186944" y="28702"/>
                                      </a:lnTo>
                                      <a:lnTo>
                                        <a:pt x="185674" y="28067"/>
                                      </a:lnTo>
                                      <a:lnTo>
                                        <a:pt x="184531" y="27305"/>
                                      </a:lnTo>
                                      <a:lnTo>
                                        <a:pt x="183261" y="26416"/>
                                      </a:lnTo>
                                      <a:lnTo>
                                        <a:pt x="182245" y="25146"/>
                                      </a:lnTo>
                                      <a:lnTo>
                                        <a:pt x="181356" y="23749"/>
                                      </a:lnTo>
                                      <a:lnTo>
                                        <a:pt x="180848" y="22225"/>
                                      </a:lnTo>
                                      <a:lnTo>
                                        <a:pt x="180848" y="20193"/>
                                      </a:lnTo>
                                      <a:lnTo>
                                        <a:pt x="181229" y="18034"/>
                                      </a:lnTo>
                                      <a:lnTo>
                                        <a:pt x="182372" y="15367"/>
                                      </a:lnTo>
                                      <a:lnTo>
                                        <a:pt x="184150" y="12573"/>
                                      </a:lnTo>
                                      <a:lnTo>
                                        <a:pt x="186817" y="9398"/>
                                      </a:lnTo>
                                      <a:lnTo>
                                        <a:pt x="190246" y="5715"/>
                                      </a:lnTo>
                                      <a:lnTo>
                                        <a:pt x="193167" y="3302"/>
                                      </a:lnTo>
                                      <a:lnTo>
                                        <a:pt x="195961" y="1397"/>
                                      </a:lnTo>
                                      <a:lnTo>
                                        <a:pt x="198501" y="381"/>
                                      </a:lnTo>
                                      <a:lnTo>
                                        <a:pt x="201041" y="0"/>
                                      </a:lnTo>
                                      <a:close/>
                                    </a:path>
                                  </a:pathLst>
                                </a:custGeom>
                                <a:ln w="0" cap="rnd">
                                  <a:miter lim="101600"/>
                                </a:ln>
                              </wps:spPr>
                              <wps:style>
                                <a:lnRef idx="0">
                                  <a:srgbClr val="000000">
                                    <a:alpha val="0"/>
                                  </a:srgbClr>
                                </a:lnRef>
                                <a:fillRef idx="1">
                                  <a:srgbClr val="FFFFFF"/>
                                </a:fillRef>
                                <a:effectRef idx="0">
                                  <a:scrgbClr r="0" g="0" b="0"/>
                                </a:effectRef>
                                <a:fontRef idx="none"/>
                              </wps:style>
                              <wps:bodyPr/>
                            </wps:wsp>
                            <wps:wsp>
                              <wps:cNvPr id="4058" name="Shape 4058"/>
                              <wps:cNvSpPr/>
                              <wps:spPr>
                                <a:xfrm>
                                  <a:off x="374015" y="135890"/>
                                  <a:ext cx="226568" cy="299593"/>
                                </a:xfrm>
                                <a:custGeom>
                                  <a:avLst/>
                                  <a:gdLst/>
                                  <a:ahLst/>
                                  <a:cxnLst/>
                                  <a:rect l="0" t="0" r="0" b="0"/>
                                  <a:pathLst>
                                    <a:path w="226568" h="299593">
                                      <a:moveTo>
                                        <a:pt x="208661" y="71882"/>
                                      </a:moveTo>
                                      <a:lnTo>
                                        <a:pt x="208534" y="71247"/>
                                      </a:lnTo>
                                      <a:lnTo>
                                        <a:pt x="208534" y="69723"/>
                                      </a:lnTo>
                                      <a:lnTo>
                                        <a:pt x="208661" y="67564"/>
                                      </a:lnTo>
                                      <a:lnTo>
                                        <a:pt x="209296" y="64643"/>
                                      </a:lnTo>
                                      <a:lnTo>
                                        <a:pt x="210439" y="61595"/>
                                      </a:lnTo>
                                      <a:lnTo>
                                        <a:pt x="212344" y="58420"/>
                                      </a:lnTo>
                                      <a:lnTo>
                                        <a:pt x="215265" y="55499"/>
                                      </a:lnTo>
                                      <a:lnTo>
                                        <a:pt x="219202" y="52959"/>
                                      </a:lnTo>
                                      <a:lnTo>
                                        <a:pt x="221996" y="51181"/>
                                      </a:lnTo>
                                      <a:lnTo>
                                        <a:pt x="224155" y="49276"/>
                                      </a:lnTo>
                                      <a:lnTo>
                                        <a:pt x="225425" y="47117"/>
                                      </a:lnTo>
                                      <a:lnTo>
                                        <a:pt x="226441" y="44958"/>
                                      </a:lnTo>
                                      <a:lnTo>
                                        <a:pt x="226568" y="42672"/>
                                      </a:lnTo>
                                      <a:lnTo>
                                        <a:pt x="226441" y="40386"/>
                                      </a:lnTo>
                                      <a:lnTo>
                                        <a:pt x="225933" y="37973"/>
                                      </a:lnTo>
                                      <a:lnTo>
                                        <a:pt x="225044" y="35560"/>
                                      </a:lnTo>
                                      <a:lnTo>
                                        <a:pt x="224155" y="33274"/>
                                      </a:lnTo>
                                      <a:lnTo>
                                        <a:pt x="222885" y="30988"/>
                                      </a:lnTo>
                                      <a:lnTo>
                                        <a:pt x="221615" y="28829"/>
                                      </a:lnTo>
                                      <a:lnTo>
                                        <a:pt x="221361" y="28321"/>
                                      </a:lnTo>
                                      <a:lnTo>
                                        <a:pt x="220726" y="26924"/>
                                      </a:lnTo>
                                      <a:lnTo>
                                        <a:pt x="219964" y="25146"/>
                                      </a:lnTo>
                                      <a:lnTo>
                                        <a:pt x="219202" y="23368"/>
                                      </a:lnTo>
                                      <a:lnTo>
                                        <a:pt x="218440" y="21082"/>
                                      </a:lnTo>
                                      <a:lnTo>
                                        <a:pt x="217551" y="18669"/>
                                      </a:lnTo>
                                      <a:lnTo>
                                        <a:pt x="216662" y="16256"/>
                                      </a:lnTo>
                                      <a:lnTo>
                                        <a:pt x="215519" y="13843"/>
                                      </a:lnTo>
                                      <a:lnTo>
                                        <a:pt x="214503" y="11430"/>
                                      </a:lnTo>
                                      <a:lnTo>
                                        <a:pt x="213233" y="9017"/>
                                      </a:lnTo>
                                      <a:lnTo>
                                        <a:pt x="211836" y="6731"/>
                                      </a:lnTo>
                                      <a:lnTo>
                                        <a:pt x="210312" y="4699"/>
                                      </a:lnTo>
                                      <a:lnTo>
                                        <a:pt x="208788" y="3048"/>
                                      </a:lnTo>
                                      <a:lnTo>
                                        <a:pt x="207137" y="1524"/>
                                      </a:lnTo>
                                      <a:lnTo>
                                        <a:pt x="205105" y="635"/>
                                      </a:lnTo>
                                      <a:lnTo>
                                        <a:pt x="203200" y="0"/>
                                      </a:lnTo>
                                      <a:lnTo>
                                        <a:pt x="201041" y="0"/>
                                      </a:lnTo>
                                      <a:lnTo>
                                        <a:pt x="198501" y="381"/>
                                      </a:lnTo>
                                      <a:lnTo>
                                        <a:pt x="195961" y="1397"/>
                                      </a:lnTo>
                                      <a:lnTo>
                                        <a:pt x="193167" y="3302"/>
                                      </a:lnTo>
                                      <a:lnTo>
                                        <a:pt x="190246" y="5715"/>
                                      </a:lnTo>
                                      <a:lnTo>
                                        <a:pt x="186817" y="9398"/>
                                      </a:lnTo>
                                      <a:lnTo>
                                        <a:pt x="184150" y="12573"/>
                                      </a:lnTo>
                                      <a:lnTo>
                                        <a:pt x="182372" y="15367"/>
                                      </a:lnTo>
                                      <a:lnTo>
                                        <a:pt x="181229" y="18034"/>
                                      </a:lnTo>
                                      <a:lnTo>
                                        <a:pt x="180848" y="20193"/>
                                      </a:lnTo>
                                      <a:lnTo>
                                        <a:pt x="180848" y="22225"/>
                                      </a:lnTo>
                                      <a:lnTo>
                                        <a:pt x="181356" y="23749"/>
                                      </a:lnTo>
                                      <a:lnTo>
                                        <a:pt x="182245" y="25146"/>
                                      </a:lnTo>
                                      <a:lnTo>
                                        <a:pt x="183261" y="26416"/>
                                      </a:lnTo>
                                      <a:lnTo>
                                        <a:pt x="184531" y="27305"/>
                                      </a:lnTo>
                                      <a:lnTo>
                                        <a:pt x="185674" y="28067"/>
                                      </a:lnTo>
                                      <a:lnTo>
                                        <a:pt x="186944" y="28702"/>
                                      </a:lnTo>
                                      <a:lnTo>
                                        <a:pt x="187833" y="28956"/>
                                      </a:lnTo>
                                      <a:lnTo>
                                        <a:pt x="188595" y="29210"/>
                                      </a:lnTo>
                                      <a:lnTo>
                                        <a:pt x="189103" y="29337"/>
                                      </a:lnTo>
                                      <a:lnTo>
                                        <a:pt x="190754" y="230632"/>
                                      </a:lnTo>
                                      <a:lnTo>
                                        <a:pt x="190754" y="231648"/>
                                      </a:lnTo>
                                      <a:lnTo>
                                        <a:pt x="190627" y="232918"/>
                                      </a:lnTo>
                                      <a:lnTo>
                                        <a:pt x="190500" y="234315"/>
                                      </a:lnTo>
                                      <a:lnTo>
                                        <a:pt x="189992" y="236220"/>
                                      </a:lnTo>
                                      <a:lnTo>
                                        <a:pt x="189484" y="238379"/>
                                      </a:lnTo>
                                      <a:lnTo>
                                        <a:pt x="188722" y="240665"/>
                                      </a:lnTo>
                                      <a:lnTo>
                                        <a:pt x="187706" y="243205"/>
                                      </a:lnTo>
                                      <a:lnTo>
                                        <a:pt x="186436" y="245872"/>
                                      </a:lnTo>
                                      <a:lnTo>
                                        <a:pt x="184912" y="248412"/>
                                      </a:lnTo>
                                      <a:lnTo>
                                        <a:pt x="183007" y="251079"/>
                                      </a:lnTo>
                                      <a:lnTo>
                                        <a:pt x="180467" y="253492"/>
                                      </a:lnTo>
                                      <a:lnTo>
                                        <a:pt x="177800" y="255905"/>
                                      </a:lnTo>
                                      <a:lnTo>
                                        <a:pt x="174498" y="258064"/>
                                      </a:lnTo>
                                      <a:lnTo>
                                        <a:pt x="170815" y="260096"/>
                                      </a:lnTo>
                                      <a:lnTo>
                                        <a:pt x="166624" y="261747"/>
                                      </a:lnTo>
                                      <a:lnTo>
                                        <a:pt x="161671" y="263017"/>
                                      </a:lnTo>
                                      <a:lnTo>
                                        <a:pt x="156337" y="263906"/>
                                      </a:lnTo>
                                      <a:lnTo>
                                        <a:pt x="150241" y="264287"/>
                                      </a:lnTo>
                                      <a:lnTo>
                                        <a:pt x="143510" y="264160"/>
                                      </a:lnTo>
                                      <a:lnTo>
                                        <a:pt x="136144" y="263906"/>
                                      </a:lnTo>
                                      <a:lnTo>
                                        <a:pt x="128397" y="263398"/>
                                      </a:lnTo>
                                      <a:lnTo>
                                        <a:pt x="120269" y="262890"/>
                                      </a:lnTo>
                                      <a:lnTo>
                                        <a:pt x="111760" y="262255"/>
                                      </a:lnTo>
                                      <a:lnTo>
                                        <a:pt x="103378" y="261493"/>
                                      </a:lnTo>
                                      <a:lnTo>
                                        <a:pt x="94869" y="260604"/>
                                      </a:lnTo>
                                      <a:lnTo>
                                        <a:pt x="86487" y="259207"/>
                                      </a:lnTo>
                                      <a:lnTo>
                                        <a:pt x="78105" y="257810"/>
                                      </a:lnTo>
                                      <a:lnTo>
                                        <a:pt x="70104" y="255905"/>
                                      </a:lnTo>
                                      <a:lnTo>
                                        <a:pt x="62357" y="253746"/>
                                      </a:lnTo>
                                      <a:lnTo>
                                        <a:pt x="55245" y="251206"/>
                                      </a:lnTo>
                                      <a:lnTo>
                                        <a:pt x="48641" y="248031"/>
                                      </a:lnTo>
                                      <a:lnTo>
                                        <a:pt x="42672" y="244475"/>
                                      </a:lnTo>
                                      <a:lnTo>
                                        <a:pt x="37465" y="240411"/>
                                      </a:lnTo>
                                      <a:lnTo>
                                        <a:pt x="33147" y="235585"/>
                                      </a:lnTo>
                                      <a:lnTo>
                                        <a:pt x="29845" y="230251"/>
                                      </a:lnTo>
                                      <a:lnTo>
                                        <a:pt x="27686" y="224282"/>
                                      </a:lnTo>
                                      <a:lnTo>
                                        <a:pt x="26416" y="217678"/>
                                      </a:lnTo>
                                      <a:lnTo>
                                        <a:pt x="26670" y="210185"/>
                                      </a:lnTo>
                                      <a:lnTo>
                                        <a:pt x="28321" y="201803"/>
                                      </a:lnTo>
                                      <a:lnTo>
                                        <a:pt x="28448" y="201549"/>
                                      </a:lnTo>
                                      <a:lnTo>
                                        <a:pt x="28956" y="200279"/>
                                      </a:lnTo>
                                      <a:lnTo>
                                        <a:pt x="29464" y="198628"/>
                                      </a:lnTo>
                                      <a:lnTo>
                                        <a:pt x="30607" y="196469"/>
                                      </a:lnTo>
                                      <a:lnTo>
                                        <a:pt x="31877" y="193802"/>
                                      </a:lnTo>
                                      <a:lnTo>
                                        <a:pt x="33401" y="191008"/>
                                      </a:lnTo>
                                      <a:lnTo>
                                        <a:pt x="35179" y="187833"/>
                                      </a:lnTo>
                                      <a:lnTo>
                                        <a:pt x="36957" y="184531"/>
                                      </a:lnTo>
                                      <a:lnTo>
                                        <a:pt x="39370" y="181356"/>
                                      </a:lnTo>
                                      <a:lnTo>
                                        <a:pt x="41656" y="178181"/>
                                      </a:lnTo>
                                      <a:lnTo>
                                        <a:pt x="44196" y="175133"/>
                                      </a:lnTo>
                                      <a:lnTo>
                                        <a:pt x="46990" y="172593"/>
                                      </a:lnTo>
                                      <a:lnTo>
                                        <a:pt x="48768" y="170942"/>
                                      </a:lnTo>
                                      <a:lnTo>
                                        <a:pt x="50927" y="169037"/>
                                      </a:lnTo>
                                      <a:lnTo>
                                        <a:pt x="52832" y="167259"/>
                                      </a:lnTo>
                                      <a:lnTo>
                                        <a:pt x="53975" y="165608"/>
                                      </a:lnTo>
                                      <a:lnTo>
                                        <a:pt x="54737" y="164084"/>
                                      </a:lnTo>
                                      <a:lnTo>
                                        <a:pt x="55245" y="162560"/>
                                      </a:lnTo>
                                      <a:lnTo>
                                        <a:pt x="55245" y="161417"/>
                                      </a:lnTo>
                                      <a:lnTo>
                                        <a:pt x="54864" y="160401"/>
                                      </a:lnTo>
                                      <a:lnTo>
                                        <a:pt x="54102" y="159893"/>
                                      </a:lnTo>
                                      <a:lnTo>
                                        <a:pt x="53086" y="159385"/>
                                      </a:lnTo>
                                      <a:lnTo>
                                        <a:pt x="51689" y="159385"/>
                                      </a:lnTo>
                                      <a:lnTo>
                                        <a:pt x="50038" y="159893"/>
                                      </a:lnTo>
                                      <a:lnTo>
                                        <a:pt x="48133" y="160528"/>
                                      </a:lnTo>
                                      <a:lnTo>
                                        <a:pt x="46101" y="161798"/>
                                      </a:lnTo>
                                      <a:lnTo>
                                        <a:pt x="43561" y="163449"/>
                                      </a:lnTo>
                                      <a:lnTo>
                                        <a:pt x="41021" y="165735"/>
                                      </a:lnTo>
                                      <a:lnTo>
                                        <a:pt x="40513" y="166243"/>
                                      </a:lnTo>
                                      <a:lnTo>
                                        <a:pt x="38100" y="168402"/>
                                      </a:lnTo>
                                      <a:lnTo>
                                        <a:pt x="35179" y="171196"/>
                                      </a:lnTo>
                                      <a:lnTo>
                                        <a:pt x="31877" y="174371"/>
                                      </a:lnTo>
                                      <a:lnTo>
                                        <a:pt x="28194" y="178181"/>
                                      </a:lnTo>
                                      <a:lnTo>
                                        <a:pt x="24384" y="182372"/>
                                      </a:lnTo>
                                      <a:lnTo>
                                        <a:pt x="20320" y="186944"/>
                                      </a:lnTo>
                                      <a:lnTo>
                                        <a:pt x="16383" y="192024"/>
                                      </a:lnTo>
                                      <a:lnTo>
                                        <a:pt x="12700" y="197358"/>
                                      </a:lnTo>
                                      <a:lnTo>
                                        <a:pt x="9144" y="202946"/>
                                      </a:lnTo>
                                      <a:lnTo>
                                        <a:pt x="6096" y="208788"/>
                                      </a:lnTo>
                                      <a:lnTo>
                                        <a:pt x="3556" y="215011"/>
                                      </a:lnTo>
                                      <a:lnTo>
                                        <a:pt x="1524" y="221488"/>
                                      </a:lnTo>
                                      <a:lnTo>
                                        <a:pt x="254" y="228092"/>
                                      </a:lnTo>
                                      <a:lnTo>
                                        <a:pt x="0" y="234950"/>
                                      </a:lnTo>
                                      <a:lnTo>
                                        <a:pt x="508" y="241808"/>
                                      </a:lnTo>
                                      <a:lnTo>
                                        <a:pt x="2159" y="248793"/>
                                      </a:lnTo>
                                      <a:lnTo>
                                        <a:pt x="5080" y="255905"/>
                                      </a:lnTo>
                                      <a:lnTo>
                                        <a:pt x="9144" y="263017"/>
                                      </a:lnTo>
                                      <a:lnTo>
                                        <a:pt x="14859" y="270256"/>
                                      </a:lnTo>
                                      <a:lnTo>
                                        <a:pt x="21844" y="277241"/>
                                      </a:lnTo>
                                      <a:lnTo>
                                        <a:pt x="21971" y="277368"/>
                                      </a:lnTo>
                                      <a:lnTo>
                                        <a:pt x="22479" y="277622"/>
                                      </a:lnTo>
                                      <a:lnTo>
                                        <a:pt x="23114" y="278257"/>
                                      </a:lnTo>
                                      <a:lnTo>
                                        <a:pt x="24003" y="279019"/>
                                      </a:lnTo>
                                      <a:lnTo>
                                        <a:pt x="25273" y="279781"/>
                                      </a:lnTo>
                                      <a:lnTo>
                                        <a:pt x="26797" y="280797"/>
                                      </a:lnTo>
                                      <a:lnTo>
                                        <a:pt x="28575" y="282067"/>
                                      </a:lnTo>
                                      <a:lnTo>
                                        <a:pt x="30734" y="283337"/>
                                      </a:lnTo>
                                      <a:lnTo>
                                        <a:pt x="33401" y="284607"/>
                                      </a:lnTo>
                                      <a:lnTo>
                                        <a:pt x="36068" y="286004"/>
                                      </a:lnTo>
                                      <a:lnTo>
                                        <a:pt x="39370" y="287528"/>
                                      </a:lnTo>
                                      <a:lnTo>
                                        <a:pt x="42799" y="289052"/>
                                      </a:lnTo>
                                      <a:lnTo>
                                        <a:pt x="46863" y="290449"/>
                                      </a:lnTo>
                                      <a:lnTo>
                                        <a:pt x="51054" y="292100"/>
                                      </a:lnTo>
                                      <a:lnTo>
                                        <a:pt x="55626" y="293497"/>
                                      </a:lnTo>
                                      <a:lnTo>
                                        <a:pt x="60706" y="295021"/>
                                      </a:lnTo>
                                      <a:lnTo>
                                        <a:pt x="66294" y="296291"/>
                                      </a:lnTo>
                                      <a:lnTo>
                                        <a:pt x="72009" y="297561"/>
                                      </a:lnTo>
                                      <a:lnTo>
                                        <a:pt x="73025" y="297815"/>
                                      </a:lnTo>
                                      <a:lnTo>
                                        <a:pt x="78867" y="298704"/>
                                      </a:lnTo>
                                      <a:lnTo>
                                        <a:pt x="85598" y="299339"/>
                                      </a:lnTo>
                                      <a:lnTo>
                                        <a:pt x="93218" y="299593"/>
                                      </a:lnTo>
                                      <a:lnTo>
                                        <a:pt x="101092" y="299593"/>
                                      </a:lnTo>
                                      <a:lnTo>
                                        <a:pt x="109855" y="299085"/>
                                      </a:lnTo>
                                      <a:lnTo>
                                        <a:pt x="118745" y="298323"/>
                                      </a:lnTo>
                                      <a:lnTo>
                                        <a:pt x="127889" y="297180"/>
                                      </a:lnTo>
                                      <a:lnTo>
                                        <a:pt x="137160" y="295402"/>
                                      </a:lnTo>
                                      <a:lnTo>
                                        <a:pt x="146431" y="293243"/>
                                      </a:lnTo>
                                      <a:lnTo>
                                        <a:pt x="155575" y="290703"/>
                                      </a:lnTo>
                                      <a:lnTo>
                                        <a:pt x="164338" y="287528"/>
                                      </a:lnTo>
                                      <a:lnTo>
                                        <a:pt x="172720" y="283845"/>
                                      </a:lnTo>
                                      <a:lnTo>
                                        <a:pt x="180594" y="279654"/>
                                      </a:lnTo>
                                      <a:lnTo>
                                        <a:pt x="187833" y="274955"/>
                                      </a:lnTo>
                                      <a:lnTo>
                                        <a:pt x="194310" y="269494"/>
                                      </a:lnTo>
                                      <a:lnTo>
                                        <a:pt x="199771" y="263525"/>
                                      </a:lnTo>
                                      <a:lnTo>
                                        <a:pt x="204216" y="256921"/>
                                      </a:lnTo>
                                      <a:lnTo>
                                        <a:pt x="207391" y="249555"/>
                                      </a:lnTo>
                                      <a:lnTo>
                                        <a:pt x="209423" y="241681"/>
                                      </a:lnTo>
                                      <a:lnTo>
                                        <a:pt x="209931" y="233045"/>
                                      </a:lnTo>
                                      <a:lnTo>
                                        <a:pt x="209550" y="223647"/>
                                      </a:lnTo>
                                      <a:lnTo>
                                        <a:pt x="209423" y="213868"/>
                                      </a:lnTo>
                                      <a:lnTo>
                                        <a:pt x="209296" y="203708"/>
                                      </a:lnTo>
                                      <a:lnTo>
                                        <a:pt x="209042" y="193167"/>
                                      </a:lnTo>
                                      <a:lnTo>
                                        <a:pt x="208915" y="182372"/>
                                      </a:lnTo>
                                      <a:lnTo>
                                        <a:pt x="208788" y="171577"/>
                                      </a:lnTo>
                                      <a:lnTo>
                                        <a:pt x="208788" y="160909"/>
                                      </a:lnTo>
                                      <a:lnTo>
                                        <a:pt x="208661" y="150241"/>
                                      </a:lnTo>
                                      <a:lnTo>
                                        <a:pt x="208661" y="120269"/>
                                      </a:lnTo>
                                      <a:lnTo>
                                        <a:pt x="208534" y="111252"/>
                                      </a:lnTo>
                                      <a:lnTo>
                                        <a:pt x="208534" y="82804"/>
                                      </a:lnTo>
                                      <a:lnTo>
                                        <a:pt x="208661" y="78232"/>
                                      </a:lnTo>
                                      <a:lnTo>
                                        <a:pt x="208661" y="71882"/>
                                      </a:lnTo>
                                      <a:close/>
                                    </a:path>
                                  </a:pathLst>
                                </a:custGeom>
                                <a:ln w="1778" cap="rnd">
                                  <a:round/>
                                </a:ln>
                              </wps:spPr>
                              <wps:style>
                                <a:lnRef idx="1">
                                  <a:srgbClr val="FFFFFF"/>
                                </a:lnRef>
                                <a:fillRef idx="0">
                                  <a:srgbClr val="000000">
                                    <a:alpha val="0"/>
                                  </a:srgbClr>
                                </a:fillRef>
                                <a:effectRef idx="0">
                                  <a:scrgbClr r="0" g="0" b="0"/>
                                </a:effectRef>
                                <a:fontRef idx="none"/>
                              </wps:style>
                              <wps:bodyPr/>
                            </wps:wsp>
                          </wpg:wgp>
                        </a:graphicData>
                      </a:graphic>
                    </wp:anchor>
                  </w:drawing>
                </mc:Choice>
                <mc:Fallback>
                  <w:pict>
                    <v:group w14:anchorId="4F599A1A" id="Group 65118" o:spid="_x0000_s1026" style="position:absolute;margin-left:-.6pt;margin-top:9.45pt;width:104.85pt;height:52.4pt;z-index:251660288" coordsize="13314,6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">
                      <v:shape id="Shape 3992" o:spid="_x0000_s1027" style="position:absolute;left:332;top:4781;width:201;height:151;visibility:visible;mso-wrap-style:square;v-text-anchor:top" coordsize="20066,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" path="m19304,r762,11684l17399,13335r-2794,1143l12065,14986r-2667,127l6604,14605,3810,13462,1016,11684,,10795,2159,5080,4953,6985,7620,8128r1905,254l12192,8255,14859,6731,16637,5080,18542,2413,19304,xe" fillcolor="black" stroked="f" strokeweight="0">
                        <v:stroke endcap="round"/>
                        <v:path arrowok="t" textboxrect="0,0,20066,15113"/>
                      </v:shape>
                      <v:shape id="Shape 3993" o:spid="_x0000_s1028" style="position:absolute;top:4519;width:598;height:428;visibility:visible;mso-wrap-style:square;v-text-anchor:top" coordsize="59817,4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" path="m35306,l53594,14986r2540,2413l57912,19812r1270,2540l59817,25019r,2540l59055,30353r-1270,2540l55753,35560r-127,254l53340,37846,52578,26162r-254,-2413l51943,22987,50546,20828,48260,18542r-635,-635l36830,9017,24511,22225r10922,9017l33274,36957,20447,26543,5334,42799,,38227,35306,xe" fillcolor="black" stroked="f" strokeweight="0">
                        <v:stroke endcap="round"/>
                        <v:path arrowok="t" textboxrect="0,0,59817,42799"/>
                      </v:shape>
                      <v:shape id="Shape 3994" o:spid="_x0000_s1029" style="position:absolute;left:463;top:5105;width:306;height:202;visibility:visible;mso-wrap-style:square;v-text-anchor:top" coordsize="30607,20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" path="m9271,r2921,l14986,381r3048,1016l18669,1651r9525,4318l29591,6604r1016,l28829,10668r-889,l26797,10414r-1270,-254l24257,9652,23241,9271,21971,8636,18542,7112,16256,6096,14605,5588r-1397,l10160,6096,7874,8001r-254,254l6731,9779r-381,1524l5969,20193,3302,18415,1524,16129,254,13462,127,13081,,10414,508,7747,1651,5080r127,-127l3937,2413,6477,889,9271,xe" fillcolor="black" stroked="f" strokeweight="0">
                        <v:stroke endcap="round"/>
                        <v:path arrowok="t" textboxrect="0,0,30607,20193"/>
                      </v:shape>
                      <v:shape id="Shape 3995" o:spid="_x0000_s1030" style="position:absolute;left:523;top:4978;width:352;height:446;visibility:visible;mso-wrap-style:square;v-text-anchor:top" coordsize="35179,4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" path="m16002,r3048,254l21971,1016r2921,1270l26416,3175r2794,1778l31496,6985r1778,2159l34290,10795r889,2667l35052,16002r-1143,2667l33528,19431,21209,37084r-508,889l20701,38989r381,508l21844,39878r889,381l23368,40640r381,127l21082,44577r-889,-254l19431,44069r-1143,-508l17653,43307r-762,-381l15113,41783r-889,-1651l14224,37465r254,-1143l15113,35052r-2667,508l9398,35814,7874,35560,4953,35179,2032,34036,,32893,381,24003r635,1524l1651,27051r1016,1270l4191,29337r2794,1270l9779,31369r889,127l13970,31496r2667,-889l18923,28829r1016,-1270l22860,23368r1778,-4064l25781,18669r635,-254l26924,17780r508,-762l28575,15240r381,-1651l28194,12192,26670,10033,24257,8001,23114,7493,20320,5969,17399,5588r-1778,254l14351,6350r-1143,762l11811,8763,6731,5588,9017,2921,11430,1143,14224,127,16002,xe" fillcolor="black" stroked="f" strokeweight="0">
                        <v:stroke endcap="round"/>
                        <v:path arrowok="t" textboxrect="0,0,35179,44577"/>
                      </v:shape>
                      <v:shape id="Shape 3996" o:spid="_x0000_s1031" style="position:absolute;left:831;top:5029;width:464;height:590;visibility:visible;mso-wrap-style:square;v-text-anchor:top" coordsize="46355,5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" path="m25781,r5588,2921l16256,28448,39116,22606r7239,3683l26289,31623r2032,27432l20828,55118,19812,33274r-7366,1651l5461,46990,,44069,25781,xe" fillcolor="black" stroked="f" strokeweight="0">
                        <v:stroke endcap="round"/>
                        <v:path arrowok="t" textboxrect="0,0,46355,59055"/>
                      </v:shape>
                      <v:shape id="Shape 3997" o:spid="_x0000_s1032" style="position:absolute;left:1187;top:5323;width:232;height:358;visibility:visible;mso-wrap-style:square;v-text-anchor:top" coordsize="23241,35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" path="m17018,r6223,2921l5969,35814,,33020,17018,xe" fillcolor="black" stroked="f" strokeweight="0">
                        <v:stroke endcap="round"/>
                        <v:path arrowok="t" textboxrect="0,0,23241,35814"/>
                      </v:shape>
                      <v:shape id="Shape 3998" o:spid="_x0000_s1033" style="position:absolute;left:1390;top:5200;width:94;height:90;visibility:visible;mso-wrap-style:square;v-text-anchor:top" coordsize="9398,9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" path="m3429,l9398,2667,6096,9017,,6223,3429,xe" fillcolor="black" stroked="f" strokeweight="0">
                        <v:stroke endcap="round"/>
                        <v:path arrowok="t" textboxrect="0,0,9398,9017"/>
                      </v:shape>
                      <v:shape id="Shape 3999" o:spid="_x0000_s1034" style="position:absolute;left:1371;top:5416;width:373;height:399;visibility:visible;mso-wrap-style:square;v-text-anchor:top" coordsize="37338,39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" path="m18542,r2921,l24638,635r2667,1016l30607,3175r2667,1905l35306,7239r1270,2413l36957,11049r381,2921l36830,16637r-635,1524l30480,15621r508,-1270l31115,13081r-508,-1524l29464,9398,26924,7493,24511,6223,22098,5334,20320,4953r-1651,381l17018,5715r-1016,762l15367,7874r-635,1397l14859,10922r1143,1397l16764,13335r1016,1016l19304,15494r3556,2540l26162,20447r2286,2032l29972,24257r381,381l31369,27051r254,2794l30861,32766r-254,127l28956,35560r-2159,2032l24003,38989r-762,254l20701,39878r-2794,l14859,39370,11557,38354r-1016,-381l6985,36195,4318,34290,2159,32512,889,30353,635,29718,,26924,,24257,508,21336r635,-1651l6985,22225r-762,1778l6096,25781r254,1270l7620,29464r2159,2032l12954,33147r3175,1016l19050,34290r635,l21844,34036r1524,-1016l24257,31115r635,-1397l24765,28321r-889,-1397l23241,26035,21717,24765,19304,23241,14986,20066,12192,17780,10160,15748,9398,14605,8001,12065,7747,9398,8509,6604,10160,4064,12446,2032,15113,635r889,-254l18542,xe" fillcolor="black" stroked="f" strokeweight="0">
                        <v:stroke endcap="round"/>
                        <v:path arrowok="t" textboxrect="0,0,37338,39878"/>
                      </v:shape>
                      <v:shape id="Shape 4000" o:spid="_x0000_s1035" style="position:absolute;left:1752;top:5441;width:246;height:488;visibility:visible;mso-wrap-style:square;v-text-anchor:top" coordsize="2463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" path="m16637,r6350,2286l18796,11938r5842,2286l22606,18923,16764,16637,7239,39116r-508,1397l6731,41402r762,635l7747,42545r762,381l9652,43434r889,381l11303,43942r508,127l9906,48768r-762,-127l8255,48514r-762,-254l6731,48006r-889,-254l5080,47498,1778,45720,127,43688,,43053,,40513,635,37592r254,-508l10541,14351,5715,12446,7620,7747r4953,1778l16637,xe" fillcolor="black" stroked="f" strokeweight="0">
                        <v:stroke endcap="round"/>
                        <v:path arrowok="t" textboxrect="0,0,24638,48768"/>
                      </v:shape>
                      <v:shape id="Shape 4001" o:spid="_x0000_s1036" style="position:absolute;left:1955;top:5638;width:386;height:432;visibility:visible;mso-wrap-style:square;v-text-anchor:top" coordsize="38608,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" path="m18796,r2921,l24765,381r2032,635l29972,2286r2794,1524l35052,5334r1524,1397l38100,9271r508,2540l38227,14732r-254,762l30607,35687r-381,508l30480,37211r508,889l32004,38354r889,381l33655,38862r254,l32385,43180r-1016,l30607,43053r-1143,-127l28702,42545r-762,-127l25781,41783,24384,40386r-381,-1651l23876,37846r,-1270l24130,35052r508,-4826l26416,27686r508,-1143l28575,21844r-889,254l26543,22098r-1397,-127l24003,21971r-1397,-127l21463,21463r-3937,-635l15113,20320r-1905,-127l11811,20447,9017,21717,7239,24257r,127l6604,26162r127,1524l7747,29083r889,1397l10033,31496r1016,5715l8636,36576,5588,35179,3048,33528,1397,31242r-381,-381l127,28321,,25400,508,22733r127,-381l2032,19558,4191,17272,6604,15875r2794,-762l12319,14859r3175,254l16256,15367r10541,2159l28321,17780r1016,-254l30226,16637r508,-508l31242,15494r254,-889l32258,12573r-254,-1778l30734,9398,28702,7747,25781,6350,24765,5969,21336,5207r-2794,254l16891,6223r-1016,508l14732,8128r-762,1651l8001,8001,9652,4826,11684,2413,14097,889,15875,254,18796,xe" fillcolor="black" stroked="f" strokeweight="0">
                        <v:stroke endcap="round"/>
                        <v:path arrowok="t" textboxrect="0,0,38608,43180"/>
                      </v:shape>
                      <v:shape id="Shape 4002" o:spid="_x0000_s1037" style="position:absolute;left:2056;top:5941;width:146;height:73;visibility:visible;mso-wrap-style:square;v-text-anchor:top" coordsize="14605,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" path="m14605,r-508,4826l11430,6223,8382,6985,6985,7239,4064,7366,1016,6985,,1270r1778,508l4699,2540r3048,l8763,2413r3175,-762l14605,xe" fillcolor="black" stroked="f" strokeweight="0">
                        <v:stroke endcap="round"/>
                        <v:path arrowok="t" textboxrect="0,0,14605,7366"/>
                      </v:shape>
                      <v:shape id="Shape 4003" o:spid="_x0000_s1038" style="position:absolute;left:2368;top:5740;width:394;height:438;visibility:visible;mso-wrap-style:square;v-text-anchor:top" coordsize="39370,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" path="m10795,r6223,1524l15494,6604,18288,5080,21082,3937r1524,-381l25527,3429r3175,508l29718,4064r3556,1270l35941,7112r1905,2159l39116,11811r,381l39370,14732r-254,2667l38100,20701r,381l31115,43815,24511,42037,31496,19558r635,-2159l32385,15621r-254,-1524l30861,11430,28194,9652,26797,9017,25273,8763,24003,8509r-2921,127l19177,9271r-1778,1016l16002,11049r-1143,1143l14224,13462r-762,1143l12827,16256r-762,2286l6350,37211,,35433,10795,xe" fillcolor="black" stroked="f" strokeweight="0">
                        <v:stroke endcap="round"/>
                        <v:path arrowok="t" textboxrect="0,0,39370,43815"/>
                      </v:shape>
                      <v:shape id="Shape 4004" o:spid="_x0000_s1039" style="position:absolute;left:10598;top:5492;width:501;height:540;visibility:visible;mso-wrap-style:square;v-text-anchor:top" coordsize="5016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" path="m22987,r3048,l28956,127r2667,762l33274,1397r3048,1524l38735,4826r2159,2032l42545,9271r635,1143l36449,12573,34417,10160,32131,8255,29591,6985r-254,-127l26670,6223,23749,6096r-3175,508l18796,7239,15748,8382r-2667,1778l10922,12192,9144,14478r-762,1778l7620,18415r-254,2413l7366,23622r254,2921l8255,29718r1016,3302l10668,36068r1524,2667l13843,41275r2032,2032l18034,44958r381,381l21082,46609r2667,889l26543,47625r3048,-254l32766,46482r3175,-1397l38481,43434r1905,-2159l41910,38608r508,-1397l42799,34671r254,-2794l42672,28702r,-254l49403,26289r635,2921l50165,32131r-254,2921l49403,37719r-1016,2667l48133,40894r-1524,2667l44958,45847r-2159,2032l40386,49657r-2921,1524l34417,52324r-254,254l30988,53340r-3048,508l25019,53975r-2921,-381l19177,52959r-1778,-762l14986,51054,12446,49657,10414,47879,8382,45720,6604,43434,4826,40640,3302,37592,2032,34290r,-127l889,31115,254,28067,,25146,,22479,127,19685,762,17018r762,-2286l2921,12065,4445,9525,6350,7366,8636,5461,11303,3810,14224,2286r2413,-889l19939,635,22987,xe" fillcolor="black" stroked="f" strokeweight="0">
                        <v:stroke endcap="round"/>
                        <v:path arrowok="t" textboxrect="0,0,50165,53975"/>
                      </v:shape>
                      <v:shape id="Shape 4005" o:spid="_x0000_s1040" style="position:absolute;left:11215;top:5662;width:54;height:186;visibility:visible;mso-wrap-style:square;v-text-anchor:top" coordsize="5402,1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" path="m,l703,2460r889,2413l2989,7794r1778,2286l5402,18589,2989,17192,957,15414,,xe" fillcolor="black" stroked="f" strokeweight="0">
                        <v:stroke endcap="round"/>
                        <v:path arrowok="t" textboxrect="0,0,5402,18589"/>
                      </v:shape>
                      <v:shape id="Shape 4006" o:spid="_x0000_s1041" style="position:absolute;left:11214;top:5632;width:1;height:30;visibility:visible;mso-wrap-style:square;v-text-anchor:top" coordsize="186,3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" path="m,l186,3001,127,2794,,xe" fillcolor="black" stroked="f" strokeweight="0">
                        <v:stroke endcap="round"/>
                        <v:path arrowok="t" textboxrect="0,0,186,3001"/>
                      </v:shape>
                      <v:shape id="Shape 4007" o:spid="_x0000_s1042" style="position:absolute;left:11150;top:5469;width:363;height:394;visibility:visible;mso-wrap-style:square;v-text-anchor:top" coordsize="36322,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" path="m16129,r2794,l21717,381r2032,635l26162,2159r2286,1651l30353,5842r1905,2667l33655,11430r381,508l35052,14986r889,2667l36195,20447r127,2794l36068,25908r-254,1270l34925,29845r-1524,2286l31369,34290r-2540,1905l25781,37592r-381,254l22352,38735r-2794,635l16764,39243r-2794,-635l11938,37846r-635,-8509l13335,31369r1270,889l17018,33401r2667,254l22606,33147r1270,-381l26797,30988r2032,-2159l29718,26035r127,-1016l29845,22352r-381,-2921l28702,16510r-762,-1905l26543,11811,24892,9271,22987,7620,20574,6096,17907,5461r-2794,127l12446,6477,9525,8001,7620,10160,6477,12954r,762l6350,16256,7493,34671,5461,32512,3810,29972,2413,26924r-254,-127l1016,23749,254,20828,,18034,,15494,254,12954,762,11303,1905,8636,3556,6350,5588,4318,8128,2540,10414,1397,13335,381,16129,xe" fillcolor="black" stroked="f" strokeweight="0">
                        <v:stroke endcap="round"/>
                        <v:path arrowok="t" textboxrect="0,0,36322,39370"/>
                      </v:shape>
                      <v:shape id="Shape 4008" o:spid="_x0000_s1043" style="position:absolute;left:11512;top:5257;width:457;height:438;visibility:visible;mso-wrap-style:square;v-text-anchor:top" coordsize="45720,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" path="m28067,l45720,33020r-5461,2794l37592,30861r-127,1651l37211,33909r-635,1524l35052,37846r-2159,2159l30353,41783r-635,127l26543,43180r-2921,635l20701,43688r-2413,-889l17018,42164,15113,40513,13081,37973,12065,36068,,13462,5969,10541,17653,32639r889,1778l19685,35560r1016,889l23368,37465r2794,-127l28194,36576r2794,-1778l32766,32512r889,-2794l33655,27305r-381,-2540l32258,22098,30734,19050,22098,2794,28067,xe" fillcolor="black" stroked="f" strokeweight="0">
                        <v:stroke endcap="round"/>
                        <v:path arrowok="t" textboxrect="0,0,45720,43815"/>
                      </v:shape>
                      <v:shape id="Shape 4009" o:spid="_x0000_s1044" style="position:absolute;left:11893;top:5092;width:475;height:437;visibility:visible;mso-wrap-style:square;v-text-anchor:top" coordsize="47498,4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" path="m22098,r2921,l27686,762r1143,635l30861,3048r1905,2159l34671,8128r254,l47498,28702r-5842,3175l29210,11684,27940,9652,26670,8255,25400,7366,22733,6350r-2921,254l18034,7366r-1397,889l15494,8890r-635,762l13462,10922r-762,1651l12319,14605r-381,1397l12192,17399r254,1397l12954,20066r889,1651l15113,23749,25400,40640r-5715,3048l,11684,5334,8763r2794,4445l8890,10287,10160,7620r635,-1143l12700,4318,15240,2413r889,-381l19177,635,22098,xe" fillcolor="black" stroked="f" strokeweight="0">
                        <v:stroke endcap="round"/>
                        <v:path arrowok="t" textboxrect="0,0,47498,43688"/>
                      </v:shape>
                      <v:shape id="Shape 4010" o:spid="_x0000_s1045" style="position:absolute;left:12319;top:4870;width:379;height:381;visibility:visible;mso-wrap-style:square;v-text-anchor:top" coordsize="37973,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" path="m15621,r2032,l20193,254r2794,1143l25527,3175r2667,2413l22987,9144,20447,7239,17780,6096r-508,-127l14732,5969,11811,6985r-1397,889l8255,9779,6858,12192r-381,2794l6731,17399r762,2540l8890,22479r1651,2540l11176,25781r2159,2413l15621,30099r2413,1524l18923,31877r2921,508l24638,32131r2794,-1270l27686,30607r2413,-2159l31369,25908r127,-762l31496,22606r-762,-2794l30099,18161r5207,-3556l36703,17653r889,2794l37973,22987r-127,2540l37592,26289r-1016,2540l35052,31242r-2159,2159l30607,35052r-2794,1651l25146,37719r-2921,381l19304,37973r-1905,-254l14478,36703,11938,35433,9525,33655,7239,31623,5334,29591,3429,26924,2032,24130,762,21463,127,18796,,16256,,14605,635,11811,1651,9144,3175,6731,5461,4572,6858,3429,9779,1651,12700,508,15621,xe" fillcolor="black" stroked="f" strokeweight="0">
                        <v:stroke endcap="round"/>
                        <v:path arrowok="t" textboxrect="0,0,37973,38100"/>
                      </v:shape>
                      <v:shape id="Shape 4011" o:spid="_x0000_s1046" style="position:absolute;left:12586;top:4732;width:310;height:316;visibility:visible;mso-wrap-style:square;v-text-anchor:top" coordsize="30988,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" path="m5080,l30988,27432r-5207,4191l,4064,5080,xe" fillcolor="black" stroked="f" strokeweight="0">
                        <v:stroke endcap="round"/>
                        <v:path arrowok="t" textboxrect="0,0,30988,31623"/>
                      </v:shape>
                      <v:shape id="Shape 4012" o:spid="_x0000_s1047" style="position:absolute;left:12490;top:4629;width:100;height:92;visibility:visible;mso-wrap-style:square;v-text-anchor:top" coordsize="10033,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" path="m5080,r4953,5080l4953,9271,,3937,5080,xe" fillcolor="black" stroked="f" strokeweight="0">
                        <v:stroke endcap="round"/>
                        <v:path arrowok="t" textboxrect="0,0,10033,9271"/>
                      </v:shape>
                      <v:shape id="Shape 4013" o:spid="_x0000_s1048" style="position:absolute;left:12617;top:4521;width:425;height:406;visibility:visible;mso-wrap-style:square;v-text-anchor:top" coordsize="4254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" path="m4826,l42545,36322r-4826,4318l,4191,4826,xe" fillcolor="black" stroked="f" strokeweight="0">
                        <v:stroke endcap="round"/>
                        <v:path arrowok="t" textboxrect="0,0,42545,40640"/>
                      </v:shape>
                      <v:shape id="Shape 4014" o:spid="_x0000_s1049" style="position:absolute;left:1739;width:11575;height:5593;visibility:visible;mso-wrap-style:square;v-text-anchor:top" coordsize="1157478,55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" path="m578739,r47371,889l672465,3556r45339,4572l761619,14097r42291,7874l844677,31115r38862,10668l920623,53975r34671,13208l987933,81915r30226,15748l1045718,114427r25019,17780l1092835,151130r19177,19558l1127887,191135r12700,21209l1149985,234315r5588,22352l1157478,279527r-1905,22987l1149985,324993r-9398,21717l1127887,367919r-15875,20574l1092835,408178r-22098,18796l1045718,444754r-27559,16764l987933,477393r-32639,14605l920623,505333r-37084,11938l844677,528066r-40767,9144l761619,544957r-43815,6096l672465,555498r-46355,2794l578739,559308r-47498,-1016l484759,555498r-45085,-4445l395732,544957r-42291,-7747l312801,528066,273812,517271,236855,505333,201930,491998,169418,477393,139192,461518,111506,444754,86614,426974,64516,408178,45466,388493,29337,367919,16637,346710,7493,324993,1778,302514,,279527,1778,256667,7493,234315r9144,-21971l29337,191135,45466,170688,64516,151130,86614,132207r24892,-17780l139192,97663,169418,81915,201930,67183,236855,53975,273812,41783,312801,31115r40640,-9144l395732,14097,439674,8128,484759,3556,531241,889,578739,xe" fillcolor="#005c25" stroked="f" strokeweight="0">
                        <v:stroke endcap="round"/>
                        <v:path arrowok="t" textboxrect="0,0,1157478,559308"/>
                      </v:shape>
                      <v:shape id="Shape 4015" o:spid="_x0000_s1050" style="position:absolute;left:50;top:12;width:13264;height:5581;visibility:visible;mso-wrap-style:square;v-text-anchor:top" coordsize="1326388,558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" path="m,279019l2159,256032,8509,233680,19304,211963,33782,190754,52070,170434,73914,150622,99314,131953r28575,-17780l159512,97282,194056,81661,231648,67056,271526,53721,313690,41656,358394,31115r46609,-9144l453517,14097,503682,8128,555625,3556,608838,889,663067,r54483,889l770763,3556r51689,4572l872871,14097r48387,7874l967994,31115r44450,10541l1054862,53721r39878,13335l1132078,81661r34798,15621l1198499,114173r28575,17780l1252347,150622r21971,19812l1292606,190754r14478,21209l1317752,233680r6477,22352l1326388,279019r-2159,22860l1317752,324231r-10668,21844l1292606,367284r-18288,20320l1252347,407162r-25273,18796l1198499,443865r-31623,16637l1132078,476250r-37338,14605l1054862,504190r-42418,12065l967994,526923r-46736,9144l872871,543941r-50419,5969l770763,554355r-53213,2794l663067,558038r-54229,-889l555625,554355r-51943,-4445l453517,543941r-48514,-7874l358394,526923,313690,516255,271526,504190,231648,490855,194056,476250,159512,460502,127889,443865,99314,425958,73914,407162,52070,387604,33782,367284,19304,346075,8509,324231,2159,301879,,279019xe" filled="f" strokecolor="#005c25" strokeweight=".14pt">
                        <v:stroke endcap="round"/>
                        <v:path arrowok="t" textboxrect="0,0,1326388,558038"/>
                      </v:shape>
                      <v:shape id="Shape 4016" o:spid="_x0000_s1051" style="position:absolute;left:3009;top:5772;width:539;height:584;visibility:visible;mso-wrap-style:square;v-text-anchor:top" coordsize="53848,58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" path="m12065,r8509,1778l37211,47625,47117,7493r6731,1397l41656,58420,33782,56642,16510,10795,6731,50927,,49276,12065,xe" fillcolor="black" stroked="f" strokeweight="0">
                        <v:stroke endcap="round"/>
                        <v:path arrowok="t" textboxrect="0,0,53848,58420"/>
                      </v:shape>
                      <v:shape id="Shape 4017" o:spid="_x0000_s1052" style="position:absolute;left:3625;top:6324;width:32;height:85;visibility:visible;mso-wrap-style:square;v-text-anchor:top" coordsize="3175,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" path="m127,l1143,1143,2413,2413r762,6096l,7620,127,xe" fillcolor="black" stroked="f" strokeweight="0">
                        <v:stroke endcap="round"/>
                        <v:path arrowok="t" textboxrect="0,0,3175,8509"/>
                      </v:shape>
                      <v:shape id="Shape 4018" o:spid="_x0000_s1053" style="position:absolute;left:3556;top:6029;width:363;height:416;visibility:visible;mso-wrap-style:square;v-text-anchor:top" coordsize="36322,4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" path="m17653,r3302,254l22987,508r3302,762l29210,2413r2667,1270l33528,4953r1905,2159l36322,9779r,2921l36195,13335,31877,34290r-127,508l31877,35814r762,762l33528,36703r635,127l35687,36830r-889,4699l31877,41529r-762,-127l30226,41148r-2159,-381l26416,39751r-762,-1651l25400,37084r-127,-1143l25400,34544r-2413,1524l20193,37338r-1397,381l15875,38354r-3048,l10160,37973,9398,31877r1524,889l12827,33147r2921,254l18796,33147r889,-381l22733,31496r2413,-1905l26416,27051r381,-1270l27813,20955r-889,254l25908,21336r-1397,127l23241,21590r-1397,l20574,21463r-3937,-254l14224,21082r-1905,127l11049,21590,8509,23241,7112,26035r-127,254l6604,28067r508,1397l6985,37084,4318,35687,2159,33655r-127,-254l508,30734,,28194,127,25273r,-127l1270,22098,2921,19558,5080,17907,7747,16764r3048,-635l13970,16002r635,l25400,16764r1397,127l28067,16383r508,-889l29083,14986r381,-762l29591,13208r381,-2032l29591,9525,28194,8255,25908,6858,22733,5842,21717,5588,18161,5334r-2794,635l13843,6858r-889,889l12192,9017r-635,1778l5334,9779,6477,6477,8128,3810,10287,1905r1778,-635l14732,381,17653,xe" fillcolor="black" stroked="f" strokeweight="0">
                        <v:stroke endcap="round"/>
                        <v:path arrowok="t" textboxrect="0,0,36322,41529"/>
                      </v:shape>
                      <v:shape id="Shape 4019" o:spid="_x0000_s1054" style="position:absolute;left:4000;top:5988;width:189;height:487;visibility:visible;mso-wrap-style:square;v-text-anchor:top" coordsize="18923,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" path="m7874,r6604,889l12573,11049r6350,1016l18034,17018r-6223,-889l7874,40005r-381,1270l7874,42291r889,381l9271,43180r762,127l11176,43561r635,l12573,43688r889,l12700,48641r-762,127l10287,48768r-762,-127l8636,48641,7620,48514,4191,47498,2032,45720r-127,-381l1016,42799r,-3429l5207,15113,,14478,762,9398r5207,635l7874,xe" fillcolor="black" stroked="f" strokeweight="0">
                        <v:stroke endcap="round"/>
                        <v:path arrowok="t" textboxrect="0,0,18923,48768"/>
                      </v:shape>
                      <v:shape id="Shape 4020" o:spid="_x0000_s1055" style="position:absolute;left:4191;top:6118;width:128;height:376;visibility:visible;mso-wrap-style:square;v-text-anchor:top" coordsize="12827,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" path="m5969,r6858,1016l6604,37592,,36576,5969,xe" fillcolor="black" stroked="f" strokeweight="0">
                        <v:stroke endcap="round"/>
                        <v:path arrowok="t" textboxrect="0,0,12827,37592"/>
                      </v:shape>
                      <v:shape id="Shape 4021" o:spid="_x0000_s1056" style="position:absolute;left:4263;top:5981;width:79;height:80;visibility:visible;mso-wrap-style:square;v-text-anchor:top" coordsize="7874,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" path="m1270,l7874,889,6604,8001,,6985,1270,xe" fillcolor="black" stroked="f" strokeweight="0">
                        <v:stroke endcap="round"/>
                        <v:path arrowok="t" textboxrect="0,0,7874,8001"/>
                      </v:shape>
                      <v:shape id="Shape 4022" o:spid="_x0000_s1057" style="position:absolute;left:4368;top:6146;width:375;height:374;visibility:visible;mso-wrap-style:square;v-text-anchor:top" coordsize="37465,3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" path="m18288,r3175,127l24765,762r2921,1016l30353,3175r2413,2032l33909,6350r1524,2159l36576,10795r635,2794l37465,16637r,3175l37338,20828r-635,3302l35814,26924r-1143,2794l33147,32131r-1778,2159l30607,34925r-2159,1905l29083,25146r889,-2794l30353,20193r127,-3175l30353,14097r-635,-2413l28194,8890,25781,7112,22860,5969,20701,5461r-3429,l14351,6350,11938,7874r-762,889l9652,11049,8382,13589r-889,2794l6985,18923r-127,3175l7112,24892r635,2667l8509,28956r508,8382l6477,35941,4191,33909,3048,32639,1651,30226,762,27686,127,24892,,21971,127,18796r,-635l762,14859r889,-2921l2921,9271,4445,6985,6350,4699r762,-635l9652,2286,12319,1016,15240,254,18288,xe" fillcolor="black" stroked="f" strokeweight="0">
                        <v:stroke endcap="round"/>
                        <v:path arrowok="t" textboxrect="0,0,37465,37338"/>
                      </v:shape>
                      <v:shape id="Shape 4023" o:spid="_x0000_s1058" style="position:absolute;left:4453;top:6398;width:206;height:141;visibility:visible;mso-wrap-style:square;v-text-anchor:top" coordsize="20574,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" path="m20574,r-635,11684l17399,12954r-2794,889l11430,14097r-3429,l6858,13970,3556,13335,508,12192,,3810,1778,6096,4445,7747r3175,889l8255,8763r3429,l14605,7874,17018,6350r889,-1270l19431,2667,20574,xe" fillcolor="black" stroked="f" strokeweight="0">
                        <v:stroke endcap="round"/>
                        <v:path arrowok="t" textboxrect="0,0,20574,14097"/>
                      </v:shape>
                      <v:shape id="Shape 4024" o:spid="_x0000_s1059" style="position:absolute;left:4813;top:6191;width:341;height:392;visibility:visible;mso-wrap-style:square;v-text-anchor:top" coordsize="3416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" path="m3429,l9652,381,9144,5588,11684,3556,14097,2032r1397,-635l18415,889,21463,635r1016,127l26162,1270r2921,1143l31369,4318r1651,2286l33274,6985r508,2413l34163,12192r-127,3302l34036,15621,31877,39243r-6731,-508l27305,15494r254,-2159l27305,11557r-508,-1524l24892,7620,22225,6350,20701,6223,19177,6096r-1270,l16891,6350r-1905,254l13335,7493,11811,8890r-1270,1143l9779,11176r-381,1270l8890,13843r-381,1651l8255,17907,6477,37211,,36703,3429,xe" fillcolor="black" stroked="f" strokeweight="0">
                        <v:stroke endcap="round"/>
                        <v:path arrowok="t" textboxrect="0,0,34163,39243"/>
                      </v:shape>
                      <v:shape id="Shape 4025" o:spid="_x0000_s1060" style="position:absolute;left:5226;top:6407;width:86;height:202;visibility:visible;mso-wrap-style:square;v-text-anchor:top" coordsize="8636,20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" path="m6477,r254,11176l7239,12573r1397,1143l8255,20193,5334,19050,3048,17145r-254,-127l1016,14605,127,12065,,9017,635,5842,1778,3302,3937,1270,6477,xe" fillcolor="black" stroked="f" strokeweight="0">
                        <v:stroke endcap="round"/>
                        <v:path arrowok="t" textboxrect="0,0,8636,20193"/>
                      </v:shape>
                      <v:shape id="Shape 4026" o:spid="_x0000_s1061" style="position:absolute;left:5256;top:6229;width:337;height:394;visibility:visible;mso-wrap-style:square;v-text-anchor:top" coordsize="33655,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" path="m14351,r1778,127l19685,635r3048,635l25527,2286r1778,1016l29464,5334r1270,2540l30988,10922r,381l29464,32258r-127,762l29591,33782r1016,762l32893,34544r762,-127l33274,38989r-1016,254l31496,39370r-1905,l28702,39243r-2286,-127l24892,38227r-889,-1524l23495,35941r-254,-1143l22987,33274r-2159,1778l18288,36703r-1397,508l14097,38100r-3048,254l8509,38354,5207,37973r381,-6477l6985,32512r1524,762l10414,33401r2921,-127l16383,32512r889,-254l20066,30734r2032,-2159l23241,25654r127,-1270l23749,19558r-889,381l21844,20193r-1270,254l19177,20701r-1143,127l16764,20955r-4064,127l10287,21209r-1778,381l7239,22225,4826,24130,3810,26924r,127l3683,28956,3429,17780r2921,-889l9525,16383r635,l20701,15748r1524,l23368,15240r635,-1016l24257,13716r127,-762l24511,11938r254,-2159l24003,8128,22479,7239,19939,6096,16764,5461,15621,5334r-3429,127l9398,6477,8128,7493r-889,889l6604,9779r-254,1905l,11176,762,7874,2032,5207,4064,3048,5588,2159,8128,1016,11049,254,14351,xe" fillcolor="black" stroked="f" strokeweight="0">
                        <v:stroke endcap="round"/>
                        <v:path arrowok="t" textboxrect="0,0,33655,39370"/>
                      </v:shape>
                      <v:shape id="Shape 4027" o:spid="_x0000_s1062" style="position:absolute;left:5670;top:6115;width:88;height:508;visibility:visible;mso-wrap-style:square;v-text-anchor:top" coordsize="8763,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" path="m2540,l8763,254,6223,50800,,50546,2540,xe" fillcolor="black" stroked="f" strokeweight="0">
                        <v:stroke endcap="round"/>
                        <v:path arrowok="t" textboxrect="0,0,8763,50800"/>
                      </v:shape>
                      <v:shape id="Shape 4028" o:spid="_x0000_s1063" style="position:absolute;left:6116;top:6432;width:214;height:58;visibility:visible;mso-wrap-style:square;v-text-anchor:top" coordsize="21463,5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" path="m2286,l19177,127r2286,5715l,5461,2286,xe" fillcolor="black" stroked="f" strokeweight="0">
                        <v:stroke endcap="round"/>
                        <v:path arrowok="t" textboxrect="0,0,21463,5842"/>
                      </v:shape>
                      <v:shape id="Shape 4029" o:spid="_x0000_s1064" style="position:absolute;left:5981;top:6136;width:482;height:506;visibility:visible;mso-wrap-style:square;v-text-anchor:top" coordsize="48133,5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" path="m21082,r8382,127l48133,50546r-8128,l34925,35433,32639,29718,24765,7620,15748,29591r-2286,5461l7366,50038,,49911,21082,xe" fillcolor="black" stroked="f" strokeweight="0">
                        <v:stroke endcap="round"/>
                        <v:path arrowok="t" textboxrect="0,0,48133,50546"/>
                      </v:shape>
                      <v:shape id="Shape 4030" o:spid="_x0000_s1065" style="position:absolute;left:6508;top:6261;width:330;height:392;visibility:visible;mso-wrap-style:square;v-text-anchor:top" coordsize="33020,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" path="m15494,r2032,l20828,127r3048,762l26543,2032r1524,1016l29972,4826r1397,2286l32385,10160r635,3302l26670,13462r-762,-2921l24384,8128r-254,-254l21844,6223,18669,5461r-1143,l14351,5969,11557,7366,9525,9652r-889,1651l7747,13716r-635,2921l6985,19685r,1016l7112,23876r635,2921l8890,29210r508,889l11303,32258r2667,1270l17018,33909r3302,-508l22860,32004r508,-508l25146,29337r1270,-2667l26670,25019r6350,l32385,28321r-1143,2921l29845,33528r-1905,2032l27559,35941r-2413,1397l22479,38481r-3048,635l16637,39243r-3429,-254l10287,38100,7747,36703,5334,34925,4318,33909,2667,31496,1524,29083,635,26289,,23241,,20574,127,17272,635,14097r762,-2794l2540,8636,4064,6350,4826,5334,7239,3302,9652,1651,12573,635,15494,xe" fillcolor="black" stroked="f" strokeweight="0">
                        <v:stroke endcap="round"/>
                        <v:path arrowok="t" textboxrect="0,0,33020,39243"/>
                      </v:shape>
                      <v:shape id="Shape 4031" o:spid="_x0000_s1066" style="position:absolute;left:6896;top:6254;width:335;height:386;visibility:visible;mso-wrap-style:square;v-text-anchor:top" coordsize="33528,38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" path="m16891,r3302,l23241,508r2794,1016l27686,2540r2032,1778l31242,6604r1143,2794l33020,12827r-6350,127l25781,10160,24257,7747r-381,-381l21590,5969,18415,5461r-1397,l13843,5969,11303,7366,9271,9652r-889,1778l7493,13970r-508,2667l6858,19812r,889l7366,23749r762,2921l9271,29083r508,762l11938,31877r2667,1143l17653,33274r3302,-508l23495,31369r508,-635l25781,28575r1016,-2667l27051,24384r6477,-254l32893,27305r-889,2921l30607,32639r-1778,1905l28448,34925r-2413,1524l23241,37592r-3048,762l17399,38608r-3175,-127l11176,37719,8382,36576,5969,34798,5080,33782,3175,31623,1778,29083,762,26289,127,23495,,20828,,17526,254,14351r762,-2667l2159,9144,3556,6858,4445,5715,6604,3556,9144,1905,11938,762,14986,127,16891,xe" fillcolor="black" stroked="f" strokeweight="0">
                        <v:stroke endcap="round"/>
                        <v:path arrowok="t" textboxrect="0,0,33528,38608"/>
                      </v:shape>
                      <v:shape id="Shape 4032" o:spid="_x0000_s1067" style="position:absolute;left:7296;top:6235;width:189;height:386;visibility:visible;mso-wrap-style:square;v-text-anchor:top" coordsize="18923,38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" path="m16510,r2032,l18923,6477r-2159,l13462,7112,10922,8382,9398,10033,8001,12446r-635,2921l7239,17018,8382,38354r-6477,254l,1651,5969,1270r508,6350l6858,6350,8001,4953,9906,3048,12319,1143,15113,127,16510,xe" fillcolor="black" stroked="f" strokeweight="0">
                        <v:stroke endcap="round"/>
                        <v:path arrowok="t" textboxrect="0,0,18923,38608"/>
                      </v:shape>
                      <v:shape id="Shape 4033" o:spid="_x0000_s1068" style="position:absolute;left:7633;top:6223;width:265;height:198;visibility:visible;mso-wrap-style:square;v-text-anchor:top" coordsize="26416,19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" path="m7493,r3048,l13462,635r2286,635l18669,2667r2286,1778l22098,5588r1651,2286l24892,10541r381,1270l25781,13970r254,2921l26416,19812,19304,15494r-762,-3175l17272,9906r-381,-762l14859,7112,12192,5715,9017,5334r-1524,l4318,5969,1651,7493,,8890,1778,1143,4826,254,7493,xe" fillcolor="black" stroked="f" strokeweight="0">
                        <v:stroke endcap="round"/>
                        <v:path arrowok="t" textboxrect="0,0,26416,19812"/>
                      </v:shape>
                      <v:shape id="Shape 4034" o:spid="_x0000_s1069" style="position:absolute;left:7537;top:6234;width:361;height:376;visibility:visible;mso-wrap-style:square;v-text-anchor:top" coordsize="36068,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" path="m11430,l9652,7747,8128,10160r-889,2667l6985,15748,28956,14351r7112,4318l7239,20574r508,3175l8763,26543r1397,2286l10668,29464r2286,1651l15875,32004r3175,127l22479,31623r2667,-1270l27305,28448r1016,-1270l28956,25781r508,-1778l35941,23622r,1397l35433,26543r-889,1778l33782,29972r-1143,1270l31623,32385r-2413,2032l26670,35814r-2286,889l22733,37211r-1778,254l18923,37592r-3048,l12827,36957,10033,35814,7366,34417,6223,33401,4191,31496,2667,29210,1397,26543,508,23622,,20447r,-635l,16637,254,13716,889,10922,2032,8255,3429,5969r635,-762l6223,3048,8636,1143,11430,xe" fillcolor="black" stroked="f" strokeweight="0">
                        <v:stroke endcap="round"/>
                        <v:path arrowok="t" textboxrect="0,0,36068,37592"/>
                      </v:shape>
                      <v:shape id="Shape 4035" o:spid="_x0000_s1070" style="position:absolute;left:8040;top:6191;width:162;height:118;visibility:visible;mso-wrap-style:square;v-text-anchor:top" coordsize="16256,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" path="m6731,r3302,l12954,381r1270,635l16256,7874,13843,6223,10922,5334,8509,5207,5588,5969,2921,7493,1016,9652,,11811,1778,1143,4826,254,6731,xe" fillcolor="black" stroked="f" strokeweight="0">
                        <v:stroke endcap="round"/>
                        <v:path arrowok="t" textboxrect="0,0,16256,11811"/>
                      </v:shape>
                      <v:shape id="Shape 4036" o:spid="_x0000_s1071" style="position:absolute;left:7962;top:6043;width:362;height:534;visibility:visible;mso-wrap-style:square;v-text-anchor:top" coordsize="3619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" path="m30607,r5588,50165l30353,50673r-635,-4953l28067,48260r-2032,2032l24892,51181r-2540,1270l19304,53213r-1143,127l15113,53340r-2921,-635l9525,51562,6985,49911r-635,-635l4318,47244,2921,44958,1524,42418,762,39497,127,36195r,-127l,33147,127,30099,635,27305r889,-2667l2667,22225r254,-508l4699,19304,6731,17272,9525,15875,7747,26543r-762,2540l6731,32131r254,2921l7366,38227r1143,2794l9652,43434r889,1270l12827,46609r2540,1016l18669,47879r762,-127l22479,46990r2413,-1778l26416,43434r1016,-2286l28067,38481r254,-2921l28194,32512r-635,-3429l26543,26162,25146,23876,24003,22606,21971,15748r1397,508l24765,17399r1651,1524l24384,508,30607,xe" fillcolor="black" stroked="f" strokeweight="0">
                        <v:stroke endcap="round"/>
                        <v:path arrowok="t" textboxrect="0,0,36195,53340"/>
                      </v:shape>
                      <v:shape id="Shape 4037" o:spid="_x0000_s1072" style="position:absolute;left:8385;top:6156;width:116;height:376;visibility:visible;mso-wrap-style:square;v-text-anchor:top" coordsize="11557,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" path="m6731,r4826,36830l4826,37592,,889,6731,xe" fillcolor="black" stroked="f" strokeweight="0">
                        <v:stroke endcap="round"/>
                        <v:path arrowok="t" textboxrect="0,0,11557,37592"/>
                      </v:shape>
                      <v:shape id="Shape 4038" o:spid="_x0000_s1073" style="position:absolute;left:8369;top:6019;width:75;height:77;visibility:visible;mso-wrap-style:square;v-text-anchor:top" coordsize="7493,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" path="m6604,r889,6985l762,7620,,762,6604,xe" fillcolor="black" stroked="f" strokeweight="0">
                        <v:stroke endcap="round"/>
                        <v:path arrowok="t" textboxrect="0,0,7493,7620"/>
                      </v:shape>
                      <v:shape id="Shape 4039" o:spid="_x0000_s1074" style="position:absolute;left:8515;top:6032;width:234;height:476;visibility:visible;mso-wrap-style:square;v-text-anchor:top" coordsize="23368,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" path="m10160,r1524,10160l18034,9398r762,5080l12573,15240r3429,24130l16383,40640r381,889l17907,41783r381,127l19177,41910r1270,-127l21082,41656r762,l22733,41402r635,4953l22733,46609r-762,254l21082,46990r-762,381l19558,47498r-1143,l14986,47625,12573,46609r-508,-381l10541,43815,9652,40894r-254,-254l5969,16129,635,16891,,11811r5207,-635l3683,889,10160,xe" fillcolor="black" stroked="f" strokeweight="0">
                        <v:stroke endcap="round"/>
                        <v:path arrowok="t" textboxrect="0,0,23368,47625"/>
                      </v:shape>
                      <v:shape id="Shape 4040" o:spid="_x0000_s1075" style="position:absolute;left:8788;top:6083;width:386;height:399;visibility:visible;mso-wrap-style:square;v-text-anchor:top" coordsize="38608,39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" path="m16383,r2921,l22225,381r2159,635l26924,2540r1778,2413l29845,8001r,127l33274,29210r127,508l33909,30607r381,381l34925,30988r889,-127l36449,30861r635,-127l37846,30480r762,4445l37719,35433r-762,254l35814,35941r-508,127l34290,36195r-2159,508l30353,36068,29083,34798r-635,-762l27813,32893r-381,-1397l25908,33782r-2286,2032l22352,36703r-2413,1397l17145,39116r-2413,635l11557,39878,8509,39370,5842,38227r-381,-254l3175,35941,1524,33528,762,30734,635,27559r635,-2667l2540,22479r127,-254l4826,20320,7366,18923r3048,-1270l7747,26162r-381,2921l7366,29591r381,1778l8636,32639r1524,889l11684,34290r1778,254l15240,34290r2921,-762l20828,32258r762,-508l23876,29718r1397,-2413l25781,24511r-254,-1651l24765,17780r-762,508l23114,18923r-1143,635l20701,19939r-1143,381l21082,14732r1270,-381l23241,13589r381,-1016l23876,11938r,-762l23749,10160,23241,8001,22352,6604,20574,5969,18034,5334r-3175,l13589,5461r-3302,889l7874,8001,6985,9144r-635,1143l6096,11684r,2032l127,14605,,11303,508,8382,1651,5969,3175,4445,5461,2794,8128,1397,11176,635,12954,254,16383,xe" fillcolor="black" stroked="f" strokeweight="0">
                        <v:stroke endcap="round"/>
                        <v:path arrowok="t" textboxrect="0,0,38608,39878"/>
                      </v:shape>
                      <v:shape id="Shape 4041" o:spid="_x0000_s1076" style="position:absolute;left:8865;top:6230;width:134;height:114;visibility:visible;mso-wrap-style:square;v-text-anchor:top" coordsize="1333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" path="m13335,l11811,5588r-1143,381l6731,7112,4572,7620,2794,8382,1778,9271,,11430,2667,2921r508,-127l13335,xe" fillcolor="black" stroked="f" strokeweight="0">
                        <v:stroke endcap="round"/>
                        <v:path arrowok="t" textboxrect="0,0,13335,11430"/>
                      </v:shape>
                      <v:shape id="Shape 4042" o:spid="_x0000_s1077" style="position:absolute;left:9144;top:5937;width:254;height:470;visibility:visible;mso-wrap-style:square;v-text-anchor:top" coordsize="2540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" path="m9652,r2032,10033l17907,8890r889,5080l12700,14986r4953,23749l17907,40132r635,635l19431,41021r635,254l20955,41275r1016,-381l22860,40767r508,-127l24384,40513r1016,4699l24638,45593r-762,254l23114,46101r-762,254l21463,46609r-1016,127l17018,46990r-2540,-889l13970,45720,12192,43561,11176,40513r,-127l6096,16256,889,17145,,12192r5207,-889l3048,1143,9652,xe" fillcolor="black" stroked="f" strokeweight="0">
                        <v:stroke endcap="round"/>
                        <v:path arrowok="t" textboxrect="0,0,25400,46990"/>
                      </v:shape>
                      <v:shape id="Shape 4043" o:spid="_x0000_s1078" style="position:absolute;left:9387;top:6002;width:143;height:372;visibility:visible;mso-wrap-style:square;v-text-anchor:top" coordsize="14224,37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" path="m6604,r7620,36068l7493,37211,,1270,6604,xe" fillcolor="black" stroked="f" strokeweight="0">
                        <v:stroke endcap="round"/>
                        <v:path arrowok="t" textboxrect="0,0,14224,37211"/>
                      </v:shape>
                      <v:shape id="Shape 4044" o:spid="_x0000_s1079" style="position:absolute;left:9359;top:5867;width:80;height:80;visibility:visible;mso-wrap-style:square;v-text-anchor:top" coordsize="8001,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" path="m6604,l8001,6731,1397,8001,,1143,6604,xe" fillcolor="black" stroked="f" strokeweight="0">
                        <v:stroke endcap="round"/>
                        <v:path arrowok="t" textboxrect="0,0,8001,8001"/>
                      </v:shape>
                      <v:shape id="Shape 4045" o:spid="_x0000_s1080" style="position:absolute;left:9682;top:6242;width:140;height:88;visibility:visible;mso-wrap-style:square;v-text-anchor:top" coordsize="1397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" path="m,l1143,1016,3429,2540r2667,762l9398,3302r1143,-254l13970,1905,11176,8255,8001,8890,4953,8763,2032,8255,,xe" fillcolor="black" stroked="f" strokeweight="0">
                        <v:stroke endcap="round"/>
                        <v:path arrowok="t" textboxrect="0,0,13970,8890"/>
                      </v:shape>
                      <v:shape id="Shape 4046" o:spid="_x0000_s1081" style="position:absolute;left:9569;top:5937;width:368;height:387;visibility:visible;mso-wrap-style:square;v-text-anchor:top" coordsize="3683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" path="m17018,r3048,l22987,381r2667,1016l27559,2286r2286,1651l31877,5842r1651,2286l34925,11049r1016,3175l36068,14859r635,3048l36830,20828r,2921l36449,26416r-762,2667l35052,30226r-1397,2413l31623,34671r-2413,1651l26289,37846r-3302,889l22479,38735r2794,-6350l27686,30607r1524,-2413l29591,27178r381,-2921l30099,21590r-254,-2921l29337,16383r-889,-3048l27051,10668,25654,8636,23368,6731,20828,5588,17907,5334r-2921,381l11811,6731,9525,8636,7747,11049r-254,762l6858,14351r-127,2794l6858,20066r508,2540l8255,25527r1397,2794l11303,30480r2032,8255l10668,37592,8763,36449,6604,34798,4699,32766,3048,30226,1778,27432,762,24257r,-127l127,20955,,17907,,15113,635,12446,1397,9906,2159,8636,3810,6223,5969,4064,8382,2413,11303,1143,13970,381,17018,xe" fillcolor="black" stroked="f" strokeweight="0">
                        <v:stroke endcap="round"/>
                        <v:path arrowok="t" textboxrect="0,0,36830,38735"/>
                      </v:shape>
                      <v:shape id="Shape 4047" o:spid="_x0000_s1082" style="position:absolute;left:9975;top:5829;width:412;height:418;visibility:visible;mso-wrap-style:square;v-text-anchor:top" coordsize="41148,41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" path="m21590,r3175,l27432,762r2286,1397l30734,3048r1397,2032l33401,7620r1143,3175l34544,10922r6604,22987l34671,35687,28194,12954r-635,-2159l26670,9271,25654,8001,23368,6350,20447,5969r-1905,254l17018,6604r-1270,508l14859,7620r-1524,889l12065,10033r-889,1651l10414,13208r-254,1397l10160,17145r254,1905l11176,21336r5334,18796l10160,41783,,5969,5969,4445,7493,9525,9017,6731,10922,4445r889,-889l14224,2032,17145,762,18288,635,21590,xe" fillcolor="black" stroked="f" strokeweight="0">
                        <v:stroke endcap="round"/>
                        <v:path arrowok="t" textboxrect="0,0,41148,41783"/>
                      </v:shape>
                      <v:shape id="Shape 4050" o:spid="_x0000_s1083" style="position:absolute;left:8826;top:2152;width:323;height:201;visibility:visible;mso-wrap-style:square;v-text-anchor:top" coordsize="32258,20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" path="m32258,r-889,18034l28448,18923r-3048,508l22098,19939r-3429,127l,20066,2921,6985r15748,l21971,6604r3048,-635l27686,4699r889,-508l30607,2286,32258,xe" stroked="f" strokeweight="0">
                        <v:stroke miterlimit="66585f" joinstyle="miter" endcap="round"/>
                        <v:path arrowok="t" textboxrect="0,0,32258,20066"/>
                      </v:shape>
                      <v:shape id="Shape 4051" o:spid="_x0000_s1084" style="position:absolute;left:8597;top:1865;width:743;height:762;visibility:visible;mso-wrap-style:square;v-text-anchor:top" coordsize="7429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" path="m17145,l52197,r3810,127l59309,635r3048,762l65151,2413r2413,1397l69723,5461r508,508l71882,7747r1016,2159l73914,12573r254,2667l74295,18288r-381,3302l73406,24257r-889,3302l71374,30607r-1143,2794l68707,36068r-1524,2286l65278,40386r-2159,1778l61849,43180r-2286,1397l56896,45720r-2667,1016l55118,28702r1143,-2921l56642,24257r381,-3302l56769,18034,55499,16002r-254,-127l53086,14478r-2921,-889l46609,13208r-15748,l25781,35687,22860,48768,16637,76200,,76200,17145,xe" stroked="f" strokeweight="0">
                        <v:stroke miterlimit="66585f" joinstyle="miter" endcap="round"/>
                        <v:path arrowok="t" textboxrect="0,0,74295,76200"/>
                      </v:shape>
                      <v:shape id="Shape 4052" o:spid="_x0000_s1085" style="position:absolute;left:9340;top:1866;width:826;height:761;visibility:visible;mso-wrap-style:square;v-text-anchor:top" coordsize="82550,7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" path="m17018,l34671,,54864,53086,66802,,82550,,65278,76073r-16637,l27686,21971,15748,76073,,76073,17018,xe" stroked="f" strokeweight="0">
                        <v:stroke miterlimit="66585f" joinstyle="miter" endcap="round"/>
                        <v:path arrowok="t" textboxrect="0,0,82550,76073"/>
                      </v:shape>
                      <v:shape id="Shape 4053" o:spid="_x0000_s1086" style="position:absolute;left:10363;top:2343;width:298;height:130;visibility:visible;mso-wrap-style:square;v-text-anchor:top" coordsize="29845,13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" path="m7493,l28067,r1778,13081l,13081,7493,xe" stroked="f" strokeweight="0">
                        <v:stroke miterlimit="66585f" joinstyle="miter" endcap="round"/>
                        <v:path arrowok="t" textboxrect="0,0,29845,13081"/>
                      </v:shape>
                      <v:shape id="Shape 4054" o:spid="_x0000_s1087" style="position:absolute;left:10096;top:1870;width:766;height:758;visibility:visible;mso-wrap-style:square;v-text-anchor:top" coordsize="76581,75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" path="m45974,l65024,,76581,75819r-18415,l56515,60325,54737,47244,51308,17399,34163,47244,26670,60325,17526,75819,,75819,45974,xe" stroked="f" strokeweight="0">
                        <v:stroke miterlimit="66585f" joinstyle="miter" endcap="round"/>
                        <v:path arrowok="t" textboxrect="0,0,76581,75819"/>
                      </v:shape>
                      <v:shape id="Shape 4055" o:spid="_x0000_s1088" style="position:absolute;left:10998;top:1854;width:768;height:792;visibility:visible;mso-wrap-style:square;v-text-anchor:top" coordsize="76835,7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" path="m45593,r5461,l54864,381r3429,762l61468,2032r2794,1143l66929,4572r2286,1778l71120,8128r1905,2286l74168,12446r1270,2794l76200,18034r635,2794l76835,23495r-254,2921l76581,26670r-16891,l59182,23241r-762,-2794l57150,18288,55372,16510,52959,14859r-2921,-762l46482,13462r-1905,l41529,13589r-2921,762l35687,15367r-2667,1397l30480,18669r-1905,1778l26670,22352r-1524,2159l23622,26797r-1397,2540l21209,32131r-1143,2921l19177,38227r-508,1905l17907,43688r-254,3302l17526,50038r127,2794l18288,55245r762,2413l19939,59309r2032,2286l24257,63500r2794,1270l30226,65532r2540,127l36195,65532r3048,-762l42164,63754r2667,-1397l47244,60579r508,-381l49403,58293r1778,-2159l52959,53467r1016,-2159l70739,51308r-1270,2794l68072,56769r-1397,2540l65024,61722r-1778,2286l61214,66167r-2159,2032l56769,70231r-1905,1270l52324,73152r-2667,1651l46990,75946r-2794,1143l41275,77978r-3048,635l35179,79121r-3302,127l29845,79248r-3683,-127l22733,78740r-3429,-635l16383,77216,13462,76073,11049,74676,8763,72898,6604,70866,4699,68834,3556,66802,2286,64516,1397,62230,762,59563,254,57023,,54102,,51308,127,48133,508,44958r508,-3302l1397,39878r762,-3175l3048,33655,4191,30607,5334,27940,6604,25273,8128,22606,9652,20193r1651,-2413l13081,15621r1905,-2159l17018,11557,19177,9779r635,-508l22225,7493,25019,5715,27559,4318,30480,3048,33274,2032r2921,-889l39243,635,42291,127,45593,xe" stroked="f" strokeweight="0">
                        <v:stroke miterlimit="66585f" joinstyle="miter" endcap="round"/>
                        <v:path arrowok="t" textboxrect="0,0,76835,79248"/>
                      </v:shape>
                      <v:shape id="Shape 4056" o:spid="_x0000_s1089" style="position:absolute;left:5854;top:1187;width:5461;height:3219;visibility:visible;mso-wrap-style:square;v-text-anchor:top" coordsize="546100,32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" path="m211328,r762,635l212725,1143r762,889l214376,3048r1016,1270l216281,5969r1016,1778l218440,10160r1016,2540l220345,15748r1143,3302l222250,22987r762,4191l223774,31877r508,5334l224536,42926r127,6223l224663,56134r-127,7366l224536,97028r127,9017l224790,114808r254,8763l225171,132207r254,8382l225552,148717r254,7493l226060,163322r127,6350l226314,175260r254,4953l226695,184023r127,2921l226822,188849r127,508l226949,190119r127,1905l227457,194818r635,3937l228981,203581r1270,5461l231775,214884r1905,6350l236220,227838r2794,6985l242570,241554r4191,6731l251587,254762r5588,5969l263398,266319r7112,4826l278257,275209r8890,3175l296926,280416r10668,889l318643,281432r10287,-254l338582,280670r9017,-889l355854,279019r7620,-1397l370586,276352r6350,-1397l382651,273304r4826,-1651l391922,269875r3683,-1778l398526,266446r2540,-1905l402717,262890r889,-1651l403860,259715r-381,-1397l402336,257175r-1651,-1143l397637,254762r-3429,-1270l390652,252095r-3683,-1397l383159,249428r-3937,-1397l375412,246888r-3429,-1143l368681,244729r-2921,-762l363220,243205r-2032,-635l359791,242189r-762,-254l358267,241808r-1524,-635l354457,240411r-2921,-381l348234,239903r-3556,508l341122,241808r-1651,1143l335534,248285r-43307,-5334l292354,241554r,-1270l292481,238379r254,-2286l293243,233680r635,-2921l294640,227838r1016,-3048l297053,221742r1524,-3175l300609,215519r2159,-2921l305435,210058r3175,-2413l312039,205740r4064,-1651l320548,203073r4826,-508l329946,202565r5715,381l341122,203581r5334,635l351917,205105r4953,889l361823,207010r4699,1016l370967,209169r4318,1143l379222,211455r3683,1143l386334,213741r3048,1016l392176,215646r2413,889l396367,217424r1778,508l399161,218440r762,254l400685,218948r1651,635l405003,220345r3556,1270l413004,223012r4953,1524l423672,226314r6223,1905l436626,230124r7112,1778l451104,233807r7493,1905l466217,237617r7493,1524l481203,240538r7366,1270l495554,242697r6604,635l508508,243586r5588,-127l516128,243459r2286,-127l521462,243205r11303,l536956,243332r3810,127l544449,243713r1651,381l538353,273939r-762,l535178,274066r-3556,127l526796,274447r-5969,508l513969,275336r-8001,635l497459,276860r-9271,762l478663,278638r-10287,1270l458089,281432r-10541,1524l437007,284861r-10541,2159l416179,289306r-10033,2667l396748,294640r-8890,3175l379603,301117r-8255,3556l362458,307975r-9525,3048l343154,313563r-10287,2032l322453,317246r-10541,762l301498,318008r-10541,-635l280797,315595r-9906,-2921l261366,308864r-8763,-5207l244221,297180r-7493,-7874l230251,279781r-5715,-10922l220091,256032r-3302,-14478l214630,225171r-254,762l213995,228219r-1270,3556l211074,236347r-2286,5715l205613,248412r-4191,6985l196215,262763r-6096,7747l182626,278257r-8763,7620l163830,293116r-11684,6858l138811,306197r-14859,5461l107315,316230r-18669,3302l67945,321310r-22733,635l20193,320675r-508,l18542,320548r-2032,-127l14097,320040r-2794,-508l8509,318897r-2540,-762l3556,317373,1524,316230,254,314706,,313182r635,-1905l1778,309626r1143,-508l3810,308737r1524,-508l7493,307848r2794,-635l13716,306705r4318,-762l23368,305308r6350,-635l37211,303911r1397,l44069,303149r6096,-1016l56896,300863r7366,-1905l72136,297053r8255,-2540l88646,291846r8509,-3048l105791,285496r8509,-3556l122555,278257r8128,-3937l138557,270129r7366,-4191l152654,261620r6096,-4445l164084,252730r4445,-4699l172085,243459r2413,-4699l174498,238379r-127,-1016l173990,235712r-381,-2286l172974,230505r-889,-3556l170942,222885r-1143,-4699l168021,213106r-1778,-5715l164084,201168r-2413,-6477l158877,187706r-3048,-7493l152273,172339r-3937,-8255l144018,155448r-4699,-8763l134112,137414r-5842,-9525l128143,127762r-762,-635l126238,126111r-1524,-1016l122936,123952r-2159,-762l118364,122809r-2794,l112649,123444r-3048,1651l106426,127635r-1143,635l104521,128143r-1397,-508l101219,126746r-2921,-1397l94742,123190r-4699,-2921l84201,116459r-2159,-1651l78486,112395r-3810,-2667l70866,106934r-3937,-2921l63119,100838,59055,97663,55372,94361,51689,90932,48514,87376,45466,83820,42672,80010,40386,76327,38354,72390,37084,68453r-762,-3937l36068,60579r508,-4191l37846,52324r1905,-4191l42545,43942r1016,-1143l44577,42291r1143,-508l47244,41402r1905,-127l51435,41402r2540,762l57150,43434r3429,1905l64770,47879r4445,3429l69850,51943r381,127l71374,52705r1651,889l75311,54991r2794,1651l81407,58674r3683,2286l89281,63627r4191,3048l98171,69850r4699,3556l107696,77216r4953,3937l117602,85471r4826,4572l127127,94742r4699,4953l136271,104775r3937,5080l143891,115443r3302,5334l150241,125984r3175,5334l156083,136652r2794,5080l161417,147066r2413,5207l166243,157480r2159,5207l170307,167767r2032,5080l174117,177673r1778,4953l177546,187325r1524,4826l180467,196596r1270,4445l182880,205359r1270,4191l185166,213614r381,762l185801,215011r508,1016l186817,217170r635,1397l188214,219710r762,1270l189992,221996r762,1016l191643,223774r889,381l193421,224155r762,-381l195199,222885r762,-1270l196469,219583r635,-2794l197612,213360r254,-3429l198247,204343r127,-6731l198501,189738r-127,-9017l198247,170942r-254,-10541l197739,149479r-254,-11176l196977,126873r-254,-11176l196215,104521r-508,-10414l195326,83947r-508,-9271l194564,66294r-381,-7112l193929,53213r-254,-4318l193675,45974r-254,-1016l211328,xe" stroked="f" strokeweight="0">
                        <v:stroke miterlimit="66585f" joinstyle="miter" endcap="round"/>
                        <v:path arrowok="t" textboxrect="0,0,546100,321945"/>
                      </v:shape>
                      <v:shape id="Shape 4057" o:spid="_x0000_s1090" style="position:absolute;left:3740;top:1358;width:2265;height:2996;visibility:visible;mso-wrap-style:square;v-text-anchor:top" coordsize="226568,29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" path="m201041,r2159,l205105,635r2032,889l208788,3048r1524,1651l211836,6731r1397,2286l214503,11430r1016,2413l216662,16256r889,2413l218440,21082r762,2286l219964,25146r762,1778l221361,28321r254,508l222885,30988r1270,2286l225044,35560r889,2413l226441,40386r127,2286l226441,44958r-1016,2159l224155,49276r-2159,1905l219202,52959r-3937,2540l212344,58420r-1905,3175l209296,64643r-635,2921l208534,69723r,1524l208661,71882r,762l208534,111252r127,18542l208661,150241r127,10668l208788,171577r127,10795l209042,193167r254,10541l209423,213868r127,9779l209931,233045r-508,8636l207391,249555r-3175,7366l199771,263525r-5461,5969l187833,274955r-7239,4699l172720,283845r-8382,3683l155575,290703r-9144,2540l137160,295402r-9271,1778l118745,298323r-8890,762l101092,299593r-7874,l85598,299339r-6731,-635l73025,297815r-1016,-254l66294,296291r-5588,-1270l55626,293497r-4572,-1397l46863,290449r-4064,-1397l39370,287528r-3302,-1524l33401,284607r-2667,-1270l28575,282067r-1778,-1270l25273,279781r-1270,-762l23114,278257r-635,-635l21844,277241r-6985,-6985l9144,263017,5080,255905,2159,248793,508,241808,,234950r254,-6858l1524,221488r2032,-6477l6096,208788r3048,-5842l12700,197358r3683,-5334l20320,186944r4064,-4572l28194,178181r3683,-3810l35179,171196r2921,-2794l40513,166243r508,-508l43561,163449r2540,-1651l48133,160528r1905,-635l51689,159385r1397,l54102,159893r762,508l55245,161417r,1143l54737,164084r-762,1524l52832,167259r-1905,1778l48768,170942r-1778,1651l44196,175133r-2540,3048l39370,181356r-2413,3175l35179,187833r-1778,3175l31877,193802r-1270,2667l29464,198628r-508,1651l28448,201549r-127,254l26670,210185r-254,7493l27686,224282r2159,5969l33147,235585r4318,4826l42672,244475r5969,3556l55245,251206r7112,2540l70104,255905r8001,1905l86487,259207r8382,1397l103378,261493r8382,762l120269,262890r8128,508l136144,263906r7366,254l150241,264287r6096,-381l161671,263017r4953,-1270l170815,260096r3683,-2032l177800,255905r2667,-2413l183007,251079r1905,-2667l186436,245872r1270,-2667l188722,240665r762,-2286l189992,236220r508,-1905l190627,232918r127,-1270l190754,230632,189103,29337r-508,-127l187833,28956r-889,-254l185674,28067r-1143,-762l183261,26416r-1016,-1270l181356,23749r-508,-1524l180848,20193r381,-2159l182372,15367r1778,-2794l186817,9398r3429,-3683l193167,3302r2794,-1905l198501,381,201041,xe" stroked="f" strokeweight="0">
                        <v:stroke miterlimit="66585f" joinstyle="miter" endcap="round"/>
                        <v:path arrowok="t" textboxrect="0,0,226568,299593"/>
                      </v:shape>
                      <v:shape id="Shape 4058" o:spid="_x0000_s1091" style="position:absolute;left:3740;top:1358;width:2265;height:2996;visibility:visible;mso-wrap-style:square;v-text-anchor:top" coordsize="226568,29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" path="m208661,71882r-127,-635l208534,69723r127,-2159l209296,64643r1143,-3048l212344,58420r2921,-2921l219202,52959r2794,-1778l224155,49276r1270,-2159l226441,44958r127,-2286l226441,40386r-508,-2413l225044,35560r-889,-2286l222885,30988r-1270,-2159l221361,28321r-635,-1397l219964,25146r-762,-1778l218440,21082r-889,-2413l216662,16256r-1143,-2413l214503,11430,213233,9017,211836,6731,210312,4699,208788,3048,207137,1524,205105,635,203200,r-2159,l198501,381r-2540,1016l193167,3302r-2921,2413l186817,9398r-2667,3175l182372,15367r-1143,2667l180848,20193r,2032l181356,23749r889,1397l183261,26416r1270,889l185674,28067r1270,635l187833,28956r762,254l189103,29337r1651,201295l190754,231648r-127,1270l190500,234315r-508,1905l189484,238379r-762,2286l187706,243205r-1270,2667l184912,248412r-1905,2667l180467,253492r-2667,2413l174498,258064r-3683,2032l166624,261747r-4953,1270l156337,263906r-6096,381l143510,264160r-7366,-254l128397,263398r-8128,-508l111760,262255r-8382,-762l94869,260604r-8382,-1397l78105,257810r-8001,-1905l62357,253746r-7112,-2540l48641,248031r-5969,-3556l37465,240411r-4318,-4826l29845,230251r-2159,-5969l26416,217678r254,-7493l28321,201803r127,-254l28956,200279r508,-1651l30607,196469r1270,-2667l33401,191008r1778,-3175l36957,184531r2413,-3175l41656,178181r2540,-3048l46990,172593r1778,-1651l50927,169037r1905,-1778l53975,165608r762,-1524l55245,162560r,-1143l54864,160401r-762,-508l53086,159385r-1397,l50038,159893r-1905,635l46101,161798r-2540,1651l41021,165735r-508,508l38100,168402r-2921,2794l31877,174371r-3683,3810l24384,182372r-4064,4572l16383,192024r-3683,5334l9144,202946r-3048,5842l3556,215011r-2032,6477l254,228092,,234950r508,6858l2159,248793r2921,7112l9144,263017r5715,7239l21844,277241r127,127l22479,277622r635,635l24003,279019r1270,762l26797,280797r1778,1270l30734,283337r2667,1270l36068,286004r3302,1524l42799,289052r4064,1397l51054,292100r4572,1397l60706,295021r5588,1270l72009,297561r1016,254l78867,298704r6731,635l93218,299593r7874,l109855,299085r8890,-762l127889,297180r9271,-1778l146431,293243r9144,-2540l164338,287528r8382,-3683l180594,279654r7239,-4699l194310,269494r5461,-5969l204216,256921r3175,-7366l209423,241681r508,-8636l209550,223647r-127,-9779l209296,203708r-254,-10541l208915,182372r-127,-10795l208788,160909r-127,-10668l208661,120269r-127,-9017l208534,82804r127,-4572l208661,71882xe" filled="f" strokecolor="white" strokeweight=".14pt">
                        <v:stroke endcap="round"/>
                        <v:path arrowok="t" textboxrect="0,0,226568,299593"/>
                      </v:shape>
                    </v:group>
                  </w:pict>
                </mc:Fallback>
              </mc:AlternateContent>
            </w:r>
          </w:p>
        </w:tc>
      </w:tr>
      <w:tr w:rsidR="00A56DA0" w14:paraId="747B059A" w14:textId="77777777" w:rsidTr="007F379B">
        <w:trPr>
          <w:trHeight w:val="263"/>
        </w:trPr>
        <w:tc>
          <w:tcPr>
            <w:tcW w:w="2564" w:type="dxa"/>
            <w:tcBorders>
              <w:top w:val="single" w:sz="2" w:space="0" w:color="000000"/>
              <w:left w:val="single" w:sz="2" w:space="0" w:color="000000"/>
              <w:bottom w:val="single" w:sz="2" w:space="0" w:color="000000"/>
              <w:right w:val="single" w:sz="2" w:space="0" w:color="000000"/>
            </w:tcBorders>
            <w:shd w:val="clear" w:color="auto" w:fill="FFFFFF"/>
            <w:vAlign w:val="center"/>
          </w:tcPr>
          <w:p w14:paraId="2779533D" w14:textId="77777777" w:rsidR="00A56DA0" w:rsidRDefault="0050743C" w:rsidP="00952020">
            <w:pPr>
              <w:spacing w:after="0" w:line="259" w:lineRule="auto"/>
              <w:ind w:left="334" w:right="294" w:firstLine="0"/>
              <w:jc w:val="center"/>
            </w:pPr>
            <w:r w:rsidRPr="00952020">
              <w:rPr>
                <w:rFonts w:ascii="Arial" w:eastAsia="Arial" w:hAnsi="Arial" w:cs="Arial"/>
                <w:sz w:val="16"/>
                <w:szCs w:val="16"/>
              </w:rPr>
              <w:t>HALAL CB 000</w:t>
            </w:r>
            <w:r>
              <w:rPr>
                <w:rFonts w:ascii="Calibri" w:eastAsia="Calibri" w:hAnsi="Calibri" w:cs="Calibri"/>
              </w:rPr>
              <w:t xml:space="preserve"> </w:t>
            </w:r>
          </w:p>
        </w:tc>
      </w:tr>
      <w:tr w:rsidR="00A56DA0" w14:paraId="529649C3" w14:textId="77777777" w:rsidTr="007F379B">
        <w:trPr>
          <w:trHeight w:val="173"/>
        </w:trPr>
        <w:tc>
          <w:tcPr>
            <w:tcW w:w="2564" w:type="dxa"/>
            <w:tcBorders>
              <w:top w:val="single" w:sz="2" w:space="0" w:color="000000"/>
              <w:left w:val="single" w:sz="2" w:space="0" w:color="000000"/>
              <w:bottom w:val="single" w:sz="2" w:space="0" w:color="000000"/>
              <w:right w:val="single" w:sz="2" w:space="0" w:color="000000"/>
            </w:tcBorders>
            <w:shd w:val="clear" w:color="auto" w:fill="FFFFFF"/>
          </w:tcPr>
          <w:p w14:paraId="2E92D8DC" w14:textId="77777777" w:rsidR="00A56DA0" w:rsidRDefault="0050743C" w:rsidP="00952020">
            <w:pPr>
              <w:spacing w:after="0" w:line="259" w:lineRule="auto"/>
              <w:ind w:left="334" w:right="294" w:firstLine="0"/>
              <w:jc w:val="center"/>
            </w:pPr>
            <w:r w:rsidRPr="00952020">
              <w:rPr>
                <w:rFonts w:ascii="Arial" w:eastAsia="Arial" w:hAnsi="Arial" w:cs="Arial"/>
                <w:sz w:val="16"/>
                <w:szCs w:val="16"/>
              </w:rPr>
              <w:t>PS: 4992</w:t>
            </w:r>
            <w:r>
              <w:rPr>
                <w:rFonts w:ascii="Calibri" w:eastAsia="Calibri" w:hAnsi="Calibri" w:cs="Calibri"/>
              </w:rPr>
              <w:t xml:space="preserve"> </w:t>
            </w:r>
          </w:p>
        </w:tc>
      </w:tr>
    </w:tbl>
    <w:p w14:paraId="6A988F82" w14:textId="77777777" w:rsidR="00A56DA0" w:rsidRDefault="0050743C">
      <w:pPr>
        <w:spacing w:after="0" w:line="259" w:lineRule="auto"/>
        <w:ind w:left="0" w:firstLine="0"/>
        <w:jc w:val="left"/>
      </w:pPr>
      <w:r>
        <w:rPr>
          <w:rFonts w:ascii="Arial" w:eastAsia="Arial" w:hAnsi="Arial" w:cs="Arial"/>
          <w:sz w:val="24"/>
        </w:rPr>
        <w:t xml:space="preserve"> </w:t>
      </w:r>
    </w:p>
    <w:p w14:paraId="79C66DFA" w14:textId="77777777" w:rsidR="00A56DA0" w:rsidRDefault="0050743C">
      <w:r>
        <w:t xml:space="preserve">General </w:t>
      </w:r>
    </w:p>
    <w:p w14:paraId="4C760469" w14:textId="77777777" w:rsidR="00A56DA0" w:rsidRDefault="0050743C">
      <w:pPr>
        <w:spacing w:after="0" w:line="259" w:lineRule="auto"/>
        <w:ind w:left="0" w:firstLine="0"/>
        <w:jc w:val="left"/>
      </w:pPr>
      <w:r>
        <w:rPr>
          <w:sz w:val="26"/>
        </w:rPr>
        <w:t xml:space="preserve"> </w:t>
      </w:r>
    </w:p>
    <w:p w14:paraId="6693FBE5" w14:textId="77777777" w:rsidR="00A56DA0" w:rsidRDefault="0050743C">
      <w:pPr>
        <w:ind w:left="839"/>
      </w:pPr>
      <w:r>
        <w:t xml:space="preserve">The accreditation mark shall be used in a way which assure that: </w:t>
      </w:r>
    </w:p>
    <w:p w14:paraId="56337288" w14:textId="77777777" w:rsidR="00A56DA0" w:rsidRDefault="0050743C">
      <w:pPr>
        <w:numPr>
          <w:ilvl w:val="0"/>
          <w:numId w:val="3"/>
        </w:numPr>
      </w:pPr>
      <w:r>
        <w:t xml:space="preserve">the accreditation scheme is not discredited </w:t>
      </w:r>
    </w:p>
    <w:p w14:paraId="0EBDAC4B" w14:textId="77777777" w:rsidR="00A56DA0" w:rsidRDefault="0050743C">
      <w:pPr>
        <w:numPr>
          <w:ilvl w:val="0"/>
          <w:numId w:val="3"/>
        </w:numPr>
      </w:pPr>
      <w:r>
        <w:t xml:space="preserve">it does not create any doubt about the accreditation scope </w:t>
      </w:r>
    </w:p>
    <w:p w14:paraId="1D876768" w14:textId="77777777" w:rsidR="00A56DA0" w:rsidRDefault="0050743C">
      <w:pPr>
        <w:numPr>
          <w:ilvl w:val="0"/>
          <w:numId w:val="3"/>
        </w:numPr>
      </w:pPr>
      <w:r>
        <w:t xml:space="preserve">it does not give any impression that a product, service or a control system has been -    approved by PNAC. -    it is clear who has issued the document where the logo is used. </w:t>
      </w:r>
    </w:p>
    <w:p w14:paraId="6E96B00F" w14:textId="77777777" w:rsidR="00A56DA0" w:rsidRDefault="0050743C">
      <w:pPr>
        <w:spacing w:after="0" w:line="259" w:lineRule="auto"/>
        <w:ind w:left="0" w:firstLine="0"/>
        <w:jc w:val="left"/>
      </w:pPr>
      <w:r>
        <w:rPr>
          <w:sz w:val="26"/>
        </w:rPr>
        <w:t xml:space="preserve"> </w:t>
      </w:r>
    </w:p>
    <w:p w14:paraId="25ED20E5" w14:textId="77777777" w:rsidR="00A56DA0" w:rsidRDefault="0050743C">
      <w:pPr>
        <w:ind w:left="839" w:right="82"/>
      </w:pPr>
      <w:r>
        <w:t xml:space="preserve">Accredited  bodies  shall  use the accreditation  mark  in a manner  that it is arranged together with their own logo or </w:t>
      </w:r>
      <w:proofErr w:type="spellStart"/>
      <w:r>
        <w:t>organisation’s</w:t>
      </w:r>
      <w:proofErr w:type="spellEnd"/>
      <w:r>
        <w:t xml:space="preserve"> name on the same side. The accreditation mark shall not seem to be larger than the accredited body's logo. </w:t>
      </w:r>
    </w:p>
    <w:p w14:paraId="1513A4F8" w14:textId="77777777" w:rsidR="00A56DA0" w:rsidRDefault="0050743C">
      <w:pPr>
        <w:spacing w:after="0" w:line="259" w:lineRule="auto"/>
        <w:ind w:left="0" w:firstLine="0"/>
        <w:jc w:val="left"/>
      </w:pPr>
      <w:r>
        <w:rPr>
          <w:sz w:val="26"/>
        </w:rPr>
        <w:t xml:space="preserve"> </w:t>
      </w:r>
    </w:p>
    <w:p w14:paraId="2DAC8547" w14:textId="77777777" w:rsidR="00A56DA0" w:rsidRDefault="0050743C">
      <w:pPr>
        <w:ind w:left="839"/>
      </w:pPr>
      <w:r>
        <w:t xml:space="preserve">Besides testing and calibration certificates, the accredited </w:t>
      </w:r>
      <w:proofErr w:type="spellStart"/>
      <w:r>
        <w:t>organisations</w:t>
      </w:r>
      <w:proofErr w:type="spellEnd"/>
      <w:r>
        <w:t xml:space="preserve"> are allowed to, refer to its accreditation in its documents, by the following sentence: </w:t>
      </w:r>
    </w:p>
    <w:p w14:paraId="4E81BDB3" w14:textId="77777777" w:rsidR="00A56DA0" w:rsidRDefault="0050743C">
      <w:pPr>
        <w:spacing w:after="0" w:line="259" w:lineRule="auto"/>
        <w:ind w:left="0" w:firstLine="0"/>
        <w:jc w:val="left"/>
      </w:pPr>
      <w:r>
        <w:rPr>
          <w:sz w:val="26"/>
        </w:rPr>
        <w:t xml:space="preserve"> </w:t>
      </w:r>
    </w:p>
    <w:p w14:paraId="62574BC0" w14:textId="77777777" w:rsidR="00A56DA0" w:rsidRDefault="0050743C">
      <w:pPr>
        <w:spacing w:after="9" w:line="254" w:lineRule="auto"/>
        <w:ind w:left="849" w:hanging="10"/>
      </w:pPr>
      <w:r>
        <w:rPr>
          <w:i/>
        </w:rPr>
        <w:t>“Calibration laboratory/test laboratory/certification body accredited by Pakistan</w:t>
      </w:r>
      <w:r>
        <w:t xml:space="preserve"> </w:t>
      </w:r>
      <w:r>
        <w:rPr>
          <w:i/>
        </w:rPr>
        <w:t>National Accreditation Council’s with registration number/registration numbers...”</w:t>
      </w:r>
      <w:r>
        <w:t xml:space="preserve"> </w:t>
      </w:r>
    </w:p>
    <w:p w14:paraId="4A01E8C7" w14:textId="77777777" w:rsidR="00A56DA0" w:rsidRDefault="0050743C">
      <w:pPr>
        <w:spacing w:after="0" w:line="259" w:lineRule="auto"/>
        <w:ind w:left="0" w:firstLine="0"/>
        <w:jc w:val="left"/>
      </w:pPr>
      <w:r>
        <w:rPr>
          <w:sz w:val="26"/>
        </w:rPr>
        <w:t xml:space="preserve"> </w:t>
      </w:r>
    </w:p>
    <w:p w14:paraId="464C06F0" w14:textId="3C0794FA" w:rsidR="00A56DA0" w:rsidRDefault="005676E6">
      <w:pPr>
        <w:ind w:left="839"/>
      </w:pPr>
      <w:r>
        <w:t>Another similar</w:t>
      </w:r>
      <w:r w:rsidR="0050743C">
        <w:t xml:space="preserve"> alternative  statement,  or in addition,  the accreditation  mark can be used. </w:t>
      </w:r>
    </w:p>
    <w:p w14:paraId="6DB30D8F" w14:textId="77777777" w:rsidR="00A56DA0" w:rsidRDefault="0050743C">
      <w:pPr>
        <w:spacing w:after="0" w:line="259" w:lineRule="auto"/>
        <w:ind w:left="0" w:firstLine="0"/>
        <w:jc w:val="left"/>
      </w:pPr>
      <w:r>
        <w:rPr>
          <w:sz w:val="26"/>
        </w:rPr>
        <w:t xml:space="preserve"> </w:t>
      </w:r>
    </w:p>
    <w:p w14:paraId="091C2821" w14:textId="77777777" w:rsidR="00A56DA0" w:rsidRDefault="0050743C">
      <w:pPr>
        <w:ind w:left="839"/>
      </w:pPr>
      <w:r>
        <w:t xml:space="preserve">The use of the accreditation mark or other full text-references to accreditation shall not be misleading according to the accreditation  scope or the CAB which is accredited. The accredited scope shall be visible and legible in areas such as customers service, sample receiving section etc. </w:t>
      </w:r>
    </w:p>
    <w:p w14:paraId="183C3329" w14:textId="77777777" w:rsidR="00A56DA0" w:rsidRDefault="0050743C">
      <w:pPr>
        <w:spacing w:after="0" w:line="259" w:lineRule="auto"/>
        <w:ind w:left="0" w:firstLine="0"/>
        <w:jc w:val="left"/>
      </w:pPr>
      <w:r>
        <w:rPr>
          <w:sz w:val="26"/>
        </w:rPr>
        <w:t xml:space="preserve"> </w:t>
      </w:r>
    </w:p>
    <w:p w14:paraId="58837613" w14:textId="77777777" w:rsidR="00A56DA0" w:rsidRDefault="0050743C">
      <w:pPr>
        <w:ind w:left="839"/>
      </w:pPr>
      <w:r>
        <w:t xml:space="preserve">The accredited body is responsible for proper use of the accreditation mark. </w:t>
      </w:r>
    </w:p>
    <w:p w14:paraId="465589FF" w14:textId="77777777" w:rsidR="00A56DA0" w:rsidRDefault="0050743C">
      <w:pPr>
        <w:spacing w:after="0" w:line="259" w:lineRule="auto"/>
        <w:ind w:left="0" w:firstLine="0"/>
        <w:jc w:val="left"/>
      </w:pPr>
      <w:r>
        <w:rPr>
          <w:sz w:val="28"/>
        </w:rPr>
        <w:t xml:space="preserve"> </w:t>
      </w:r>
    </w:p>
    <w:p w14:paraId="5A9BE655" w14:textId="77777777" w:rsidR="00A56DA0" w:rsidRDefault="0050743C">
      <w:pPr>
        <w:spacing w:after="10" w:line="249" w:lineRule="auto"/>
        <w:ind w:left="185" w:hanging="10"/>
        <w:jc w:val="left"/>
      </w:pPr>
      <w:r>
        <w:rPr>
          <w:b/>
        </w:rPr>
        <w:lastRenderedPageBreak/>
        <w:t>3.2       Embossed, relief- versions.</w:t>
      </w:r>
      <w:r>
        <w:t xml:space="preserve"> </w:t>
      </w:r>
    </w:p>
    <w:p w14:paraId="29E03DE5" w14:textId="77777777" w:rsidR="00A56DA0" w:rsidRDefault="0050743C">
      <w:pPr>
        <w:ind w:left="839"/>
      </w:pPr>
      <w:r>
        <w:t xml:space="preserve">Embossed, relief- versions can be used in green &amp; white. Accreditation marks can be reproduced in watermarks. </w:t>
      </w:r>
    </w:p>
    <w:p w14:paraId="1AB34D11" w14:textId="77777777" w:rsidR="00A56DA0" w:rsidRDefault="0050743C">
      <w:pPr>
        <w:spacing w:after="0" w:line="259" w:lineRule="auto"/>
        <w:ind w:left="0" w:firstLine="0"/>
        <w:jc w:val="left"/>
      </w:pPr>
      <w:r>
        <w:rPr>
          <w:sz w:val="26"/>
        </w:rPr>
        <w:t xml:space="preserve"> </w:t>
      </w:r>
    </w:p>
    <w:p w14:paraId="6BA0349A" w14:textId="77777777" w:rsidR="00A56DA0" w:rsidRDefault="0050743C">
      <w:pPr>
        <w:spacing w:after="0" w:line="259" w:lineRule="auto"/>
        <w:ind w:left="188" w:firstLine="0"/>
        <w:jc w:val="center"/>
      </w:pPr>
      <w:r>
        <w:rPr>
          <w:b/>
        </w:rPr>
        <w:t>4.   RULES FOR ACCREDITED ORGANISATIONS AND LABORATORIES IN</w:t>
      </w:r>
      <w:r>
        <w:t xml:space="preserve"> </w:t>
      </w:r>
    </w:p>
    <w:p w14:paraId="7C0EF752" w14:textId="77777777" w:rsidR="00A56DA0" w:rsidRDefault="0050743C">
      <w:pPr>
        <w:spacing w:after="0" w:line="259" w:lineRule="auto"/>
        <w:ind w:left="0" w:firstLine="0"/>
        <w:jc w:val="left"/>
      </w:pPr>
      <w:r>
        <w:rPr>
          <w:sz w:val="26"/>
        </w:rPr>
        <w:t xml:space="preserve"> </w:t>
      </w:r>
    </w:p>
    <w:p w14:paraId="6532FCE6" w14:textId="77777777" w:rsidR="00A56DA0" w:rsidRDefault="0050743C">
      <w:pPr>
        <w:pStyle w:val="Heading2"/>
        <w:ind w:left="185"/>
      </w:pPr>
      <w:r>
        <w:t>4.1       Rights to Use</w:t>
      </w:r>
      <w:r>
        <w:rPr>
          <w:b w:val="0"/>
        </w:rPr>
        <w:t xml:space="preserve"> </w:t>
      </w:r>
    </w:p>
    <w:p w14:paraId="701CE3FC" w14:textId="77777777" w:rsidR="00A56DA0" w:rsidRDefault="0050743C">
      <w:pPr>
        <w:spacing w:after="0" w:line="259" w:lineRule="auto"/>
        <w:ind w:left="0" w:firstLine="0"/>
        <w:jc w:val="left"/>
      </w:pPr>
      <w:r>
        <w:rPr>
          <w:sz w:val="26"/>
        </w:rPr>
        <w:t xml:space="preserve"> </w:t>
      </w:r>
    </w:p>
    <w:p w14:paraId="1F6331FC" w14:textId="77777777" w:rsidR="00A56DA0" w:rsidRDefault="0050743C">
      <w:pPr>
        <w:ind w:left="839"/>
      </w:pPr>
      <w:r>
        <w:t xml:space="preserve">To be entitled to make reference to its accreditation or to use the accreditation mark, an </w:t>
      </w:r>
      <w:proofErr w:type="spellStart"/>
      <w:r>
        <w:t>organisation</w:t>
      </w:r>
      <w:proofErr w:type="spellEnd"/>
      <w:r>
        <w:t xml:space="preserve"> shall </w:t>
      </w:r>
    </w:p>
    <w:p w14:paraId="3B8158B4" w14:textId="77777777" w:rsidR="00A56DA0" w:rsidRDefault="0050743C">
      <w:pPr>
        <w:numPr>
          <w:ilvl w:val="0"/>
          <w:numId w:val="4"/>
        </w:numPr>
        <w:ind w:hanging="336"/>
      </w:pPr>
      <w:r>
        <w:t xml:space="preserve">be accredited, i.e. its accreditation shall be valid </w:t>
      </w:r>
    </w:p>
    <w:p w14:paraId="6C34C828" w14:textId="77777777" w:rsidR="00A56DA0" w:rsidRDefault="0050743C">
      <w:pPr>
        <w:numPr>
          <w:ilvl w:val="0"/>
          <w:numId w:val="4"/>
        </w:numPr>
        <w:ind w:hanging="336"/>
      </w:pPr>
      <w:r>
        <w:t xml:space="preserve">comply with the relevant rules set out by the accreditation body </w:t>
      </w:r>
    </w:p>
    <w:p w14:paraId="3FEF8D68" w14:textId="77777777" w:rsidR="00A56DA0" w:rsidRDefault="0050743C">
      <w:pPr>
        <w:spacing w:after="0" w:line="259" w:lineRule="auto"/>
        <w:ind w:left="0" w:firstLine="0"/>
        <w:jc w:val="left"/>
      </w:pPr>
      <w:r>
        <w:rPr>
          <w:sz w:val="26"/>
        </w:rPr>
        <w:t xml:space="preserve"> </w:t>
      </w:r>
    </w:p>
    <w:p w14:paraId="6410B7C1" w14:textId="77777777" w:rsidR="00A56DA0" w:rsidRDefault="0050743C">
      <w:pPr>
        <w:ind w:left="839"/>
      </w:pPr>
      <w:r>
        <w:t xml:space="preserve">Results issued by an accredited </w:t>
      </w:r>
      <w:proofErr w:type="spellStart"/>
      <w:r>
        <w:t>organisation</w:t>
      </w:r>
      <w:proofErr w:type="spellEnd"/>
      <w:r>
        <w:t xml:space="preserve">, without reference made to the accredited status  </w:t>
      </w:r>
      <w:proofErr w:type="spellStart"/>
      <w:r>
        <w:t>can  not</w:t>
      </w:r>
      <w:proofErr w:type="spellEnd"/>
      <w:r>
        <w:t xml:space="preserve">  be  granted  the  presumption  of  conformity  with  the  clauses  of  the standards, or the conditions in international multilateral agreement. (MLA). </w:t>
      </w:r>
    </w:p>
    <w:p w14:paraId="7066534F" w14:textId="77777777" w:rsidR="00A56DA0" w:rsidRDefault="0050743C">
      <w:pPr>
        <w:spacing w:after="0" w:line="259" w:lineRule="auto"/>
        <w:ind w:left="0" w:firstLine="0"/>
        <w:jc w:val="left"/>
      </w:pPr>
      <w:r>
        <w:rPr>
          <w:sz w:val="24"/>
        </w:rPr>
        <w:t xml:space="preserve"> </w:t>
      </w:r>
    </w:p>
    <w:p w14:paraId="2096E2A1" w14:textId="77777777" w:rsidR="00A56DA0" w:rsidRDefault="0050743C">
      <w:pPr>
        <w:pStyle w:val="Heading2"/>
        <w:ind w:left="185"/>
      </w:pPr>
      <w:r>
        <w:t>4.2       Use of the Accreditation Mark During a Suspension</w:t>
      </w:r>
      <w:r>
        <w:rPr>
          <w:b w:val="0"/>
        </w:rPr>
        <w:t xml:space="preserve"> </w:t>
      </w:r>
    </w:p>
    <w:p w14:paraId="578107BD" w14:textId="77777777" w:rsidR="00A56DA0" w:rsidRDefault="0050743C">
      <w:pPr>
        <w:spacing w:after="0" w:line="259" w:lineRule="auto"/>
        <w:ind w:left="0" w:firstLine="0"/>
        <w:jc w:val="left"/>
      </w:pPr>
      <w:r>
        <w:rPr>
          <w:sz w:val="26"/>
        </w:rPr>
        <w:t xml:space="preserve"> </w:t>
      </w:r>
    </w:p>
    <w:p w14:paraId="0C12C1EB" w14:textId="77777777" w:rsidR="00A56DA0" w:rsidRDefault="0050743C">
      <w:pPr>
        <w:ind w:left="839"/>
      </w:pPr>
      <w:r>
        <w:t xml:space="preserve">An accredited </w:t>
      </w:r>
      <w:proofErr w:type="spellStart"/>
      <w:r>
        <w:t>organisation</w:t>
      </w:r>
      <w:proofErr w:type="spellEnd"/>
      <w:r>
        <w:t xml:space="preserve"> shall upon suspension immediately cease to issue reports, certificates or labels bearing the mark or full-text reference to accreditation, as well as any document directly related to its accreditation. This is also valid for suspension of limited parts of the accredited scope. </w:t>
      </w:r>
    </w:p>
    <w:p w14:paraId="46A60932" w14:textId="77777777" w:rsidR="00A56DA0" w:rsidRDefault="0050743C">
      <w:pPr>
        <w:spacing w:after="0" w:line="259" w:lineRule="auto"/>
        <w:ind w:left="0" w:firstLine="0"/>
        <w:jc w:val="left"/>
      </w:pPr>
      <w:r>
        <w:rPr>
          <w:sz w:val="26"/>
        </w:rPr>
        <w:t xml:space="preserve"> </w:t>
      </w:r>
    </w:p>
    <w:p w14:paraId="6ABB9F2C" w14:textId="77777777" w:rsidR="00A56DA0" w:rsidRDefault="0050743C">
      <w:pPr>
        <w:ind w:left="839"/>
      </w:pPr>
      <w:r>
        <w:t xml:space="preserve">A suspended  body can use letterheads  or documents  bearing  the mark  or full-text reference  to  accreditation  under  conditions  and  within  a  period  duly  specified  by </w:t>
      </w:r>
    </w:p>
    <w:p w14:paraId="3AD65D49" w14:textId="77777777" w:rsidR="00A56DA0" w:rsidRDefault="0050743C">
      <w:pPr>
        <w:ind w:left="839"/>
      </w:pPr>
      <w:r>
        <w:t xml:space="preserve">PNAC. </w:t>
      </w:r>
    </w:p>
    <w:p w14:paraId="4CC58E7D" w14:textId="77777777" w:rsidR="00A56DA0" w:rsidRDefault="0050743C">
      <w:pPr>
        <w:spacing w:after="0" w:line="259" w:lineRule="auto"/>
        <w:ind w:left="0" w:firstLine="0"/>
        <w:jc w:val="left"/>
      </w:pPr>
      <w:r>
        <w:rPr>
          <w:sz w:val="26"/>
        </w:rPr>
        <w:t xml:space="preserve"> </w:t>
      </w:r>
    </w:p>
    <w:p w14:paraId="51F82A80" w14:textId="77777777" w:rsidR="00A56DA0" w:rsidRDefault="0050743C">
      <w:pPr>
        <w:pStyle w:val="Heading2"/>
        <w:ind w:left="185"/>
      </w:pPr>
      <w:r>
        <w:t>4.3       Use Of The Accreditation Mark By Termination</w:t>
      </w:r>
      <w:r>
        <w:rPr>
          <w:b w:val="0"/>
        </w:rPr>
        <w:t xml:space="preserve"> </w:t>
      </w:r>
    </w:p>
    <w:p w14:paraId="38834937" w14:textId="77777777" w:rsidR="00A56DA0" w:rsidRDefault="0050743C">
      <w:pPr>
        <w:spacing w:after="0" w:line="259" w:lineRule="auto"/>
        <w:ind w:left="0" w:firstLine="0"/>
        <w:jc w:val="left"/>
      </w:pPr>
      <w:r>
        <w:rPr>
          <w:sz w:val="26"/>
        </w:rPr>
        <w:t xml:space="preserve"> </w:t>
      </w:r>
    </w:p>
    <w:p w14:paraId="1F9C9F38" w14:textId="77777777" w:rsidR="00A56DA0" w:rsidRDefault="0050743C">
      <w:pPr>
        <w:ind w:left="839"/>
      </w:pPr>
      <w:r>
        <w:t xml:space="preserve">Upon  termination  of accreditation,  the body shall immediately  stop publishing  any document bearing the mark or full-text reference to accreditation. </w:t>
      </w:r>
    </w:p>
    <w:p w14:paraId="5694F1D2" w14:textId="77777777" w:rsidR="00A56DA0" w:rsidRDefault="0050743C">
      <w:pPr>
        <w:spacing w:after="0" w:line="259" w:lineRule="auto"/>
        <w:ind w:left="0" w:firstLine="0"/>
        <w:jc w:val="left"/>
      </w:pPr>
      <w:r>
        <w:rPr>
          <w:sz w:val="26"/>
        </w:rPr>
        <w:t xml:space="preserve"> </w:t>
      </w:r>
    </w:p>
    <w:p w14:paraId="2B0DF442" w14:textId="77777777" w:rsidR="00A56DA0" w:rsidRDefault="0050743C">
      <w:pPr>
        <w:ind w:left="839"/>
      </w:pPr>
      <w:r>
        <w:t xml:space="preserve">The  </w:t>
      </w:r>
      <w:proofErr w:type="spellStart"/>
      <w:r>
        <w:t>organisation</w:t>
      </w:r>
      <w:proofErr w:type="spellEnd"/>
      <w:r>
        <w:t xml:space="preserve">  shall  make  arrangements  concerning  such  use  or  reference  by customers of those bodies </w:t>
      </w:r>
    </w:p>
    <w:p w14:paraId="51606231" w14:textId="77777777" w:rsidR="00A56DA0" w:rsidRDefault="0050743C">
      <w:pPr>
        <w:spacing w:after="0" w:line="259" w:lineRule="auto"/>
        <w:ind w:left="0" w:firstLine="0"/>
        <w:jc w:val="left"/>
      </w:pPr>
      <w:r>
        <w:rPr>
          <w:sz w:val="26"/>
        </w:rPr>
        <w:t xml:space="preserve"> </w:t>
      </w:r>
    </w:p>
    <w:p w14:paraId="79A3BFF3" w14:textId="77777777" w:rsidR="00A56DA0" w:rsidRDefault="0050743C">
      <w:pPr>
        <w:pStyle w:val="Heading2"/>
        <w:ind w:left="185"/>
      </w:pPr>
      <w:r>
        <w:t>4.4.      Non-accredited Activities</w:t>
      </w:r>
      <w:r>
        <w:rPr>
          <w:b w:val="0"/>
        </w:rPr>
        <w:t xml:space="preserve"> </w:t>
      </w:r>
    </w:p>
    <w:p w14:paraId="1A07B86D" w14:textId="77777777" w:rsidR="00A56DA0" w:rsidRDefault="0050743C">
      <w:pPr>
        <w:spacing w:after="0" w:line="259" w:lineRule="auto"/>
        <w:ind w:left="0" w:firstLine="0"/>
        <w:jc w:val="left"/>
      </w:pPr>
      <w:r>
        <w:rPr>
          <w:sz w:val="26"/>
        </w:rPr>
        <w:t xml:space="preserve"> </w:t>
      </w:r>
    </w:p>
    <w:p w14:paraId="353AFDD9" w14:textId="77777777" w:rsidR="00A56DA0" w:rsidRDefault="0050743C">
      <w:pPr>
        <w:ind w:left="839"/>
      </w:pPr>
      <w:r>
        <w:t xml:space="preserve">Accreditation shall not be stated, implied or suggested for </w:t>
      </w:r>
      <w:proofErr w:type="spellStart"/>
      <w:r>
        <w:t>non accredited</w:t>
      </w:r>
      <w:proofErr w:type="spellEnd"/>
      <w:r>
        <w:t xml:space="preserve"> activities in particular: </w:t>
      </w:r>
    </w:p>
    <w:p w14:paraId="332935EA" w14:textId="77777777" w:rsidR="00A56DA0" w:rsidRDefault="0050743C">
      <w:pPr>
        <w:spacing w:after="0" w:line="259" w:lineRule="auto"/>
        <w:ind w:left="0" w:firstLine="0"/>
        <w:jc w:val="left"/>
      </w:pPr>
      <w:r>
        <w:rPr>
          <w:sz w:val="26"/>
        </w:rPr>
        <w:t xml:space="preserve"> </w:t>
      </w:r>
    </w:p>
    <w:p w14:paraId="4F0621CE" w14:textId="77777777" w:rsidR="00A56DA0" w:rsidRDefault="0050743C">
      <w:pPr>
        <w:numPr>
          <w:ilvl w:val="0"/>
          <w:numId w:val="5"/>
        </w:numPr>
        <w:ind w:hanging="324"/>
      </w:pPr>
      <w:r>
        <w:t xml:space="preserve">An </w:t>
      </w:r>
      <w:proofErr w:type="spellStart"/>
      <w:r>
        <w:t>organisation</w:t>
      </w:r>
      <w:proofErr w:type="spellEnd"/>
      <w:r>
        <w:t xml:space="preserve"> which holds accreditation for only part of its activities may use the mark or make reference to accreditation provided there is no confusion as to which field has been accredited. </w:t>
      </w:r>
    </w:p>
    <w:p w14:paraId="394BC6D6" w14:textId="77777777" w:rsidR="00A56DA0" w:rsidRDefault="0050743C">
      <w:pPr>
        <w:spacing w:after="0" w:line="259" w:lineRule="auto"/>
        <w:ind w:left="0" w:firstLine="0"/>
        <w:jc w:val="left"/>
      </w:pPr>
      <w:r>
        <w:rPr>
          <w:sz w:val="26"/>
        </w:rPr>
        <w:t xml:space="preserve"> </w:t>
      </w:r>
    </w:p>
    <w:p w14:paraId="2B17C1E8" w14:textId="77777777" w:rsidR="00A56DA0" w:rsidRDefault="0050743C">
      <w:pPr>
        <w:numPr>
          <w:ilvl w:val="0"/>
          <w:numId w:val="5"/>
        </w:numPr>
        <w:ind w:hanging="324"/>
      </w:pPr>
      <w:r>
        <w:lastRenderedPageBreak/>
        <w:t xml:space="preserve">Whenever an </w:t>
      </w:r>
      <w:proofErr w:type="spellStart"/>
      <w:r>
        <w:t>organisation</w:t>
      </w:r>
      <w:proofErr w:type="spellEnd"/>
      <w:r>
        <w:t xml:space="preserve"> is composed of several sites among which at least one has not been granted accreditation, only those accredited sites shall refer to accreditation  or  use  the  mark.    When  a  common  document  is  issued,  a disclaimer printed close to the mark shall state for instance: </w:t>
      </w:r>
    </w:p>
    <w:p w14:paraId="4976A3AB" w14:textId="77777777" w:rsidR="00A56DA0" w:rsidRDefault="0050743C">
      <w:pPr>
        <w:spacing w:after="0" w:line="259" w:lineRule="auto"/>
        <w:ind w:left="0" w:firstLine="0"/>
        <w:jc w:val="left"/>
      </w:pPr>
      <w:r>
        <w:rPr>
          <w:sz w:val="26"/>
        </w:rPr>
        <w:t xml:space="preserve"> </w:t>
      </w:r>
    </w:p>
    <w:p w14:paraId="6771AE69" w14:textId="77777777" w:rsidR="00A56DA0" w:rsidRDefault="0050743C">
      <w:pPr>
        <w:ind w:left="1577"/>
      </w:pPr>
      <w:r>
        <w:t xml:space="preserve">“List of accredited sites and scopes available on request.” </w:t>
      </w:r>
    </w:p>
    <w:p w14:paraId="0F3CE370" w14:textId="77777777" w:rsidR="00A56DA0" w:rsidRDefault="0050743C">
      <w:pPr>
        <w:spacing w:after="0" w:line="259" w:lineRule="auto"/>
        <w:ind w:left="0" w:firstLine="0"/>
        <w:jc w:val="left"/>
      </w:pPr>
      <w:r>
        <w:rPr>
          <w:sz w:val="26"/>
        </w:rPr>
        <w:t xml:space="preserve"> </w:t>
      </w:r>
    </w:p>
    <w:p w14:paraId="2DEE0BBE" w14:textId="77777777" w:rsidR="00A56DA0" w:rsidRDefault="0050743C">
      <w:pPr>
        <w:numPr>
          <w:ilvl w:val="0"/>
          <w:numId w:val="5"/>
        </w:numPr>
        <w:ind w:hanging="324"/>
      </w:pPr>
      <w:r>
        <w:t xml:space="preserve">Whenever a subsidiary belonging to a group has been accredited, there shall not be any confusion as to which part of the group holds accreditation. Communication  shall not imply other subsidiaries  have been accredited.   In particular, when a common document is to be issued, the list of the accredited </w:t>
      </w:r>
      <w:proofErr w:type="spellStart"/>
      <w:r>
        <w:t>organisation</w:t>
      </w:r>
      <w:proofErr w:type="spellEnd"/>
      <w:r>
        <w:t xml:space="preserve"> shall be included. </w:t>
      </w:r>
    </w:p>
    <w:p w14:paraId="20453983" w14:textId="77777777" w:rsidR="00A56DA0" w:rsidRDefault="0050743C">
      <w:pPr>
        <w:spacing w:after="25" w:line="259" w:lineRule="auto"/>
        <w:ind w:left="0" w:firstLine="0"/>
        <w:jc w:val="left"/>
      </w:pPr>
      <w:r>
        <w:rPr>
          <w:sz w:val="13"/>
        </w:rPr>
        <w:t xml:space="preserve"> </w:t>
      </w:r>
    </w:p>
    <w:p w14:paraId="1ABC26FE" w14:textId="77777777" w:rsidR="00A56DA0" w:rsidRDefault="0050743C">
      <w:pPr>
        <w:spacing w:after="35" w:line="216" w:lineRule="auto"/>
        <w:ind w:left="0" w:right="8714" w:firstLine="0"/>
        <w:jc w:val="left"/>
      </w:pPr>
      <w:r>
        <w:rPr>
          <w:sz w:val="20"/>
        </w:rPr>
        <w:t xml:space="preserve">  </w:t>
      </w:r>
    </w:p>
    <w:p w14:paraId="3F308DEE" w14:textId="77777777" w:rsidR="00A56DA0" w:rsidRDefault="0050743C">
      <w:pPr>
        <w:spacing w:after="10" w:line="249" w:lineRule="auto"/>
        <w:ind w:left="185" w:hanging="10"/>
        <w:jc w:val="left"/>
      </w:pPr>
      <w:r>
        <w:rPr>
          <w:b/>
        </w:rPr>
        <w:t>4.5       Public Documents and Promotional Media.</w:t>
      </w:r>
      <w:r>
        <w:t xml:space="preserve"> </w:t>
      </w:r>
    </w:p>
    <w:p w14:paraId="44C1AB04" w14:textId="77777777" w:rsidR="00A56DA0" w:rsidRDefault="0050743C">
      <w:pPr>
        <w:spacing w:after="0" w:line="259" w:lineRule="auto"/>
        <w:ind w:left="0" w:firstLine="0"/>
        <w:jc w:val="left"/>
      </w:pPr>
      <w:r>
        <w:rPr>
          <w:sz w:val="26"/>
        </w:rPr>
        <w:t xml:space="preserve"> </w:t>
      </w:r>
    </w:p>
    <w:p w14:paraId="54CAA433" w14:textId="77777777" w:rsidR="00A56DA0" w:rsidRDefault="0050743C">
      <w:pPr>
        <w:ind w:left="839"/>
      </w:pPr>
      <w:r>
        <w:t xml:space="preserve">Accredited organizations can use the accreditation mark in promotional and publicity materials,  which give a general presentation  of the body, or especially describe the accredited activity. </w:t>
      </w:r>
    </w:p>
    <w:p w14:paraId="7D0A1A01" w14:textId="77777777" w:rsidR="00A56DA0" w:rsidRDefault="0050743C">
      <w:pPr>
        <w:spacing w:after="57" w:line="259" w:lineRule="auto"/>
        <w:ind w:left="0" w:firstLine="0"/>
        <w:jc w:val="left"/>
      </w:pPr>
      <w:r>
        <w:rPr>
          <w:sz w:val="10"/>
        </w:rPr>
        <w:t xml:space="preserve"> </w:t>
      </w:r>
    </w:p>
    <w:p w14:paraId="0794A4A2" w14:textId="77777777" w:rsidR="00A56DA0" w:rsidRDefault="0050743C">
      <w:pPr>
        <w:spacing w:after="59" w:line="216" w:lineRule="auto"/>
        <w:ind w:left="0" w:right="8714" w:firstLine="0"/>
        <w:jc w:val="left"/>
      </w:pPr>
      <w:r>
        <w:rPr>
          <w:sz w:val="20"/>
        </w:rPr>
        <w:t xml:space="preserve">  </w:t>
      </w:r>
    </w:p>
    <w:p w14:paraId="6C7C8F86" w14:textId="77777777" w:rsidR="00A56DA0" w:rsidRDefault="0050743C">
      <w:pPr>
        <w:ind w:left="839"/>
      </w:pPr>
      <w:r>
        <w:t xml:space="preserve">If the promotional media also describes non-accredited activities of the </w:t>
      </w:r>
      <w:proofErr w:type="spellStart"/>
      <w:r>
        <w:t>organisation</w:t>
      </w:r>
      <w:proofErr w:type="spellEnd"/>
      <w:r>
        <w:t xml:space="preserve">, this shall arise in the description of these activities. </w:t>
      </w:r>
    </w:p>
    <w:p w14:paraId="019AFC1F" w14:textId="77777777" w:rsidR="00A56DA0" w:rsidRDefault="0050743C">
      <w:pPr>
        <w:spacing w:after="0" w:line="259" w:lineRule="auto"/>
        <w:ind w:left="0" w:firstLine="0"/>
        <w:jc w:val="left"/>
      </w:pPr>
      <w:r>
        <w:rPr>
          <w:sz w:val="26"/>
        </w:rPr>
        <w:t xml:space="preserve"> </w:t>
      </w:r>
    </w:p>
    <w:p w14:paraId="31C6EF3B" w14:textId="77777777" w:rsidR="00A56DA0" w:rsidRDefault="0050743C">
      <w:pPr>
        <w:ind w:left="839"/>
      </w:pPr>
      <w:r>
        <w:t xml:space="preserve">In this context, the mark can be put on vehicles used by the accredited </w:t>
      </w:r>
      <w:proofErr w:type="spellStart"/>
      <w:r>
        <w:t>organisation</w:t>
      </w:r>
      <w:proofErr w:type="spellEnd"/>
      <w:r>
        <w:t xml:space="preserve">, in job  advertising  and  on  the  sign's  which  shows  the  way  to  the  accredited  body's premises. </w:t>
      </w:r>
    </w:p>
    <w:p w14:paraId="37D4663A" w14:textId="77777777" w:rsidR="00A56DA0" w:rsidRDefault="0050743C">
      <w:pPr>
        <w:spacing w:after="0" w:line="259" w:lineRule="auto"/>
        <w:ind w:left="0" w:firstLine="0"/>
        <w:jc w:val="left"/>
      </w:pPr>
      <w:r>
        <w:rPr>
          <w:sz w:val="26"/>
        </w:rPr>
        <w:t xml:space="preserve"> </w:t>
      </w:r>
    </w:p>
    <w:p w14:paraId="6A62A276" w14:textId="77777777" w:rsidR="00A56DA0" w:rsidRDefault="0050743C">
      <w:pPr>
        <w:ind w:left="839"/>
      </w:pPr>
      <w:r>
        <w:t xml:space="preserve">The mark </w:t>
      </w:r>
      <w:proofErr w:type="spellStart"/>
      <w:r>
        <w:t>can not</w:t>
      </w:r>
      <w:proofErr w:type="spellEnd"/>
      <w:r>
        <w:t xml:space="preserve"> be used on envelopes. </w:t>
      </w:r>
    </w:p>
    <w:p w14:paraId="64FF73DD" w14:textId="77777777" w:rsidR="00A56DA0" w:rsidRDefault="0050743C">
      <w:pPr>
        <w:spacing w:after="3" w:line="259" w:lineRule="auto"/>
        <w:ind w:left="0" w:firstLine="0"/>
        <w:jc w:val="left"/>
      </w:pPr>
      <w:r>
        <w:rPr>
          <w:sz w:val="15"/>
        </w:rPr>
        <w:t xml:space="preserve"> </w:t>
      </w:r>
    </w:p>
    <w:p w14:paraId="370CCDD0" w14:textId="77777777" w:rsidR="00A56DA0" w:rsidRDefault="0050743C">
      <w:pPr>
        <w:spacing w:after="35" w:line="216" w:lineRule="auto"/>
        <w:ind w:left="0" w:right="8714" w:firstLine="0"/>
        <w:jc w:val="left"/>
      </w:pPr>
      <w:r>
        <w:rPr>
          <w:sz w:val="20"/>
        </w:rPr>
        <w:t xml:space="preserve">  </w:t>
      </w:r>
    </w:p>
    <w:p w14:paraId="014066F4" w14:textId="77777777" w:rsidR="00A56DA0" w:rsidRDefault="0050743C">
      <w:pPr>
        <w:pStyle w:val="Heading2"/>
        <w:ind w:left="185"/>
      </w:pPr>
      <w:r>
        <w:t>4.6       Letter and Letterheads</w:t>
      </w:r>
      <w:r>
        <w:rPr>
          <w:b w:val="0"/>
        </w:rPr>
        <w:t xml:space="preserve"> </w:t>
      </w:r>
    </w:p>
    <w:p w14:paraId="1EBA4F92" w14:textId="77777777" w:rsidR="00A56DA0" w:rsidRDefault="0050743C">
      <w:pPr>
        <w:spacing w:after="0" w:line="259" w:lineRule="auto"/>
        <w:ind w:left="0" w:firstLine="0"/>
        <w:jc w:val="left"/>
      </w:pPr>
      <w:r>
        <w:rPr>
          <w:sz w:val="26"/>
        </w:rPr>
        <w:t xml:space="preserve"> </w:t>
      </w:r>
    </w:p>
    <w:p w14:paraId="6C8B5EF7" w14:textId="77777777" w:rsidR="00A56DA0" w:rsidRDefault="0050743C">
      <w:pPr>
        <w:ind w:left="839"/>
      </w:pPr>
      <w:r>
        <w:t xml:space="preserve">Accredited  organizations  can  use  the  accreditation  mark  for  letters,  which  gives  a general presentation of the activity, or especially describes the scope of accreditation. </w:t>
      </w:r>
    </w:p>
    <w:p w14:paraId="39C727A6" w14:textId="77777777" w:rsidR="00A56DA0" w:rsidRDefault="0050743C">
      <w:pPr>
        <w:spacing w:after="0" w:line="259" w:lineRule="auto"/>
        <w:ind w:left="0" w:firstLine="0"/>
        <w:jc w:val="left"/>
      </w:pPr>
      <w:r>
        <w:rPr>
          <w:sz w:val="26"/>
        </w:rPr>
        <w:t xml:space="preserve"> </w:t>
      </w:r>
    </w:p>
    <w:p w14:paraId="2848DB8E" w14:textId="77777777" w:rsidR="00A56DA0" w:rsidRDefault="0050743C">
      <w:pPr>
        <w:ind w:left="839"/>
      </w:pPr>
      <w:r>
        <w:t xml:space="preserve">If the letter also describes the non-accredited activities of the organization, this must clearly arise in the description of these activities. </w:t>
      </w:r>
    </w:p>
    <w:p w14:paraId="0E1B9EAC" w14:textId="77777777" w:rsidR="00A56DA0" w:rsidRDefault="0050743C">
      <w:pPr>
        <w:spacing w:after="0" w:line="259" w:lineRule="auto"/>
        <w:ind w:left="0" w:firstLine="0"/>
        <w:jc w:val="left"/>
      </w:pPr>
      <w:r>
        <w:rPr>
          <w:sz w:val="26"/>
        </w:rPr>
        <w:t xml:space="preserve"> </w:t>
      </w:r>
    </w:p>
    <w:p w14:paraId="54A2D5EB" w14:textId="77777777" w:rsidR="00A56DA0" w:rsidRDefault="0050743C">
      <w:pPr>
        <w:ind w:left="839"/>
      </w:pPr>
      <w:r>
        <w:t xml:space="preserve">Requirements for placing and proportions of the mark and the accredited body’s logo shall be according to the document. </w:t>
      </w:r>
    </w:p>
    <w:p w14:paraId="05F5835F" w14:textId="77777777" w:rsidR="00A56DA0" w:rsidRDefault="0050743C">
      <w:pPr>
        <w:spacing w:after="0" w:line="259" w:lineRule="auto"/>
        <w:ind w:left="0" w:firstLine="0"/>
        <w:jc w:val="left"/>
      </w:pPr>
      <w:r>
        <w:rPr>
          <w:sz w:val="26"/>
        </w:rPr>
        <w:t xml:space="preserve"> </w:t>
      </w:r>
    </w:p>
    <w:p w14:paraId="36BD95AD" w14:textId="77777777" w:rsidR="00A56DA0" w:rsidRDefault="0050743C">
      <w:pPr>
        <w:ind w:left="839"/>
      </w:pPr>
      <w:r>
        <w:t xml:space="preserve">On commercial  documents  such as quotations  or proposals  (including the associate stationery) related to services, which do not fall into the body’s accreditation, it shall be clearly and unambiguously identified which services are accredited. </w:t>
      </w:r>
    </w:p>
    <w:p w14:paraId="2223D03C" w14:textId="77777777" w:rsidR="00A56DA0" w:rsidRDefault="0050743C">
      <w:pPr>
        <w:spacing w:after="0" w:line="259" w:lineRule="auto"/>
        <w:ind w:left="0" w:firstLine="0"/>
        <w:jc w:val="left"/>
      </w:pPr>
      <w:r>
        <w:rPr>
          <w:sz w:val="26"/>
        </w:rPr>
        <w:t xml:space="preserve"> </w:t>
      </w:r>
    </w:p>
    <w:p w14:paraId="52F86516" w14:textId="77777777" w:rsidR="00A56DA0" w:rsidRDefault="0050743C">
      <w:pPr>
        <w:spacing w:after="0" w:line="242" w:lineRule="auto"/>
        <w:ind w:left="862" w:right="-10" w:hanging="10"/>
        <w:jc w:val="left"/>
      </w:pPr>
      <w:r>
        <w:lastRenderedPageBreak/>
        <w:t xml:space="preserve">If a quotation concerning the exclusively non-accredited  service is to be printed on letterheads  bearing the mark, it shall contain a disclaimer,  easy to read, stating for instance: </w:t>
      </w:r>
    </w:p>
    <w:p w14:paraId="1E4AEE49" w14:textId="77777777" w:rsidR="00A56DA0" w:rsidRDefault="0050743C">
      <w:pPr>
        <w:spacing w:after="0" w:line="259" w:lineRule="auto"/>
        <w:ind w:left="0" w:firstLine="0"/>
        <w:jc w:val="left"/>
      </w:pPr>
      <w:r>
        <w:rPr>
          <w:sz w:val="26"/>
        </w:rPr>
        <w:t xml:space="preserve"> </w:t>
      </w:r>
    </w:p>
    <w:p w14:paraId="3BA43293" w14:textId="77777777" w:rsidR="00A56DA0" w:rsidRDefault="0050743C">
      <w:pPr>
        <w:spacing w:after="9" w:line="254" w:lineRule="auto"/>
        <w:ind w:left="849" w:hanging="10"/>
      </w:pPr>
      <w:r>
        <w:t>“</w:t>
      </w:r>
      <w:r>
        <w:rPr>
          <w:i/>
        </w:rPr>
        <w:t>This quotation concerns services which do not fall into accreditation”.</w:t>
      </w:r>
      <w:r>
        <w:t xml:space="preserve"> </w:t>
      </w:r>
    </w:p>
    <w:p w14:paraId="2534F2E4" w14:textId="77777777" w:rsidR="00A56DA0" w:rsidRDefault="0050743C">
      <w:pPr>
        <w:spacing w:after="0" w:line="259" w:lineRule="auto"/>
        <w:ind w:left="0" w:firstLine="0"/>
        <w:jc w:val="left"/>
      </w:pPr>
      <w:r>
        <w:rPr>
          <w:sz w:val="26"/>
        </w:rPr>
        <w:t xml:space="preserve"> </w:t>
      </w:r>
    </w:p>
    <w:p w14:paraId="7B56E539" w14:textId="77777777" w:rsidR="00A56DA0" w:rsidRDefault="0050743C">
      <w:pPr>
        <w:ind w:left="839"/>
      </w:pPr>
      <w:r>
        <w:t xml:space="preserve">Letters to be printed bearing the  accreditation mark and attached reports or certificates containing no accredited results shall include a disclaimer stating for instance: </w:t>
      </w:r>
    </w:p>
    <w:p w14:paraId="4FA4B816" w14:textId="77777777" w:rsidR="00A56DA0" w:rsidRDefault="0050743C">
      <w:pPr>
        <w:spacing w:after="0" w:line="259" w:lineRule="auto"/>
        <w:ind w:left="0" w:firstLine="0"/>
        <w:jc w:val="left"/>
      </w:pPr>
      <w:r>
        <w:rPr>
          <w:sz w:val="26"/>
        </w:rPr>
        <w:t xml:space="preserve"> </w:t>
      </w:r>
    </w:p>
    <w:p w14:paraId="7D3711E9" w14:textId="77777777" w:rsidR="00A56DA0" w:rsidRDefault="0050743C">
      <w:pPr>
        <w:spacing w:after="9" w:line="254" w:lineRule="auto"/>
        <w:ind w:left="849" w:hanging="10"/>
      </w:pPr>
      <w:r>
        <w:rPr>
          <w:i/>
        </w:rPr>
        <w:t>“Attached results are not covered by accreditation”.</w:t>
      </w:r>
      <w:r>
        <w:t xml:space="preserve"> </w:t>
      </w:r>
    </w:p>
    <w:p w14:paraId="44B70364" w14:textId="77777777" w:rsidR="00A56DA0" w:rsidRDefault="0050743C">
      <w:pPr>
        <w:spacing w:after="13" w:line="259" w:lineRule="auto"/>
        <w:ind w:left="0" w:firstLine="0"/>
        <w:jc w:val="left"/>
      </w:pPr>
      <w:r>
        <w:rPr>
          <w:sz w:val="14"/>
        </w:rPr>
        <w:t xml:space="preserve"> </w:t>
      </w:r>
    </w:p>
    <w:p w14:paraId="3C09F4F6" w14:textId="77777777" w:rsidR="00A56DA0" w:rsidRDefault="0050743C">
      <w:pPr>
        <w:spacing w:after="37" w:line="216" w:lineRule="auto"/>
        <w:ind w:left="0" w:right="8714" w:firstLine="0"/>
        <w:jc w:val="left"/>
      </w:pPr>
      <w:r>
        <w:rPr>
          <w:sz w:val="20"/>
        </w:rPr>
        <w:t xml:space="preserve">  </w:t>
      </w:r>
    </w:p>
    <w:p w14:paraId="65074ED7" w14:textId="77777777" w:rsidR="00A56DA0" w:rsidRDefault="0050743C">
      <w:pPr>
        <w:pStyle w:val="Heading2"/>
        <w:ind w:left="185"/>
      </w:pPr>
      <w:r>
        <w:t>4.7       Business cards</w:t>
      </w:r>
      <w:r>
        <w:rPr>
          <w:b w:val="0"/>
        </w:rPr>
        <w:t xml:space="preserve"> </w:t>
      </w:r>
    </w:p>
    <w:p w14:paraId="64688743" w14:textId="77777777" w:rsidR="00A56DA0" w:rsidRDefault="0050743C">
      <w:pPr>
        <w:spacing w:after="0" w:line="259" w:lineRule="auto"/>
        <w:ind w:left="0" w:firstLine="0"/>
        <w:jc w:val="left"/>
      </w:pPr>
      <w:r>
        <w:rPr>
          <w:sz w:val="26"/>
        </w:rPr>
        <w:t xml:space="preserve"> </w:t>
      </w:r>
    </w:p>
    <w:p w14:paraId="191A0A88" w14:textId="77777777" w:rsidR="00A56DA0" w:rsidRDefault="0050743C">
      <w:pPr>
        <w:ind w:left="839"/>
      </w:pPr>
      <w:r>
        <w:t xml:space="preserve">The rules shall not permit either use of the mark or full-text reference to accreditation on  business   cards  held  by  the  accredited   body’s  staff.  (Not  valid  for  PNAC employees). </w:t>
      </w:r>
    </w:p>
    <w:p w14:paraId="1712BA2F" w14:textId="77777777" w:rsidR="00A56DA0" w:rsidRDefault="0050743C">
      <w:pPr>
        <w:spacing w:after="57" w:line="259" w:lineRule="auto"/>
        <w:ind w:left="0" w:firstLine="0"/>
        <w:jc w:val="left"/>
      </w:pPr>
      <w:r>
        <w:rPr>
          <w:sz w:val="10"/>
        </w:rPr>
        <w:t xml:space="preserve"> </w:t>
      </w:r>
    </w:p>
    <w:p w14:paraId="447D4815" w14:textId="77777777" w:rsidR="00A56DA0" w:rsidRDefault="0050743C">
      <w:pPr>
        <w:spacing w:after="63" w:line="216" w:lineRule="auto"/>
        <w:ind w:left="0" w:right="8714" w:firstLine="0"/>
        <w:jc w:val="left"/>
      </w:pPr>
      <w:r>
        <w:rPr>
          <w:sz w:val="20"/>
        </w:rPr>
        <w:t xml:space="preserve">  </w:t>
      </w:r>
    </w:p>
    <w:p w14:paraId="15433183" w14:textId="77777777" w:rsidR="00A56DA0" w:rsidRDefault="0050743C">
      <w:pPr>
        <w:pStyle w:val="Heading2"/>
        <w:ind w:left="185"/>
      </w:pPr>
      <w:r>
        <w:t>4.8       Reports and Certificates</w:t>
      </w:r>
      <w:r>
        <w:rPr>
          <w:b w:val="0"/>
        </w:rPr>
        <w:t xml:space="preserve"> </w:t>
      </w:r>
    </w:p>
    <w:p w14:paraId="4DCF26EF" w14:textId="77777777" w:rsidR="00A56DA0" w:rsidRDefault="0050743C">
      <w:pPr>
        <w:spacing w:after="0" w:line="259" w:lineRule="auto"/>
        <w:ind w:left="0" w:firstLine="0"/>
        <w:jc w:val="left"/>
      </w:pPr>
      <w:r>
        <w:rPr>
          <w:sz w:val="26"/>
        </w:rPr>
        <w:t xml:space="preserve"> </w:t>
      </w:r>
    </w:p>
    <w:p w14:paraId="1F158F72" w14:textId="77777777" w:rsidR="00A56DA0" w:rsidRDefault="0050743C">
      <w:pPr>
        <w:ind w:left="839"/>
      </w:pPr>
      <w:r>
        <w:t xml:space="preserve">Accredited  organizations  can use the accreditation  mark  in reports  and certificates regarding  tests  and  certifications  related  to the accreditation  activity.  If the testing report  or certificate  also contains  results from testing and certifications  outside the scope of accreditation, this shall arise of the report. The accreditation mark shall not be used in testing reports or certificates, which only describes non-accredited  tests and certifications. There shall not be given any reference to the accreditation status. </w:t>
      </w:r>
    </w:p>
    <w:p w14:paraId="192CBC1E" w14:textId="77777777" w:rsidR="00A56DA0" w:rsidRDefault="0050743C">
      <w:pPr>
        <w:spacing w:after="0" w:line="259" w:lineRule="auto"/>
        <w:ind w:left="0" w:firstLine="0"/>
        <w:jc w:val="left"/>
      </w:pPr>
      <w:r>
        <w:rPr>
          <w:sz w:val="26"/>
        </w:rPr>
        <w:t xml:space="preserve"> </w:t>
      </w:r>
    </w:p>
    <w:p w14:paraId="64398B1C" w14:textId="77777777" w:rsidR="00A56DA0" w:rsidRDefault="0050743C">
      <w:pPr>
        <w:ind w:left="839"/>
      </w:pPr>
      <w:r>
        <w:t xml:space="preserve">The  accreditation   mark  shall  not  be  used  in  a  way,  which  indicates  that  the accreditation body is responsible for the precision of a test, calibration, inspection item or decisions for certification covered, by accreditation. </w:t>
      </w:r>
    </w:p>
    <w:p w14:paraId="0E9AA491" w14:textId="77777777" w:rsidR="00A56DA0" w:rsidRDefault="0050743C">
      <w:pPr>
        <w:spacing w:after="0" w:line="259" w:lineRule="auto"/>
        <w:ind w:left="0" w:firstLine="0"/>
        <w:jc w:val="left"/>
      </w:pPr>
      <w:r>
        <w:rPr>
          <w:sz w:val="26"/>
        </w:rPr>
        <w:t xml:space="preserve"> </w:t>
      </w:r>
    </w:p>
    <w:p w14:paraId="5DA7F7A9" w14:textId="77777777" w:rsidR="00A56DA0" w:rsidRDefault="0050743C">
      <w:pPr>
        <w:ind w:left="839"/>
      </w:pPr>
      <w:r>
        <w:t xml:space="preserve">They shall not allow such to use that state, imply or suggest that accreditation body approves of a calibrated instrument, test or inspection item or product, or that suggests products approval by the accreditation body. </w:t>
      </w:r>
    </w:p>
    <w:p w14:paraId="0FD4F5F3" w14:textId="77777777" w:rsidR="00A56DA0" w:rsidRDefault="0050743C">
      <w:pPr>
        <w:spacing w:after="23" w:line="259" w:lineRule="auto"/>
        <w:ind w:left="0" w:firstLine="0"/>
        <w:jc w:val="left"/>
      </w:pPr>
      <w:r>
        <w:rPr>
          <w:sz w:val="13"/>
        </w:rPr>
        <w:t xml:space="preserve"> </w:t>
      </w:r>
    </w:p>
    <w:p w14:paraId="77EC1FCD" w14:textId="77777777" w:rsidR="00A56DA0" w:rsidRDefault="0050743C">
      <w:pPr>
        <w:spacing w:after="35" w:line="216" w:lineRule="auto"/>
        <w:ind w:left="0" w:right="8714" w:firstLine="0"/>
        <w:jc w:val="left"/>
      </w:pPr>
      <w:r>
        <w:rPr>
          <w:sz w:val="20"/>
        </w:rPr>
        <w:t xml:space="preserve">  </w:t>
      </w:r>
    </w:p>
    <w:p w14:paraId="388CE1FA" w14:textId="77777777" w:rsidR="00A56DA0" w:rsidRDefault="0050743C">
      <w:pPr>
        <w:pStyle w:val="Heading2"/>
        <w:ind w:left="185"/>
      </w:pPr>
      <w:r>
        <w:t>4.9       Calibration Laboratories</w:t>
      </w:r>
      <w:r>
        <w:rPr>
          <w:b w:val="0"/>
        </w:rPr>
        <w:t xml:space="preserve"> </w:t>
      </w:r>
    </w:p>
    <w:p w14:paraId="0FC5F9E2" w14:textId="77777777" w:rsidR="00A56DA0" w:rsidRDefault="0050743C">
      <w:pPr>
        <w:ind w:left="852" w:hanging="660"/>
      </w:pPr>
      <w:r>
        <w:t xml:space="preserve">* </w:t>
      </w:r>
      <w:r>
        <w:tab/>
        <w:t xml:space="preserve">For the mark to be used, calibration certificates shall include a majority of accredited results. </w:t>
      </w:r>
    </w:p>
    <w:p w14:paraId="39100036" w14:textId="77777777" w:rsidR="00A56DA0" w:rsidRDefault="0050743C">
      <w:pPr>
        <w:ind w:left="833" w:right="2525" w:hanging="833"/>
      </w:pPr>
      <w:r>
        <w:rPr>
          <w:sz w:val="26"/>
        </w:rPr>
        <w:t xml:space="preserve"> </w:t>
      </w:r>
      <w:r>
        <w:t xml:space="preserve">All non-accredited results shall be clearly identified as such. </w:t>
      </w:r>
    </w:p>
    <w:p w14:paraId="35E4D86E" w14:textId="77777777" w:rsidR="00A56DA0" w:rsidRDefault="0050743C">
      <w:pPr>
        <w:spacing w:after="0" w:line="259" w:lineRule="auto"/>
        <w:ind w:left="0" w:firstLine="0"/>
        <w:jc w:val="left"/>
      </w:pPr>
      <w:r>
        <w:rPr>
          <w:sz w:val="26"/>
        </w:rPr>
        <w:t xml:space="preserve"> </w:t>
      </w:r>
    </w:p>
    <w:p w14:paraId="274FD25F" w14:textId="77777777" w:rsidR="00A56DA0" w:rsidRDefault="0050743C">
      <w:pPr>
        <w:ind w:left="839"/>
      </w:pPr>
      <w:r>
        <w:t xml:space="preserve">The use of PNAC's logo in calibration  stickers used by the calibration laboratories accredited by PNAC shall be according to PNAC’s requirements. </w:t>
      </w:r>
    </w:p>
    <w:p w14:paraId="3C465B42" w14:textId="77777777" w:rsidR="00A56DA0" w:rsidRDefault="0050743C">
      <w:pPr>
        <w:ind w:left="839"/>
      </w:pPr>
      <w:r>
        <w:t xml:space="preserve">Accredited  calibration  laboratories  shall  restrict  the  use  of  calibration  labels  to equipment, which have been calibrated under the accredited scope. </w:t>
      </w:r>
    </w:p>
    <w:p w14:paraId="7227B729" w14:textId="77777777" w:rsidR="00A56DA0" w:rsidRDefault="0050743C">
      <w:pPr>
        <w:spacing w:after="0" w:line="259" w:lineRule="auto"/>
        <w:ind w:left="0" w:firstLine="0"/>
        <w:jc w:val="left"/>
      </w:pPr>
      <w:r>
        <w:rPr>
          <w:sz w:val="26"/>
        </w:rPr>
        <w:t xml:space="preserve"> </w:t>
      </w:r>
    </w:p>
    <w:p w14:paraId="78AA84F8" w14:textId="77777777" w:rsidR="00A56DA0" w:rsidRDefault="0050743C">
      <w:pPr>
        <w:ind w:left="852" w:hanging="132"/>
      </w:pPr>
      <w:r>
        <w:lastRenderedPageBreak/>
        <w:t xml:space="preserve">Every  instrument  or  equipment  which  will  be  calibrated  in  accordance  with  an accredited procedure shall have the calibration label fixed to it.  When the instruments or </w:t>
      </w:r>
      <w:proofErr w:type="spellStart"/>
      <w:r>
        <w:t>equipments</w:t>
      </w:r>
      <w:proofErr w:type="spellEnd"/>
      <w:r>
        <w:t xml:space="preserve"> are re-calibrated the label shall be replaced by a new one which shows the date for the last calibration. </w:t>
      </w:r>
    </w:p>
    <w:p w14:paraId="40BC1FA5" w14:textId="77777777" w:rsidR="00A56DA0" w:rsidRDefault="0050743C">
      <w:pPr>
        <w:spacing w:after="0" w:line="259" w:lineRule="auto"/>
        <w:ind w:left="0" w:firstLine="0"/>
        <w:jc w:val="left"/>
      </w:pPr>
      <w:r>
        <w:rPr>
          <w:sz w:val="26"/>
        </w:rPr>
        <w:t xml:space="preserve"> </w:t>
      </w:r>
    </w:p>
    <w:p w14:paraId="0C16D908" w14:textId="77777777" w:rsidR="00A56DA0" w:rsidRDefault="0050743C">
      <w:pPr>
        <w:ind w:left="852" w:hanging="132"/>
      </w:pPr>
      <w:r>
        <w:t xml:space="preserve">If possible the calibration label shall be fixed in a way where it is possible to see it when the instrument is in use.  If it is not possible to fix the label on the instrument, the label shall be fixed to the instrument’s packaging. </w:t>
      </w:r>
    </w:p>
    <w:p w14:paraId="6390C472" w14:textId="77777777" w:rsidR="00A56DA0" w:rsidRDefault="0050743C">
      <w:pPr>
        <w:spacing w:after="0" w:line="259" w:lineRule="auto"/>
        <w:ind w:left="0" w:firstLine="0"/>
        <w:jc w:val="left"/>
      </w:pPr>
      <w:r>
        <w:rPr>
          <w:sz w:val="26"/>
        </w:rPr>
        <w:t xml:space="preserve"> </w:t>
      </w:r>
    </w:p>
    <w:p w14:paraId="43CD40A0" w14:textId="77777777" w:rsidR="00A56DA0" w:rsidRDefault="0050743C">
      <w:pPr>
        <w:ind w:left="720"/>
      </w:pPr>
      <w:r>
        <w:t xml:space="preserve">The laboratory is responsible of safekeeping the labels and the distribution. </w:t>
      </w:r>
    </w:p>
    <w:p w14:paraId="34351397" w14:textId="77777777" w:rsidR="00A56DA0" w:rsidRDefault="0050743C">
      <w:pPr>
        <w:spacing w:after="0" w:line="259" w:lineRule="auto"/>
        <w:ind w:left="0" w:firstLine="0"/>
        <w:jc w:val="left"/>
      </w:pPr>
      <w:r>
        <w:rPr>
          <w:sz w:val="26"/>
        </w:rPr>
        <w:t xml:space="preserve"> </w:t>
      </w:r>
    </w:p>
    <w:p w14:paraId="733D5D0C" w14:textId="77777777" w:rsidR="00A56DA0" w:rsidRDefault="0050743C">
      <w:pPr>
        <w:ind w:left="0" w:firstLine="720"/>
      </w:pPr>
      <w:r>
        <w:t xml:space="preserve">The label can vary in size within the limitation given to readability and possibility to write on it. </w:t>
      </w:r>
      <w:r>
        <w:rPr>
          <w:sz w:val="26"/>
        </w:rPr>
        <w:t xml:space="preserve"> </w:t>
      </w:r>
    </w:p>
    <w:p w14:paraId="1427835B" w14:textId="77777777" w:rsidR="00A56DA0" w:rsidRDefault="0050743C">
      <w:pPr>
        <w:spacing w:after="18" w:line="255" w:lineRule="auto"/>
        <w:ind w:left="595" w:hanging="10"/>
        <w:jc w:val="center"/>
      </w:pPr>
      <w:r>
        <w:t xml:space="preserve">The identification number, date of calibration, the number of the calibration certificate, the laboratory’s accreditation number and signature of the person who has performed the calibration, is filled in by the laboratory, and shall if possible be checked by the person who has the authority to sign the calibration certificate. </w:t>
      </w:r>
    </w:p>
    <w:p w14:paraId="4AE70669" w14:textId="77777777" w:rsidR="00A56DA0" w:rsidRDefault="0050743C">
      <w:pPr>
        <w:spacing w:after="0" w:line="259" w:lineRule="auto"/>
        <w:ind w:left="0" w:firstLine="0"/>
        <w:jc w:val="left"/>
      </w:pPr>
      <w:r>
        <w:rPr>
          <w:sz w:val="26"/>
        </w:rPr>
        <w:t xml:space="preserve"> </w:t>
      </w:r>
    </w:p>
    <w:p w14:paraId="1BEDC782" w14:textId="77777777" w:rsidR="00A56DA0" w:rsidRDefault="0050743C">
      <w:pPr>
        <w:ind w:left="852" w:hanging="132"/>
      </w:pPr>
      <w:r>
        <w:t xml:space="preserve">The laboratory can if it wishes, fix a mark with its own logo beside or under the textbox. If so, the accreditation mark shall be visual in an ordinary way. </w:t>
      </w:r>
    </w:p>
    <w:p w14:paraId="0C0B8625" w14:textId="77777777" w:rsidR="00A56DA0" w:rsidRDefault="0050743C">
      <w:pPr>
        <w:spacing w:after="0" w:line="259" w:lineRule="auto"/>
        <w:ind w:left="0" w:firstLine="0"/>
        <w:jc w:val="left"/>
      </w:pPr>
      <w:r>
        <w:rPr>
          <w:sz w:val="26"/>
        </w:rPr>
        <w:t xml:space="preserve"> </w:t>
      </w:r>
    </w:p>
    <w:p w14:paraId="3125EA98" w14:textId="77777777" w:rsidR="00A56DA0" w:rsidRDefault="0050743C">
      <w:pPr>
        <w:ind w:left="720"/>
      </w:pPr>
      <w:r>
        <w:t xml:space="preserve">The calibration label shall not indicate the next date for calibration. </w:t>
      </w:r>
    </w:p>
    <w:p w14:paraId="16A5A90E" w14:textId="77777777" w:rsidR="00A56DA0" w:rsidRDefault="0050743C">
      <w:pPr>
        <w:spacing w:after="3" w:line="259" w:lineRule="auto"/>
        <w:ind w:left="0" w:firstLine="0"/>
        <w:jc w:val="left"/>
      </w:pPr>
      <w:r>
        <w:rPr>
          <w:sz w:val="15"/>
        </w:rPr>
        <w:t xml:space="preserve"> </w:t>
      </w:r>
    </w:p>
    <w:p w14:paraId="6C533DC6" w14:textId="77777777" w:rsidR="00A56DA0" w:rsidRDefault="0050743C">
      <w:pPr>
        <w:spacing w:after="37" w:line="216" w:lineRule="auto"/>
        <w:ind w:left="0" w:right="8714" w:firstLine="0"/>
        <w:jc w:val="left"/>
      </w:pPr>
      <w:r>
        <w:rPr>
          <w:sz w:val="20"/>
        </w:rPr>
        <w:t xml:space="preserve">  </w:t>
      </w:r>
    </w:p>
    <w:p w14:paraId="5075BDE7" w14:textId="77777777" w:rsidR="00A56DA0" w:rsidRDefault="0050743C">
      <w:pPr>
        <w:pStyle w:val="Heading2"/>
        <w:ind w:left="185"/>
      </w:pPr>
      <w:r>
        <w:t>4.10     Testing Laboratories</w:t>
      </w:r>
      <w:r>
        <w:rPr>
          <w:b w:val="0"/>
        </w:rPr>
        <w:t xml:space="preserve"> </w:t>
      </w:r>
    </w:p>
    <w:p w14:paraId="50033330" w14:textId="77777777" w:rsidR="00A56DA0" w:rsidRDefault="0050743C">
      <w:pPr>
        <w:spacing w:after="0" w:line="259" w:lineRule="auto"/>
        <w:ind w:left="0" w:firstLine="0"/>
        <w:jc w:val="left"/>
      </w:pPr>
      <w:r>
        <w:rPr>
          <w:sz w:val="26"/>
        </w:rPr>
        <w:t xml:space="preserve"> </w:t>
      </w:r>
    </w:p>
    <w:p w14:paraId="25CFA456" w14:textId="77777777" w:rsidR="00A56DA0" w:rsidRDefault="0050743C">
      <w:pPr>
        <w:ind w:left="839"/>
      </w:pPr>
      <w:r>
        <w:t xml:space="preserve">When using the accreditation mark on testing reports containing any non-accredited results, accredited </w:t>
      </w:r>
      <w:proofErr w:type="spellStart"/>
      <w:r>
        <w:t>organisations</w:t>
      </w:r>
      <w:proofErr w:type="spellEnd"/>
      <w:r>
        <w:t xml:space="preserve"> shall include on the cover page a disclaimer printed close to the mark, stating clearly which tests are accredited, or not accredited. </w:t>
      </w:r>
    </w:p>
    <w:p w14:paraId="29E0404D" w14:textId="77777777" w:rsidR="00A56DA0" w:rsidRDefault="0050743C">
      <w:pPr>
        <w:spacing w:after="23" w:line="259" w:lineRule="auto"/>
        <w:ind w:left="0" w:firstLine="0"/>
        <w:jc w:val="left"/>
      </w:pPr>
      <w:r>
        <w:rPr>
          <w:sz w:val="13"/>
        </w:rPr>
        <w:t xml:space="preserve"> </w:t>
      </w:r>
    </w:p>
    <w:p w14:paraId="1B0F8146" w14:textId="77777777" w:rsidR="00A56DA0" w:rsidRDefault="0050743C">
      <w:pPr>
        <w:spacing w:after="35" w:line="216" w:lineRule="auto"/>
        <w:ind w:left="0" w:right="8714" w:firstLine="0"/>
        <w:jc w:val="left"/>
      </w:pPr>
      <w:r>
        <w:rPr>
          <w:sz w:val="20"/>
        </w:rPr>
        <w:t xml:space="preserve">  </w:t>
      </w:r>
    </w:p>
    <w:p w14:paraId="3CDF0FDB" w14:textId="77777777" w:rsidR="00A56DA0" w:rsidRDefault="0050743C">
      <w:pPr>
        <w:spacing w:after="10" w:line="249" w:lineRule="auto"/>
        <w:ind w:left="840" w:hanging="665"/>
        <w:jc w:val="left"/>
      </w:pPr>
      <w:r>
        <w:rPr>
          <w:b/>
        </w:rPr>
        <w:t>4.11 Options,  Interpretations  Or Other Material,  Relating  To Investigation  Activities</w:t>
      </w:r>
      <w:r>
        <w:t xml:space="preserve"> </w:t>
      </w:r>
      <w:r>
        <w:rPr>
          <w:b/>
        </w:rPr>
        <w:t>Issued By An Accredited Laboratory.</w:t>
      </w:r>
      <w:r>
        <w:t xml:space="preserve"> </w:t>
      </w:r>
    </w:p>
    <w:p w14:paraId="54700B97" w14:textId="77777777" w:rsidR="00A56DA0" w:rsidRDefault="0050743C">
      <w:pPr>
        <w:spacing w:after="0" w:line="259" w:lineRule="auto"/>
        <w:ind w:left="0" w:firstLine="0"/>
        <w:jc w:val="left"/>
      </w:pPr>
      <w:r>
        <w:rPr>
          <w:sz w:val="26"/>
        </w:rPr>
        <w:t xml:space="preserve"> </w:t>
      </w:r>
    </w:p>
    <w:p w14:paraId="6979812F" w14:textId="77777777" w:rsidR="00A56DA0" w:rsidRDefault="0050743C">
      <w:pPr>
        <w:ind w:left="839"/>
      </w:pPr>
      <w:r>
        <w:t xml:space="preserve">A laboratory is likely to issue incorporating the mark and containing options, interpretations or other relating to investigation activities.   When such statements are outside the scope of accreditation, the report or the certificate shall include, close to the mark or to the expression of option, a disclaimer such as </w:t>
      </w:r>
    </w:p>
    <w:p w14:paraId="755DE666" w14:textId="77777777" w:rsidR="00A56DA0" w:rsidRDefault="0050743C">
      <w:pPr>
        <w:spacing w:after="0" w:line="259" w:lineRule="auto"/>
        <w:ind w:left="0" w:firstLine="0"/>
        <w:jc w:val="left"/>
      </w:pPr>
      <w:r>
        <w:rPr>
          <w:sz w:val="26"/>
        </w:rPr>
        <w:t xml:space="preserve"> </w:t>
      </w:r>
    </w:p>
    <w:p w14:paraId="2E5CE0B3" w14:textId="77777777" w:rsidR="00A56DA0" w:rsidRDefault="0050743C">
      <w:pPr>
        <w:spacing w:after="9" w:line="254" w:lineRule="auto"/>
        <w:ind w:left="849" w:hanging="10"/>
      </w:pPr>
      <w:r>
        <w:rPr>
          <w:i/>
        </w:rPr>
        <w:t>“The  options/interpretations  expressed  in this  report  are outside  the scope  of this body’s accreditation”</w:t>
      </w:r>
      <w:r>
        <w:t xml:space="preserve"> </w:t>
      </w:r>
    </w:p>
    <w:p w14:paraId="3C25006E" w14:textId="77777777" w:rsidR="00A56DA0" w:rsidRDefault="0050743C">
      <w:pPr>
        <w:spacing w:after="0" w:line="259" w:lineRule="auto"/>
        <w:ind w:left="0" w:firstLine="0"/>
        <w:jc w:val="left"/>
      </w:pPr>
      <w:r>
        <w:rPr>
          <w:sz w:val="26"/>
        </w:rPr>
        <w:t xml:space="preserve"> </w:t>
      </w:r>
    </w:p>
    <w:p w14:paraId="728E47C9" w14:textId="77777777" w:rsidR="00A56DA0" w:rsidRDefault="0050743C">
      <w:pPr>
        <w:pStyle w:val="Heading2"/>
        <w:ind w:left="185"/>
      </w:pPr>
      <w:r>
        <w:t>4.12     Site Calibration / Testing</w:t>
      </w:r>
      <w:r>
        <w:rPr>
          <w:b w:val="0"/>
        </w:rPr>
        <w:t xml:space="preserve"> </w:t>
      </w:r>
    </w:p>
    <w:p w14:paraId="5764E354" w14:textId="77777777" w:rsidR="00A56DA0" w:rsidRDefault="0050743C">
      <w:pPr>
        <w:spacing w:after="0" w:line="259" w:lineRule="auto"/>
        <w:ind w:left="0" w:firstLine="0"/>
        <w:jc w:val="left"/>
      </w:pPr>
      <w:r>
        <w:rPr>
          <w:sz w:val="26"/>
        </w:rPr>
        <w:t xml:space="preserve"> </w:t>
      </w:r>
    </w:p>
    <w:p w14:paraId="5471EA5A" w14:textId="77777777" w:rsidR="00A56DA0" w:rsidRDefault="0050743C">
      <w:pPr>
        <w:ind w:left="839"/>
      </w:pPr>
      <w:r>
        <w:t xml:space="preserve">A laboratory, which holds accreditation for site calibration and testing, shall use the mark  in  the  same  way  as  for  calibration  and  testing  performed  in  a  permanent laboratory. </w:t>
      </w:r>
    </w:p>
    <w:p w14:paraId="31385A8F" w14:textId="77777777" w:rsidR="00A56DA0" w:rsidRDefault="0050743C">
      <w:pPr>
        <w:spacing w:after="0" w:line="259" w:lineRule="auto"/>
        <w:ind w:left="0" w:firstLine="0"/>
        <w:jc w:val="left"/>
      </w:pPr>
      <w:r>
        <w:rPr>
          <w:sz w:val="26"/>
        </w:rPr>
        <w:lastRenderedPageBreak/>
        <w:t xml:space="preserve"> </w:t>
      </w:r>
    </w:p>
    <w:p w14:paraId="59F6EDF3" w14:textId="77777777" w:rsidR="00A56DA0" w:rsidRDefault="0050743C">
      <w:pPr>
        <w:pStyle w:val="Heading2"/>
        <w:ind w:left="185" w:right="312"/>
      </w:pPr>
      <w:r>
        <w:t>4.13     Certification Bodies for Management Systems, Product, Persons, Halal others</w:t>
      </w:r>
      <w:r>
        <w:rPr>
          <w:b w:val="0"/>
        </w:rPr>
        <w:t xml:space="preserve"> * </w:t>
      </w:r>
    </w:p>
    <w:p w14:paraId="7113607C" w14:textId="77777777" w:rsidR="00A56DA0" w:rsidRDefault="0050743C">
      <w:pPr>
        <w:ind w:left="839"/>
      </w:pPr>
      <w:r>
        <w:t xml:space="preserve">All certificates issued by an accredited certification body which are within its scope of accreditation, should bear the accreditation mark. </w:t>
      </w:r>
    </w:p>
    <w:p w14:paraId="0F6973C1" w14:textId="77777777" w:rsidR="00A56DA0" w:rsidRDefault="0050743C">
      <w:pPr>
        <w:spacing w:after="0" w:line="259" w:lineRule="auto"/>
        <w:ind w:left="0" w:firstLine="0"/>
        <w:jc w:val="left"/>
      </w:pPr>
      <w:r>
        <w:rPr>
          <w:sz w:val="26"/>
        </w:rPr>
        <w:t xml:space="preserve"> </w:t>
      </w:r>
    </w:p>
    <w:p w14:paraId="5B8A6C95" w14:textId="77777777" w:rsidR="00A56DA0" w:rsidRDefault="0050743C">
      <w:pPr>
        <w:ind w:left="839"/>
      </w:pPr>
      <w:r>
        <w:t xml:space="preserve">For a certificate or other certification document to be regarded as accredited, it shall be issued by a certification body in accordance with the conditions of its accreditation and unambiguously identifying the accreditation body and the issuing certification body. </w:t>
      </w:r>
    </w:p>
    <w:p w14:paraId="6874762E" w14:textId="77777777" w:rsidR="00A56DA0" w:rsidRDefault="0050743C">
      <w:pPr>
        <w:spacing w:after="0" w:line="259" w:lineRule="auto"/>
        <w:ind w:left="0" w:firstLine="0"/>
        <w:jc w:val="left"/>
      </w:pPr>
      <w:r>
        <w:rPr>
          <w:sz w:val="26"/>
        </w:rPr>
        <w:t xml:space="preserve"> </w:t>
      </w:r>
    </w:p>
    <w:p w14:paraId="56E6ABAF" w14:textId="77777777" w:rsidR="00A56DA0" w:rsidRDefault="0050743C">
      <w:pPr>
        <w:ind w:left="839"/>
      </w:pPr>
      <w:r>
        <w:t xml:space="preserve">In those cases where a certification body has been accredited by more than one accreditation body, the certificate should bear at least one accreditation mark. </w:t>
      </w:r>
    </w:p>
    <w:p w14:paraId="6A5544C5" w14:textId="77777777" w:rsidR="00A56DA0" w:rsidRDefault="00A56DA0">
      <w:pPr>
        <w:spacing w:after="0" w:line="259" w:lineRule="auto"/>
        <w:ind w:left="0" w:firstLine="0"/>
        <w:jc w:val="left"/>
      </w:pPr>
    </w:p>
    <w:p w14:paraId="643C1E7E" w14:textId="77777777" w:rsidR="00A56DA0" w:rsidRDefault="0050743C">
      <w:pPr>
        <w:spacing w:after="10" w:line="249" w:lineRule="auto"/>
        <w:ind w:left="185" w:hanging="10"/>
        <w:jc w:val="left"/>
      </w:pPr>
      <w:r>
        <w:rPr>
          <w:b/>
        </w:rPr>
        <w:t>4.1</w:t>
      </w:r>
      <w:r w:rsidR="0028299F">
        <w:rPr>
          <w:b/>
        </w:rPr>
        <w:t>4</w:t>
      </w:r>
      <w:r>
        <w:rPr>
          <w:b/>
        </w:rPr>
        <w:t xml:space="preserve">     Other use</w:t>
      </w:r>
      <w:r>
        <w:t xml:space="preserve">. </w:t>
      </w:r>
    </w:p>
    <w:p w14:paraId="716ABB4F" w14:textId="77777777" w:rsidR="00A56DA0" w:rsidRDefault="0050743C">
      <w:pPr>
        <w:spacing w:after="0" w:line="259" w:lineRule="auto"/>
        <w:ind w:left="0" w:firstLine="0"/>
        <w:jc w:val="left"/>
      </w:pPr>
      <w:r>
        <w:rPr>
          <w:sz w:val="26"/>
        </w:rPr>
        <w:t xml:space="preserve"> </w:t>
      </w:r>
    </w:p>
    <w:p w14:paraId="26A0C95A" w14:textId="77777777" w:rsidR="00A56DA0" w:rsidRDefault="0050743C">
      <w:pPr>
        <w:ind w:left="839"/>
      </w:pPr>
      <w:r>
        <w:t xml:space="preserve">The use of the accreditation  mark in cases which is not described in this document shall be avoided. The accredited organization may apply for the accreditation body for exemption. </w:t>
      </w:r>
    </w:p>
    <w:p w14:paraId="01593AB8" w14:textId="77777777" w:rsidR="00A56DA0" w:rsidRDefault="0050743C">
      <w:pPr>
        <w:spacing w:after="0" w:line="259" w:lineRule="auto"/>
        <w:ind w:left="0" w:firstLine="0"/>
        <w:jc w:val="left"/>
      </w:pPr>
      <w:r>
        <w:rPr>
          <w:sz w:val="26"/>
        </w:rPr>
        <w:t xml:space="preserve"> </w:t>
      </w:r>
    </w:p>
    <w:p w14:paraId="572E6116" w14:textId="77777777" w:rsidR="00A56DA0" w:rsidRDefault="0028299F">
      <w:pPr>
        <w:pStyle w:val="Heading1"/>
        <w:ind w:left="185"/>
      </w:pPr>
      <w:r>
        <w:t>5</w:t>
      </w:r>
      <w:r w:rsidR="0050743C">
        <w:t>.         USERS OF ACCREDITED SERVICES</w:t>
      </w:r>
      <w:r w:rsidR="0050743C">
        <w:rPr>
          <w:b w:val="0"/>
        </w:rPr>
        <w:t xml:space="preserve"> </w:t>
      </w:r>
    </w:p>
    <w:p w14:paraId="294F6455" w14:textId="77777777" w:rsidR="00A56DA0" w:rsidRDefault="0050743C">
      <w:pPr>
        <w:spacing w:after="0" w:line="259" w:lineRule="auto"/>
        <w:ind w:left="0" w:firstLine="0"/>
        <w:jc w:val="left"/>
      </w:pPr>
      <w:r>
        <w:rPr>
          <w:sz w:val="26"/>
        </w:rPr>
        <w:t xml:space="preserve"> </w:t>
      </w:r>
    </w:p>
    <w:p w14:paraId="65C8DFED" w14:textId="77777777" w:rsidR="00A56DA0" w:rsidRDefault="0050743C">
      <w:pPr>
        <w:pStyle w:val="Heading2"/>
        <w:ind w:left="185"/>
      </w:pPr>
      <w:r>
        <w:t>5.1       Certification Body</w:t>
      </w:r>
      <w:r>
        <w:rPr>
          <w:b w:val="0"/>
        </w:rPr>
        <w:t xml:space="preserve"> </w:t>
      </w:r>
    </w:p>
    <w:p w14:paraId="66437923" w14:textId="77777777" w:rsidR="00A56DA0" w:rsidRDefault="0050743C">
      <w:pPr>
        <w:spacing w:after="0" w:line="259" w:lineRule="auto"/>
        <w:ind w:left="0" w:firstLine="0"/>
        <w:jc w:val="left"/>
      </w:pPr>
      <w:r>
        <w:rPr>
          <w:sz w:val="26"/>
        </w:rPr>
        <w:t xml:space="preserve"> </w:t>
      </w:r>
    </w:p>
    <w:p w14:paraId="458B1F16" w14:textId="77777777" w:rsidR="00A56DA0" w:rsidRDefault="0050743C">
      <w:pPr>
        <w:ind w:left="839" w:right="82"/>
      </w:pPr>
      <w:r>
        <w:t xml:space="preserve">Certification bodies use of the accreditation mark shall be according to the guidelines issued and maintained  by the actual accredited  certification  body.   Such guidelines shall be based on the requirements in this document — and be approved by PNAC. When the certified </w:t>
      </w:r>
      <w:proofErr w:type="spellStart"/>
      <w:r>
        <w:t>organisations</w:t>
      </w:r>
      <w:proofErr w:type="spellEnd"/>
      <w:r>
        <w:t xml:space="preserve"> are using the accreditation mark this shall be designed as and be displayed only in combination with the accredited certification body's logo. The accreditation mark shall be printed immediate to the left of right of the accredited body's logo, and shall not be larger than the body’s logo. </w:t>
      </w:r>
    </w:p>
    <w:p w14:paraId="05347400" w14:textId="77777777" w:rsidR="00A56DA0" w:rsidRDefault="0050743C">
      <w:pPr>
        <w:ind w:left="839"/>
      </w:pPr>
      <w:r>
        <w:t xml:space="preserve">The accreditation mark is not permitted to be used on calibration certificates, testing reports,  certificates  or equivalent  documents  issued  by certification  bodies,  nor on certificated products. </w:t>
      </w:r>
    </w:p>
    <w:p w14:paraId="4852D1C8" w14:textId="77777777" w:rsidR="00A56DA0" w:rsidRDefault="0050743C">
      <w:pPr>
        <w:spacing w:after="23" w:line="259" w:lineRule="auto"/>
        <w:ind w:left="0" w:firstLine="0"/>
        <w:jc w:val="left"/>
      </w:pPr>
      <w:r>
        <w:rPr>
          <w:sz w:val="13"/>
        </w:rPr>
        <w:t xml:space="preserve"> </w:t>
      </w:r>
    </w:p>
    <w:p w14:paraId="2C46BED3" w14:textId="77777777" w:rsidR="00A56DA0" w:rsidRDefault="0050743C">
      <w:pPr>
        <w:spacing w:after="0" w:line="259" w:lineRule="auto"/>
        <w:ind w:left="0" w:firstLine="0"/>
        <w:jc w:val="left"/>
      </w:pPr>
      <w:r>
        <w:rPr>
          <w:sz w:val="20"/>
        </w:rPr>
        <w:t xml:space="preserve"> </w:t>
      </w:r>
    </w:p>
    <w:p w14:paraId="31135DF9" w14:textId="77777777" w:rsidR="00A56DA0" w:rsidRDefault="0050743C">
      <w:pPr>
        <w:ind w:left="716" w:right="286" w:hanging="526"/>
      </w:pPr>
      <w:r>
        <w:rPr>
          <w:b/>
        </w:rPr>
        <w:t xml:space="preserve">5.1.1 </w:t>
      </w:r>
      <w:r>
        <w:t xml:space="preserve">The use of the mark shall be strictly limited to the activity certified by the certification body under its accreditation. The mark shall be displayed only in combination with the certification the body's logo. </w:t>
      </w:r>
    </w:p>
    <w:p w14:paraId="4F08F192" w14:textId="77777777" w:rsidR="00A56DA0" w:rsidRDefault="0050743C">
      <w:pPr>
        <w:ind w:left="839"/>
      </w:pPr>
      <w:r>
        <w:t xml:space="preserve">When a certification body certifies a laboratory’s management system, w h e t h e r lab is accredited or not,  it shall  not enable  the laboratory  to use the accreditation  mark of CB on testing  or, calibration reports /certificates. </w:t>
      </w:r>
    </w:p>
    <w:p w14:paraId="25285F42" w14:textId="77777777" w:rsidR="00A56DA0" w:rsidRDefault="0050743C">
      <w:pPr>
        <w:spacing w:after="14" w:line="259" w:lineRule="auto"/>
        <w:ind w:left="852" w:firstLine="0"/>
        <w:jc w:val="left"/>
      </w:pPr>
      <w:r>
        <w:t xml:space="preserve"> </w:t>
      </w:r>
    </w:p>
    <w:p w14:paraId="18DB2C10" w14:textId="77777777" w:rsidR="00A56DA0" w:rsidRDefault="0050743C">
      <w:pPr>
        <w:ind w:left="839"/>
      </w:pPr>
      <w:r>
        <w:t xml:space="preserve">For product certification the certification body may authorize the use of their mark on the products in accordance with their procedures. The product certification body shall ensure that product conformity mark and any mark / logo / symbol used for management systems are distinct. Use of PNAC logo on products is not permitted.  </w:t>
      </w:r>
    </w:p>
    <w:p w14:paraId="2B36276C" w14:textId="77777777" w:rsidR="00A56DA0" w:rsidRDefault="0050743C">
      <w:pPr>
        <w:spacing w:after="50" w:line="259" w:lineRule="auto"/>
        <w:ind w:left="852" w:firstLine="0"/>
        <w:jc w:val="left"/>
      </w:pPr>
      <w:r>
        <w:t xml:space="preserve"> </w:t>
      </w:r>
    </w:p>
    <w:p w14:paraId="57932A42" w14:textId="77777777" w:rsidR="00A56DA0" w:rsidRDefault="0050743C">
      <w:pPr>
        <w:spacing w:after="0" w:line="259" w:lineRule="auto"/>
        <w:ind w:left="852" w:firstLine="0"/>
        <w:jc w:val="left"/>
      </w:pPr>
      <w:r>
        <w:rPr>
          <w:sz w:val="26"/>
        </w:rPr>
        <w:lastRenderedPageBreak/>
        <w:t xml:space="preserve"> </w:t>
      </w:r>
    </w:p>
    <w:p w14:paraId="43C8FF84" w14:textId="77777777" w:rsidR="00A56DA0" w:rsidRDefault="0050743C">
      <w:pPr>
        <w:ind w:left="839"/>
      </w:pPr>
      <w:r>
        <w:t xml:space="preserve">Reference to accreditation in an </w:t>
      </w:r>
      <w:proofErr w:type="spellStart"/>
      <w:r>
        <w:t>organisation</w:t>
      </w:r>
      <w:proofErr w:type="spellEnd"/>
      <w:r>
        <w:t xml:space="preserve"> with certified management system shall not give impression of any accredited product certification. The certified body shall not affix the accreditation mark on the products or any of their packages. </w:t>
      </w:r>
    </w:p>
    <w:p w14:paraId="10FF471E" w14:textId="77777777" w:rsidR="00A56DA0" w:rsidRDefault="0050743C">
      <w:pPr>
        <w:spacing w:after="0" w:line="259" w:lineRule="auto"/>
        <w:ind w:left="0" w:firstLine="0"/>
        <w:jc w:val="left"/>
      </w:pPr>
      <w:r>
        <w:rPr>
          <w:sz w:val="26"/>
        </w:rPr>
        <w:t xml:space="preserve"> </w:t>
      </w:r>
    </w:p>
    <w:p w14:paraId="2C580D69" w14:textId="77777777" w:rsidR="00A56DA0" w:rsidRDefault="0050743C">
      <w:pPr>
        <w:ind w:left="839"/>
      </w:pPr>
      <w:r>
        <w:t xml:space="preserve">Likewise,  in case of certification  of quality management  system certification  in the field of the services, the marks shall not be used on any products which is related to the services. </w:t>
      </w:r>
    </w:p>
    <w:p w14:paraId="490741DF" w14:textId="77777777" w:rsidR="00A56DA0" w:rsidRDefault="0050743C">
      <w:pPr>
        <w:spacing w:after="0" w:line="259" w:lineRule="auto"/>
        <w:ind w:left="0" w:firstLine="0"/>
        <w:jc w:val="left"/>
      </w:pPr>
      <w:r>
        <w:rPr>
          <w:sz w:val="26"/>
        </w:rPr>
        <w:t xml:space="preserve"> </w:t>
      </w:r>
    </w:p>
    <w:p w14:paraId="3676E1DA" w14:textId="77777777" w:rsidR="00A56DA0" w:rsidRDefault="0050743C">
      <w:pPr>
        <w:pStyle w:val="Heading2"/>
        <w:ind w:left="185"/>
      </w:pPr>
      <w:r>
        <w:t>5.3       Users of Accredited Laboratory’s Services</w:t>
      </w:r>
      <w:r>
        <w:rPr>
          <w:b w:val="0"/>
        </w:rPr>
        <w:t xml:space="preserve"> </w:t>
      </w:r>
    </w:p>
    <w:p w14:paraId="09C339DF" w14:textId="77777777" w:rsidR="00A56DA0" w:rsidRDefault="0050743C">
      <w:pPr>
        <w:spacing w:after="0" w:line="259" w:lineRule="auto"/>
        <w:ind w:left="0" w:firstLine="0"/>
        <w:jc w:val="left"/>
      </w:pPr>
      <w:r>
        <w:rPr>
          <w:sz w:val="26"/>
        </w:rPr>
        <w:t xml:space="preserve"> </w:t>
      </w:r>
    </w:p>
    <w:p w14:paraId="218FD30A" w14:textId="77777777" w:rsidR="00A56DA0" w:rsidRDefault="0050743C">
      <w:pPr>
        <w:ind w:left="839"/>
      </w:pPr>
      <w:r>
        <w:t xml:space="preserve">Accredited   laboratories   shall  secure  that  their  customers   are  not  misusing  the accredited calibration certificates and/or the test reports by state following text at the documents: </w:t>
      </w:r>
    </w:p>
    <w:p w14:paraId="259FF4DC" w14:textId="77777777" w:rsidR="00A56DA0" w:rsidRDefault="0050743C">
      <w:pPr>
        <w:spacing w:after="0" w:line="259" w:lineRule="auto"/>
        <w:ind w:left="0" w:firstLine="0"/>
        <w:jc w:val="left"/>
      </w:pPr>
      <w:r>
        <w:rPr>
          <w:sz w:val="26"/>
        </w:rPr>
        <w:t xml:space="preserve"> </w:t>
      </w:r>
    </w:p>
    <w:p w14:paraId="048167AE" w14:textId="77777777" w:rsidR="00A56DA0" w:rsidRDefault="0050743C">
      <w:pPr>
        <w:spacing w:after="9" w:line="254" w:lineRule="auto"/>
        <w:ind w:left="849" w:hanging="10"/>
      </w:pPr>
      <w:r>
        <w:rPr>
          <w:i/>
        </w:rPr>
        <w:t xml:space="preserve">“ The test report  or calibration  certificate  shall  not be reproduced  except  in full, without written approval by the laboratory”. </w:t>
      </w:r>
    </w:p>
    <w:p w14:paraId="737323D2" w14:textId="77777777" w:rsidR="00A56DA0" w:rsidRDefault="0050743C">
      <w:pPr>
        <w:spacing w:after="0" w:line="259" w:lineRule="auto"/>
        <w:ind w:left="852" w:firstLine="0"/>
        <w:jc w:val="left"/>
      </w:pPr>
      <w:r>
        <w:rPr>
          <w:i/>
        </w:rPr>
        <w:t xml:space="preserve"> </w:t>
      </w:r>
    </w:p>
    <w:p w14:paraId="23323689" w14:textId="77777777" w:rsidR="00A56DA0" w:rsidRDefault="0050743C">
      <w:pPr>
        <w:pStyle w:val="Heading2"/>
        <w:tabs>
          <w:tab w:val="center" w:pos="2115"/>
        </w:tabs>
        <w:ind w:left="0" w:firstLine="0"/>
      </w:pPr>
      <w:r>
        <w:rPr>
          <w:b w:val="0"/>
        </w:rPr>
        <w:t xml:space="preserve">5.4 </w:t>
      </w:r>
      <w:r>
        <w:rPr>
          <w:b w:val="0"/>
        </w:rPr>
        <w:tab/>
      </w:r>
      <w:r>
        <w:t>Accredited Inspection Bodies</w:t>
      </w:r>
      <w:r>
        <w:rPr>
          <w:b w:val="0"/>
        </w:rPr>
        <w:t xml:space="preserve"> </w:t>
      </w:r>
    </w:p>
    <w:p w14:paraId="5862FA5D" w14:textId="77777777" w:rsidR="00A56DA0" w:rsidRDefault="0050743C">
      <w:pPr>
        <w:spacing w:after="0" w:line="259" w:lineRule="auto"/>
        <w:ind w:left="0" w:firstLine="0"/>
        <w:jc w:val="left"/>
      </w:pPr>
      <w:r>
        <w:t xml:space="preserve"> </w:t>
      </w:r>
    </w:p>
    <w:p w14:paraId="682B9E65" w14:textId="77777777" w:rsidR="00A56DA0" w:rsidRDefault="0050743C">
      <w:pPr>
        <w:ind w:left="839"/>
      </w:pPr>
      <w:r>
        <w:t xml:space="preserve">The PNAC mark for Inspection shall not be displayed on an item that has been inspected, or on a product (or attachment thereto) or used to imply product certification or approval. </w:t>
      </w:r>
    </w:p>
    <w:p w14:paraId="6C687602" w14:textId="77777777" w:rsidR="00A56DA0" w:rsidRDefault="0050743C">
      <w:pPr>
        <w:spacing w:after="0" w:line="259" w:lineRule="auto"/>
        <w:ind w:left="0" w:firstLine="0"/>
        <w:jc w:val="left"/>
      </w:pPr>
      <w:r>
        <w:rPr>
          <w:i/>
          <w:sz w:val="26"/>
        </w:rPr>
        <w:t xml:space="preserve"> </w:t>
      </w:r>
    </w:p>
    <w:p w14:paraId="7E842B73" w14:textId="77777777" w:rsidR="00A56DA0" w:rsidRDefault="0050743C">
      <w:pPr>
        <w:pStyle w:val="Heading1"/>
        <w:ind w:left="185"/>
      </w:pPr>
      <w:r>
        <w:t>6.         MISUSE</w:t>
      </w:r>
      <w:r>
        <w:rPr>
          <w:b w:val="0"/>
        </w:rPr>
        <w:t xml:space="preserve"> </w:t>
      </w:r>
    </w:p>
    <w:p w14:paraId="2F83DD61" w14:textId="77777777" w:rsidR="00A56DA0" w:rsidRDefault="0050743C">
      <w:pPr>
        <w:spacing w:after="0" w:line="259" w:lineRule="auto"/>
        <w:ind w:left="0" w:firstLine="0"/>
        <w:jc w:val="left"/>
      </w:pPr>
      <w:r>
        <w:rPr>
          <w:sz w:val="26"/>
        </w:rPr>
        <w:t xml:space="preserve"> </w:t>
      </w:r>
    </w:p>
    <w:p w14:paraId="70D09CCA" w14:textId="77777777" w:rsidR="00A56DA0" w:rsidRDefault="0050743C">
      <w:pPr>
        <w:ind w:left="839"/>
      </w:pPr>
      <w:r>
        <w:t xml:space="preserve">If the accredited organizations referring to accreditation- or uses of the accreditation mark are in conflict with the requirements in this document PNAC will require to stop the use. </w:t>
      </w:r>
    </w:p>
    <w:p w14:paraId="0E1BE753" w14:textId="77777777" w:rsidR="00A56DA0" w:rsidRDefault="0050743C">
      <w:pPr>
        <w:spacing w:after="0" w:line="259" w:lineRule="auto"/>
        <w:ind w:left="0" w:firstLine="0"/>
        <w:jc w:val="left"/>
      </w:pPr>
      <w:r>
        <w:rPr>
          <w:sz w:val="26"/>
        </w:rPr>
        <w:t xml:space="preserve"> </w:t>
      </w:r>
    </w:p>
    <w:p w14:paraId="5F860B08" w14:textId="77777777" w:rsidR="00A56DA0" w:rsidRDefault="0050743C">
      <w:pPr>
        <w:ind w:left="839"/>
      </w:pPr>
      <w:r>
        <w:t xml:space="preserve">This is also valid for certified </w:t>
      </w:r>
      <w:proofErr w:type="spellStart"/>
      <w:r>
        <w:t>organisations</w:t>
      </w:r>
      <w:proofErr w:type="spellEnd"/>
      <w:r>
        <w:t xml:space="preserve"> use of the accreditation mark maintained by the certification bodies. </w:t>
      </w:r>
    </w:p>
    <w:p w14:paraId="34620E5E" w14:textId="77777777" w:rsidR="00A56DA0" w:rsidRDefault="0050743C">
      <w:pPr>
        <w:spacing w:after="0" w:line="259" w:lineRule="auto"/>
        <w:ind w:left="0" w:firstLine="0"/>
        <w:jc w:val="left"/>
      </w:pPr>
      <w:r>
        <w:rPr>
          <w:sz w:val="26"/>
        </w:rPr>
        <w:t xml:space="preserve"> </w:t>
      </w:r>
    </w:p>
    <w:p w14:paraId="30CE0B89" w14:textId="77777777" w:rsidR="00A56DA0" w:rsidRDefault="0050743C">
      <w:pPr>
        <w:ind w:left="839"/>
      </w:pPr>
      <w:r>
        <w:t xml:space="preserve">If the requirements from PNAC are not followed, the accreditation can be withdrawn by PNAC. </w:t>
      </w:r>
    </w:p>
    <w:p w14:paraId="6B9D4302" w14:textId="77777777" w:rsidR="00A56DA0" w:rsidRDefault="0050743C">
      <w:pPr>
        <w:spacing w:after="0" w:line="259" w:lineRule="auto"/>
        <w:ind w:left="0" w:firstLine="0"/>
        <w:jc w:val="left"/>
      </w:pPr>
      <w:r>
        <w:rPr>
          <w:sz w:val="26"/>
        </w:rPr>
        <w:t xml:space="preserve"> </w:t>
      </w:r>
    </w:p>
    <w:p w14:paraId="0B20A56E" w14:textId="2FDE7FC2" w:rsidR="00A56DA0" w:rsidRDefault="0050743C">
      <w:pPr>
        <w:ind w:left="839"/>
      </w:pPr>
      <w:r>
        <w:t xml:space="preserve">PNAC can also make legal steps against </w:t>
      </w:r>
      <w:proofErr w:type="spellStart"/>
      <w:r>
        <w:t>organisations</w:t>
      </w:r>
      <w:proofErr w:type="spellEnd"/>
      <w:r>
        <w:t xml:space="preserve"> </w:t>
      </w:r>
      <w:r w:rsidR="006E2C46" w:rsidRPr="006E2C46">
        <w:rPr>
          <w:color w:val="FF0000"/>
        </w:rPr>
        <w:t xml:space="preserve">as per PNAC Act 2017 </w:t>
      </w:r>
      <w:r>
        <w:t xml:space="preserve">if the requirements mentioned above are not </w:t>
      </w:r>
      <w:r w:rsidR="00350280" w:rsidRPr="00350280">
        <w:rPr>
          <w:color w:val="FF0000"/>
        </w:rPr>
        <w:t>fulfilled</w:t>
      </w:r>
      <w:r>
        <w:t xml:space="preserve">. </w:t>
      </w:r>
    </w:p>
    <w:p w14:paraId="7E77309E" w14:textId="77777777" w:rsidR="00A56DA0" w:rsidRDefault="0050743C">
      <w:pPr>
        <w:spacing w:after="0" w:line="259" w:lineRule="auto"/>
        <w:ind w:left="0" w:firstLine="0"/>
        <w:jc w:val="left"/>
      </w:pPr>
      <w:r>
        <w:rPr>
          <w:sz w:val="26"/>
        </w:rPr>
        <w:t xml:space="preserve"> </w:t>
      </w:r>
    </w:p>
    <w:p w14:paraId="3D911E6D" w14:textId="77777777" w:rsidR="00A56DA0" w:rsidRDefault="00A56DA0">
      <w:pPr>
        <w:sectPr w:rsidR="00A56DA0" w:rsidSect="004C1054">
          <w:headerReference w:type="even" r:id="rId15"/>
          <w:headerReference w:type="default" r:id="rId16"/>
          <w:footerReference w:type="even" r:id="rId17"/>
          <w:footerReference w:type="default" r:id="rId18"/>
          <w:headerReference w:type="first" r:id="rId19"/>
          <w:footerReference w:type="first" r:id="rId20"/>
          <w:pgSz w:w="12240" w:h="15840"/>
          <w:pgMar w:top="1496" w:right="1815" w:bottom="589" w:left="1661" w:header="511" w:footer="720" w:gutter="0"/>
          <w:cols w:space="720"/>
          <w:titlePg/>
        </w:sectPr>
      </w:pPr>
    </w:p>
    <w:p w14:paraId="03490D59" w14:textId="77777777" w:rsidR="00A56DA0" w:rsidRDefault="0050743C">
      <w:pPr>
        <w:spacing w:after="0" w:line="259" w:lineRule="auto"/>
        <w:ind w:left="0" w:firstLine="0"/>
        <w:jc w:val="left"/>
      </w:pPr>
      <w:r>
        <w:rPr>
          <w:sz w:val="17"/>
        </w:rPr>
        <w:lastRenderedPageBreak/>
        <w:t xml:space="preserve"> </w:t>
      </w:r>
    </w:p>
    <w:p w14:paraId="2491C954" w14:textId="77777777" w:rsidR="00A56DA0" w:rsidRDefault="0050743C">
      <w:pPr>
        <w:spacing w:after="66" w:line="216" w:lineRule="auto"/>
        <w:ind w:left="0" w:right="8970" w:firstLine="0"/>
        <w:jc w:val="left"/>
      </w:pPr>
      <w:r>
        <w:rPr>
          <w:sz w:val="20"/>
        </w:rPr>
        <w:t xml:space="preserve">   </w:t>
      </w:r>
    </w:p>
    <w:p w14:paraId="07E565A0" w14:textId="77777777" w:rsidR="00A56DA0" w:rsidRPr="008F21B2" w:rsidRDefault="0050743C" w:rsidP="008F21B2">
      <w:pPr>
        <w:spacing w:after="47" w:line="216" w:lineRule="auto"/>
        <w:ind w:left="0" w:right="20" w:firstLine="0"/>
        <w:jc w:val="left"/>
        <w:rPr>
          <w:sz w:val="36"/>
          <w:szCs w:val="36"/>
        </w:rPr>
      </w:pPr>
      <w:r w:rsidRPr="008F21B2">
        <w:rPr>
          <w:sz w:val="36"/>
          <w:szCs w:val="36"/>
        </w:rPr>
        <w:t xml:space="preserve">    </w:t>
      </w:r>
      <w:r w:rsidR="008F21B2" w:rsidRPr="008F21B2">
        <w:rPr>
          <w:sz w:val="36"/>
          <w:szCs w:val="36"/>
        </w:rPr>
        <w:t xml:space="preserve">Reference </w:t>
      </w:r>
    </w:p>
    <w:p w14:paraId="067867E5" w14:textId="77777777" w:rsidR="003912E5" w:rsidRPr="0016382B" w:rsidRDefault="0016382B" w:rsidP="0016382B">
      <w:pPr>
        <w:pStyle w:val="ListParagraph"/>
        <w:numPr>
          <w:ilvl w:val="0"/>
          <w:numId w:val="6"/>
        </w:numPr>
        <w:spacing w:after="0" w:line="259" w:lineRule="auto"/>
        <w:ind w:right="51"/>
        <w:jc w:val="left"/>
        <w:rPr>
          <w:sz w:val="24"/>
          <w:szCs w:val="24"/>
        </w:rPr>
      </w:pPr>
      <w:r>
        <w:rPr>
          <w:sz w:val="24"/>
          <w:szCs w:val="24"/>
        </w:rPr>
        <w:t xml:space="preserve">ISO/IEC 17025 - </w:t>
      </w:r>
      <w:r w:rsidRPr="0016382B">
        <w:rPr>
          <w:sz w:val="24"/>
          <w:szCs w:val="24"/>
        </w:rPr>
        <w:t>General requirements for the competence of testing and calibration laboratories</w:t>
      </w:r>
    </w:p>
    <w:p w14:paraId="54367B94" w14:textId="77777777" w:rsidR="0016382B" w:rsidRDefault="0016382B" w:rsidP="00EA0DBC">
      <w:pPr>
        <w:pStyle w:val="ListParagraph"/>
        <w:numPr>
          <w:ilvl w:val="0"/>
          <w:numId w:val="6"/>
        </w:numPr>
        <w:spacing w:after="0" w:line="259" w:lineRule="auto"/>
        <w:ind w:right="51"/>
        <w:jc w:val="left"/>
        <w:rPr>
          <w:sz w:val="24"/>
          <w:szCs w:val="24"/>
        </w:rPr>
      </w:pPr>
      <w:r w:rsidRPr="0016382B">
        <w:rPr>
          <w:sz w:val="24"/>
          <w:szCs w:val="24"/>
        </w:rPr>
        <w:t>ISO/IEC 17021-1:2015 Conformity assessment -- Requirements for bodies providing audit and certification o</w:t>
      </w:r>
      <w:r w:rsidR="00441B1D">
        <w:rPr>
          <w:sz w:val="24"/>
          <w:szCs w:val="24"/>
        </w:rPr>
        <w:t>f management systems -- Part 1</w:t>
      </w:r>
    </w:p>
    <w:p w14:paraId="492FD03B" w14:textId="77777777" w:rsidR="0016382B" w:rsidRPr="0016382B" w:rsidRDefault="0016382B" w:rsidP="001645ED">
      <w:pPr>
        <w:pStyle w:val="ListParagraph"/>
        <w:numPr>
          <w:ilvl w:val="0"/>
          <w:numId w:val="6"/>
        </w:numPr>
        <w:spacing w:after="0" w:line="259" w:lineRule="auto"/>
        <w:ind w:right="51"/>
        <w:jc w:val="left"/>
        <w:rPr>
          <w:sz w:val="24"/>
          <w:szCs w:val="24"/>
        </w:rPr>
      </w:pPr>
      <w:r w:rsidRPr="0016382B">
        <w:rPr>
          <w:sz w:val="24"/>
          <w:szCs w:val="24"/>
        </w:rPr>
        <w:t>ISO/IEC 17020:2012 Conformity assessment -- Requirements for the operation of various types of bodies performing inspection</w:t>
      </w:r>
    </w:p>
    <w:p w14:paraId="4A543DC0" w14:textId="6D039A51" w:rsidR="003912E5" w:rsidRPr="00441B1D" w:rsidRDefault="00441B1D" w:rsidP="00CD09B4">
      <w:pPr>
        <w:pStyle w:val="ListParagraph"/>
        <w:numPr>
          <w:ilvl w:val="0"/>
          <w:numId w:val="6"/>
        </w:numPr>
        <w:spacing w:after="0" w:line="259" w:lineRule="auto"/>
        <w:ind w:right="51"/>
        <w:jc w:val="left"/>
        <w:rPr>
          <w:sz w:val="24"/>
          <w:szCs w:val="24"/>
        </w:rPr>
      </w:pPr>
      <w:r w:rsidRPr="00441B1D">
        <w:rPr>
          <w:sz w:val="24"/>
          <w:szCs w:val="24"/>
        </w:rPr>
        <w:t>ISO/IEC 17043:</w:t>
      </w:r>
      <w:r w:rsidR="00652D81" w:rsidRPr="00652D81">
        <w:rPr>
          <w:color w:val="FF0000"/>
          <w:sz w:val="24"/>
          <w:szCs w:val="24"/>
        </w:rPr>
        <w:t>2023</w:t>
      </w:r>
      <w:r w:rsidRPr="00652D81">
        <w:rPr>
          <w:color w:val="FF0000"/>
          <w:sz w:val="24"/>
          <w:szCs w:val="24"/>
        </w:rPr>
        <w:t xml:space="preserve"> </w:t>
      </w:r>
      <w:r w:rsidRPr="00441B1D">
        <w:rPr>
          <w:sz w:val="24"/>
          <w:szCs w:val="24"/>
        </w:rPr>
        <w:t>Conformity assessment -- General requirements for proficiency testing</w:t>
      </w:r>
    </w:p>
    <w:p w14:paraId="1CD1D22F" w14:textId="12A7AF23" w:rsidR="00D45AAC" w:rsidRPr="00D45AAC" w:rsidRDefault="00D45AAC" w:rsidP="00FD530F">
      <w:pPr>
        <w:pStyle w:val="ListParagraph"/>
        <w:numPr>
          <w:ilvl w:val="0"/>
          <w:numId w:val="6"/>
        </w:numPr>
        <w:spacing w:after="0" w:line="259" w:lineRule="auto"/>
        <w:ind w:right="51"/>
        <w:jc w:val="left"/>
        <w:rPr>
          <w:sz w:val="24"/>
          <w:szCs w:val="24"/>
        </w:rPr>
      </w:pPr>
      <w:r w:rsidRPr="00D45AAC">
        <w:rPr>
          <w:sz w:val="24"/>
          <w:szCs w:val="24"/>
        </w:rPr>
        <w:t>ISO 15189:</w:t>
      </w:r>
      <w:r w:rsidR="00652D81" w:rsidRPr="00652D81">
        <w:rPr>
          <w:color w:val="FF0000"/>
          <w:sz w:val="24"/>
          <w:szCs w:val="24"/>
        </w:rPr>
        <w:t>2022</w:t>
      </w:r>
      <w:r w:rsidRPr="00652D81">
        <w:rPr>
          <w:color w:val="FF0000"/>
          <w:sz w:val="24"/>
          <w:szCs w:val="24"/>
        </w:rPr>
        <w:t xml:space="preserve"> </w:t>
      </w:r>
      <w:r w:rsidRPr="00D45AAC">
        <w:rPr>
          <w:sz w:val="24"/>
          <w:szCs w:val="24"/>
        </w:rPr>
        <w:t>Medical laboratories -- Requirements for quality and competence</w:t>
      </w:r>
    </w:p>
    <w:p w14:paraId="387909F9" w14:textId="77777777" w:rsidR="003912E5" w:rsidRPr="0016382B" w:rsidRDefault="00514030" w:rsidP="00D45AAC">
      <w:pPr>
        <w:pStyle w:val="ListParagraph"/>
        <w:numPr>
          <w:ilvl w:val="0"/>
          <w:numId w:val="6"/>
        </w:numPr>
        <w:spacing w:after="0" w:line="259" w:lineRule="auto"/>
        <w:ind w:right="51"/>
        <w:jc w:val="left"/>
        <w:rPr>
          <w:sz w:val="24"/>
          <w:szCs w:val="24"/>
        </w:rPr>
      </w:pPr>
      <w:r>
        <w:rPr>
          <w:sz w:val="24"/>
          <w:szCs w:val="24"/>
        </w:rPr>
        <w:t>PS : 4992 Pakistan Standard for Halal Accreditation</w:t>
      </w:r>
    </w:p>
    <w:p w14:paraId="16807871" w14:textId="2EEECA13" w:rsidR="003912E5" w:rsidRDefault="00FC5464" w:rsidP="00FC5464">
      <w:pPr>
        <w:pStyle w:val="ListParagraph"/>
        <w:numPr>
          <w:ilvl w:val="0"/>
          <w:numId w:val="6"/>
        </w:numPr>
        <w:spacing w:after="0" w:line="259" w:lineRule="auto"/>
        <w:ind w:right="51"/>
        <w:jc w:val="left"/>
        <w:rPr>
          <w:sz w:val="24"/>
          <w:szCs w:val="24"/>
        </w:rPr>
      </w:pPr>
      <w:r w:rsidRPr="00FC5464">
        <w:rPr>
          <w:sz w:val="24"/>
          <w:szCs w:val="24"/>
        </w:rPr>
        <w:t>ILAC P8:</w:t>
      </w:r>
      <w:r w:rsidR="0025311F" w:rsidRPr="0025311F">
        <w:rPr>
          <w:color w:val="FF0000"/>
          <w:sz w:val="24"/>
          <w:szCs w:val="24"/>
        </w:rPr>
        <w:t>11</w:t>
      </w:r>
      <w:r w:rsidRPr="0025311F">
        <w:rPr>
          <w:color w:val="FF0000"/>
          <w:sz w:val="24"/>
          <w:szCs w:val="24"/>
        </w:rPr>
        <w:t>/</w:t>
      </w:r>
      <w:r w:rsidR="0025311F" w:rsidRPr="0025311F">
        <w:rPr>
          <w:color w:val="FF0000"/>
          <w:sz w:val="24"/>
          <w:szCs w:val="24"/>
        </w:rPr>
        <w:t>2023</w:t>
      </w:r>
      <w:r w:rsidRPr="0025311F">
        <w:rPr>
          <w:color w:val="FF0000"/>
          <w:sz w:val="24"/>
          <w:szCs w:val="24"/>
        </w:rPr>
        <w:t xml:space="preserve"> </w:t>
      </w:r>
      <w:r w:rsidRPr="00FC5464">
        <w:rPr>
          <w:sz w:val="24"/>
          <w:szCs w:val="24"/>
        </w:rPr>
        <w:t>ILAC Mutual Recognition Arrangement (Arrangement): Supplementary Requirements and Guidelines for the Use of Accreditation Symbols and for Claims of Accreditation Status by Accredited Laboratories and Inspection Bodies</w:t>
      </w:r>
    </w:p>
    <w:p w14:paraId="59993881" w14:textId="4EB9BF08" w:rsidR="008F21B2" w:rsidRPr="00337420" w:rsidRDefault="000A77CA" w:rsidP="00337420">
      <w:pPr>
        <w:pStyle w:val="ListParagraph"/>
        <w:numPr>
          <w:ilvl w:val="0"/>
          <w:numId w:val="6"/>
        </w:numPr>
        <w:spacing w:after="0" w:line="259" w:lineRule="auto"/>
        <w:ind w:right="51"/>
        <w:jc w:val="left"/>
        <w:rPr>
          <w:sz w:val="24"/>
          <w:szCs w:val="24"/>
        </w:rPr>
      </w:pPr>
      <w:r>
        <w:rPr>
          <w:sz w:val="24"/>
          <w:szCs w:val="24"/>
        </w:rPr>
        <w:t>IAF PL 8:</w:t>
      </w:r>
      <w:r w:rsidR="0025311F" w:rsidRPr="0025311F">
        <w:rPr>
          <w:color w:val="FF0000"/>
          <w:sz w:val="24"/>
          <w:szCs w:val="24"/>
        </w:rPr>
        <w:t>2023</w:t>
      </w:r>
      <w:r w:rsidRPr="0025311F">
        <w:rPr>
          <w:color w:val="FF0000"/>
          <w:sz w:val="24"/>
          <w:szCs w:val="24"/>
        </w:rPr>
        <w:t xml:space="preserve"> </w:t>
      </w:r>
      <w:r w:rsidR="00B33630">
        <w:rPr>
          <w:sz w:val="24"/>
          <w:szCs w:val="24"/>
        </w:rPr>
        <w:t>Rules for the use of t</w:t>
      </w:r>
      <w:r w:rsidR="00B33630" w:rsidRPr="00337420">
        <w:rPr>
          <w:sz w:val="24"/>
          <w:szCs w:val="24"/>
        </w:rPr>
        <w:t>he IAF Logo</w:t>
      </w:r>
    </w:p>
    <w:p w14:paraId="66198234" w14:textId="77777777" w:rsidR="005F775D" w:rsidRDefault="005F775D">
      <w:pPr>
        <w:spacing w:after="160" w:line="259" w:lineRule="auto"/>
        <w:ind w:left="0" w:firstLine="0"/>
        <w:jc w:val="left"/>
        <w:rPr>
          <w:sz w:val="20"/>
        </w:rPr>
      </w:pPr>
      <w:r>
        <w:rPr>
          <w:sz w:val="20"/>
        </w:rPr>
        <w:br w:type="page"/>
      </w:r>
    </w:p>
    <w:p w14:paraId="7BA500D2" w14:textId="77777777" w:rsidR="005F775D" w:rsidRDefault="005F775D">
      <w:pPr>
        <w:spacing w:after="5233" w:line="259" w:lineRule="auto"/>
        <w:ind w:left="0" w:firstLine="0"/>
        <w:jc w:val="right"/>
        <w:rPr>
          <w:sz w:val="20"/>
        </w:rPr>
      </w:pPr>
      <w:r>
        <w:rPr>
          <w:noProof/>
        </w:rPr>
        <w:lastRenderedPageBreak/>
        <w:drawing>
          <wp:anchor distT="0" distB="0" distL="114300" distR="114300" simplePos="0" relativeHeight="251659264" behindDoc="0" locked="0" layoutInCell="1" allowOverlap="1" wp14:anchorId="33477330" wp14:editId="571AB8C3">
            <wp:simplePos x="0" y="0"/>
            <wp:positionH relativeFrom="margin">
              <wp:posOffset>193040</wp:posOffset>
            </wp:positionH>
            <wp:positionV relativeFrom="paragraph">
              <wp:posOffset>306705</wp:posOffset>
            </wp:positionV>
            <wp:extent cx="5238115" cy="3751580"/>
            <wp:effectExtent l="0" t="0" r="635" b="1270"/>
            <wp:wrapNone/>
            <wp:docPr id="16312" name="Picture 16312"/>
            <wp:cNvGraphicFramePr/>
            <a:graphic xmlns:a="http://schemas.openxmlformats.org/drawingml/2006/main">
              <a:graphicData uri="http://schemas.openxmlformats.org/drawingml/2006/picture">
                <pic:pic xmlns:pic="http://schemas.openxmlformats.org/drawingml/2006/picture">
                  <pic:nvPicPr>
                    <pic:cNvPr id="16312" name="Picture 16312"/>
                    <pic:cNvPicPr/>
                  </pic:nvPicPr>
                  <pic:blipFill>
                    <a:blip r:embed="rId21">
                      <a:extLst>
                        <a:ext uri="{28A0092B-C50C-407E-A947-70E740481C1C}">
                          <a14:useLocalDpi xmlns:a14="http://schemas.microsoft.com/office/drawing/2010/main" val="0"/>
                        </a:ext>
                      </a:extLst>
                    </a:blip>
                    <a:stretch>
                      <a:fillRect/>
                    </a:stretch>
                  </pic:blipFill>
                  <pic:spPr>
                    <a:xfrm>
                      <a:off x="0" y="0"/>
                      <a:ext cx="5238115" cy="3751580"/>
                    </a:xfrm>
                    <a:prstGeom prst="rect">
                      <a:avLst/>
                    </a:prstGeom>
                  </pic:spPr>
                </pic:pic>
              </a:graphicData>
            </a:graphic>
          </wp:anchor>
        </w:drawing>
      </w:r>
    </w:p>
    <w:sectPr w:rsidR="005F775D">
      <w:headerReference w:type="even" r:id="rId22"/>
      <w:headerReference w:type="default" r:id="rId23"/>
      <w:footerReference w:type="even" r:id="rId24"/>
      <w:footerReference w:type="default" r:id="rId25"/>
      <w:headerReference w:type="first" r:id="rId26"/>
      <w:footerReference w:type="first" r:id="rId27"/>
      <w:pgSz w:w="12240" w:h="15840"/>
      <w:pgMar w:top="1440" w:right="1559" w:bottom="1440" w:left="1661" w:header="511" w:footer="2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82E9" w14:textId="77777777" w:rsidR="004C1054" w:rsidRDefault="004C1054">
      <w:pPr>
        <w:spacing w:after="0" w:line="240" w:lineRule="auto"/>
      </w:pPr>
      <w:r>
        <w:separator/>
      </w:r>
    </w:p>
  </w:endnote>
  <w:endnote w:type="continuationSeparator" w:id="0">
    <w:p w14:paraId="0AB07911" w14:textId="77777777" w:rsidR="004C1054" w:rsidRDefault="004C1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2CFE8" w14:textId="77777777" w:rsidR="00A56DA0" w:rsidRDefault="0050743C">
    <w:pPr>
      <w:spacing w:after="170" w:line="259" w:lineRule="auto"/>
      <w:ind w:left="99"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2</w:t>
    </w:r>
    <w:r>
      <w:rPr>
        <w:rFonts w:ascii="Calibri" w:eastAsia="Calibri" w:hAnsi="Calibri" w:cs="Calibri"/>
        <w:b/>
      </w:rPr>
      <w:fldChar w:fldCharType="end"/>
    </w:r>
    <w:r>
      <w:rPr>
        <w:rFonts w:ascii="Calibri" w:eastAsia="Calibri" w:hAnsi="Calibri" w:cs="Calibri"/>
      </w:rPr>
      <w:t xml:space="preserve"> of </w:t>
    </w:r>
    <w:fldSimple w:instr=" NUMPAGES   \* MERGEFORMAT ">
      <w:r w:rsidR="003964AB" w:rsidRPr="003964AB">
        <w:rPr>
          <w:rFonts w:ascii="Calibri" w:eastAsia="Calibri" w:hAnsi="Calibri" w:cs="Calibri"/>
          <w:b/>
          <w:noProof/>
        </w:rPr>
        <w:t>12</w:t>
      </w:r>
    </w:fldSimple>
    <w:r>
      <w:rPr>
        <w:rFonts w:ascii="Calibri" w:eastAsia="Calibri" w:hAnsi="Calibri" w:cs="Calibri"/>
      </w:rPr>
      <w:t xml:space="preserve"> </w:t>
    </w:r>
  </w:p>
  <w:p w14:paraId="646F0292" w14:textId="77777777" w:rsidR="00A56DA0" w:rsidRDefault="0050743C">
    <w:pPr>
      <w:spacing w:after="0" w:line="259" w:lineRule="auto"/>
      <w:ind w:left="0" w:firstLine="0"/>
      <w:jc w:val="left"/>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780EB" w14:textId="17DB4F45" w:rsidR="00A56DA0" w:rsidRDefault="0050743C">
    <w:pPr>
      <w:spacing w:after="170" w:line="259" w:lineRule="auto"/>
      <w:ind w:left="99" w:firstLine="0"/>
      <w:jc w:val="center"/>
    </w:pPr>
    <w:r>
      <w:rPr>
        <w:rFonts w:ascii="Calibri" w:eastAsia="Calibri" w:hAnsi="Calibri" w:cs="Calibri"/>
      </w:rPr>
      <w:t xml:space="preserve">Page </w:t>
    </w:r>
    <w:r>
      <w:fldChar w:fldCharType="begin"/>
    </w:r>
    <w:r>
      <w:instrText xml:space="preserve"> PAGE   \* MERGEFORMAT </w:instrText>
    </w:r>
    <w:r>
      <w:fldChar w:fldCharType="separate"/>
    </w:r>
    <w:r w:rsidR="009D30E0" w:rsidRPr="009D30E0">
      <w:rPr>
        <w:rFonts w:ascii="Calibri" w:eastAsia="Calibri" w:hAnsi="Calibri" w:cs="Calibri"/>
        <w:b/>
        <w:noProof/>
      </w:rPr>
      <w:t>3</w:t>
    </w:r>
    <w:r>
      <w:rPr>
        <w:rFonts w:ascii="Calibri" w:eastAsia="Calibri" w:hAnsi="Calibri" w:cs="Calibri"/>
        <w:b/>
      </w:rPr>
      <w:fldChar w:fldCharType="end"/>
    </w:r>
    <w:r>
      <w:rPr>
        <w:rFonts w:ascii="Calibri" w:eastAsia="Calibri" w:hAnsi="Calibri" w:cs="Calibri"/>
      </w:rPr>
      <w:t xml:space="preserve"> of </w:t>
    </w:r>
    <w:fldSimple w:instr=" NUMPAGES   \* MERGEFORMAT ">
      <w:r w:rsidR="009D30E0" w:rsidRPr="009D30E0">
        <w:rPr>
          <w:rFonts w:ascii="Calibri" w:eastAsia="Calibri" w:hAnsi="Calibri" w:cs="Calibri"/>
          <w:b/>
          <w:noProof/>
        </w:rPr>
        <w:t>13</w:t>
      </w:r>
    </w:fldSimple>
    <w:r>
      <w:rPr>
        <w:rFonts w:ascii="Calibri" w:eastAsia="Calibri" w:hAnsi="Calibri" w:cs="Calibri"/>
      </w:rPr>
      <w:t xml:space="preserve"> </w:t>
    </w:r>
  </w:p>
  <w:p w14:paraId="1F49B8ED" w14:textId="77777777" w:rsidR="00A56DA0" w:rsidRDefault="0050743C">
    <w:pPr>
      <w:spacing w:after="0" w:line="259" w:lineRule="auto"/>
      <w:ind w:left="0" w:firstLine="0"/>
      <w:jc w:val="left"/>
    </w:pP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852F" w14:textId="77777777" w:rsidR="00A56DA0" w:rsidRDefault="00A56DA0">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3D0EE" w14:textId="77777777" w:rsidR="00A56DA0" w:rsidRDefault="0050743C">
    <w:pPr>
      <w:spacing w:after="170" w:line="259" w:lineRule="auto"/>
      <w:ind w:left="0" w:right="483"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4</w:t>
    </w:r>
    <w:r>
      <w:rPr>
        <w:rFonts w:ascii="Calibri" w:eastAsia="Calibri" w:hAnsi="Calibri" w:cs="Calibri"/>
        <w:b/>
      </w:rPr>
      <w:fldChar w:fldCharType="end"/>
    </w:r>
  </w:p>
  <w:p w14:paraId="34533C9D" w14:textId="77777777" w:rsidR="00A56DA0" w:rsidRDefault="0050743C">
    <w:pPr>
      <w:spacing w:after="0" w:line="259" w:lineRule="auto"/>
      <w:ind w:left="0" w:firstLine="0"/>
      <w:jc w:val="left"/>
    </w:pP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BF61" w14:textId="4C3D4FDD" w:rsidR="00A56DA0" w:rsidRDefault="0050743C">
    <w:pPr>
      <w:spacing w:after="170" w:line="259" w:lineRule="auto"/>
      <w:ind w:left="0" w:right="483" w:firstLine="0"/>
      <w:jc w:val="center"/>
    </w:pPr>
    <w:r>
      <w:rPr>
        <w:rFonts w:ascii="Calibri" w:eastAsia="Calibri" w:hAnsi="Calibri" w:cs="Calibri"/>
      </w:rPr>
      <w:t xml:space="preserve">Page </w:t>
    </w:r>
    <w:r>
      <w:fldChar w:fldCharType="begin"/>
    </w:r>
    <w:r>
      <w:instrText xml:space="preserve"> PAGE   \* MERGEFORMAT </w:instrText>
    </w:r>
    <w:r>
      <w:fldChar w:fldCharType="separate"/>
    </w:r>
    <w:r w:rsidR="009D30E0" w:rsidRPr="009D30E0">
      <w:rPr>
        <w:rFonts w:ascii="Calibri" w:eastAsia="Calibri" w:hAnsi="Calibri" w:cs="Calibri"/>
        <w:b/>
        <w:noProof/>
      </w:rPr>
      <w:t>13</w:t>
    </w:r>
    <w:r>
      <w:rPr>
        <w:rFonts w:ascii="Calibri" w:eastAsia="Calibri" w:hAnsi="Calibri" w:cs="Calibri"/>
        <w:b/>
      </w:rPr>
      <w:fldChar w:fldCharType="end"/>
    </w:r>
    <w:r w:rsidR="002D20A9">
      <w:rPr>
        <w:rFonts w:ascii="Calibri" w:eastAsia="Calibri" w:hAnsi="Calibri" w:cs="Calibri"/>
        <w:b/>
      </w:rPr>
      <w:t xml:space="preserve"> of 1</w:t>
    </w:r>
    <w:r w:rsidR="00D50521">
      <w:rPr>
        <w:rFonts w:ascii="Calibri" w:eastAsia="Calibri" w:hAnsi="Calibri" w:cs="Calibri"/>
        <w:b/>
      </w:rPr>
      <w:t>3</w:t>
    </w:r>
  </w:p>
  <w:p w14:paraId="77C6C014" w14:textId="77777777" w:rsidR="00A56DA0" w:rsidRDefault="0050743C">
    <w:pPr>
      <w:spacing w:after="0" w:line="259" w:lineRule="auto"/>
      <w:ind w:left="0" w:firstLine="0"/>
      <w:jc w:val="left"/>
    </w:pPr>
    <w:r>
      <w:rPr>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9DFD0" w14:textId="77777777" w:rsidR="00A56DA0" w:rsidRDefault="0050743C">
    <w:pPr>
      <w:spacing w:after="170" w:line="259" w:lineRule="auto"/>
      <w:ind w:left="0" w:right="483"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4</w:t>
    </w:r>
    <w:r>
      <w:rPr>
        <w:rFonts w:ascii="Calibri" w:eastAsia="Calibri" w:hAnsi="Calibri" w:cs="Calibri"/>
        <w:b/>
      </w:rPr>
      <w:fldChar w:fldCharType="end"/>
    </w:r>
  </w:p>
  <w:p w14:paraId="023BF646" w14:textId="77777777" w:rsidR="00A56DA0" w:rsidRDefault="0050743C">
    <w:pPr>
      <w:spacing w:after="0" w:line="259" w:lineRule="auto"/>
      <w:ind w:left="0" w:firstLine="0"/>
      <w:jc w:val="left"/>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DDCF2" w14:textId="77777777" w:rsidR="004C1054" w:rsidRDefault="004C1054">
      <w:pPr>
        <w:spacing w:after="0" w:line="240" w:lineRule="auto"/>
      </w:pPr>
      <w:r>
        <w:separator/>
      </w:r>
    </w:p>
  </w:footnote>
  <w:footnote w:type="continuationSeparator" w:id="0">
    <w:p w14:paraId="5B62B81F" w14:textId="77777777" w:rsidR="004C1054" w:rsidRDefault="004C10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8808" w:type="dxa"/>
      <w:tblInd w:w="0" w:type="dxa"/>
      <w:tblCellMar>
        <w:top w:w="5" w:type="dxa"/>
        <w:left w:w="70" w:type="dxa"/>
        <w:right w:w="82" w:type="dxa"/>
      </w:tblCellMar>
      <w:tblLook w:val="04A0" w:firstRow="1" w:lastRow="0" w:firstColumn="1" w:lastColumn="0" w:noHBand="0" w:noVBand="1"/>
    </w:tblPr>
    <w:tblGrid>
      <w:gridCol w:w="2116"/>
      <w:gridCol w:w="4607"/>
      <w:gridCol w:w="2085"/>
    </w:tblGrid>
    <w:tr w:rsidR="00A56DA0" w14:paraId="0B0B7B40" w14:textId="77777777">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663E89BE" w14:textId="77777777" w:rsidR="00A56DA0" w:rsidRDefault="0050743C">
          <w:pPr>
            <w:spacing w:after="0" w:line="259" w:lineRule="auto"/>
            <w:ind w:left="0" w:right="66" w:firstLine="0"/>
            <w:jc w:val="right"/>
          </w:pPr>
          <w:r>
            <w:rPr>
              <w:noProof/>
            </w:rPr>
            <w:drawing>
              <wp:inline distT="0" distB="0" distL="0" distR="0" wp14:anchorId="6AAB238B" wp14:editId="427F7CDD">
                <wp:extent cx="1170432" cy="609600"/>
                <wp:effectExtent l="0" t="0" r="0" b="0"/>
                <wp:docPr id="62189" name="Picture 62189"/>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08371F5C"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45BABE06"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085" w:type="dxa"/>
          <w:tcBorders>
            <w:top w:val="single" w:sz="5" w:space="0" w:color="000000"/>
            <w:left w:val="single" w:sz="5" w:space="0" w:color="000000"/>
            <w:bottom w:val="single" w:sz="5" w:space="0" w:color="000000"/>
            <w:right w:val="single" w:sz="5" w:space="0" w:color="000000"/>
          </w:tcBorders>
        </w:tcPr>
        <w:p w14:paraId="2818CF76" w14:textId="77777777" w:rsidR="00A56DA0" w:rsidRDefault="0050743C">
          <w:pPr>
            <w:spacing w:after="24" w:line="259" w:lineRule="auto"/>
            <w:ind w:left="24" w:firstLine="0"/>
            <w:jc w:val="left"/>
          </w:pPr>
          <w:r>
            <w:rPr>
              <w:rFonts w:ascii="Arial" w:eastAsia="Arial" w:hAnsi="Arial" w:cs="Arial"/>
              <w:sz w:val="18"/>
            </w:rPr>
            <w:t xml:space="preserve">Doc.G-02/02 </w:t>
          </w:r>
        </w:p>
        <w:p w14:paraId="5ADBAF31" w14:textId="77777777" w:rsidR="00A56DA0" w:rsidRDefault="0050743C">
          <w:pPr>
            <w:spacing w:after="0" w:line="259" w:lineRule="auto"/>
            <w:ind w:left="24" w:firstLine="0"/>
            <w:jc w:val="left"/>
          </w:pPr>
          <w:r>
            <w:t xml:space="preserve">Issue Date: 22/08/16 </w:t>
          </w:r>
        </w:p>
        <w:p w14:paraId="38DCD606" w14:textId="77777777" w:rsidR="00A56DA0" w:rsidRDefault="0050743C">
          <w:pPr>
            <w:spacing w:after="0" w:line="259" w:lineRule="auto"/>
            <w:ind w:left="24" w:firstLine="0"/>
            <w:jc w:val="left"/>
          </w:pPr>
          <w:r>
            <w:t xml:space="preserve">Rev No:   05 </w:t>
          </w:r>
        </w:p>
      </w:tc>
    </w:tr>
  </w:tbl>
  <w:p w14:paraId="5283FC46" w14:textId="77777777" w:rsidR="00A56DA0" w:rsidRDefault="00A56DA0">
    <w:pPr>
      <w:spacing w:after="0" w:line="259" w:lineRule="auto"/>
      <w:ind w:left="-1661" w:right="6734"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8808" w:type="dxa"/>
      <w:tblInd w:w="0" w:type="dxa"/>
      <w:tblCellMar>
        <w:top w:w="5" w:type="dxa"/>
        <w:left w:w="70" w:type="dxa"/>
        <w:right w:w="82" w:type="dxa"/>
      </w:tblCellMar>
      <w:tblLook w:val="04A0" w:firstRow="1" w:lastRow="0" w:firstColumn="1" w:lastColumn="0" w:noHBand="0" w:noVBand="1"/>
    </w:tblPr>
    <w:tblGrid>
      <w:gridCol w:w="2116"/>
      <w:gridCol w:w="4607"/>
      <w:gridCol w:w="2085"/>
    </w:tblGrid>
    <w:tr w:rsidR="00A56DA0" w14:paraId="41C04787" w14:textId="77777777">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27F20232" w14:textId="77777777" w:rsidR="00A56DA0" w:rsidRDefault="0050743C">
          <w:pPr>
            <w:spacing w:after="0" w:line="259" w:lineRule="auto"/>
            <w:ind w:left="0" w:right="66" w:firstLine="0"/>
            <w:jc w:val="right"/>
          </w:pPr>
          <w:r>
            <w:rPr>
              <w:noProof/>
            </w:rPr>
            <w:drawing>
              <wp:inline distT="0" distB="0" distL="0" distR="0" wp14:anchorId="2FE5FD4F" wp14:editId="25337D11">
                <wp:extent cx="1170432" cy="609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0A4B1321"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7D29A018"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085" w:type="dxa"/>
          <w:tcBorders>
            <w:top w:val="single" w:sz="5" w:space="0" w:color="000000"/>
            <w:left w:val="single" w:sz="5" w:space="0" w:color="000000"/>
            <w:bottom w:val="single" w:sz="5" w:space="0" w:color="000000"/>
            <w:right w:val="single" w:sz="5" w:space="0" w:color="000000"/>
          </w:tcBorders>
        </w:tcPr>
        <w:p w14:paraId="0D719A09" w14:textId="77777777" w:rsidR="00BD6AC1" w:rsidRPr="00BD6AC1" w:rsidRDefault="00BD6AC1" w:rsidP="00BD6AC1">
          <w:pPr>
            <w:spacing w:after="24" w:line="259" w:lineRule="auto"/>
            <w:ind w:left="24" w:firstLine="0"/>
            <w:jc w:val="left"/>
            <w:rPr>
              <w:rFonts w:ascii="Arial" w:eastAsia="Arial" w:hAnsi="Arial" w:cs="Arial"/>
              <w:sz w:val="18"/>
            </w:rPr>
          </w:pPr>
          <w:r w:rsidRPr="00BD6AC1">
            <w:rPr>
              <w:rFonts w:ascii="Arial" w:eastAsia="Arial" w:hAnsi="Arial" w:cs="Arial"/>
              <w:sz w:val="18"/>
            </w:rPr>
            <w:t xml:space="preserve">Doc.G-02/02 </w:t>
          </w:r>
        </w:p>
        <w:p w14:paraId="5A2F0CD5" w14:textId="0ADC5E0D" w:rsidR="00BD6AC1" w:rsidRPr="00BD6AC1" w:rsidRDefault="00BD6AC1" w:rsidP="00BD6AC1">
          <w:pPr>
            <w:spacing w:after="24" w:line="259" w:lineRule="auto"/>
            <w:ind w:left="24" w:firstLine="0"/>
            <w:jc w:val="left"/>
            <w:rPr>
              <w:rFonts w:ascii="Arial" w:eastAsia="Arial" w:hAnsi="Arial" w:cs="Arial"/>
              <w:sz w:val="18"/>
            </w:rPr>
          </w:pPr>
          <w:r w:rsidRPr="00BD6AC1">
            <w:rPr>
              <w:rFonts w:ascii="Arial" w:eastAsia="Arial" w:hAnsi="Arial" w:cs="Arial"/>
              <w:sz w:val="18"/>
            </w:rPr>
            <w:t xml:space="preserve">Issue Date: </w:t>
          </w:r>
          <w:r w:rsidR="00EF6BC8">
            <w:rPr>
              <w:rFonts w:ascii="Arial" w:eastAsia="Arial" w:hAnsi="Arial" w:cs="Arial"/>
              <w:sz w:val="18"/>
            </w:rPr>
            <w:t>01</w:t>
          </w:r>
          <w:r w:rsidRPr="00BD6AC1">
            <w:rPr>
              <w:rFonts w:ascii="Arial" w:eastAsia="Arial" w:hAnsi="Arial" w:cs="Arial"/>
              <w:sz w:val="18"/>
            </w:rPr>
            <w:t>/</w:t>
          </w:r>
          <w:r w:rsidR="00EF6BC8">
            <w:rPr>
              <w:rFonts w:ascii="Arial" w:eastAsia="Arial" w:hAnsi="Arial" w:cs="Arial"/>
              <w:sz w:val="18"/>
            </w:rPr>
            <w:t>01</w:t>
          </w:r>
          <w:r w:rsidRPr="00BD6AC1">
            <w:rPr>
              <w:rFonts w:ascii="Arial" w:eastAsia="Arial" w:hAnsi="Arial" w:cs="Arial"/>
              <w:sz w:val="18"/>
            </w:rPr>
            <w:t>/202</w:t>
          </w:r>
          <w:r w:rsidR="00EF6BC8">
            <w:rPr>
              <w:rFonts w:ascii="Arial" w:eastAsia="Arial" w:hAnsi="Arial" w:cs="Arial"/>
              <w:sz w:val="18"/>
            </w:rPr>
            <w:t>4</w:t>
          </w:r>
          <w:r w:rsidRPr="00BD6AC1">
            <w:rPr>
              <w:rFonts w:ascii="Arial" w:eastAsia="Arial" w:hAnsi="Arial" w:cs="Arial"/>
              <w:sz w:val="18"/>
            </w:rPr>
            <w:t xml:space="preserve"> </w:t>
          </w:r>
        </w:p>
        <w:p w14:paraId="77E9070C" w14:textId="74432B8B" w:rsidR="00A56DA0" w:rsidRDefault="00BD6AC1" w:rsidP="00BD6AC1">
          <w:pPr>
            <w:spacing w:after="0" w:line="259" w:lineRule="auto"/>
            <w:ind w:left="24" w:firstLine="0"/>
            <w:jc w:val="left"/>
          </w:pPr>
          <w:r w:rsidRPr="00BD6AC1">
            <w:rPr>
              <w:rFonts w:ascii="Arial" w:eastAsia="Arial" w:hAnsi="Arial" w:cs="Arial"/>
              <w:sz w:val="18"/>
            </w:rPr>
            <w:t>Rev No:   0</w:t>
          </w:r>
          <w:r w:rsidR="00EF6BC8">
            <w:rPr>
              <w:rFonts w:ascii="Arial" w:eastAsia="Arial" w:hAnsi="Arial" w:cs="Arial"/>
              <w:sz w:val="18"/>
            </w:rPr>
            <w:t>9</w:t>
          </w:r>
        </w:p>
      </w:tc>
    </w:tr>
  </w:tbl>
  <w:p w14:paraId="0884DCBD" w14:textId="77777777" w:rsidR="00A56DA0" w:rsidRDefault="00A56DA0">
    <w:pPr>
      <w:spacing w:after="0" w:line="259" w:lineRule="auto"/>
      <w:ind w:left="-1661" w:right="6734"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9208" w:type="dxa"/>
      <w:tblInd w:w="0" w:type="dxa"/>
      <w:tblCellMar>
        <w:top w:w="5" w:type="dxa"/>
        <w:left w:w="70" w:type="dxa"/>
        <w:right w:w="82" w:type="dxa"/>
      </w:tblCellMar>
      <w:tblLook w:val="04A0" w:firstRow="1" w:lastRow="0" w:firstColumn="1" w:lastColumn="0" w:noHBand="0" w:noVBand="1"/>
    </w:tblPr>
    <w:tblGrid>
      <w:gridCol w:w="2116"/>
      <w:gridCol w:w="4607"/>
      <w:gridCol w:w="2485"/>
    </w:tblGrid>
    <w:tr w:rsidR="00A56DA0" w14:paraId="6EFE1528" w14:textId="77777777" w:rsidTr="00B64BBC">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69E08831" w14:textId="77777777" w:rsidR="00A56DA0" w:rsidRDefault="0050743C">
          <w:pPr>
            <w:spacing w:after="0" w:line="259" w:lineRule="auto"/>
            <w:ind w:left="0" w:right="66" w:firstLine="0"/>
            <w:jc w:val="right"/>
          </w:pPr>
          <w:r>
            <w:rPr>
              <w:noProof/>
            </w:rPr>
            <w:drawing>
              <wp:inline distT="0" distB="0" distL="0" distR="0" wp14:anchorId="4351C5F3" wp14:editId="3323CDC6">
                <wp:extent cx="1170432" cy="6096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65D5B702"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52DAC78E"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485" w:type="dxa"/>
          <w:tcBorders>
            <w:top w:val="single" w:sz="5" w:space="0" w:color="000000"/>
            <w:left w:val="single" w:sz="5" w:space="0" w:color="000000"/>
            <w:bottom w:val="single" w:sz="5" w:space="0" w:color="000000"/>
            <w:right w:val="single" w:sz="5" w:space="0" w:color="000000"/>
          </w:tcBorders>
        </w:tcPr>
        <w:p w14:paraId="2E2667C8" w14:textId="77777777" w:rsidR="00A56DA0" w:rsidRDefault="0050743C">
          <w:pPr>
            <w:spacing w:after="24" w:line="259" w:lineRule="auto"/>
            <w:ind w:left="24" w:firstLine="0"/>
            <w:jc w:val="left"/>
          </w:pPr>
          <w:r>
            <w:rPr>
              <w:rFonts w:ascii="Arial" w:eastAsia="Arial" w:hAnsi="Arial" w:cs="Arial"/>
              <w:sz w:val="18"/>
            </w:rPr>
            <w:t xml:space="preserve">Doc.G-02/02 </w:t>
          </w:r>
        </w:p>
        <w:p w14:paraId="12682B4A" w14:textId="54C24A8C" w:rsidR="00A56DA0" w:rsidRDefault="0050743C">
          <w:pPr>
            <w:spacing w:after="0" w:line="259" w:lineRule="auto"/>
            <w:ind w:left="24" w:firstLine="0"/>
            <w:jc w:val="left"/>
          </w:pPr>
          <w:r>
            <w:t xml:space="preserve">Issue Date: </w:t>
          </w:r>
          <w:r w:rsidR="00EF6BC8">
            <w:t>01</w:t>
          </w:r>
          <w:r>
            <w:t>/</w:t>
          </w:r>
          <w:r w:rsidR="00EF6BC8">
            <w:t>01</w:t>
          </w:r>
          <w:r>
            <w:t>/</w:t>
          </w:r>
          <w:r w:rsidR="00B64BBC">
            <w:t>202</w:t>
          </w:r>
          <w:r w:rsidR="00EF6BC8">
            <w:t>4</w:t>
          </w:r>
          <w:r>
            <w:t xml:space="preserve"> </w:t>
          </w:r>
        </w:p>
        <w:p w14:paraId="4151823C" w14:textId="2F907D45" w:rsidR="00A56DA0" w:rsidRDefault="0050743C" w:rsidP="00A12CFF">
          <w:pPr>
            <w:spacing w:after="0" w:line="259" w:lineRule="auto"/>
            <w:ind w:left="24" w:firstLine="0"/>
            <w:jc w:val="left"/>
          </w:pPr>
          <w:r>
            <w:t xml:space="preserve">Rev No:   </w:t>
          </w:r>
          <w:r w:rsidR="00F6757D">
            <w:t>0</w:t>
          </w:r>
          <w:r w:rsidR="00EF6BC8">
            <w:t>9</w:t>
          </w:r>
        </w:p>
      </w:tc>
    </w:tr>
  </w:tbl>
  <w:p w14:paraId="247E85CF" w14:textId="77777777" w:rsidR="00A56DA0" w:rsidRDefault="00A56DA0">
    <w:pPr>
      <w:spacing w:after="0" w:line="259" w:lineRule="auto"/>
      <w:ind w:left="-1661" w:right="6734"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8808" w:type="dxa"/>
      <w:tblInd w:w="0" w:type="dxa"/>
      <w:tblCellMar>
        <w:top w:w="5" w:type="dxa"/>
        <w:left w:w="70" w:type="dxa"/>
        <w:right w:w="82" w:type="dxa"/>
      </w:tblCellMar>
      <w:tblLook w:val="04A0" w:firstRow="1" w:lastRow="0" w:firstColumn="1" w:lastColumn="0" w:noHBand="0" w:noVBand="1"/>
    </w:tblPr>
    <w:tblGrid>
      <w:gridCol w:w="2116"/>
      <w:gridCol w:w="4607"/>
      <w:gridCol w:w="2085"/>
    </w:tblGrid>
    <w:tr w:rsidR="00A56DA0" w14:paraId="6A4D8309" w14:textId="77777777">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616295B6" w14:textId="77777777" w:rsidR="00A56DA0" w:rsidRDefault="0050743C">
          <w:pPr>
            <w:spacing w:after="0" w:line="259" w:lineRule="auto"/>
            <w:ind w:left="0" w:right="66" w:firstLine="0"/>
            <w:jc w:val="right"/>
          </w:pPr>
          <w:r>
            <w:rPr>
              <w:noProof/>
            </w:rPr>
            <w:drawing>
              <wp:inline distT="0" distB="0" distL="0" distR="0" wp14:anchorId="7F99FE3E" wp14:editId="51BB7E25">
                <wp:extent cx="1170432" cy="6096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1E164FCB"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58FFEF11"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085" w:type="dxa"/>
          <w:tcBorders>
            <w:top w:val="single" w:sz="5" w:space="0" w:color="000000"/>
            <w:left w:val="single" w:sz="5" w:space="0" w:color="000000"/>
            <w:bottom w:val="single" w:sz="5" w:space="0" w:color="000000"/>
            <w:right w:val="single" w:sz="5" w:space="0" w:color="000000"/>
          </w:tcBorders>
        </w:tcPr>
        <w:p w14:paraId="6D835496" w14:textId="77777777" w:rsidR="00A56DA0" w:rsidRDefault="0050743C">
          <w:pPr>
            <w:spacing w:after="24" w:line="259" w:lineRule="auto"/>
            <w:ind w:left="24" w:firstLine="0"/>
            <w:jc w:val="left"/>
          </w:pPr>
          <w:r>
            <w:rPr>
              <w:rFonts w:ascii="Arial" w:eastAsia="Arial" w:hAnsi="Arial" w:cs="Arial"/>
              <w:sz w:val="18"/>
            </w:rPr>
            <w:t xml:space="preserve">Doc.G-02/02 </w:t>
          </w:r>
        </w:p>
        <w:p w14:paraId="6250F088" w14:textId="77777777" w:rsidR="00A56DA0" w:rsidRDefault="0050743C">
          <w:pPr>
            <w:spacing w:after="0" w:line="259" w:lineRule="auto"/>
            <w:ind w:left="24" w:firstLine="0"/>
            <w:jc w:val="left"/>
          </w:pPr>
          <w:r>
            <w:t xml:space="preserve">Issue Date: 22/08/16 </w:t>
          </w:r>
        </w:p>
        <w:p w14:paraId="56287CED" w14:textId="77777777" w:rsidR="00A56DA0" w:rsidRDefault="0050743C">
          <w:pPr>
            <w:spacing w:after="0" w:line="259" w:lineRule="auto"/>
            <w:ind w:left="24" w:firstLine="0"/>
            <w:jc w:val="left"/>
          </w:pPr>
          <w:r>
            <w:t xml:space="preserve">Rev No:   05 </w:t>
          </w:r>
        </w:p>
      </w:tc>
    </w:tr>
  </w:tbl>
  <w:p w14:paraId="3AA8E289" w14:textId="77777777" w:rsidR="00A56DA0" w:rsidRDefault="00A56DA0">
    <w:pPr>
      <w:spacing w:after="0" w:line="259" w:lineRule="auto"/>
      <w:ind w:left="-1661" w:right="699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8808" w:type="dxa"/>
      <w:tblInd w:w="0" w:type="dxa"/>
      <w:tblCellMar>
        <w:top w:w="5" w:type="dxa"/>
        <w:left w:w="70" w:type="dxa"/>
        <w:right w:w="82" w:type="dxa"/>
      </w:tblCellMar>
      <w:tblLook w:val="04A0" w:firstRow="1" w:lastRow="0" w:firstColumn="1" w:lastColumn="0" w:noHBand="0" w:noVBand="1"/>
    </w:tblPr>
    <w:tblGrid>
      <w:gridCol w:w="2116"/>
      <w:gridCol w:w="4607"/>
      <w:gridCol w:w="2085"/>
    </w:tblGrid>
    <w:tr w:rsidR="00A56DA0" w14:paraId="39C10570" w14:textId="77777777">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4620C137" w14:textId="77777777" w:rsidR="00A56DA0" w:rsidRDefault="0050743C">
          <w:pPr>
            <w:spacing w:after="0" w:line="259" w:lineRule="auto"/>
            <w:ind w:left="0" w:right="66" w:firstLine="0"/>
            <w:jc w:val="right"/>
          </w:pPr>
          <w:r>
            <w:rPr>
              <w:noProof/>
            </w:rPr>
            <w:drawing>
              <wp:inline distT="0" distB="0" distL="0" distR="0" wp14:anchorId="20E32164" wp14:editId="4484CBE6">
                <wp:extent cx="1170432" cy="6096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71A13052"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4FC7B5B8"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085" w:type="dxa"/>
          <w:tcBorders>
            <w:top w:val="single" w:sz="5" w:space="0" w:color="000000"/>
            <w:left w:val="single" w:sz="5" w:space="0" w:color="000000"/>
            <w:bottom w:val="single" w:sz="5" w:space="0" w:color="000000"/>
            <w:right w:val="single" w:sz="5" w:space="0" w:color="000000"/>
          </w:tcBorders>
        </w:tcPr>
        <w:p w14:paraId="6EA0BCC4" w14:textId="77777777" w:rsidR="00BD6AC1" w:rsidRPr="00BD6AC1" w:rsidRDefault="00BD6AC1" w:rsidP="00BD6AC1">
          <w:pPr>
            <w:spacing w:after="24" w:line="259" w:lineRule="auto"/>
            <w:ind w:left="24" w:firstLine="0"/>
            <w:jc w:val="left"/>
            <w:rPr>
              <w:rFonts w:ascii="Arial" w:eastAsia="Arial" w:hAnsi="Arial" w:cs="Arial"/>
              <w:sz w:val="18"/>
            </w:rPr>
          </w:pPr>
          <w:r w:rsidRPr="00BD6AC1">
            <w:rPr>
              <w:rFonts w:ascii="Arial" w:eastAsia="Arial" w:hAnsi="Arial" w:cs="Arial"/>
              <w:sz w:val="18"/>
            </w:rPr>
            <w:t xml:space="preserve">Doc.G-02/02 </w:t>
          </w:r>
        </w:p>
        <w:p w14:paraId="27769D52" w14:textId="77777777" w:rsidR="00BD6AC1" w:rsidRPr="00BD6AC1" w:rsidRDefault="00BD6AC1" w:rsidP="00BD6AC1">
          <w:pPr>
            <w:spacing w:after="24" w:line="259" w:lineRule="auto"/>
            <w:ind w:left="24" w:firstLine="0"/>
            <w:jc w:val="left"/>
            <w:rPr>
              <w:rFonts w:ascii="Arial" w:eastAsia="Arial" w:hAnsi="Arial" w:cs="Arial"/>
              <w:sz w:val="18"/>
            </w:rPr>
          </w:pPr>
          <w:r w:rsidRPr="00BD6AC1">
            <w:rPr>
              <w:rFonts w:ascii="Arial" w:eastAsia="Arial" w:hAnsi="Arial" w:cs="Arial"/>
              <w:sz w:val="18"/>
            </w:rPr>
            <w:t xml:space="preserve">Issue Date: 30/04/2020 </w:t>
          </w:r>
        </w:p>
        <w:p w14:paraId="434B45C9" w14:textId="0C7E1ED8" w:rsidR="00A56DA0" w:rsidRDefault="00BD6AC1" w:rsidP="00BD6AC1">
          <w:pPr>
            <w:spacing w:after="0" w:line="259" w:lineRule="auto"/>
            <w:ind w:left="24" w:firstLine="0"/>
            <w:jc w:val="left"/>
          </w:pPr>
          <w:r w:rsidRPr="00BD6AC1">
            <w:rPr>
              <w:rFonts w:ascii="Arial" w:eastAsia="Arial" w:hAnsi="Arial" w:cs="Arial"/>
              <w:sz w:val="18"/>
            </w:rPr>
            <w:t>Rev No:   08</w:t>
          </w:r>
        </w:p>
      </w:tc>
    </w:tr>
  </w:tbl>
  <w:p w14:paraId="3CFA7639" w14:textId="77777777" w:rsidR="00A56DA0" w:rsidRDefault="00A56DA0">
    <w:pPr>
      <w:spacing w:after="0" w:line="259" w:lineRule="auto"/>
      <w:ind w:left="-1661" w:right="699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783" w:tblpY="537"/>
      <w:tblOverlap w:val="never"/>
      <w:tblW w:w="8808" w:type="dxa"/>
      <w:tblInd w:w="0" w:type="dxa"/>
      <w:tblCellMar>
        <w:top w:w="5" w:type="dxa"/>
        <w:left w:w="70" w:type="dxa"/>
        <w:right w:w="82" w:type="dxa"/>
      </w:tblCellMar>
      <w:tblLook w:val="04A0" w:firstRow="1" w:lastRow="0" w:firstColumn="1" w:lastColumn="0" w:noHBand="0" w:noVBand="1"/>
    </w:tblPr>
    <w:tblGrid>
      <w:gridCol w:w="2116"/>
      <w:gridCol w:w="4607"/>
      <w:gridCol w:w="2085"/>
    </w:tblGrid>
    <w:tr w:rsidR="00A56DA0" w14:paraId="1B43E77D" w14:textId="77777777">
      <w:trPr>
        <w:trHeight w:val="989"/>
      </w:trPr>
      <w:tc>
        <w:tcPr>
          <w:tcW w:w="2116" w:type="dxa"/>
          <w:tcBorders>
            <w:top w:val="single" w:sz="5" w:space="0" w:color="000000"/>
            <w:left w:val="single" w:sz="5" w:space="0" w:color="000000"/>
            <w:bottom w:val="single" w:sz="5" w:space="0" w:color="000000"/>
            <w:right w:val="single" w:sz="5" w:space="0" w:color="000000"/>
          </w:tcBorders>
          <w:vAlign w:val="bottom"/>
        </w:tcPr>
        <w:p w14:paraId="580DBF79" w14:textId="77777777" w:rsidR="00A56DA0" w:rsidRDefault="0050743C">
          <w:pPr>
            <w:spacing w:after="0" w:line="259" w:lineRule="auto"/>
            <w:ind w:left="0" w:right="66" w:firstLine="0"/>
            <w:jc w:val="right"/>
          </w:pPr>
          <w:r>
            <w:rPr>
              <w:noProof/>
            </w:rPr>
            <w:drawing>
              <wp:inline distT="0" distB="0" distL="0" distR="0" wp14:anchorId="358F16D7" wp14:editId="4D6BF93E">
                <wp:extent cx="1170432" cy="6096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62189" name="Picture 62189"/>
                        <pic:cNvPicPr/>
                      </pic:nvPicPr>
                      <pic:blipFill>
                        <a:blip r:embed="rId1"/>
                        <a:stretch>
                          <a:fillRect/>
                        </a:stretch>
                      </pic:blipFill>
                      <pic:spPr>
                        <a:xfrm>
                          <a:off x="0" y="0"/>
                          <a:ext cx="1170432" cy="609600"/>
                        </a:xfrm>
                        <a:prstGeom prst="rect">
                          <a:avLst/>
                        </a:prstGeom>
                      </pic:spPr>
                    </pic:pic>
                  </a:graphicData>
                </a:graphic>
              </wp:inline>
            </w:drawing>
          </w:r>
          <w:r>
            <w:rPr>
              <w:sz w:val="24"/>
            </w:rPr>
            <w:t xml:space="preserve"> </w:t>
          </w:r>
        </w:p>
      </w:tc>
      <w:tc>
        <w:tcPr>
          <w:tcW w:w="4607" w:type="dxa"/>
          <w:tcBorders>
            <w:top w:val="single" w:sz="5" w:space="0" w:color="000000"/>
            <w:left w:val="single" w:sz="5" w:space="0" w:color="000000"/>
            <w:bottom w:val="single" w:sz="5" w:space="0" w:color="000000"/>
            <w:right w:val="single" w:sz="5" w:space="0" w:color="000000"/>
          </w:tcBorders>
        </w:tcPr>
        <w:p w14:paraId="22776983" w14:textId="77777777" w:rsidR="00A56DA0" w:rsidRDefault="0050743C">
          <w:pPr>
            <w:spacing w:after="0" w:line="259" w:lineRule="auto"/>
            <w:ind w:left="0" w:right="175" w:firstLine="0"/>
            <w:jc w:val="center"/>
          </w:pPr>
          <w:r>
            <w:rPr>
              <w:rFonts w:ascii="Arial" w:eastAsia="Arial" w:hAnsi="Arial" w:cs="Arial"/>
              <w:b/>
            </w:rPr>
            <w:t xml:space="preserve">GUIDANCE ON THE USE OF </w:t>
          </w:r>
        </w:p>
        <w:p w14:paraId="5A179749" w14:textId="77777777" w:rsidR="00A56DA0" w:rsidRDefault="0050743C">
          <w:pPr>
            <w:spacing w:after="0" w:line="259" w:lineRule="auto"/>
            <w:ind w:left="1731" w:hanging="1502"/>
            <w:jc w:val="left"/>
          </w:pPr>
          <w:r>
            <w:rPr>
              <w:rFonts w:ascii="Arial" w:eastAsia="Arial" w:hAnsi="Arial" w:cs="Arial"/>
              <w:b/>
            </w:rPr>
            <w:t>PNAC’s LOGO AS ACCREDITATION MARKS</w:t>
          </w:r>
          <w:r>
            <w:rPr>
              <w:rFonts w:ascii="Arial" w:eastAsia="Arial" w:hAnsi="Arial" w:cs="Arial"/>
            </w:rPr>
            <w:t xml:space="preserve"> </w:t>
          </w:r>
        </w:p>
      </w:tc>
      <w:tc>
        <w:tcPr>
          <w:tcW w:w="2085" w:type="dxa"/>
          <w:tcBorders>
            <w:top w:val="single" w:sz="5" w:space="0" w:color="000000"/>
            <w:left w:val="single" w:sz="5" w:space="0" w:color="000000"/>
            <w:bottom w:val="single" w:sz="5" w:space="0" w:color="000000"/>
            <w:right w:val="single" w:sz="5" w:space="0" w:color="000000"/>
          </w:tcBorders>
        </w:tcPr>
        <w:p w14:paraId="5613BD69" w14:textId="77777777" w:rsidR="00A56DA0" w:rsidRDefault="0050743C">
          <w:pPr>
            <w:spacing w:after="24" w:line="259" w:lineRule="auto"/>
            <w:ind w:left="24" w:firstLine="0"/>
            <w:jc w:val="left"/>
          </w:pPr>
          <w:r>
            <w:rPr>
              <w:rFonts w:ascii="Arial" w:eastAsia="Arial" w:hAnsi="Arial" w:cs="Arial"/>
              <w:sz w:val="18"/>
            </w:rPr>
            <w:t xml:space="preserve">Doc.G-02/02 </w:t>
          </w:r>
        </w:p>
        <w:p w14:paraId="4E564294" w14:textId="77777777" w:rsidR="00A56DA0" w:rsidRDefault="0050743C">
          <w:pPr>
            <w:spacing w:after="0" w:line="259" w:lineRule="auto"/>
            <w:ind w:left="24" w:firstLine="0"/>
            <w:jc w:val="left"/>
          </w:pPr>
          <w:r>
            <w:t xml:space="preserve">Issue Date: 22/08/16 </w:t>
          </w:r>
        </w:p>
        <w:p w14:paraId="5E451502" w14:textId="77777777" w:rsidR="00A56DA0" w:rsidRDefault="0050743C">
          <w:pPr>
            <w:spacing w:after="0" w:line="259" w:lineRule="auto"/>
            <w:ind w:left="24" w:firstLine="0"/>
            <w:jc w:val="left"/>
          </w:pPr>
          <w:r>
            <w:t xml:space="preserve">Rev No:   05 </w:t>
          </w:r>
        </w:p>
      </w:tc>
    </w:tr>
  </w:tbl>
  <w:p w14:paraId="17146042" w14:textId="77777777" w:rsidR="00A56DA0" w:rsidRDefault="00A56DA0">
    <w:pPr>
      <w:spacing w:after="0" w:line="259" w:lineRule="auto"/>
      <w:ind w:left="-1661" w:right="699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A8EA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52678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D4412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89C58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FA79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0C58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6EF6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92BB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2203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06D1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07B84"/>
    <w:multiLevelType w:val="hybridMultilevel"/>
    <w:tmpl w:val="B93EEEE0"/>
    <w:lvl w:ilvl="0" w:tplc="B30AFFD0">
      <w:start w:val="2"/>
      <w:numFmt w:val="decimal"/>
      <w:lvlText w:val="%1."/>
      <w:lvlJc w:val="left"/>
      <w:pPr>
        <w:ind w:left="29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A66D89E">
      <w:start w:val="1"/>
      <w:numFmt w:val="lowerLetter"/>
      <w:lvlText w:val="%2"/>
      <w:lvlJc w:val="left"/>
      <w:pPr>
        <w:ind w:left="35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0AD838">
      <w:start w:val="1"/>
      <w:numFmt w:val="lowerRoman"/>
      <w:lvlText w:val="%3"/>
      <w:lvlJc w:val="left"/>
      <w:pPr>
        <w:ind w:left="43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7A02612">
      <w:start w:val="1"/>
      <w:numFmt w:val="decimal"/>
      <w:lvlText w:val="%4"/>
      <w:lvlJc w:val="left"/>
      <w:pPr>
        <w:ind w:left="50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3D6ABC4">
      <w:start w:val="1"/>
      <w:numFmt w:val="lowerLetter"/>
      <w:lvlText w:val="%5"/>
      <w:lvlJc w:val="left"/>
      <w:pPr>
        <w:ind w:left="57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D009820">
      <w:start w:val="1"/>
      <w:numFmt w:val="lowerRoman"/>
      <w:lvlText w:val="%6"/>
      <w:lvlJc w:val="left"/>
      <w:pPr>
        <w:ind w:left="64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40C2A18">
      <w:start w:val="1"/>
      <w:numFmt w:val="decimal"/>
      <w:lvlText w:val="%7"/>
      <w:lvlJc w:val="left"/>
      <w:pPr>
        <w:ind w:left="71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1F801A4">
      <w:start w:val="1"/>
      <w:numFmt w:val="lowerLetter"/>
      <w:lvlText w:val="%8"/>
      <w:lvlJc w:val="left"/>
      <w:pPr>
        <w:ind w:left="79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54037A4">
      <w:start w:val="1"/>
      <w:numFmt w:val="lowerRoman"/>
      <w:lvlText w:val="%9"/>
      <w:lvlJc w:val="left"/>
      <w:pPr>
        <w:ind w:left="86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0792C89"/>
    <w:multiLevelType w:val="hybridMultilevel"/>
    <w:tmpl w:val="7758DA26"/>
    <w:lvl w:ilvl="0" w:tplc="62026DDE">
      <w:start w:val="1"/>
      <w:numFmt w:val="bullet"/>
      <w:lvlText w:val="-"/>
      <w:lvlJc w:val="left"/>
      <w:pPr>
        <w:ind w:left="8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0284730">
      <w:start w:val="1"/>
      <w:numFmt w:val="bullet"/>
      <w:lvlText w:val="o"/>
      <w:lvlJc w:val="left"/>
      <w:pPr>
        <w:ind w:left="19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4EC4A58">
      <w:start w:val="1"/>
      <w:numFmt w:val="bullet"/>
      <w:lvlText w:val="▪"/>
      <w:lvlJc w:val="left"/>
      <w:pPr>
        <w:ind w:left="26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ACECD0">
      <w:start w:val="1"/>
      <w:numFmt w:val="bullet"/>
      <w:lvlText w:val="•"/>
      <w:lvlJc w:val="left"/>
      <w:pPr>
        <w:ind w:left="3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E386DDE">
      <w:start w:val="1"/>
      <w:numFmt w:val="bullet"/>
      <w:lvlText w:val="o"/>
      <w:lvlJc w:val="left"/>
      <w:pPr>
        <w:ind w:left="4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570AFBA">
      <w:start w:val="1"/>
      <w:numFmt w:val="bullet"/>
      <w:lvlText w:val="▪"/>
      <w:lvlJc w:val="left"/>
      <w:pPr>
        <w:ind w:left="4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71CD998">
      <w:start w:val="1"/>
      <w:numFmt w:val="bullet"/>
      <w:lvlText w:val="•"/>
      <w:lvlJc w:val="left"/>
      <w:pPr>
        <w:ind w:left="5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6F22FF4">
      <w:start w:val="1"/>
      <w:numFmt w:val="bullet"/>
      <w:lvlText w:val="o"/>
      <w:lvlJc w:val="left"/>
      <w:pPr>
        <w:ind w:left="6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3A88C22">
      <w:start w:val="1"/>
      <w:numFmt w:val="bullet"/>
      <w:lvlText w:val="▪"/>
      <w:lvlJc w:val="left"/>
      <w:pPr>
        <w:ind w:left="6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7834242"/>
    <w:multiLevelType w:val="hybridMultilevel"/>
    <w:tmpl w:val="FA88FE04"/>
    <w:lvl w:ilvl="0" w:tplc="47DE88D6">
      <w:start w:val="1"/>
      <w:numFmt w:val="upperLetter"/>
      <w:lvlText w:val="%1."/>
      <w:lvlJc w:val="left"/>
      <w:pPr>
        <w:ind w:left="569" w:hanging="375"/>
      </w:pPr>
      <w:rPr>
        <w:rFonts w:hint="default"/>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13" w15:restartNumberingAfterBreak="0">
    <w:nsid w:val="39A93735"/>
    <w:multiLevelType w:val="hybridMultilevel"/>
    <w:tmpl w:val="4768E580"/>
    <w:lvl w:ilvl="0" w:tplc="E108972A">
      <w:start w:val="1"/>
      <w:numFmt w:val="bullet"/>
      <w:lvlText w:val="-"/>
      <w:lvlJc w:val="left"/>
      <w:pPr>
        <w:ind w:left="8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C2A260E">
      <w:start w:val="1"/>
      <w:numFmt w:val="bullet"/>
      <w:lvlText w:val="o"/>
      <w:lvlJc w:val="left"/>
      <w:pPr>
        <w:ind w:left="19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5A679BC">
      <w:start w:val="1"/>
      <w:numFmt w:val="bullet"/>
      <w:lvlText w:val="▪"/>
      <w:lvlJc w:val="left"/>
      <w:pPr>
        <w:ind w:left="26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40E1BF4">
      <w:start w:val="1"/>
      <w:numFmt w:val="bullet"/>
      <w:lvlText w:val="•"/>
      <w:lvlJc w:val="left"/>
      <w:pPr>
        <w:ind w:left="33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876DBEC">
      <w:start w:val="1"/>
      <w:numFmt w:val="bullet"/>
      <w:lvlText w:val="o"/>
      <w:lvlJc w:val="left"/>
      <w:pPr>
        <w:ind w:left="40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670C6B2">
      <w:start w:val="1"/>
      <w:numFmt w:val="bullet"/>
      <w:lvlText w:val="▪"/>
      <w:lvlJc w:val="left"/>
      <w:pPr>
        <w:ind w:left="48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5A6C2BA">
      <w:start w:val="1"/>
      <w:numFmt w:val="bullet"/>
      <w:lvlText w:val="•"/>
      <w:lvlJc w:val="left"/>
      <w:pPr>
        <w:ind w:left="55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35E3634">
      <w:start w:val="1"/>
      <w:numFmt w:val="bullet"/>
      <w:lvlText w:val="o"/>
      <w:lvlJc w:val="left"/>
      <w:pPr>
        <w:ind w:left="6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72AEE64">
      <w:start w:val="1"/>
      <w:numFmt w:val="bullet"/>
      <w:lvlText w:val="▪"/>
      <w:lvlJc w:val="left"/>
      <w:pPr>
        <w:ind w:left="6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A895708"/>
    <w:multiLevelType w:val="hybridMultilevel"/>
    <w:tmpl w:val="FA88FE04"/>
    <w:lvl w:ilvl="0" w:tplc="47DE88D6">
      <w:start w:val="1"/>
      <w:numFmt w:val="upperLetter"/>
      <w:lvlText w:val="%1."/>
      <w:lvlJc w:val="left"/>
      <w:pPr>
        <w:ind w:left="569" w:hanging="375"/>
      </w:pPr>
      <w:rPr>
        <w:rFonts w:hint="default"/>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15" w15:restartNumberingAfterBreak="0">
    <w:nsid w:val="43027133"/>
    <w:multiLevelType w:val="hybridMultilevel"/>
    <w:tmpl w:val="1BA29164"/>
    <w:lvl w:ilvl="0" w:tplc="1562C072">
      <w:start w:val="1"/>
      <w:numFmt w:val="decimal"/>
      <w:lvlText w:val="%1."/>
      <w:lvlJc w:val="left"/>
      <w:pPr>
        <w:ind w:left="15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8BE9870">
      <w:start w:val="1"/>
      <w:numFmt w:val="lowerLetter"/>
      <w:lvlText w:val="%2"/>
      <w:lvlJc w:val="left"/>
      <w:pPr>
        <w:ind w:left="22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E9EEAEE">
      <w:start w:val="1"/>
      <w:numFmt w:val="lowerRoman"/>
      <w:lvlText w:val="%3"/>
      <w:lvlJc w:val="left"/>
      <w:pPr>
        <w:ind w:left="29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2F29A3C">
      <w:start w:val="1"/>
      <w:numFmt w:val="decimal"/>
      <w:lvlText w:val="%4"/>
      <w:lvlJc w:val="left"/>
      <w:pPr>
        <w:ind w:left="3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AB84A8A">
      <w:start w:val="1"/>
      <w:numFmt w:val="lowerLetter"/>
      <w:lvlText w:val="%5"/>
      <w:lvlJc w:val="left"/>
      <w:pPr>
        <w:ind w:left="44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5B65B78">
      <w:start w:val="1"/>
      <w:numFmt w:val="lowerRoman"/>
      <w:lvlText w:val="%6"/>
      <w:lvlJc w:val="left"/>
      <w:pPr>
        <w:ind w:left="51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0429784">
      <w:start w:val="1"/>
      <w:numFmt w:val="decimal"/>
      <w:lvlText w:val="%7"/>
      <w:lvlJc w:val="left"/>
      <w:pPr>
        <w:ind w:left="58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388402A">
      <w:start w:val="1"/>
      <w:numFmt w:val="lowerLetter"/>
      <w:lvlText w:val="%8"/>
      <w:lvlJc w:val="left"/>
      <w:pPr>
        <w:ind w:left="65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C765AB6">
      <w:start w:val="1"/>
      <w:numFmt w:val="lowerRoman"/>
      <w:lvlText w:val="%9"/>
      <w:lvlJc w:val="left"/>
      <w:pPr>
        <w:ind w:left="73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9CA0CEE"/>
    <w:multiLevelType w:val="hybridMultilevel"/>
    <w:tmpl w:val="54D61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0A1B1E"/>
    <w:multiLevelType w:val="hybridMultilevel"/>
    <w:tmpl w:val="F54AA704"/>
    <w:lvl w:ilvl="0" w:tplc="F5626F6A">
      <w:start w:val="1"/>
      <w:numFmt w:val="bullet"/>
      <w:lvlText w:val="-"/>
      <w:lvlJc w:val="left"/>
      <w:pPr>
        <w:ind w:left="11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3A6646E">
      <w:start w:val="1"/>
      <w:numFmt w:val="bullet"/>
      <w:lvlText w:val="o"/>
      <w:lvlJc w:val="left"/>
      <w:pPr>
        <w:ind w:left="19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50802D4">
      <w:start w:val="1"/>
      <w:numFmt w:val="bullet"/>
      <w:lvlText w:val="▪"/>
      <w:lvlJc w:val="left"/>
      <w:pPr>
        <w:ind w:left="26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5AA25C">
      <w:start w:val="1"/>
      <w:numFmt w:val="bullet"/>
      <w:lvlText w:val="•"/>
      <w:lvlJc w:val="left"/>
      <w:pPr>
        <w:ind w:left="33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74A37C6">
      <w:start w:val="1"/>
      <w:numFmt w:val="bullet"/>
      <w:lvlText w:val="o"/>
      <w:lvlJc w:val="left"/>
      <w:pPr>
        <w:ind w:left="40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FEEA1A6">
      <w:start w:val="1"/>
      <w:numFmt w:val="bullet"/>
      <w:lvlText w:val="▪"/>
      <w:lvlJc w:val="left"/>
      <w:pPr>
        <w:ind w:left="48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CB01B9A">
      <w:start w:val="1"/>
      <w:numFmt w:val="bullet"/>
      <w:lvlText w:val="•"/>
      <w:lvlJc w:val="left"/>
      <w:pPr>
        <w:ind w:left="55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1DA8C88">
      <w:start w:val="1"/>
      <w:numFmt w:val="bullet"/>
      <w:lvlText w:val="o"/>
      <w:lvlJc w:val="left"/>
      <w:pPr>
        <w:ind w:left="6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D1C8756">
      <w:start w:val="1"/>
      <w:numFmt w:val="bullet"/>
      <w:lvlText w:val="▪"/>
      <w:lvlJc w:val="left"/>
      <w:pPr>
        <w:ind w:left="6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234826513">
    <w:abstractNumId w:val="10"/>
  </w:num>
  <w:num w:numId="2" w16cid:durableId="39788716">
    <w:abstractNumId w:val="11"/>
  </w:num>
  <w:num w:numId="3" w16cid:durableId="842817331">
    <w:abstractNumId w:val="13"/>
  </w:num>
  <w:num w:numId="4" w16cid:durableId="877163360">
    <w:abstractNumId w:val="17"/>
  </w:num>
  <w:num w:numId="5" w16cid:durableId="1090155791">
    <w:abstractNumId w:val="15"/>
  </w:num>
  <w:num w:numId="6" w16cid:durableId="550926063">
    <w:abstractNumId w:val="16"/>
  </w:num>
  <w:num w:numId="7" w16cid:durableId="460927990">
    <w:abstractNumId w:val="12"/>
  </w:num>
  <w:num w:numId="8" w16cid:durableId="2135442911">
    <w:abstractNumId w:val="14"/>
  </w:num>
  <w:num w:numId="9" w16cid:durableId="2061324936">
    <w:abstractNumId w:val="9"/>
  </w:num>
  <w:num w:numId="10" w16cid:durableId="785126965">
    <w:abstractNumId w:val="7"/>
  </w:num>
  <w:num w:numId="11" w16cid:durableId="1250459347">
    <w:abstractNumId w:val="6"/>
  </w:num>
  <w:num w:numId="12" w16cid:durableId="975065706">
    <w:abstractNumId w:val="5"/>
  </w:num>
  <w:num w:numId="13" w16cid:durableId="1473984159">
    <w:abstractNumId w:val="4"/>
  </w:num>
  <w:num w:numId="14" w16cid:durableId="1455826056">
    <w:abstractNumId w:val="8"/>
  </w:num>
  <w:num w:numId="15" w16cid:durableId="796993529">
    <w:abstractNumId w:val="3"/>
  </w:num>
  <w:num w:numId="16" w16cid:durableId="1537157689">
    <w:abstractNumId w:val="2"/>
  </w:num>
  <w:num w:numId="17" w16cid:durableId="899638613">
    <w:abstractNumId w:val="1"/>
  </w:num>
  <w:num w:numId="18" w16cid:durableId="1413088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N7AwMzYxNzQzMLVU0lEKTi0uzszPAykwqQUACvBkaiwAAAA="/>
  </w:docVars>
  <w:rsids>
    <w:rsidRoot w:val="00A56DA0"/>
    <w:rsid w:val="000A77CA"/>
    <w:rsid w:val="0011073D"/>
    <w:rsid w:val="001334AE"/>
    <w:rsid w:val="0016382B"/>
    <w:rsid w:val="0024143A"/>
    <w:rsid w:val="0025311F"/>
    <w:rsid w:val="00262D8A"/>
    <w:rsid w:val="0028299F"/>
    <w:rsid w:val="002D20A9"/>
    <w:rsid w:val="00337420"/>
    <w:rsid w:val="00350280"/>
    <w:rsid w:val="00370C02"/>
    <w:rsid w:val="003912E5"/>
    <w:rsid w:val="003964AB"/>
    <w:rsid w:val="00396B8B"/>
    <w:rsid w:val="003B6F32"/>
    <w:rsid w:val="00441B1D"/>
    <w:rsid w:val="00494FC5"/>
    <w:rsid w:val="004A1C82"/>
    <w:rsid w:val="004C1054"/>
    <w:rsid w:val="0050743C"/>
    <w:rsid w:val="00514030"/>
    <w:rsid w:val="005676E6"/>
    <w:rsid w:val="005F775D"/>
    <w:rsid w:val="00652D81"/>
    <w:rsid w:val="006E2C46"/>
    <w:rsid w:val="007368E8"/>
    <w:rsid w:val="00777521"/>
    <w:rsid w:val="007F379B"/>
    <w:rsid w:val="00801B17"/>
    <w:rsid w:val="00852101"/>
    <w:rsid w:val="00857144"/>
    <w:rsid w:val="008577DA"/>
    <w:rsid w:val="008604E0"/>
    <w:rsid w:val="008F1752"/>
    <w:rsid w:val="008F21B2"/>
    <w:rsid w:val="00952020"/>
    <w:rsid w:val="009974C4"/>
    <w:rsid w:val="009C0A3E"/>
    <w:rsid w:val="009C7465"/>
    <w:rsid w:val="009D30E0"/>
    <w:rsid w:val="009D40FC"/>
    <w:rsid w:val="00A02B60"/>
    <w:rsid w:val="00A1115A"/>
    <w:rsid w:val="00A12CFF"/>
    <w:rsid w:val="00A56DA0"/>
    <w:rsid w:val="00A66D6F"/>
    <w:rsid w:val="00A721BE"/>
    <w:rsid w:val="00AA308E"/>
    <w:rsid w:val="00B33630"/>
    <w:rsid w:val="00B64BBC"/>
    <w:rsid w:val="00B64DF5"/>
    <w:rsid w:val="00BD6AC1"/>
    <w:rsid w:val="00C45614"/>
    <w:rsid w:val="00CA7CEA"/>
    <w:rsid w:val="00D4052B"/>
    <w:rsid w:val="00D45AAC"/>
    <w:rsid w:val="00D46130"/>
    <w:rsid w:val="00D50521"/>
    <w:rsid w:val="00DB15C6"/>
    <w:rsid w:val="00DB74F1"/>
    <w:rsid w:val="00DC3C48"/>
    <w:rsid w:val="00E9606A"/>
    <w:rsid w:val="00EA1F62"/>
    <w:rsid w:val="00EE04C7"/>
    <w:rsid w:val="00EF6BC8"/>
    <w:rsid w:val="00F2102F"/>
    <w:rsid w:val="00F4533A"/>
    <w:rsid w:val="00F6757D"/>
    <w:rsid w:val="00FC5464"/>
    <w:rsid w:val="00FC56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F4ADA"/>
  <w15:docId w15:val="{C0FB51BF-8654-4A29-98AE-EA86C918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 w:line="248" w:lineRule="auto"/>
      <w:ind w:left="190" w:firstLine="4"/>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10" w:line="249" w:lineRule="auto"/>
      <w:ind w:left="200"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10" w:line="249" w:lineRule="auto"/>
      <w:ind w:left="200" w:hanging="10"/>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8604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604E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604E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604E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604E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604E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04E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6382B"/>
    <w:pPr>
      <w:ind w:left="720"/>
      <w:contextualSpacing/>
    </w:pPr>
  </w:style>
  <w:style w:type="paragraph" w:styleId="BalloonText">
    <w:name w:val="Balloon Text"/>
    <w:basedOn w:val="Normal"/>
    <w:link w:val="BalloonTextChar"/>
    <w:uiPriority w:val="99"/>
    <w:semiHidden/>
    <w:unhideWhenUsed/>
    <w:rsid w:val="009974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4C4"/>
    <w:rPr>
      <w:rFonts w:ascii="Segoe UI" w:eastAsia="Times New Roman" w:hAnsi="Segoe UI" w:cs="Segoe UI"/>
      <w:color w:val="000000"/>
      <w:sz w:val="18"/>
      <w:szCs w:val="18"/>
    </w:rPr>
  </w:style>
  <w:style w:type="paragraph" w:styleId="Bibliography">
    <w:name w:val="Bibliography"/>
    <w:basedOn w:val="Normal"/>
    <w:next w:val="Normal"/>
    <w:uiPriority w:val="37"/>
    <w:semiHidden/>
    <w:unhideWhenUsed/>
    <w:rsid w:val="008604E0"/>
  </w:style>
  <w:style w:type="paragraph" w:styleId="BlockText">
    <w:name w:val="Block Text"/>
    <w:basedOn w:val="Normal"/>
    <w:uiPriority w:val="99"/>
    <w:semiHidden/>
    <w:unhideWhenUsed/>
    <w:rsid w:val="008604E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8604E0"/>
    <w:pPr>
      <w:spacing w:after="120"/>
    </w:pPr>
  </w:style>
  <w:style w:type="character" w:customStyle="1" w:styleId="BodyTextChar">
    <w:name w:val="Body Text Char"/>
    <w:basedOn w:val="DefaultParagraphFont"/>
    <w:link w:val="BodyText"/>
    <w:uiPriority w:val="99"/>
    <w:semiHidden/>
    <w:rsid w:val="008604E0"/>
    <w:rPr>
      <w:rFonts w:ascii="Times New Roman" w:eastAsia="Times New Roman" w:hAnsi="Times New Roman" w:cs="Times New Roman"/>
      <w:color w:val="000000"/>
    </w:rPr>
  </w:style>
  <w:style w:type="paragraph" w:styleId="BodyText2">
    <w:name w:val="Body Text 2"/>
    <w:basedOn w:val="Normal"/>
    <w:link w:val="BodyText2Char"/>
    <w:uiPriority w:val="99"/>
    <w:semiHidden/>
    <w:unhideWhenUsed/>
    <w:rsid w:val="008604E0"/>
    <w:pPr>
      <w:spacing w:after="120" w:line="480" w:lineRule="auto"/>
    </w:pPr>
  </w:style>
  <w:style w:type="character" w:customStyle="1" w:styleId="BodyText2Char">
    <w:name w:val="Body Text 2 Char"/>
    <w:basedOn w:val="DefaultParagraphFont"/>
    <w:link w:val="BodyText2"/>
    <w:uiPriority w:val="99"/>
    <w:semiHidden/>
    <w:rsid w:val="008604E0"/>
    <w:rPr>
      <w:rFonts w:ascii="Times New Roman" w:eastAsia="Times New Roman" w:hAnsi="Times New Roman" w:cs="Times New Roman"/>
      <w:color w:val="000000"/>
    </w:rPr>
  </w:style>
  <w:style w:type="paragraph" w:styleId="BodyText3">
    <w:name w:val="Body Text 3"/>
    <w:basedOn w:val="Normal"/>
    <w:link w:val="BodyText3Char"/>
    <w:uiPriority w:val="99"/>
    <w:semiHidden/>
    <w:unhideWhenUsed/>
    <w:rsid w:val="008604E0"/>
    <w:pPr>
      <w:spacing w:after="120"/>
    </w:pPr>
    <w:rPr>
      <w:sz w:val="16"/>
      <w:szCs w:val="16"/>
    </w:rPr>
  </w:style>
  <w:style w:type="character" w:customStyle="1" w:styleId="BodyText3Char">
    <w:name w:val="Body Text 3 Char"/>
    <w:basedOn w:val="DefaultParagraphFont"/>
    <w:link w:val="BodyText3"/>
    <w:uiPriority w:val="99"/>
    <w:semiHidden/>
    <w:rsid w:val="008604E0"/>
    <w:rPr>
      <w:rFonts w:ascii="Times New Roman" w:eastAsia="Times New Roman" w:hAnsi="Times New Roman" w:cs="Times New Roman"/>
      <w:color w:val="000000"/>
      <w:sz w:val="16"/>
      <w:szCs w:val="16"/>
    </w:rPr>
  </w:style>
  <w:style w:type="paragraph" w:styleId="BodyTextFirstIndent">
    <w:name w:val="Body Text First Indent"/>
    <w:basedOn w:val="BodyText"/>
    <w:link w:val="BodyTextFirstIndentChar"/>
    <w:uiPriority w:val="99"/>
    <w:semiHidden/>
    <w:unhideWhenUsed/>
    <w:rsid w:val="008604E0"/>
    <w:pPr>
      <w:spacing w:after="15"/>
      <w:ind w:firstLine="360"/>
    </w:pPr>
  </w:style>
  <w:style w:type="character" w:customStyle="1" w:styleId="BodyTextFirstIndentChar">
    <w:name w:val="Body Text First Indent Char"/>
    <w:basedOn w:val="BodyTextChar"/>
    <w:link w:val="BodyTextFirstIndent"/>
    <w:uiPriority w:val="99"/>
    <w:semiHidden/>
    <w:rsid w:val="008604E0"/>
    <w:rPr>
      <w:rFonts w:ascii="Times New Roman" w:eastAsia="Times New Roman" w:hAnsi="Times New Roman" w:cs="Times New Roman"/>
      <w:color w:val="000000"/>
    </w:rPr>
  </w:style>
  <w:style w:type="paragraph" w:styleId="BodyTextIndent">
    <w:name w:val="Body Text Indent"/>
    <w:basedOn w:val="Normal"/>
    <w:link w:val="BodyTextIndentChar"/>
    <w:uiPriority w:val="99"/>
    <w:semiHidden/>
    <w:unhideWhenUsed/>
    <w:rsid w:val="008604E0"/>
    <w:pPr>
      <w:spacing w:after="120"/>
      <w:ind w:left="283"/>
    </w:pPr>
  </w:style>
  <w:style w:type="character" w:customStyle="1" w:styleId="BodyTextIndentChar">
    <w:name w:val="Body Text Indent Char"/>
    <w:basedOn w:val="DefaultParagraphFont"/>
    <w:link w:val="BodyTextIndent"/>
    <w:uiPriority w:val="99"/>
    <w:semiHidden/>
    <w:rsid w:val="008604E0"/>
    <w:rPr>
      <w:rFonts w:ascii="Times New Roman" w:eastAsia="Times New Roman" w:hAnsi="Times New Roman" w:cs="Times New Roman"/>
      <w:color w:val="000000"/>
    </w:rPr>
  </w:style>
  <w:style w:type="paragraph" w:styleId="BodyTextFirstIndent2">
    <w:name w:val="Body Text First Indent 2"/>
    <w:basedOn w:val="BodyTextIndent"/>
    <w:link w:val="BodyTextFirstIndent2Char"/>
    <w:uiPriority w:val="99"/>
    <w:semiHidden/>
    <w:unhideWhenUsed/>
    <w:rsid w:val="008604E0"/>
    <w:pPr>
      <w:spacing w:after="15"/>
      <w:ind w:left="360" w:firstLine="360"/>
    </w:pPr>
  </w:style>
  <w:style w:type="character" w:customStyle="1" w:styleId="BodyTextFirstIndent2Char">
    <w:name w:val="Body Text First Indent 2 Char"/>
    <w:basedOn w:val="BodyTextIndentChar"/>
    <w:link w:val="BodyTextFirstIndent2"/>
    <w:uiPriority w:val="99"/>
    <w:semiHidden/>
    <w:rsid w:val="008604E0"/>
    <w:rPr>
      <w:rFonts w:ascii="Times New Roman" w:eastAsia="Times New Roman" w:hAnsi="Times New Roman" w:cs="Times New Roman"/>
      <w:color w:val="000000"/>
    </w:rPr>
  </w:style>
  <w:style w:type="paragraph" w:styleId="BodyTextIndent2">
    <w:name w:val="Body Text Indent 2"/>
    <w:basedOn w:val="Normal"/>
    <w:link w:val="BodyTextIndent2Char"/>
    <w:uiPriority w:val="99"/>
    <w:semiHidden/>
    <w:unhideWhenUsed/>
    <w:rsid w:val="008604E0"/>
    <w:pPr>
      <w:spacing w:after="120" w:line="480" w:lineRule="auto"/>
      <w:ind w:left="283"/>
    </w:pPr>
  </w:style>
  <w:style w:type="character" w:customStyle="1" w:styleId="BodyTextIndent2Char">
    <w:name w:val="Body Text Indent 2 Char"/>
    <w:basedOn w:val="DefaultParagraphFont"/>
    <w:link w:val="BodyTextIndent2"/>
    <w:uiPriority w:val="99"/>
    <w:semiHidden/>
    <w:rsid w:val="008604E0"/>
    <w:rPr>
      <w:rFonts w:ascii="Times New Roman" w:eastAsia="Times New Roman" w:hAnsi="Times New Roman" w:cs="Times New Roman"/>
      <w:color w:val="000000"/>
    </w:rPr>
  </w:style>
  <w:style w:type="paragraph" w:styleId="BodyTextIndent3">
    <w:name w:val="Body Text Indent 3"/>
    <w:basedOn w:val="Normal"/>
    <w:link w:val="BodyTextIndent3Char"/>
    <w:uiPriority w:val="99"/>
    <w:semiHidden/>
    <w:unhideWhenUsed/>
    <w:rsid w:val="008604E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04E0"/>
    <w:rPr>
      <w:rFonts w:ascii="Times New Roman" w:eastAsia="Times New Roman" w:hAnsi="Times New Roman" w:cs="Times New Roman"/>
      <w:color w:val="000000"/>
      <w:sz w:val="16"/>
      <w:szCs w:val="16"/>
    </w:rPr>
  </w:style>
  <w:style w:type="paragraph" w:styleId="Caption">
    <w:name w:val="caption"/>
    <w:basedOn w:val="Normal"/>
    <w:next w:val="Normal"/>
    <w:uiPriority w:val="35"/>
    <w:semiHidden/>
    <w:unhideWhenUsed/>
    <w:qFormat/>
    <w:rsid w:val="008604E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8604E0"/>
    <w:pPr>
      <w:spacing w:after="0" w:line="240" w:lineRule="auto"/>
      <w:ind w:left="4252"/>
    </w:pPr>
  </w:style>
  <w:style w:type="character" w:customStyle="1" w:styleId="ClosingChar">
    <w:name w:val="Closing Char"/>
    <w:basedOn w:val="DefaultParagraphFont"/>
    <w:link w:val="Closing"/>
    <w:uiPriority w:val="99"/>
    <w:semiHidden/>
    <w:rsid w:val="008604E0"/>
    <w:rPr>
      <w:rFonts w:ascii="Times New Roman" w:eastAsia="Times New Roman" w:hAnsi="Times New Roman" w:cs="Times New Roman"/>
      <w:color w:val="000000"/>
    </w:rPr>
  </w:style>
  <w:style w:type="paragraph" w:styleId="CommentText">
    <w:name w:val="annotation text"/>
    <w:basedOn w:val="Normal"/>
    <w:link w:val="CommentTextChar"/>
    <w:uiPriority w:val="99"/>
    <w:semiHidden/>
    <w:unhideWhenUsed/>
    <w:rsid w:val="008604E0"/>
    <w:pPr>
      <w:spacing w:line="240" w:lineRule="auto"/>
    </w:pPr>
    <w:rPr>
      <w:sz w:val="20"/>
      <w:szCs w:val="20"/>
    </w:rPr>
  </w:style>
  <w:style w:type="character" w:customStyle="1" w:styleId="CommentTextChar">
    <w:name w:val="Comment Text Char"/>
    <w:basedOn w:val="DefaultParagraphFont"/>
    <w:link w:val="CommentText"/>
    <w:uiPriority w:val="99"/>
    <w:semiHidden/>
    <w:rsid w:val="008604E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8604E0"/>
    <w:rPr>
      <w:b/>
      <w:bCs/>
    </w:rPr>
  </w:style>
  <w:style w:type="character" w:customStyle="1" w:styleId="CommentSubjectChar">
    <w:name w:val="Comment Subject Char"/>
    <w:basedOn w:val="CommentTextChar"/>
    <w:link w:val="CommentSubject"/>
    <w:uiPriority w:val="99"/>
    <w:semiHidden/>
    <w:rsid w:val="008604E0"/>
    <w:rPr>
      <w:rFonts w:ascii="Times New Roman" w:eastAsia="Times New Roman" w:hAnsi="Times New Roman" w:cs="Times New Roman"/>
      <w:b/>
      <w:bCs/>
      <w:color w:val="000000"/>
      <w:sz w:val="20"/>
      <w:szCs w:val="20"/>
    </w:rPr>
  </w:style>
  <w:style w:type="paragraph" w:styleId="Date">
    <w:name w:val="Date"/>
    <w:basedOn w:val="Normal"/>
    <w:next w:val="Normal"/>
    <w:link w:val="DateChar"/>
    <w:uiPriority w:val="99"/>
    <w:semiHidden/>
    <w:unhideWhenUsed/>
    <w:rsid w:val="008604E0"/>
  </w:style>
  <w:style w:type="character" w:customStyle="1" w:styleId="DateChar">
    <w:name w:val="Date Char"/>
    <w:basedOn w:val="DefaultParagraphFont"/>
    <w:link w:val="Date"/>
    <w:uiPriority w:val="99"/>
    <w:semiHidden/>
    <w:rsid w:val="008604E0"/>
    <w:rPr>
      <w:rFonts w:ascii="Times New Roman" w:eastAsia="Times New Roman" w:hAnsi="Times New Roman" w:cs="Times New Roman"/>
      <w:color w:val="000000"/>
    </w:rPr>
  </w:style>
  <w:style w:type="paragraph" w:styleId="DocumentMap">
    <w:name w:val="Document Map"/>
    <w:basedOn w:val="Normal"/>
    <w:link w:val="DocumentMapChar"/>
    <w:uiPriority w:val="99"/>
    <w:semiHidden/>
    <w:unhideWhenUsed/>
    <w:rsid w:val="008604E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604E0"/>
    <w:rPr>
      <w:rFonts w:ascii="Segoe UI" w:eastAsia="Times New Roman" w:hAnsi="Segoe UI" w:cs="Segoe UI"/>
      <w:color w:val="000000"/>
      <w:sz w:val="16"/>
      <w:szCs w:val="16"/>
    </w:rPr>
  </w:style>
  <w:style w:type="paragraph" w:styleId="E-mailSignature">
    <w:name w:val="E-mail Signature"/>
    <w:basedOn w:val="Normal"/>
    <w:link w:val="E-mailSignatureChar"/>
    <w:uiPriority w:val="99"/>
    <w:semiHidden/>
    <w:unhideWhenUsed/>
    <w:rsid w:val="008604E0"/>
    <w:pPr>
      <w:spacing w:after="0" w:line="240" w:lineRule="auto"/>
    </w:pPr>
  </w:style>
  <w:style w:type="character" w:customStyle="1" w:styleId="E-mailSignatureChar">
    <w:name w:val="E-mail Signature Char"/>
    <w:basedOn w:val="DefaultParagraphFont"/>
    <w:link w:val="E-mailSignature"/>
    <w:uiPriority w:val="99"/>
    <w:semiHidden/>
    <w:rsid w:val="008604E0"/>
    <w:rPr>
      <w:rFonts w:ascii="Times New Roman" w:eastAsia="Times New Roman" w:hAnsi="Times New Roman" w:cs="Times New Roman"/>
      <w:color w:val="000000"/>
    </w:rPr>
  </w:style>
  <w:style w:type="paragraph" w:styleId="EndnoteText">
    <w:name w:val="endnote text"/>
    <w:basedOn w:val="Normal"/>
    <w:link w:val="EndnoteTextChar"/>
    <w:uiPriority w:val="99"/>
    <w:semiHidden/>
    <w:unhideWhenUsed/>
    <w:rsid w:val="008604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04E0"/>
    <w:rPr>
      <w:rFonts w:ascii="Times New Roman" w:eastAsia="Times New Roman" w:hAnsi="Times New Roman" w:cs="Times New Roman"/>
      <w:color w:val="000000"/>
      <w:sz w:val="20"/>
      <w:szCs w:val="20"/>
    </w:rPr>
  </w:style>
  <w:style w:type="paragraph" w:styleId="EnvelopeAddress">
    <w:name w:val="envelope address"/>
    <w:basedOn w:val="Normal"/>
    <w:uiPriority w:val="99"/>
    <w:semiHidden/>
    <w:unhideWhenUsed/>
    <w:rsid w:val="008604E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04E0"/>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semiHidden/>
    <w:unhideWhenUsed/>
    <w:rsid w:val="008604E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604E0"/>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8604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04E0"/>
    <w:rPr>
      <w:rFonts w:ascii="Times New Roman" w:eastAsia="Times New Roman" w:hAnsi="Times New Roman" w:cs="Times New Roman"/>
      <w:color w:val="000000"/>
      <w:sz w:val="20"/>
      <w:szCs w:val="20"/>
    </w:rPr>
  </w:style>
  <w:style w:type="paragraph" w:styleId="Header">
    <w:name w:val="header"/>
    <w:basedOn w:val="Normal"/>
    <w:link w:val="HeaderChar"/>
    <w:uiPriority w:val="99"/>
    <w:semiHidden/>
    <w:unhideWhenUsed/>
    <w:rsid w:val="008604E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604E0"/>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semiHidden/>
    <w:rsid w:val="008604E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604E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604E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604E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604E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604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04E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604E0"/>
    <w:pPr>
      <w:spacing w:after="0" w:line="240" w:lineRule="auto"/>
    </w:pPr>
    <w:rPr>
      <w:i/>
      <w:iCs/>
    </w:rPr>
  </w:style>
  <w:style w:type="character" w:customStyle="1" w:styleId="HTMLAddressChar">
    <w:name w:val="HTML Address Char"/>
    <w:basedOn w:val="DefaultParagraphFont"/>
    <w:link w:val="HTMLAddress"/>
    <w:uiPriority w:val="99"/>
    <w:semiHidden/>
    <w:rsid w:val="008604E0"/>
    <w:rPr>
      <w:rFonts w:ascii="Times New Roman" w:eastAsia="Times New Roman" w:hAnsi="Times New Roman" w:cs="Times New Roman"/>
      <w:i/>
      <w:iCs/>
      <w:color w:val="000000"/>
    </w:rPr>
  </w:style>
  <w:style w:type="paragraph" w:styleId="HTMLPreformatted">
    <w:name w:val="HTML Preformatted"/>
    <w:basedOn w:val="Normal"/>
    <w:link w:val="HTMLPreformattedChar"/>
    <w:uiPriority w:val="99"/>
    <w:semiHidden/>
    <w:unhideWhenUsed/>
    <w:rsid w:val="008604E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04E0"/>
    <w:rPr>
      <w:rFonts w:ascii="Consolas" w:eastAsia="Times New Roman" w:hAnsi="Consolas" w:cs="Times New Roman"/>
      <w:color w:val="000000"/>
      <w:sz w:val="20"/>
      <w:szCs w:val="20"/>
    </w:rPr>
  </w:style>
  <w:style w:type="paragraph" w:styleId="Index1">
    <w:name w:val="index 1"/>
    <w:basedOn w:val="Normal"/>
    <w:next w:val="Normal"/>
    <w:autoRedefine/>
    <w:uiPriority w:val="99"/>
    <w:semiHidden/>
    <w:unhideWhenUsed/>
    <w:rsid w:val="008604E0"/>
    <w:pPr>
      <w:spacing w:after="0" w:line="240" w:lineRule="auto"/>
      <w:ind w:left="220" w:hanging="220"/>
    </w:pPr>
  </w:style>
  <w:style w:type="paragraph" w:styleId="Index2">
    <w:name w:val="index 2"/>
    <w:basedOn w:val="Normal"/>
    <w:next w:val="Normal"/>
    <w:autoRedefine/>
    <w:uiPriority w:val="99"/>
    <w:semiHidden/>
    <w:unhideWhenUsed/>
    <w:rsid w:val="008604E0"/>
    <w:pPr>
      <w:spacing w:after="0" w:line="240" w:lineRule="auto"/>
      <w:ind w:left="440" w:hanging="220"/>
    </w:pPr>
  </w:style>
  <w:style w:type="paragraph" w:styleId="Index3">
    <w:name w:val="index 3"/>
    <w:basedOn w:val="Normal"/>
    <w:next w:val="Normal"/>
    <w:autoRedefine/>
    <w:uiPriority w:val="99"/>
    <w:semiHidden/>
    <w:unhideWhenUsed/>
    <w:rsid w:val="008604E0"/>
    <w:pPr>
      <w:spacing w:after="0" w:line="240" w:lineRule="auto"/>
      <w:ind w:left="660" w:hanging="220"/>
    </w:pPr>
  </w:style>
  <w:style w:type="paragraph" w:styleId="Index4">
    <w:name w:val="index 4"/>
    <w:basedOn w:val="Normal"/>
    <w:next w:val="Normal"/>
    <w:autoRedefine/>
    <w:uiPriority w:val="99"/>
    <w:semiHidden/>
    <w:unhideWhenUsed/>
    <w:rsid w:val="008604E0"/>
    <w:pPr>
      <w:spacing w:after="0" w:line="240" w:lineRule="auto"/>
      <w:ind w:left="880" w:hanging="220"/>
    </w:pPr>
  </w:style>
  <w:style w:type="paragraph" w:styleId="Index5">
    <w:name w:val="index 5"/>
    <w:basedOn w:val="Normal"/>
    <w:next w:val="Normal"/>
    <w:autoRedefine/>
    <w:uiPriority w:val="99"/>
    <w:semiHidden/>
    <w:unhideWhenUsed/>
    <w:rsid w:val="008604E0"/>
    <w:pPr>
      <w:spacing w:after="0" w:line="240" w:lineRule="auto"/>
      <w:ind w:left="1100" w:hanging="220"/>
    </w:pPr>
  </w:style>
  <w:style w:type="paragraph" w:styleId="Index6">
    <w:name w:val="index 6"/>
    <w:basedOn w:val="Normal"/>
    <w:next w:val="Normal"/>
    <w:autoRedefine/>
    <w:uiPriority w:val="99"/>
    <w:semiHidden/>
    <w:unhideWhenUsed/>
    <w:rsid w:val="008604E0"/>
    <w:pPr>
      <w:spacing w:after="0" w:line="240" w:lineRule="auto"/>
      <w:ind w:left="1320" w:hanging="220"/>
    </w:pPr>
  </w:style>
  <w:style w:type="paragraph" w:styleId="Index7">
    <w:name w:val="index 7"/>
    <w:basedOn w:val="Normal"/>
    <w:next w:val="Normal"/>
    <w:autoRedefine/>
    <w:uiPriority w:val="99"/>
    <w:semiHidden/>
    <w:unhideWhenUsed/>
    <w:rsid w:val="008604E0"/>
    <w:pPr>
      <w:spacing w:after="0" w:line="240" w:lineRule="auto"/>
      <w:ind w:left="1540" w:hanging="220"/>
    </w:pPr>
  </w:style>
  <w:style w:type="paragraph" w:styleId="Index8">
    <w:name w:val="index 8"/>
    <w:basedOn w:val="Normal"/>
    <w:next w:val="Normal"/>
    <w:autoRedefine/>
    <w:uiPriority w:val="99"/>
    <w:semiHidden/>
    <w:unhideWhenUsed/>
    <w:rsid w:val="008604E0"/>
    <w:pPr>
      <w:spacing w:after="0" w:line="240" w:lineRule="auto"/>
      <w:ind w:left="1760" w:hanging="220"/>
    </w:pPr>
  </w:style>
  <w:style w:type="paragraph" w:styleId="Index9">
    <w:name w:val="index 9"/>
    <w:basedOn w:val="Normal"/>
    <w:next w:val="Normal"/>
    <w:autoRedefine/>
    <w:uiPriority w:val="99"/>
    <w:semiHidden/>
    <w:unhideWhenUsed/>
    <w:rsid w:val="008604E0"/>
    <w:pPr>
      <w:spacing w:after="0" w:line="240" w:lineRule="auto"/>
      <w:ind w:left="1980" w:hanging="220"/>
    </w:pPr>
  </w:style>
  <w:style w:type="paragraph" w:styleId="IndexHeading">
    <w:name w:val="index heading"/>
    <w:basedOn w:val="Normal"/>
    <w:next w:val="Index1"/>
    <w:uiPriority w:val="99"/>
    <w:semiHidden/>
    <w:unhideWhenUsed/>
    <w:rsid w:val="008604E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604E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604E0"/>
    <w:rPr>
      <w:rFonts w:ascii="Times New Roman" w:eastAsia="Times New Roman" w:hAnsi="Times New Roman" w:cs="Times New Roman"/>
      <w:i/>
      <w:iCs/>
      <w:color w:val="5B9BD5" w:themeColor="accent1"/>
    </w:rPr>
  </w:style>
  <w:style w:type="paragraph" w:styleId="List">
    <w:name w:val="List"/>
    <w:basedOn w:val="Normal"/>
    <w:uiPriority w:val="99"/>
    <w:semiHidden/>
    <w:unhideWhenUsed/>
    <w:rsid w:val="008604E0"/>
    <w:pPr>
      <w:ind w:left="283" w:hanging="283"/>
      <w:contextualSpacing/>
    </w:pPr>
  </w:style>
  <w:style w:type="paragraph" w:styleId="List2">
    <w:name w:val="List 2"/>
    <w:basedOn w:val="Normal"/>
    <w:uiPriority w:val="99"/>
    <w:semiHidden/>
    <w:unhideWhenUsed/>
    <w:rsid w:val="008604E0"/>
    <w:pPr>
      <w:ind w:left="566" w:hanging="283"/>
      <w:contextualSpacing/>
    </w:pPr>
  </w:style>
  <w:style w:type="paragraph" w:styleId="List3">
    <w:name w:val="List 3"/>
    <w:basedOn w:val="Normal"/>
    <w:uiPriority w:val="99"/>
    <w:semiHidden/>
    <w:unhideWhenUsed/>
    <w:rsid w:val="008604E0"/>
    <w:pPr>
      <w:ind w:left="849" w:hanging="283"/>
      <w:contextualSpacing/>
    </w:pPr>
  </w:style>
  <w:style w:type="paragraph" w:styleId="List4">
    <w:name w:val="List 4"/>
    <w:basedOn w:val="Normal"/>
    <w:uiPriority w:val="99"/>
    <w:semiHidden/>
    <w:unhideWhenUsed/>
    <w:rsid w:val="008604E0"/>
    <w:pPr>
      <w:ind w:left="1132" w:hanging="283"/>
      <w:contextualSpacing/>
    </w:pPr>
  </w:style>
  <w:style w:type="paragraph" w:styleId="List5">
    <w:name w:val="List 5"/>
    <w:basedOn w:val="Normal"/>
    <w:uiPriority w:val="99"/>
    <w:semiHidden/>
    <w:unhideWhenUsed/>
    <w:rsid w:val="008604E0"/>
    <w:pPr>
      <w:ind w:left="1415" w:hanging="283"/>
      <w:contextualSpacing/>
    </w:pPr>
  </w:style>
  <w:style w:type="paragraph" w:styleId="ListBullet">
    <w:name w:val="List Bullet"/>
    <w:basedOn w:val="Normal"/>
    <w:uiPriority w:val="99"/>
    <w:semiHidden/>
    <w:unhideWhenUsed/>
    <w:rsid w:val="008604E0"/>
    <w:pPr>
      <w:numPr>
        <w:numId w:val="9"/>
      </w:numPr>
      <w:contextualSpacing/>
    </w:pPr>
  </w:style>
  <w:style w:type="paragraph" w:styleId="ListBullet2">
    <w:name w:val="List Bullet 2"/>
    <w:basedOn w:val="Normal"/>
    <w:uiPriority w:val="99"/>
    <w:semiHidden/>
    <w:unhideWhenUsed/>
    <w:rsid w:val="008604E0"/>
    <w:pPr>
      <w:numPr>
        <w:numId w:val="10"/>
      </w:numPr>
      <w:contextualSpacing/>
    </w:pPr>
  </w:style>
  <w:style w:type="paragraph" w:styleId="ListBullet3">
    <w:name w:val="List Bullet 3"/>
    <w:basedOn w:val="Normal"/>
    <w:uiPriority w:val="99"/>
    <w:semiHidden/>
    <w:unhideWhenUsed/>
    <w:rsid w:val="008604E0"/>
    <w:pPr>
      <w:numPr>
        <w:numId w:val="11"/>
      </w:numPr>
      <w:contextualSpacing/>
    </w:pPr>
  </w:style>
  <w:style w:type="paragraph" w:styleId="ListBullet4">
    <w:name w:val="List Bullet 4"/>
    <w:basedOn w:val="Normal"/>
    <w:uiPriority w:val="99"/>
    <w:semiHidden/>
    <w:unhideWhenUsed/>
    <w:rsid w:val="008604E0"/>
    <w:pPr>
      <w:numPr>
        <w:numId w:val="12"/>
      </w:numPr>
      <w:contextualSpacing/>
    </w:pPr>
  </w:style>
  <w:style w:type="paragraph" w:styleId="ListBullet5">
    <w:name w:val="List Bullet 5"/>
    <w:basedOn w:val="Normal"/>
    <w:uiPriority w:val="99"/>
    <w:semiHidden/>
    <w:unhideWhenUsed/>
    <w:rsid w:val="008604E0"/>
    <w:pPr>
      <w:numPr>
        <w:numId w:val="13"/>
      </w:numPr>
      <w:contextualSpacing/>
    </w:pPr>
  </w:style>
  <w:style w:type="paragraph" w:styleId="ListContinue">
    <w:name w:val="List Continue"/>
    <w:basedOn w:val="Normal"/>
    <w:uiPriority w:val="99"/>
    <w:semiHidden/>
    <w:unhideWhenUsed/>
    <w:rsid w:val="008604E0"/>
    <w:pPr>
      <w:spacing w:after="120"/>
      <w:ind w:left="283"/>
      <w:contextualSpacing/>
    </w:pPr>
  </w:style>
  <w:style w:type="paragraph" w:styleId="ListContinue2">
    <w:name w:val="List Continue 2"/>
    <w:basedOn w:val="Normal"/>
    <w:uiPriority w:val="99"/>
    <w:semiHidden/>
    <w:unhideWhenUsed/>
    <w:rsid w:val="008604E0"/>
    <w:pPr>
      <w:spacing w:after="120"/>
      <w:ind w:left="566"/>
      <w:contextualSpacing/>
    </w:pPr>
  </w:style>
  <w:style w:type="paragraph" w:styleId="ListContinue3">
    <w:name w:val="List Continue 3"/>
    <w:basedOn w:val="Normal"/>
    <w:uiPriority w:val="99"/>
    <w:semiHidden/>
    <w:unhideWhenUsed/>
    <w:rsid w:val="008604E0"/>
    <w:pPr>
      <w:spacing w:after="120"/>
      <w:ind w:left="849"/>
      <w:contextualSpacing/>
    </w:pPr>
  </w:style>
  <w:style w:type="paragraph" w:styleId="ListContinue4">
    <w:name w:val="List Continue 4"/>
    <w:basedOn w:val="Normal"/>
    <w:uiPriority w:val="99"/>
    <w:semiHidden/>
    <w:unhideWhenUsed/>
    <w:rsid w:val="008604E0"/>
    <w:pPr>
      <w:spacing w:after="120"/>
      <w:ind w:left="1132"/>
      <w:contextualSpacing/>
    </w:pPr>
  </w:style>
  <w:style w:type="paragraph" w:styleId="ListContinue5">
    <w:name w:val="List Continue 5"/>
    <w:basedOn w:val="Normal"/>
    <w:uiPriority w:val="99"/>
    <w:semiHidden/>
    <w:unhideWhenUsed/>
    <w:rsid w:val="008604E0"/>
    <w:pPr>
      <w:spacing w:after="120"/>
      <w:ind w:left="1415"/>
      <w:contextualSpacing/>
    </w:pPr>
  </w:style>
  <w:style w:type="paragraph" w:styleId="ListNumber">
    <w:name w:val="List Number"/>
    <w:basedOn w:val="Normal"/>
    <w:uiPriority w:val="99"/>
    <w:semiHidden/>
    <w:unhideWhenUsed/>
    <w:rsid w:val="008604E0"/>
    <w:pPr>
      <w:numPr>
        <w:numId w:val="14"/>
      </w:numPr>
      <w:contextualSpacing/>
    </w:pPr>
  </w:style>
  <w:style w:type="paragraph" w:styleId="ListNumber2">
    <w:name w:val="List Number 2"/>
    <w:basedOn w:val="Normal"/>
    <w:uiPriority w:val="99"/>
    <w:semiHidden/>
    <w:unhideWhenUsed/>
    <w:rsid w:val="008604E0"/>
    <w:pPr>
      <w:numPr>
        <w:numId w:val="15"/>
      </w:numPr>
      <w:contextualSpacing/>
    </w:pPr>
  </w:style>
  <w:style w:type="paragraph" w:styleId="ListNumber3">
    <w:name w:val="List Number 3"/>
    <w:basedOn w:val="Normal"/>
    <w:uiPriority w:val="99"/>
    <w:semiHidden/>
    <w:unhideWhenUsed/>
    <w:rsid w:val="008604E0"/>
    <w:pPr>
      <w:numPr>
        <w:numId w:val="16"/>
      </w:numPr>
      <w:contextualSpacing/>
    </w:pPr>
  </w:style>
  <w:style w:type="paragraph" w:styleId="ListNumber4">
    <w:name w:val="List Number 4"/>
    <w:basedOn w:val="Normal"/>
    <w:uiPriority w:val="99"/>
    <w:semiHidden/>
    <w:unhideWhenUsed/>
    <w:rsid w:val="008604E0"/>
    <w:pPr>
      <w:numPr>
        <w:numId w:val="17"/>
      </w:numPr>
      <w:contextualSpacing/>
    </w:pPr>
  </w:style>
  <w:style w:type="paragraph" w:styleId="ListNumber5">
    <w:name w:val="List Number 5"/>
    <w:basedOn w:val="Normal"/>
    <w:uiPriority w:val="99"/>
    <w:semiHidden/>
    <w:unhideWhenUsed/>
    <w:rsid w:val="008604E0"/>
    <w:pPr>
      <w:numPr>
        <w:numId w:val="18"/>
      </w:numPr>
      <w:contextualSpacing/>
    </w:pPr>
  </w:style>
  <w:style w:type="paragraph" w:styleId="MacroText">
    <w:name w:val="macro"/>
    <w:link w:val="MacroTextChar"/>
    <w:uiPriority w:val="99"/>
    <w:semiHidden/>
    <w:unhideWhenUsed/>
    <w:rsid w:val="008604E0"/>
    <w:pPr>
      <w:tabs>
        <w:tab w:val="left" w:pos="480"/>
        <w:tab w:val="left" w:pos="960"/>
        <w:tab w:val="left" w:pos="1440"/>
        <w:tab w:val="left" w:pos="1920"/>
        <w:tab w:val="left" w:pos="2400"/>
        <w:tab w:val="left" w:pos="2880"/>
        <w:tab w:val="left" w:pos="3360"/>
        <w:tab w:val="left" w:pos="3840"/>
        <w:tab w:val="left" w:pos="4320"/>
      </w:tabs>
      <w:spacing w:after="0" w:line="248" w:lineRule="auto"/>
      <w:ind w:left="190" w:firstLine="4"/>
      <w:jc w:val="both"/>
    </w:pPr>
    <w:rPr>
      <w:rFonts w:ascii="Consolas" w:eastAsia="Times New Roman" w:hAnsi="Consolas" w:cs="Times New Roman"/>
      <w:color w:val="000000"/>
      <w:sz w:val="20"/>
      <w:szCs w:val="20"/>
    </w:rPr>
  </w:style>
  <w:style w:type="character" w:customStyle="1" w:styleId="MacroTextChar">
    <w:name w:val="Macro Text Char"/>
    <w:basedOn w:val="DefaultParagraphFont"/>
    <w:link w:val="MacroText"/>
    <w:uiPriority w:val="99"/>
    <w:semiHidden/>
    <w:rsid w:val="008604E0"/>
    <w:rPr>
      <w:rFonts w:ascii="Consolas" w:eastAsia="Times New Roman" w:hAnsi="Consolas" w:cs="Times New Roman"/>
      <w:color w:val="000000"/>
      <w:sz w:val="20"/>
      <w:szCs w:val="20"/>
    </w:rPr>
  </w:style>
  <w:style w:type="paragraph" w:styleId="MessageHeader">
    <w:name w:val="Message Header"/>
    <w:basedOn w:val="Normal"/>
    <w:link w:val="MessageHeaderChar"/>
    <w:uiPriority w:val="99"/>
    <w:semiHidden/>
    <w:unhideWhenUsed/>
    <w:rsid w:val="008604E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04E0"/>
    <w:rPr>
      <w:rFonts w:asciiTheme="majorHAnsi" w:eastAsiaTheme="majorEastAsia" w:hAnsiTheme="majorHAnsi" w:cstheme="majorBidi"/>
      <w:color w:val="000000"/>
      <w:sz w:val="24"/>
      <w:szCs w:val="24"/>
      <w:shd w:val="pct20" w:color="auto" w:fill="auto"/>
    </w:rPr>
  </w:style>
  <w:style w:type="paragraph" w:styleId="NoSpacing">
    <w:name w:val="No Spacing"/>
    <w:uiPriority w:val="1"/>
    <w:qFormat/>
    <w:rsid w:val="008604E0"/>
    <w:pPr>
      <w:spacing w:after="0" w:line="240" w:lineRule="auto"/>
      <w:ind w:left="190" w:firstLine="4"/>
      <w:jc w:val="both"/>
    </w:pPr>
    <w:rPr>
      <w:rFonts w:ascii="Times New Roman" w:eastAsia="Times New Roman" w:hAnsi="Times New Roman" w:cs="Times New Roman"/>
      <w:color w:val="000000"/>
    </w:rPr>
  </w:style>
  <w:style w:type="paragraph" w:styleId="NormalWeb">
    <w:name w:val="Normal (Web)"/>
    <w:basedOn w:val="Normal"/>
    <w:uiPriority w:val="99"/>
    <w:semiHidden/>
    <w:unhideWhenUsed/>
    <w:rsid w:val="008604E0"/>
    <w:rPr>
      <w:sz w:val="24"/>
      <w:szCs w:val="24"/>
    </w:rPr>
  </w:style>
  <w:style w:type="paragraph" w:styleId="NormalIndent">
    <w:name w:val="Normal Indent"/>
    <w:basedOn w:val="Normal"/>
    <w:uiPriority w:val="99"/>
    <w:semiHidden/>
    <w:unhideWhenUsed/>
    <w:rsid w:val="008604E0"/>
    <w:pPr>
      <w:ind w:left="720"/>
    </w:pPr>
  </w:style>
  <w:style w:type="paragraph" w:styleId="NoteHeading">
    <w:name w:val="Note Heading"/>
    <w:basedOn w:val="Normal"/>
    <w:next w:val="Normal"/>
    <w:link w:val="NoteHeadingChar"/>
    <w:uiPriority w:val="99"/>
    <w:semiHidden/>
    <w:unhideWhenUsed/>
    <w:rsid w:val="008604E0"/>
    <w:pPr>
      <w:spacing w:after="0" w:line="240" w:lineRule="auto"/>
    </w:pPr>
  </w:style>
  <w:style w:type="character" w:customStyle="1" w:styleId="NoteHeadingChar">
    <w:name w:val="Note Heading Char"/>
    <w:basedOn w:val="DefaultParagraphFont"/>
    <w:link w:val="NoteHeading"/>
    <w:uiPriority w:val="99"/>
    <w:semiHidden/>
    <w:rsid w:val="008604E0"/>
    <w:rPr>
      <w:rFonts w:ascii="Times New Roman" w:eastAsia="Times New Roman" w:hAnsi="Times New Roman" w:cs="Times New Roman"/>
      <w:color w:val="000000"/>
    </w:rPr>
  </w:style>
  <w:style w:type="paragraph" w:styleId="PlainText">
    <w:name w:val="Plain Text"/>
    <w:basedOn w:val="Normal"/>
    <w:link w:val="PlainTextChar"/>
    <w:uiPriority w:val="99"/>
    <w:semiHidden/>
    <w:unhideWhenUsed/>
    <w:rsid w:val="008604E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604E0"/>
    <w:rPr>
      <w:rFonts w:ascii="Consolas" w:eastAsia="Times New Roman" w:hAnsi="Consolas" w:cs="Times New Roman"/>
      <w:color w:val="000000"/>
      <w:sz w:val="21"/>
      <w:szCs w:val="21"/>
    </w:rPr>
  </w:style>
  <w:style w:type="paragraph" w:styleId="Quote">
    <w:name w:val="Quote"/>
    <w:basedOn w:val="Normal"/>
    <w:next w:val="Normal"/>
    <w:link w:val="QuoteChar"/>
    <w:uiPriority w:val="29"/>
    <w:qFormat/>
    <w:rsid w:val="008604E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04E0"/>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rsid w:val="008604E0"/>
  </w:style>
  <w:style w:type="character" w:customStyle="1" w:styleId="SalutationChar">
    <w:name w:val="Salutation Char"/>
    <w:basedOn w:val="DefaultParagraphFont"/>
    <w:link w:val="Salutation"/>
    <w:uiPriority w:val="99"/>
    <w:semiHidden/>
    <w:rsid w:val="008604E0"/>
    <w:rPr>
      <w:rFonts w:ascii="Times New Roman" w:eastAsia="Times New Roman" w:hAnsi="Times New Roman" w:cs="Times New Roman"/>
      <w:color w:val="000000"/>
    </w:rPr>
  </w:style>
  <w:style w:type="paragraph" w:styleId="Signature">
    <w:name w:val="Signature"/>
    <w:basedOn w:val="Normal"/>
    <w:link w:val="SignatureChar"/>
    <w:uiPriority w:val="99"/>
    <w:semiHidden/>
    <w:unhideWhenUsed/>
    <w:rsid w:val="008604E0"/>
    <w:pPr>
      <w:spacing w:after="0" w:line="240" w:lineRule="auto"/>
      <w:ind w:left="4252"/>
    </w:pPr>
  </w:style>
  <w:style w:type="character" w:customStyle="1" w:styleId="SignatureChar">
    <w:name w:val="Signature Char"/>
    <w:basedOn w:val="DefaultParagraphFont"/>
    <w:link w:val="Signature"/>
    <w:uiPriority w:val="99"/>
    <w:semiHidden/>
    <w:rsid w:val="008604E0"/>
    <w:rPr>
      <w:rFonts w:ascii="Times New Roman" w:eastAsia="Times New Roman" w:hAnsi="Times New Roman" w:cs="Times New Roman"/>
      <w:color w:val="000000"/>
    </w:rPr>
  </w:style>
  <w:style w:type="paragraph" w:styleId="Subtitle">
    <w:name w:val="Subtitle"/>
    <w:basedOn w:val="Normal"/>
    <w:next w:val="Normal"/>
    <w:link w:val="SubtitleChar"/>
    <w:uiPriority w:val="11"/>
    <w:qFormat/>
    <w:rsid w:val="008604E0"/>
    <w:pPr>
      <w:numPr>
        <w:ilvl w:val="1"/>
      </w:numPr>
      <w:spacing w:after="160"/>
      <w:ind w:left="190" w:firstLine="4"/>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604E0"/>
    <w:rPr>
      <w:color w:val="5A5A5A" w:themeColor="text1" w:themeTint="A5"/>
      <w:spacing w:val="15"/>
    </w:rPr>
  </w:style>
  <w:style w:type="paragraph" w:styleId="TableofAuthorities">
    <w:name w:val="table of authorities"/>
    <w:basedOn w:val="Normal"/>
    <w:next w:val="Normal"/>
    <w:uiPriority w:val="99"/>
    <w:semiHidden/>
    <w:unhideWhenUsed/>
    <w:rsid w:val="008604E0"/>
    <w:pPr>
      <w:spacing w:after="0"/>
      <w:ind w:left="220" w:hanging="220"/>
    </w:pPr>
  </w:style>
  <w:style w:type="paragraph" w:styleId="TableofFigures">
    <w:name w:val="table of figures"/>
    <w:basedOn w:val="Normal"/>
    <w:next w:val="Normal"/>
    <w:uiPriority w:val="99"/>
    <w:semiHidden/>
    <w:unhideWhenUsed/>
    <w:rsid w:val="008604E0"/>
    <w:pPr>
      <w:spacing w:after="0"/>
      <w:ind w:left="0"/>
    </w:pPr>
  </w:style>
  <w:style w:type="paragraph" w:styleId="Title">
    <w:name w:val="Title"/>
    <w:basedOn w:val="Normal"/>
    <w:next w:val="Normal"/>
    <w:link w:val="TitleChar"/>
    <w:uiPriority w:val="10"/>
    <w:qFormat/>
    <w:rsid w:val="008604E0"/>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604E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604E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604E0"/>
    <w:pPr>
      <w:spacing w:after="100"/>
      <w:ind w:left="0"/>
    </w:pPr>
  </w:style>
  <w:style w:type="paragraph" w:styleId="TOC2">
    <w:name w:val="toc 2"/>
    <w:basedOn w:val="Normal"/>
    <w:next w:val="Normal"/>
    <w:autoRedefine/>
    <w:uiPriority w:val="39"/>
    <w:semiHidden/>
    <w:unhideWhenUsed/>
    <w:rsid w:val="008604E0"/>
    <w:pPr>
      <w:spacing w:after="100"/>
      <w:ind w:left="220"/>
    </w:pPr>
  </w:style>
  <w:style w:type="paragraph" w:styleId="TOC3">
    <w:name w:val="toc 3"/>
    <w:basedOn w:val="Normal"/>
    <w:next w:val="Normal"/>
    <w:autoRedefine/>
    <w:uiPriority w:val="39"/>
    <w:semiHidden/>
    <w:unhideWhenUsed/>
    <w:rsid w:val="008604E0"/>
    <w:pPr>
      <w:spacing w:after="100"/>
      <w:ind w:left="440"/>
    </w:pPr>
  </w:style>
  <w:style w:type="paragraph" w:styleId="TOC4">
    <w:name w:val="toc 4"/>
    <w:basedOn w:val="Normal"/>
    <w:next w:val="Normal"/>
    <w:autoRedefine/>
    <w:uiPriority w:val="39"/>
    <w:semiHidden/>
    <w:unhideWhenUsed/>
    <w:rsid w:val="008604E0"/>
    <w:pPr>
      <w:spacing w:after="100"/>
      <w:ind w:left="660"/>
    </w:pPr>
  </w:style>
  <w:style w:type="paragraph" w:styleId="TOC5">
    <w:name w:val="toc 5"/>
    <w:basedOn w:val="Normal"/>
    <w:next w:val="Normal"/>
    <w:autoRedefine/>
    <w:uiPriority w:val="39"/>
    <w:semiHidden/>
    <w:unhideWhenUsed/>
    <w:rsid w:val="008604E0"/>
    <w:pPr>
      <w:spacing w:after="100"/>
      <w:ind w:left="880"/>
    </w:pPr>
  </w:style>
  <w:style w:type="paragraph" w:styleId="TOC6">
    <w:name w:val="toc 6"/>
    <w:basedOn w:val="Normal"/>
    <w:next w:val="Normal"/>
    <w:autoRedefine/>
    <w:uiPriority w:val="39"/>
    <w:semiHidden/>
    <w:unhideWhenUsed/>
    <w:rsid w:val="008604E0"/>
    <w:pPr>
      <w:spacing w:after="100"/>
      <w:ind w:left="1100"/>
    </w:pPr>
  </w:style>
  <w:style w:type="paragraph" w:styleId="TOC7">
    <w:name w:val="toc 7"/>
    <w:basedOn w:val="Normal"/>
    <w:next w:val="Normal"/>
    <w:autoRedefine/>
    <w:uiPriority w:val="39"/>
    <w:semiHidden/>
    <w:unhideWhenUsed/>
    <w:rsid w:val="008604E0"/>
    <w:pPr>
      <w:spacing w:after="100"/>
      <w:ind w:left="1320"/>
    </w:pPr>
  </w:style>
  <w:style w:type="paragraph" w:styleId="TOC8">
    <w:name w:val="toc 8"/>
    <w:basedOn w:val="Normal"/>
    <w:next w:val="Normal"/>
    <w:autoRedefine/>
    <w:uiPriority w:val="39"/>
    <w:semiHidden/>
    <w:unhideWhenUsed/>
    <w:rsid w:val="008604E0"/>
    <w:pPr>
      <w:spacing w:after="100"/>
      <w:ind w:left="1540"/>
    </w:pPr>
  </w:style>
  <w:style w:type="paragraph" w:styleId="TOC9">
    <w:name w:val="toc 9"/>
    <w:basedOn w:val="Normal"/>
    <w:next w:val="Normal"/>
    <w:autoRedefine/>
    <w:uiPriority w:val="39"/>
    <w:semiHidden/>
    <w:unhideWhenUsed/>
    <w:rsid w:val="008604E0"/>
    <w:pPr>
      <w:spacing w:after="100"/>
      <w:ind w:left="1760"/>
    </w:pPr>
  </w:style>
  <w:style w:type="paragraph" w:styleId="TOCHeading">
    <w:name w:val="TOC Heading"/>
    <w:basedOn w:val="Heading1"/>
    <w:next w:val="Normal"/>
    <w:uiPriority w:val="39"/>
    <w:semiHidden/>
    <w:unhideWhenUsed/>
    <w:qFormat/>
    <w:rsid w:val="008604E0"/>
    <w:pPr>
      <w:spacing w:before="240" w:after="0" w:line="248" w:lineRule="auto"/>
      <w:ind w:left="190" w:firstLine="4"/>
      <w:jc w:val="both"/>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374218">
      <w:bodyDiv w:val="1"/>
      <w:marLeft w:val="0"/>
      <w:marRight w:val="0"/>
      <w:marTop w:val="0"/>
      <w:marBottom w:val="0"/>
      <w:divBdr>
        <w:top w:val="none" w:sz="0" w:space="0" w:color="auto"/>
        <w:left w:val="none" w:sz="0" w:space="0" w:color="auto"/>
        <w:bottom w:val="none" w:sz="0" w:space="0" w:color="auto"/>
        <w:right w:val="none" w:sz="0" w:space="0" w:color="auto"/>
      </w:divBdr>
      <w:divsChild>
        <w:div w:id="689185325">
          <w:marLeft w:val="0"/>
          <w:marRight w:val="0"/>
          <w:marTop w:val="0"/>
          <w:marBottom w:val="0"/>
          <w:divBdr>
            <w:top w:val="none" w:sz="0" w:space="0" w:color="auto"/>
            <w:left w:val="none" w:sz="0" w:space="0" w:color="auto"/>
            <w:bottom w:val="none" w:sz="0" w:space="0" w:color="auto"/>
            <w:right w:val="none" w:sz="0" w:space="0" w:color="auto"/>
          </w:divBdr>
          <w:divsChild>
            <w:div w:id="1948389271">
              <w:marLeft w:val="-225"/>
              <w:marRight w:val="-225"/>
              <w:marTop w:val="0"/>
              <w:marBottom w:val="0"/>
              <w:divBdr>
                <w:top w:val="none" w:sz="0" w:space="0" w:color="auto"/>
                <w:left w:val="none" w:sz="0" w:space="0" w:color="auto"/>
                <w:bottom w:val="none" w:sz="0" w:space="0" w:color="auto"/>
                <w:right w:val="none" w:sz="0" w:space="0" w:color="auto"/>
              </w:divBdr>
              <w:divsChild>
                <w:div w:id="394666283">
                  <w:marLeft w:val="0"/>
                  <w:marRight w:val="0"/>
                  <w:marTop w:val="0"/>
                  <w:marBottom w:val="0"/>
                  <w:divBdr>
                    <w:top w:val="none" w:sz="0" w:space="0" w:color="auto"/>
                    <w:left w:val="none" w:sz="0" w:space="0" w:color="auto"/>
                    <w:bottom w:val="none" w:sz="0" w:space="0" w:color="auto"/>
                    <w:right w:val="none" w:sz="0" w:space="0" w:color="auto"/>
                  </w:divBdr>
                  <w:divsChild>
                    <w:div w:id="17292605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image" Target="media/image10.jp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4.xml"/><Relationship Id="rId27"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header5.xml.rels><?xml version="1.0" encoding="UTF-8" standalone="yes"?>
<Relationships xmlns="http://schemas.openxmlformats.org/package/2006/relationships"><Relationship Id="rId1" Type="http://schemas.openxmlformats.org/officeDocument/2006/relationships/image" Target="media/image9.png"/></Relationships>
</file>

<file path=word/_rels/header6.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13</Pages>
  <Words>3071</Words>
  <Characters>1751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Microsoft Word - G-0202 Guidence on the use of PNAC logo.doc</vt:lpstr>
    </vt:vector>
  </TitlesOfParts>
  <Company>Microsoft</Company>
  <LinksUpToDate>false</LinksUpToDate>
  <CharactersWithSpaces>2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0202 Guidence on the use of PNAC logo.doc</dc:title>
  <dc:subject/>
  <dc:creator>ddcb</dc:creator>
  <cp:keywords/>
  <cp:lastModifiedBy>Azhar Iqbal</cp:lastModifiedBy>
  <cp:revision>19</cp:revision>
  <cp:lastPrinted>2020-07-13T13:02:00Z</cp:lastPrinted>
  <dcterms:created xsi:type="dcterms:W3CDTF">2020-07-13T12:54:00Z</dcterms:created>
  <dcterms:modified xsi:type="dcterms:W3CDTF">2024-01-1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23T16:47:0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f0668a2-55c3-4cb2-b96a-cd09dfe651cb</vt:lpwstr>
  </property>
  <property fmtid="{D5CDD505-2E9C-101B-9397-08002B2CF9AE}" pid="7" name="MSIP_Label_defa4170-0d19-0005-0004-bc88714345d2_ActionId">
    <vt:lpwstr>041ec777-983f-429f-9012-add625942c14</vt:lpwstr>
  </property>
  <property fmtid="{D5CDD505-2E9C-101B-9397-08002B2CF9AE}" pid="8" name="MSIP_Label_defa4170-0d19-0005-0004-bc88714345d2_ContentBits">
    <vt:lpwstr>0</vt:lpwstr>
  </property>
</Properties>
</file>